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66905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58240" behindDoc="1" locked="0" layoutInCell="1" hidden="0" allowOverlap="1" wp14:anchorId="56805364" wp14:editId="140C0D0E">
                <wp:simplePos x="0" y="0"/>
                <wp:positionH relativeFrom="margin">
                  <wp:posOffset>-914399</wp:posOffset>
                </wp:positionH>
                <wp:positionV relativeFrom="margin">
                  <wp:posOffset>-914399</wp:posOffset>
                </wp:positionV>
                <wp:extent cx="7581900" cy="107061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81900" cy="10706100"/>
                          <a:chOff x="-26" y="-4"/>
                          <a:chExt cx="3810013" cy="5318887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-26" y="-4"/>
                            <a:ext cx="3810013" cy="5318887"/>
                            <a:chOff x="629325" y="233350"/>
                            <a:chExt cx="3715274" cy="5418037"/>
                          </a:xfrm>
                        </wpg:grpSpPr>
                        <pic:pic xmlns:pic="http://schemas.openxmlformats.org/drawingml/2006/picture">
                          <pic:nvPicPr>
                            <pic:cNvPr id="3" name="Shape 3" descr="18240-61143.jpg"/>
                            <pic:cNvPicPr preferRelativeResize="0"/>
                          </pic:nvPicPr>
                          <pic:blipFill rotWithShape="1">
                            <a:blip r:embed="rId8">
                              <a:alphaModFix/>
                            </a:blip>
                            <a:srcRect l="19382" r="29825" b="24351"/>
                            <a:stretch/>
                          </pic:blipFill>
                          <pic:spPr>
                            <a:xfrm>
                              <a:off x="629325" y="233350"/>
                              <a:ext cx="3715251" cy="36876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4" name="Rectangle 4"/>
                          <wps:cNvSpPr/>
                          <wps:spPr>
                            <a:xfrm>
                              <a:off x="629399" y="3920987"/>
                              <a:ext cx="3715200" cy="17304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1D1B792" w14:textId="77777777" w:rsidR="003A2F12" w:rsidRDefault="003A2F12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6805364" id="Group 1" o:spid="_x0000_s1026" style="position:absolute;margin-left:-1in;margin-top:-1in;width:597pt;height:843pt;z-index:-251658240;mso-wrap-distance-top:9pt;mso-wrap-distance-bottom:9pt;mso-position-horizontal-relative:margin;mso-position-vertical-relative:margin" coordorigin="" coordsize="38100,5318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4HyN5zQMAACEJAAAOAAAAZHJzL2Uyb0RvYy54bWycVttu3DYQfS/Q&#10;fyD0bq8ue5EEr4Mijo0AaWs4LfrMpagVW4pkSe4tX99Dalf22k5S58EyhxzO5cyZ4V692/eSbLl1&#10;Qqtlkl2mCeGK6Uao9TL584/bizIhzlPVUKkVXyYH7pJ31z//dLUzNc91p2XDLYER5eqdWSad96ae&#10;TBzreE/dpTZc4bDVtqceol1PGkt3sN7LSZ6m88lO28ZYzbhz2L0ZDpPraL9tOfO/t63jnshlgth8&#10;/Nr4XYXv5PqK1mtLTSfYMQz6A1H0VCg4HU3dUE/JxooXpnrBrHa69ZdM9xPdtoLxmAOyydJn2dxZ&#10;vTExl3W9W5sRJkD7DKcfNst+295Z89ncWyCxM2tgEaWQy761ffiPKMk+QnYYIeN7Txg2F7Myq1Ig&#10;y3CWpYt0nkGKqLIO0IeLF/k8ITi+mJ4OPhxvFyW0s2K4PSuysiwXQWdycj45C2kUhlAR+70lolkm&#10;eUIU7UGviBjJg42g/Ibsngd5SvBrIdJ6zG+eV0U+iynmRVHMxvzHNBfZLF9Mj2lOszItvpWmEazG&#10;37HcWL0o9/fbArf8xvLkaKT/XzZ6av/ZmAsw01AvVkIKf4hdBg6GoNT2XrB7OwiP6KN+A/qfO2o4&#10;gdhwx9BkWZlP04t5lk2Ly7/NOlQlmAk3gx1iLG+5feAS3rb8gTvxBTWM8E1e+FtJYW6FlMRq/5fw&#10;XXQGH7HtwuExVfh91hyvoDU03o1mm54rP0wSG+PQynXCuITYmvcrDnLZj83ghErT0V91cyv2A0eD&#10;19AgzrIHTJowY7KqKMFGBJFXZSAFpkw+LWbZQH3nLfesC9dDgqecBlwcuvCVvvsKvUaCBnLBfuzA&#10;Yl4u5tPqrIdobazzd1z3ANxhAlrEGlGj20/OD6mcVIJ/pQPO2Ke1VGcb6MuwE2Mfoo1LpBL6DRPc&#10;naoA6UUd3jSkYnkRZTD7SDX00EC1gDdVa8lJHCpHrXGOufobYFZV7NWiytNqmDe0PkNznGeLIp0O&#10;42ycSG9G02kpQBkpA5LOrlfvpSVbCq5UGJyj9TM1qcgO56grykrxLLZoESx7Az46tY7VO7txZjiY&#10;fd1wKPMNdd0QQLQwEBMvjWpiyTtOmw+qIf5g0IwKr3YSgnF9QiTHG49F1PNUyO/rnRgTCjSUJKz8&#10;fhVaKCxXujlgFDjDbgWC+0Sdv6cWbzAYvcO7DIf/bmiYZPKjAqeqbBpQ8U8F+1RYPRWoYp1GMzJv&#10;EzII7z3kNCKo9C8br1sRe+AxGBA8CCBzXB3fxOMa7zBWZw/9UzlqPf6yuf4PAAD//wMAUEsDBAoA&#10;AAAAAAAAIQCD5jXmFEwCABRMAgAUAAAAZHJzL21lZGlhL2ltYWdlMS5qcGf/2P/gABBKRklGAAEC&#10;AAABAAEAAP/bAEMACAYGBwYFCAcHBwkJCAoMFA0MCwsMGRITDxQdGh8eHRocHCAkLicgIiwjHBwo&#10;NyksMDE0NDQfJzk9ODI8LjM0Mv/bAEMBCQkJDAsMGA0NGDIhHCEyMjIyMjIyMjIyMjIyMjIyMjIy&#10;MjIyMjIyMjIyMjIyMjIyMjIyMjIyMjIyMjIyMjIyMv/AABEIA1UFA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O0ApwpMdKd+NfQHiABn604C&#10;jFLigBMU4D/OKKBQAuKMUoFKKAEApaBS0gCl/rR+tLigBKOtKBSikMTrS4zRSgUAJRS0UgEpQKKX&#10;FACUuKAP0ooAKMe1LijFABjFFLS0hiCjrS4/Oj+dABRilxR+FIA/pR/OiloGGKMUYox0FIBBS0oG&#10;PpS4oHYPxpM5+tA/T6U7FACdKWjFFIAAo70o5oGMmgYUAUooApAFGKX60DigEGPegiilpDCjp9KX&#10;FH9KAD6UYpR1oxSAP880oFFGMZ9KBgBzS0uKKQCfnml6UClx6UAGKKKWkMPWjFHSlx1oASlxQBzS&#10;/hSGIRS8UUuM0gDpRxRijFAC4zQBRilHakAmPypfwpaSgYYpQKKKQWE7inUUuOvFAxtO/rRRikAU&#10;Uvt3pfwoATFAFLijFABijFLjmjFIYUUuKPSgBAKUCl60Y9aQxMfy9aKdijFABRjFFLikMMUUuKMU&#10;XAQUtBFLigBuM0tLigCkMTrS4pcUCi4CAUv4UUDt7UrhYMUUuBRigYYoxS470UAJiilooAQCilpf&#10;woHYTHagUvajFAWG4pT9aWjtSCwmKKXFH40BYSgilPFHWgLCY60hGM8U7vR3oAbRind6Q0wEpMU7&#10;HWikIbQRS4z9KXFMLDcUYpe9BoCw3Hag06kxQAlGKXFGKYhuKCBS0YoATFIRTiKMUXENAoxS4opg&#10;JijmlooATtR3pcUUANP5UUv9KKAEoxS0YoAaRQRinYpDTFYbj2pKfTSKAExSEU4ikxTuIbijFLij&#10;1pgMIxRS4zRTuIbSEUpFJTuIaeKSn0hpgc31pQPxpQKMV3HKLS/5NIKcKAAClFH4UtABgUuKAKUc&#10;UXAMUYoHNLjmkAYpRzRxmikMM/kaMelLQBQAYo60tJSAKAMUtLigBOlH8qKWgBO/tS0YzS0gDvRS&#10;9aOlAwox0ope3tQAd8UuKT9aXHNIYd6KOaKQBijFLRQMMYoGffFApfxoAQUveilpAIKWgevaloGH&#10;40DrS4oxSASlpcUlAC/hzRjpQP0oFIAAox+tOooGIBSgUY6f4UuKQBQB+tLSgUDEoH60oH/6qWkA&#10;npQBS4/nRQAYpfwo7Uv+elIYlLjrQKWi4CYop2KMUhiUClxml/CkAlGKWgUAGOKOlFKeaQBiilxx&#10;S4oAQCgUv40uKBiUUo9KMZpAGKKXFH60XHYTrS0uKKQCYzS4pcUY5pAGKKXFAFAwxS0UUAHWlxRS&#10;gUrjEFFLilHpQAgFFLR0+lIYgpfSjFKBRcBAKWlAoxSuMQClxS0AdPegLABRil9KKQWEoHenAUYo&#10;HYTFFLilAoCwmKMUv86KQ7CUuKXijFA7CYooxS0AJ7UuKKXFFwG4xS4pSKO9K4CYo9KWigBD6UYp&#10;aXFADcZoxS4oAoAQCiloxQMSkxTqMUXEJiilooAaKXFLig/0pgNopaCKAEI/GjGaXFJj3oEJRilI&#10;pDQAhFFOpKYWExzSU6igQ3FGKdSYoATFJilwKWgLDcUU7FJTuIbRinUUANoxS4xRj1oATrSYp2KM&#10;UCG0fpTsUmKYxMUnelooENx+FJj05p/tTcUxDcYpKeRSY5pgNpMU6kxQIaaTFOIoNMQzFGBSkUlU&#10;I5zrS4o6Uo/Wu85QApccfU0AUuMUAL7UYpR2oApXAKXvRS4xSAQClH6UtHvQMQUtGKXHFIBMUv40&#10;UEUAIBS4o60oFACAUuKCKXNABQBRS4pAJS/jRRigYtAoAzS4pDEoFL0ooAMUUUUgAUuMUdaUCgYA&#10;0fzpelJj34oAMD9KWigCkAUuPzoooGHrRS/WlxSAQDrS4oxS4pAJS4oFGM0ABpev1pOppwGKGMTr&#10;S4pQKMUgDoKWkp3WkMT/AD0opf8AGigAFLRR/KkMBRS9KOtABS4pMU4CkMQClxRQBSABS4opaAEx&#10;RS0uKAGgU6jFFIA4paTFKBQAYpe1Jil7UhhRilxRigAxRilxR0NK4w7UUoFLQAlL0oxS4pDEpcUY&#10;ooAOOKAKX3oxSAMUvaj0paQwoopQP0oGJRjFLS4pAJ/npS/j+lFFAABS0AUtIdhKAKXFL0oGIBS4&#10;opcUBYT8aXHajGaXH50hiUYpaKBhQKXFGKAExS4pcUdaQDRS4pcUoFAxKTH50uKX8KVwsJiilxml&#10;oAbS4pcUYouAlGKUilx1oAbijFOxRSAbg0Y4p2KMUBYbRTsUmKYDcUuKX270f0oCwmKTA5p1FFwG&#10;YxS4p1JRcBMUn+etOxRj2ouA2kp2PxoIp3Cw2inUhoAb1o96cRRigQ0/nRilxRTAb2op2KSgQmKK&#10;KU0wG4FGKWigQlFLRigLDaKUUdKAEIo6UuKCKBDcZowKcaTFACY7UmOadikxTAbRiloIp3ENxRSk&#10;UUwGYpKfTSKBCUhFOpCKYhtJTqQimI5vFOpMU6vROQQU7HpR+FAFIAxS0UuKQBijpS0YpDF70AUu&#10;KMZoAbinUEYoxQAdaKX8KKQBijFFFABQKXFFAw60YpccUYpBYKMUY/OjFAxcUlFLQAvejqaOlApA&#10;BFB/Wlx+VAFAwwaOuaWl6UgExS/nRR3oATH+c0tApRSGFHWjFLSATFLQOP8A9VL1oABRS0daAEFL&#10;2pQKX2pDExS0UuKQxAM0tAFFAC/54oA6+1KKQUALil/GkApQKQwx0oAzS46UUgDGKKWigYgH50uM&#10;0Dml4pAIBSil/wA9aKAEx+VOx70UYpAAFLiiigAoxS460UhhRilox7/pQAYoxSgdKKQABjijHHal&#10;xS4oGNpaWlFIBBS0Ypfx/SgYmDS4oopAFLijHFLQMQUuKTHvS4/zmkADilxRSgUDEApaWikAUUuK&#10;KQxMUuMcUUv+eaB2DH+RRRilApAGKTFOxR/WgdhMdKX8KXFGOKLjEA60uKMUuKQCUYpcZpcUrjG4&#10;padijFFwEx/nNFLilxQA2lxS4pcUhjcc0uKXFLigBtLilxQBSATHekxTsUY60DsJ3pcUYpcZouFh&#10;tGPzp2MfWjH5UXCw0CinYoxRcLDaKdjmjFFwsNxRjmnUmDQFhKMUuKCKBWG0UpoNMBMUdKXFGKAG&#10;e1GM07FJigBMUEUtGKYDcfjSEU/FIRRcQ0iinYpMU7gJikxTutJQITFGKKXFACYpMUvWgjPrTAbQ&#10;RTqTFAhKKXFGKYCUYoooCwmKSnUYoEJikIpSKKAG4oxmnY5pDzQIbikxTyKTFMBuKaRT6SmIZijF&#10;OpD9KYhtJ704ikxxTEc2OKdQKXGK9E4xMZpaKcBSASlAopcUhhS9aTFKKADqaMUtFIBMUY/Klo7U&#10;AHcUdTS9qKAEFLilox0pDAA0YoxRjFAAKWigCgYUUYpcCkAnelpcUUDClo5oxikAYoApcUUAHSil&#10;7Ug4oAUUUAUtIYmKAKUCl6UgEpcdKMdKXFACUuMij+dL1pDAUUoFGM0AJjFOANGP/rUAUhgBR/nr&#10;S0YoAUUUUYpAFKBQKXFAxB7UuKMUtIA6UdaB0pcUgCj8aWigYmKWlpKQBS4pRRQAlKB/KgUvWgYn&#10;WinYopAJS/jR0pf6UgD2oox6UuKBhS4pMfpS596QBSnikHPSgjHXii4C9KXioTcQg4M0Y+rik+12&#10;3e5gz/10X/GldBddyfFGKrm9tB1uoP8Av6v+NH9oWQ/5fLfP/XVaLhzR7lmiq4v7L/n8t/8Av6v+&#10;NOF9aH/l6t/+/q0rj5l3Jx+NFRxzwy/6uWN8ddrg1LjHY4pXGmnsFLgUn606gYmPypQPzo9KWgYm&#10;KWlFFIYnT60uKOv1pcUgAdKTFKBS0DEApQKX/PWikMMClpKUCgAoxmlxn1oxSuAY5pcUUUDsH4Uu&#10;MUfhSikMQClxRS4oAQDijFLijFK4WEAzS07FGKLjsNxS/hTsUuOlK47DetFOAoxSuOw0DFLjpTqM&#10;UXHYbijH5U/FJSuOwmKMYp2KMUXCw3GaTGKfiii4WGY68UYp2MUYouFhuMUmKfjNGKdxWGUEZp9J&#10;incVhpHp1pMU7FGKAsNIpOlP/Ckx1FFxWGkUmKcRRimKw3FJTsUU7iG0dqWjFADcUmKdRQA39KSn&#10;UfhTENxQRmnYpKAG4oxTqTFMBtGKXtRjNAhMUlOxQRTAbQaXrQRQISkxS0UAIfajFLjikNACUUoo&#10;NMQmKTHtTsd6Q80ANxzSU6g9+KYhhBoIpxpPwpiG038KfikNNCObAx/9agCloFeicdgApaOn0paQ&#10;ABS49KAKXFIAHFFLigUDAUYFJinUAJigClFH86QCUtFLigBKXtigf5NAoGHSilwKKQAPejFFLj3o&#10;AQCgDmlFLQACjFGKAMfjSGLRigUtACYpQKMUc0hhilFHP40UgCjGaXGcUuKAExS4oHNFIBfxoopc&#10;UDEpcUAZpaQBRilAooGA/SiloP50gDvQOKB+NLigYYpfwoFFIA+lGOlLRjvQAc0vajtRSGFFKBmj&#10;H+c0AFFKOKUUgEAxzSgUAUUAGO1Liig0hgKBTZJUijMkrqkajl2bAFYt14v0S2z/AKZ5zAdIFL/r&#10;0pXFdG7R0ri7jx6DkWemyP8A7Uz4/QVkXfjDW5TtWaO3JHCQxgt/WjUevRHpbHapYnCjqTxWTeeJ&#10;9IsSyyXqSOOqRfOf0ry+e81G8mb7TO9xtAJR5jnnPTt2p0DwM2xV2SAco4w3+fpRZj5WdpJ8QLfc&#10;wt9OuJMHGWcD+WarP47vm/1WlxqP9t2Ncwhw05Y4G8E8/wCwKjN0Hx5CGUH+L7q/n/hVcqDlR0T+&#10;M9bkPyRW0f8A2zz/AFqlN4t1t3KfbsP/AHIkXP8ALisny3k5ml4/uR/Kv+JpxZbeFmUAKq5AHFHI&#10;g5UTv4g1aYZub+5jVuA3mHH6YxUbmaXJlupXz6tnP51HGnlwohxlVAPvTfKaLmA4HeM/d/8ArVXK&#10;gsuwiwI0kuSTtfA4HTaD/WnfZov7tQRXhlnuUihYurLwWAA+Ud+49xU5glkz5sxC90i4/wDHuv8A&#10;KmhtEcq20JHmHDdlHJP4UgieQ/JD5ef4pW5/75H9asRRxxZEaKvrgdac7eVG0n9xS1AipFERFvf9&#10;6pZhwMHGeCPWp1hgkQMvzKehzUkSeVAid1QDrTGiIfzIm2SH73HDfX/GjYY1bdBNIFLKQEIx7irk&#10;N7qNv/qNSukHp5jf41nJeob2eMq/nCOPKKN3979KlMsz9Iljz/fbJ/If41O4mkzbh8UeIIP+X5Zs&#10;dpVU/wBKvL4/1S3A+02tq4+uw/zrlvLdv9ZNIfUJ8g/Tn9aQpHAjyIiqVUsTjnpxQ4IVkd1a/Ea2&#10;lQNPYSqD/FE4YfritW38b6HNjdcSQk/89IjgfiK8xjje3jQR43KgUqTw2B/nmrEQimIOxT82GBXk&#10;UKjFicnE9htb+0vkD2lxFOh7xsDVj+deHW6kRxTRvJHLt++rYNbln4q12ywFuxcRj+Ccbv16/rWT&#10;ptbGik0erUoFcRZ/EOHhdQsJIT3eI7x+RrpbDX9L1PAtL2J3P/LMna35Goaa3KU11NPFAFAFKBUs&#10;sSlpcfzpcc0rgJj86UDFGKXFIYmBS0uOaTFAxcUUoFL/ACpAJiilxj6UuOaLjsJilApaXFK47DR1&#10;FLj34pQKWlcqwmOaKdjvQBSuVYTigClpcUrhYb/OlxS4oxRcdhKKWikAlFOxSUAGKTFOpKAExRTu&#10;lGKAG0UuKMUAJR60uKMUAJ9KSnGk707gJikxj8acaMU7isNxRinYpDTFYafakx7U6kP50CsJSEd6&#10;f2pMU7isNxSYp+KT8KLk2G4pCKdigj8qYrDKSn4pKYCUYpcUYoAbijFKRSUCG45o6U6kxTATFGKX&#10;FJincQlBpSKKLgNoxzS0mKYBik6U40h4pAIaMUuPegj8KdxDaQ06kIoASkxmnUmMUxDcUYp3akoE&#10;NpMd6d60naqEc2KX60Ypa9E4hBS0uMUAUgClopaBiUZ4pc80v0pAJ0opcUc0DEpaTtRj8qAFoAop&#10;fekAYpMUtLQAlKAKAKKBi9aKBSgUgEHtRilxS9KAEA6Uf54pf60CkMQClxS4pQDSASkp1A7UAFA7&#10;Uv8AOgdqAClx+VHcUtIYg6UAUo/Sjp1oAAKMc0tFIApegoAoFAxaKUUYpAJiloP60YpDD60uP84o&#10;9P8AClxQAmKUClxikFIAApcc0ClHNAwAoAoA6UtIAxRilxRQADmlFGOlHX6+lK4BRWFqfi3StOdo&#10;hKbm4U4MUA3YPuegrlNR8W6reK3lumn2+P4Dl/xbtSuCu9ju7/V7DS03Xl1HESOEzlj9B1rk73x5&#10;LcM8Wk2yjBx5s5yf++BXJCPzmLvuw33mc5d/r6fzpI4opIlZoUO4luV6ZNFi1DuT6jPdX6yS313L&#10;cOFJAY8DjsKVzFAeijPAwOTVSaF5EeC3mkVmRvvHeq8e/wCVLE+zY0w+aRQVlzkPx69j7U0Xay0J&#10;2eWXj/Vr/wCPf/WpEjWMHaOe/qaeR27imu/lRvIf4FLVRIkA3eY/9+Q/kPl/oaWZY2QI6eZk/KuO&#10;SfakXFvAiHkqAuB1JqzBAUJkl/1rcf7o9BQMotZOkwYk3BCK3lyNn1Hy/p161PHIsqhlOexz1FWp&#10;eJIXPTcUP/Ah/iBUU1sHbzEJjmHRwOvsfWkmD1GVHPyiJ/z0cL+HU/oKFkIkEUq7JccDs3uDTZGV&#10;ZlLMFSONnJJ454/xqiSX1NMVTdYOSsB7jrJ/gP50qRNckPIpWHtGRy3u3+H51bxxTAqSwRtOi425&#10;jwhXgoU9Pwb9KRXeNxHNjLfdccB/8D7VPcYRFk/55uG/Dof0NOdFdTG6hlPDAjrSAZUU/wA0YTGf&#10;MdUx6jOT+gNDB7YfNueAfxHkp9fUe/502WRFlhZmXYgaUtn/AICP/QjTAsE5Oe5NQqXuT+6YrD3k&#10;HVv93/GlWF7jBlUrDn5Yz1b/AHv8Pzq1j8hQIpy2se+EJ+7yrIrL1U/eH/s1NRyHMUmFkAzx0Yeo&#10;qzcDEBfvGRJ+R5/TNJNAsgKNnhsqw6g+opdRsjxUdwA0BTGRIyxn8WFCMyP5U2N/8LDo49v8KVuZ&#10;4Fz/ABM/1wv/ANkKpu4kTHlifU1G7CFlm3BSpAOf4valkk2MERS8hHCg/wA/QURwkOJJTvl7Hsv0&#10;/wAaVx2uVrWaWW2XZbMCuVYSSBcEH8as7Lhs5eJB7At/hUYUpNMYh84bdtH8atz+ed2KsxyLKgdD&#10;lT0yKuFmiJNoj8gkfPPIR6DCiq7xbZJGUOyxvtK5ycbQcj35q/1I9zUEJ3IWzwzuw/76NE0rCg23&#10;qaWn+IdYsFX7LfmWI/dSU+Yv6102nfEWKRU/tGxeLcP9ZCdy/l1rhCPs0m8D90xzIP7ue/09aIOL&#10;aP0C/hWDhFmlrbHs2n61puqLmzvIpTj7m7DD8DWhXhDSQKwYyorA9Q/IrY0/xjqthtWG8e5i/uSx&#10;mQfn/wDXrKVJ9ClNrc9gxxS1xOmfESznjT7ZbSQ7hxJF86/l1rqrHVbHUkDWd1FN7K3I/Cs2mty1&#10;NPQu4oxSjnNLipNLCY6f4Uo5pcUoH0pXKSEA96XFAFL0pFJBj0pcUUuOKm40hBRS0UhhQBS45oxz&#10;QAlFOo7UAJiilHNLQA3FAFLS0ANxS0tGKAExRilo6UAJij8KDS4oATFJjNOpKAEopQKCKAGkUnX6&#10;06igBKTFLR0+lACUY5pSKPwoAQikxmlxmj9KdwsJikxinfhRTuTYbjFIRTjR9aYWG0mKcR+FFBLG&#10;kU0jNPxSY4pisNIoxTqT+dO4rDSBRilpKBCf40UppKYCUmDTiKTFACEUnSnUn1piEoxS4ooENopa&#10;CKYCYpOhpxGKSgBCKMUYxRimAlIaUigii4hpFBpSKMUxDabTyKSmI5vFKBS0AV6JwhRg0tGBSGGK&#10;KXFFABR2owKKBhRS4opAJS4o6ZooAAKKXv70YoATtSjtS4paQCUtGKMUDDpSgZoFHtSuAY/lRj8K&#10;MfWlAouAUUuKXGKQxBR2z3opfQ0AJSil/CigYAY9aKX/AD1o/CkAdaKXGaMUgCiil70DDGPWl747&#10;UgpcUgDHNA4oxilxmgAFHU0o4o60hgRj/GjtS4/OlxSuAgFKOaAM0f560AGKBzS0c0AHalFGKXFI&#10;Yd6KKM/lQAYxS1Wvb61063M93OkMY6Fj1+nrXF6r40ubrdFpaG3i/wCe8g+c/QdqVwv0R1mqa3Ya&#10;RHuu5sSEZWJeXb8K4PVvFt3q26OKZLS0I+4kg3v/ALx/oKx5AWLO7tJI5+Z3bJNDqD8uxWJ4UFep&#10;osUofzDIpUjMqRLubf8AKqnttHU9hUqxksHkO5+3ov0pqWQjd/IIjchWP91+xyPwp6SZYo6lJQOU&#10;J7e3qKbjY0TvsEp2wuR1x+tDERqBgt/CoHc0S/wA9C2Tz6c0+3j3sJ378RgjoO5+pqbjsSwRGEFi&#10;cyE7mPuP6U2FEMEkDKrKjNGVI429QPyIqYduOM1H926Yc/vIwR9VOD+hFSUVmhkt/wDV7pIh/ATl&#10;l+nr9OtRyzRNDGQ48t5FXI9uSP0xV93WJC7nCiqi24lvYp3UxttdgFbBB45PqeapMlosW8JyJph+&#10;8/hX+5/9erPaodkq/duGP/XSMN/LFG64GfkhcezMv880xDplLwSBfvYyv1HI/lSgh1DL0YZApouH&#10;Tl7eQBerAqw/nVKC7E0fk2oyUZlBdSAozxx1PFFwLN0YTEEmXcCeFHUn2qhDDP8AapZJQsoQoqIW&#10;wRhc5PYnmr0cSxksSXcj5nbqf8+lIo/ez+7r2/2BVLcVw+1KB+8SSP3ZePzFSRyJKMxur5/unNN6&#10;Z7fjUU62/wB+cRj/AGn4/WmSWGUSBkY8MNppkJMkKM338Yb/AHhwf1FVSzf8u5uWXtnlfzb+lRx/&#10;aj5ouQDF5p4t+/rnvjPpSCxbe4AcpCvmSL1Cnhfqe1VEtHS9Mokj3KilY9mUXJbOO4+tXYXhaMCE&#10;psXjCjpTW/4+frCP/QjTGhBcyJ/roTgfxRHePy61NFNFMCY3VwOuDTKjliifDSIvy9GPGPxp2JLW&#10;AeG6Hg/SoICTBHuOWA2N9V4/pVcXG0kRXJlx1UqZMfivNRLdzefOhh8gGQYkl+7yBwMfnzjrU9Rl&#10;2dI3iIl4Qd92MH69jWaLiQ3ZiLYRIuLllwDubsPXC/Sr4t1375CZXzwX6D6DoKCf9LYZ4MI/9CNA&#10;IdFEkS4T+I5LZyW981J6cVX8nYSYH8sn+Hqv5f4UouNnE6+Xno45X8+3409UA5uLmNuzoyn8OR/W&#10;mPugczICVb/WKB/48Penz4WAS54jZZM9sZwf0JqQ/KcehoTswauhVcBfMByoG4Ed+9RQLst419Ix&#10;nP0qtdzJZxSgtiORSAgGSrHjIHpzUxRrgkyDER6Rev8Avf4VUpXJjGwnmPOf3J2x5/1vr/u/41BF&#10;awW7NH5SbA21NwzjuBV8VEwBmZWGVkTn8D/9eoLHKoX7qhfouKSVysUjE/dRj+lJGxVjG5yyjIOP&#10;vD1onGYGX++VX82FMBCDBhgMgAB1+gxmpFO2SGWByjFuHQ47ZoPJJ6AmqsknkzxLGhceZl1X+AkE&#10;fTmkw3Ox03xpqtjtS523sI67jhx+P+NdlpXizStUKok/kzH/AJZTfKfw7GvJfMn7W446ZlFDCZx8&#10;0cIP++T/AErKVKLHFuOx7yMGjFeNaZ4n1nS5BDHd74gcIkvzqfUZPIrr9P8AiJbsypqVo8B7yRfO&#10;v+NYSpSWxtGqvtHbgUuKrWd9a38AmtJ45oz3Rs1ZxxWJsmnqgoApskscQy7qo/2jiqcutaZB/rdQ&#10;tl+sop2YnKK3ZfxS9qxW8V6Gg/5CMLf7uTULeNNDX/l6c/SFv8KfJLsT7WHc6DFFc0fHWiD/AJaz&#10;n/ti1NPjzRh3uf8Avyafs5dg9rDudPS1y/8Awnujetz/AN+TTh460U/xzj6wtxR7OXYPaw7nTClx&#10;XPJ4z0N+t4Vz3aJh/Sp18U6JJ01OAH3bFLkl2H7SHc2u9GKoRaxp0/8Aqr+3f6SD/GraSJIMowYe&#10;oOaVilJPZj6XFJmjNIYuKMUUUAJRilooASilooASjFHQiigBKMUtBoASk60uKKAEIopaQCgBCKMU&#10;pFJigApKWjFACYo9qXFJTuAfpSEUtJTTFYD7U3FOxQRTFYaaTHFOx60EfjQKw0ik+tOIpMZNMmw3&#10;FJinY5pDTJEx+VJjNOIpAKYCGkxS4ozzQISjFFGKBiYzSYpe1FMQlGOtLijFFxCEUlLRTASgjNLi&#10;koAbSY5p+KSmIaaTFONJTEc5g0etL3o/CvROIP5UAUdKX8KQCYoxilxS496AEFFLij9KAE/Cilpa&#10;BifjS44o/nS4pAJjiinYooASgDNLjpRSAMUfzpcdKKQxBS0uKAKACjFLS+1IBMcUUYpR/nmgYgHN&#10;OIpMUvFABjGaWkpaQCf55pcfSlHpR+NABR1pR9KMUhhigUYpfWgBMUtL+tGKACjFAFL0pDDFLj3o&#10;AopAGKKKWgAxS0lLikMKKWigAFFITgZrmdW8Z2loWhsFF5OOCwP7tfx7/hSuFzo554bWBpp5UiiU&#10;ZZ3bAFchqnjfduh0mLd2+0Sjj8F/xrl77ULzUpfOv52lI5CdFT6CqyglEQdSPyoSbGo9WFzcXN1d&#10;/aruZ7hth3FzkgZ6j29qf1ANSEbJ4cDA2sv8qgdPs7DH+qY8f7B/w/lWjhZaDixW5dR+NTW8eW80&#10;/RP8ahVDLOU9AN3PQd6vjgew6cUQXUqRGeJ0P95GU/hz/jRNCky4ccg5BHBB9qWU4CP/AHZB39eP&#10;61HNIWYwocYPzsO3sPem2ktRJMphJXu/LK+dHEuWZcDdk9Dn6c1fEj45t5v/AB0/1ptuoEzqOAI1&#10;4/4EanbailmwFA5JqVCLVxuTWhF5uBzFMP8AtkTVe6vYIDC7mRcPgAxNkgjHHH0/KpGuHk4hGF/5&#10;6MP5CoSmJouWZtxdmbknA/xIqJRj0Ki29ySIeeRM7q57BGyq/wD1/epAcXMfukn/ALLUDW8bNv27&#10;XP8AEh2n9KiC3El1F5cxkjUvGxb5WYlegYfTrUpa2GzRkljixubk9F6k/hTczvwiCJfWTk/l/jTr&#10;YwlW8lNjA4dSPmB/2qmx+XpW6gupi5voQraxswMuZWB6y84/DpVdESeLe6BhIxk5HqeP0xVq4Yrb&#10;yFfvFdq89zwP50zaF+UdBwKU9NAh3ZB5cyY8qXI7JKN369f51VjunkuZUWEKxKsC0nyt8vVSOvSr&#10;QH2on/ngOp/56f8A1v506eJGlRHXMboUIzjkfMP/AGao6mhF5Ur/AOsnIH92Ibf1605IIo23LGu7&#10;+8eT+Zpu57c4mbdF2lPb/e/xqcVSJEyAdzdByTUNuMW0eRguN5+rc/1pbkk27qDgviMcf3jipJHW&#10;NWdiFQfypgRSRRud7fK4H3wcEevNVWmuEmjkO1rd4yqzOvPBzkgduetXEiNwQ0y4j/hiI6+7f4U+&#10;64jWT/nlIGP+790/oaTGiEQu2C9xIQeyAKP8acLaEHJiVmHd/mP61Hta15QFov4kHVPp7e1WAwcB&#10;lIZSMgg00SOHQKOPQYqGAAo7kD967Mfp0H6Cnyv5UUkv9xS36Uscfkwxxd0QKaOoEXkvF/qCMD/l&#10;k/T8PT+VQm7iF3tlbynEPKycfx9vWp3lZnaKDBcfeY9E/wAT7VDNaoht5FZhIJMeaT83zDr+YHHv&#10;UsZJ9pj7b3/3I2NKZXByLeYj1wB/M0sUpkyr8SqPmX+o9qkxTApPFMI5BCiQKynIMmV5H93/AAp0&#10;XnSLGlzIY3KA7Y+A3H97rU8oJhZV4ZhsH1PH9atTRJKrI6/JnjnpVRhcmUrFN40gtpTGqpxkkDry&#10;KkeLY7NEQnPK/wAJqG53w20qysWjMbYlA/8AQv8AGrDzRh2zJHnP94VLVnqUncakgZ9jDZJ/dPf6&#10;etJLwY3/ALrjP0PFNkltWXbJLEVz0Liq8lykcboJhKpHHOXH+NIZblj3qOdrA5U+hqMv5ghG3B83&#10;DL/dIBP9BTo5muI1khjLKwyGb5V/xqOa0d54ndw3ytujQbVYcdaVwQ5S8/yxHCdGl/8Aif8AGpni&#10;jitiqrhFIY57881JG6OPk428FcYx7U518xCn94YoGRR5VmiY5Zeh/vCpBycdjUZBlhjkTHmAZXnr&#10;nqPxpwkBiMi9NpPNNCI1VZYCGGd5LdfegucCKQ/MGXBx94Z61IgCQqDwFUde3FV51a6hJBMcSjer&#10;D7xI5z7D+dJjLsEs1nP51pPJBKP4ozjP1FTz65rEn+uvrhsnr5jY/IVnCMNuDGTcDhh5h/z6Uogj&#10;5+9+LtRyrqKyY8STTqDJN8xHPy7v50jL5S8zSnPAVcAn6YFQeUFeVlB2q+Aq9xgdPxzUuCoWVSHB&#10;wFP1poVrbBsYPEHd8sSzDeSAAOn60piEZJ2mRM8gklh/jSlszgv8pC7fzP8A9apQfSmgvYgmSIwG&#10;WNEOw7+B1x1H5ZqTyoj0RCD0+WmSlYjv3qjHqD0b8KjtT56+U+5FT5SrcM3/ANbFCQm7K5KsKTnC&#10;IqxjguB19h/jUgt4ZUkGwKDIdu0dMcf0qwoAKjoAe1Q24PkR56kZP1PP9a2jFIxc2yvtCPsddrEc&#10;EEgNQmS8il5PlOR85zg/5NWXjWRNrDIPvVKV/s1xH5jZ3ZQHPLdxx61E4W1RpGdyVwFXc0rBR64P&#10;9KfFNdQFNspjZydo5BAA74NLFExYSS/fH3Vzwn/16JDm4Uf3YyfzP/1qXIrXYcybsXrXxJrVvxHf&#10;TZXqpk3f+hZrXtviBq8JImjimC9dyY/UVy8iFiGU4YdD/Smq+ZhxgkbWHuOaydOL6Gidtj0Wz+I9&#10;nKQt1aSRt3MbBv04NdDZeJNJviBDfRhz/BJ8jfka8akfcfLVFZyMndyF9z/hTFRgZAjvlQvU9fWs&#10;nQi9i1Ukup78GBAI5Bp2a8RsNe1LTRvtrqQIP4c8en3TxXYaZ8QgSItStyp6eZF/8Sf6GsZUZI1V&#10;ZfaO+oqlY6naalF5tpcJKvfaeR9R2q5kVkapp6oWiikoGLRRRQAlHrS0UAJxSHinYpMUAJSdf/1U&#10;pooAQ0YpcUYoAbRS4oIoAQ0lLR1oASgCl/Ckp3ACKTApcUU7isNIpD6+1PxSUCaGkCkxmlxR0pk2&#10;G4pOlOxmgincmw2kxSkUUxDaKWjFMQ3FHWnYpKAExRS4pKAExRSkUdKYDaKU0YoCwlJS9KMc0xDS&#10;OKQcU6kxTEc3S9KB+valr0ThACjrQBS4xQAnegDmnUmKQwx/nFFLRQAUlLiigA9qAKOtLjFABRil&#10;xRSuAmKcKBS4pDEo/GlAzQBQMBRSjilx+VIBMflS4oooAKMUtGKQCUtLRjii4Bij6UuOaKQxKXFL&#10;RigAxR9aKWkMTH60uKMUuPpigAxQBS0UrgJ+NLS4pB2NAxaKKAKBBR1pcUuKQxBS4o6fhVHUtXsd&#10;Ji33k6oSPlQcu30FK4N2L1ZOr+ItP0dSk0m+4I4gj5b8fT8a5XU/FeoajmOzBsbY9Wz+9YfXt+Fc&#10;86IjjHXBZmJ5zT5XuCTbL2t+INS1dGR3W3tzyIEPBH+2eprPTGCoXYynDL6EU2QE28r/AN5D+VTz&#10;xFz5kX+sA4HZh6U4rsXZRIZfu7R3O2pYlyWk9eF+lQBvNkjRc85Jz1XtV0LgAYPtiqguoSYyT78P&#10;+/8A0NLIU8tt67lIwVx19qSc7Y1cjG11P60+FNzeY3GPuKe3v9au5mirbxTwmQecAS5zlN30Gan/&#10;AH3/AD259o1ozh5yTwJG7/SoWLT8DKxfq/8AgK522dCRHPJNKjJDcPgkKX2rjr0HHWp/LmiGF2Sr&#10;652N7+1AXMkKAYAbOPYD/wDVTry6SytWnl6KMAf3j6VaSauyW7bEMd4EvHh8pvPMSkI5x3Pf/CpN&#10;nmENM28joP4R+FYOky/adXkFzhzcxtu/3hyMfrW6xe2H7wl4e0mOV/3v8ajm6FJdSX196iUZuHb+&#10;6qqOfxP9Kl+9jHfpzUETFlPl4Mkzs49MZxk/gBSGPbfK3kx8H+N/7o/xqd1EUG5Fx5WHUD25x+Wa&#10;dFEIkCrk85JJ5J9aeADgHG08e1K4WHTW6yMGU7ZF4WRRzj+o9qYkrBxFOoWQn5SD8r/T39qktiTa&#10;x5OWVdh47rx/SicReS/nbfL/AIt3Suq+lzlatoRXBy0KDu2/GOoUf4kVXA+1cZ/0ccE/89PXHt/O&#10;q4FxLdskiSm1WNcf89CCScN+Q98dau/aoVwGfyzjAEilP51jJ3ZtGNkS44x0H0qG5O2HzP8Aniwk&#10;6dh1/QmplZWGUYMP9k5oKq4KN91hg1NyhmMZX8DVUxvbf6kF4u8Xdf8Ad/w/KpLdibdN33lG1vqv&#10;B/lTfPMhxAA//TQn5B/j+FWQRSXERa3ZXyhLP8vfHGPrk/pU8cLM4lm4YcpHnhP8TUUVjGb+SffI&#10;JjEPnU4x8x7dKteXcJ9145R/tLsP5jirUW9SXJJ2H9/akeMSo0Z+64Kn8aYZWQfvYZE/2gN4/SlS&#10;WOYfu5Ff/dbNJruNPsQxMzwo7ffI+b69/wBajaNoXLwjIJy8Xr7j3/nUijbPPHx97ePo3P8AMNUb&#10;XKBiiAyMOydvqegpdBsV3SeKMIwIlkVfw6kfkDR5j3X+qYrDnmUdW/3f8arSWsk93E7usanezRqM&#10;qzbeN3rVvzJUx5kW4esXP6daai3qJtLQkRVRAiKFUdhTZ42lgkRPvkfL/vdR+tLHNHNnY4YjqB1/&#10;KpOhBHWiwFRlEypKjbWxuRsdM/0qSKTzAQV2yLwy+n/1qZENgeLtG5VeO3UfoaWRNxDqdsi/db+h&#10;9qQx+N00CdvM3H6AE/zxViSRIYy8jbVB5/HpVFLtftBUIWnWP/U55Ulu/oMDrUyRtvEsrb5McY6L&#10;9P8AGqUrIhxuxrI12Ctwu2Fxgwnv/vf4VBaKscUMbIvK7VO0dRwV/SrtQhAzTxMPlLBxjtkZ/mDU&#10;vVlrRWJunT9BTJnZLeVsnIQ9/akjc5aN/wDWL37MPUUsg3BU4yzqMevOT+gpDH7DC2UGQBhl+nGR&#10;TtyvJEynIKtg/lTv59apNPtmWaJQYSSCScAk9x7cUmBbkiDtvB2uOjDrSLKVYJIArnoezfT/AApp&#10;ln7JD/32f8KYxmkTY6W5UjkfMaGBNF8qsnZHI/z+dV7x0tkdnbYko2nP94nH61EjTxySK837rcPm&#10;Qcj5e5P4c0+SFEiZtuTwSTyTyKA6k/ltM++YYQH5Yj/Nv8KmIB4PfqKrjfCTs+aPPKZ5H0/wqZJF&#10;lXchyPp0oAaynyI5wMsi7XA7gcfpThyBgjn+tS2/HmKOz5/PmoHX7NIR/Bgsn4clatq6uSnrYZCd&#10;0W7+8zMOfc1FNItu69SruGKKOnP3qVGKxxwRjdIEXdnonuf8Kk8jbDIuSzOPmY/xH/Pap6FjzMrK&#10;QYZSMdNtRMwwdiTrx/dpUONq/wALDcmR29KlA6fX0pJCbIIpEQn93sPckc/nTlUO824AqZMr+QzS&#10;qm6IMpw2SQce9NwGlC/cbadwHY8f/Xp3Cw2SaSOORIsysEPy55HHr/jUn2hwq5QQrgY3Dd+vSkTf&#10;CAAgKjn5RUts6iIJnpkAe1aRd9LmUopa2Iyu/G+R3H+9gfpTZEjWMbY0A3rkbevNWGgjbkLsPqnF&#10;VLwPDCQp812I2pjDdRRKLsOMkSKJID+7O9P+ebHp9DTFu4ZZ5SrklQqlApJH+c04AzZLvxnBReAP&#10;r3NDIolAxgMuBjjBH/1qlt2sUoq9xfNYn5YZPqcAVFMszYdQkbBhzuz3/wDr1Jh16HeB2PWkkkDR&#10;SAEhtucHrSGPRVQFMEMD82ev1ojOGlPq/B/AVJOY3bGTv/hCDJqCLzuVdEQl25Le9U49hKQ6RcEt&#10;/C3Df404MGhXeu4njbjqaf5Up6vGP+Ak0trGIZG3Hcc4VsdPajlYuZWHxSXNjKssMzJKF3fI2Mc9&#10;Aa7LRfHksZWHVU8xTwJkHzfkOv8AniuOkP8ApJ9kH8zUWBu2EZGeKznTjLcqLa1R7jbXUN3As1vK&#10;kkTchlOQasDmvHNF1q90S5Z7dvMhyDJGx4r07SNbtdYg3274cD54z95a46lJw9Dpp1VLR7mrRQDR&#10;WRsFFFFABSUtFACGiigCgANGM96XFJQAn4UhFONJj0oATHvSU7HFJigBCKKXFGKAEpKXHNBFACGi&#10;lo70ANo70uOaKq4mhuKSnYpCKZLQ00mKdSYpktCYpMU4/rTSKdxWExSYp3egimIbRilNGKBCUYox&#10;QaAEopcUUANoxS9qQimAhFIRTjRimI5rrS4+lAFLXonCJj2paP5UuOKAE6UCl6/hQOlIA60UCgD8&#10;6ACgClAooGJ/OnYopfxpAJ2opcYoIoABQBS4xQPakMMUYoxS0AApe9GKMZzSATFGKdjpRj0oATHF&#10;L/WlxRSGGKBzS0YoAO1AooFAABS0UuKQxAKUClxSUgDFLRQKAAClxRS4pAJ0xS0dqBQMBS4oo/ni&#10;gAAqG5u4LO3ae5lSKNerOcVhav4utbItBZgXdyODg/u0+p/wri727udSn8++mMrjovRV+gqd9gSb&#10;2Oh1HxhcXW6PSk8mLODcyL8x/wB0dvxrlJGkW6a4kd5iwy7OdzfX/wCtU6j92qdyMn6UkvEsfupx&#10;+laWUdUOKVxwO5QVOd3IPrVZv3krD+Enn6UhkFmrOf8AUYJIA+6fUe3tTY5I1TlxuPXAocr7FxjZ&#10;krjcjj1BqRXVbZJG6bFJ49qiEqA5w+3qfkb/AAqK0mSeKEb+UQYUjBz64qYuw5RuSR26yXMssikO&#10;yKMKxGBzxxUrwW6qzOg2gclmJxSJIsbys2QMIBx9aArSOHk4I+6mfu//AF6rmsieVt6Fd7WKZ03Q&#10;IqFwAm3k9+f8KueW6DMczAdxJ84/x/WkxmeMegZv8/nTpR5jeT/CRlvp6fjRF3Q5aaFBXaW4dbhQ&#10;oMn7sfwvwD+ftVv1olQNNIjKCropwfy/wqElrYfvGLxdpD1X/e9vf86zejNFsTxDM5P91P5n/wCt&#10;XM6tqH265wjfuI+E/wBo92q/q98YopLaJv3krfOQfuoB/M/yrBIx9KTlpYm13cltJvs99bTnpHKp&#10;J9jwf0JrttpBx3B9a4MrvVlzjcMda7K2u/N0+1nwS80SlU75xUs0RHdZso2lg6kEiH+8cfw+n8qs&#10;WsElvCqSQSlwoV2ABHHpg9KikjKwTO53SGM5P9B7VrMvzn6+lXCKe5EnYpmZBncJFH+1Ew/pQLmB&#10;v+W8ef8AeqxJIkKF3cIuepNVmuZZshE2If45VyT9F/xpuCXUSk30HJcpCZQW3lmDoqEEtkcgfiv6&#10;03Y0kglmwXU/Kg+6n+J96gisoDczSbMSgIhlU7W9T0+o4qXFxCOCJ1HT+Fz/AEP6Uru1g5Ve45P+&#10;PmbP9yP/ANmqXJxjPHpVOO7iN3NGBIZgseYvLO8fe/T36VZWO5l67YE/77f/AAH61UU3sKTS3GSQ&#10;2+C8kcQUdWIC/rUaoz/8e32naf4y/wAn/j2f0q3HaRRvvIMkn9+Q7j/9b8KnLBcu3RfmPPatFTXU&#10;zdTsZCWN2fNeZ0uk81sRqPL+vs3PY1PHKjMUGVcDmNhgj8KvwKwt4t33yu5vqeT/ADonhhmixOil&#10;VGcsfu++e1PkXQj2jvqVYT/pLf8AXIf+h1YH8qyybiC4WWJpGs5EKAuu6Tj5sj1H154q2sMcqB2d&#10;pwRkF2yD+HSqj2Inq7kjXMKMV37mH8MY3H9KilT7RjdaR5z96Y8/+O8/rU6jaoVRgDoAMUvrV+pO&#10;xkS2MjXjkXUjKIhmJj8nLHj+92PepI5FQrE6eS/8Kdj9D3q0vMk79jIQOOy/L/PNDxpIhR1DIeoY&#10;VzvfQ6VsQk4mt/eQj/xxv8KmNc5q2tw6TdQxQubmSKTe8TN/q/lI+/8Aj0NZkvijVZ1HlLa26nuq&#10;mQ/mf8KuFRLQiUHKzR2UkMc2N6ByOmRyKrTzR2KF3v440Ha5cED8etcRNeX9yMXGoXEg7gNtH6Yq&#10;sLaENv8ALBf+8eTTcm+gKFt2dpa63a3mpGG3aOV2iB3JJmM7T/e+hrYWzkY/vpvqkXy/r1/lXNeD&#10;LYPe6jMVBRIo4MH1bLN+gFdWQ9rz8zwD8WT/ABFEY9WObtoiEWEHny7E8s7I8OhwR97v3pGWeD76&#10;+cg/ijX5h9V/wq0hDTOwIIaNCCD15epApPY/lVNJk8zRSjdJV3I25fY01vluUP8AfQofqOR/WrFx&#10;BCzF2cRSE4LhgD/9es65ukt0DvJHIEdWDxZOOxyvbg1lKNjSMrlmSPeBtOHU5U/57U3zUJid/kCF&#10;2Of4SBjH/j1SATSgbECKR9+T+gFQy2hW6jm8wvKEONw+Xgjt/Wlyu1xpocVa4H7xSsWeIz1b/e/w&#10;/Ony8Rlv7vzflQkoY7WXY+Omev0qTG4EHvSGRKDE5j7f8syf5U6kVfNt1Vuo4yOxHGaWJi52NxIC&#10;AwH8/pQA1ACZSOjSNn8MD+lQXCmG2mXrCUPf7n/1v5VNG6rbCVyFU5ck9sk03YbjmVSsR6Rkdc92&#10;/wAKAHm4hzkzRjn++Kjea33b1uY0kx1DZz9fWmWo8lEiIG37qn3HarX070AVhrFpbO5uJVQlBjaC&#10;28g9vXrWZqfiNriCSK2hMaEf62T7w9wO1J4kYM9ohPIWRvpyorBZz5bq33gpIOOuKE3awuVXudxH&#10;thPkldnzcHs34+tTjg+4qLiSMEjIZQf0pFZoeuXj/Uf40DBI8wlM4KMQD6UqyfISQAyfeGehpYmD&#10;SttIYOAwx+VQXkgVZDH88uwgonUj+lINyZCIrePI7AAAdTiopoSzxyuAZM7QAeAD2qeIBsuSC3Tj&#10;+H25on5gcjqo3D8OaAI1ijZcqHAxxhyKZLACF2vIHLKAd2amPyOSP9W5/I//AF6H+/F7yc/kaYDF&#10;kkQEHBKjJH9aRACy7iS7OrOzeg5/L2qSYjCrgl2OEA61HFLK8CrIkTMnykZI/GqUujJa6onlh3Ey&#10;R/fxz6NVeRg0RccGNssCOR6/pUgaRD8sbgf7wNBKzYbHly9DnoR6GqbTJSaF/nVe4PnQSBf9WqnL&#10;+p9B/jRCWnQI+VVPlYdC3/1v51NMMQ7R0LKowPcVmzREkIEZ8nj/AGT3P/16kA/espGVdQen4VGw&#10;3dc8ng0LJkru++pwfcHvWkZdDOUepIUZOUyy+hpqyR/OXYAEDrT5ZhEo43Mx+Vc8mqgU+c8jHdIF&#10;XJ9ueBTcrCUbkiyO9w+E6hQpZsZqR45ivEa5HI/eVHgF19GWp0lI+RzweA3+NStdyndbFlEWO1Xn&#10;JdgWPqTS2txPaXCzWsjRzR9CpxmmO4jjQsQocjGfWms6rIrAjk4OD+VDVyYno/h3xVDqpFtdYivB&#10;wR2f/A+1dODXiN3vghM6HbPGu8MP5fSuv0LxpLBst9VBdDwtwOT+Pr/OuOrQa1idNOvpaR6BRUEF&#10;xFcwrNDIskbDhlOQamzXMdSdxaKKKACiiigAoxRRQAlBpaSgBKCKWjFACYpKXpR3oATFFLijFADS&#10;KKUijpQAn+elJS0EUAJiggUvSkp3EIRSYp2KSmKw0j3pCMU4ikI5pk2G4opcfjQaZNhtJ/KnY96T&#10;FMVhMUUtJigBAaXrQRRjimISiloxQA00EUoFIaAObAFLjnrRzS16RwiY/KjFLiii4BijFLRSATFG&#10;KU0YoABQPelApcZpAIaOaWlxQAlFL/Sj8KBgKMUY5o/kKQBS0Y96UcfWgYflRS/hRigAx1oxRS0g&#10;DFFFKKBiUvWjtQP/ANdIAFL3oFL/AJ60AJS4opcCkAgpcUAUuO9ACdPxpQKOKMelIYClo9KKADFL&#10;0pOFBJOAOpNcrq/jGKEtb6WFnmHBmYfIv09f5Umw8jd1LVrPSYBLdS7cj5UHLN9BXCat4kv9WDom&#10;ba1JwIkPzP8A7xrMmklmna5uZXmmbq7mlgTLZ7J/Omo33K5bayIvKMAbZlkDfMvcfT/ClJBQYIw3&#10;Qg1ZXiV/fB/z+VVJk2XKCErgnc6t0zVNJajjK7sWkHVj1bp7elRzj5oz7kAfhTfMnJ6Rf+PVFKZp&#10;goHllA/OMjPsDQ5JgotMUr5kbP8Aw4wnvnvVp32BmZyFHUk1XkuYxERJ+66cP357UNmaQPIMKDwn&#10;9TT5kloFnJiO5kBZsiNRkKe/uf8ACl8tGgUSKCAv8Q6Uko/dMPXj86kC+ZKI8fL95/pWWrZokkiv&#10;HbvFIZUDPuQMIzyQORx7+1WFcSKGUgjsasOMTRN6hl/r/SopYCzGWIgSEcqTw/8A9f3ptAmRq4SS&#10;Rz0VAB+JqWNSAS332OW+tU4LmKSWXc2wLJjDjnIGP05q19oh/wCei9OOtXHREyV2JKMSxn1Vgf0N&#10;VL+9Sxg3NgueFT1/+tUl9e21vAs0kygI4I45PbiuUurqS8uDM568AA8KOwrOSuxp2RVA8ws7E7md&#10;icMRnmnbB/ekz/v0kZyvqSxAAHXmtyw0NnxJeZVTyIgeT/vH+lKyLRmWenXF7JiFnCg8yMflH+P0&#10;ro7G1ktLYLHMJAC2PNXtnsR0FWztt4DsAVI1O1QMAU6NPLiRPRQOlSxla5uhHazNOjRARn5z8y/m&#10;P61oSXTzMTboBG3IlcdfoKbbwee4Z/8AVZwOfve/0FMjgdYI5IFGdvzxE8Ejg49Dx9KuKaRMrdRU&#10;iUP5jFpJR/y0c8//AFvwqTHT3pI5FkB25yDhlIwVPoRSSuY4ZHHVVJH1qWwFtvmh3/33Zx9M8foB&#10;SuWLiGL/AFrckkcIPU/4d6U5jWOCJQ0m3ao7cdz7VbggW3jIB3Oxy7kfeNVFX3Jk7FCazSJ4SjOH&#10;2svmZ+bP3ufXPPHSpIbg7xFOAsp4UgfK/wBPf2qe9GLYycZjZXyewzg/oTVZ0DqUddyngg1pezIa&#10;5lqW6jnG6JkGcyERjHucfyzVZZnthiYs8A6SdWT/AHvUe/5+tWJZEWWF3YeWu6XcOe21frktWikm&#10;YuLTLEjogaR2VEAySewquqtdFXmUrFnKRMOvu3+H50qRPM4knXGDlIv7vufVv5VYPeqMyve/8e5k&#10;IyYnEmfbof0JqqY3ikZ4cbs/PGTw3+BrRKBwUf7jDafoeKz4izRJv++Btb/eHB/lUT0dzWnqrMli&#10;lWZSVzwcMp6qfQ0/cE+cjIQFjx6c1XZMsJEOyRRgNjqPQ+oqG6vI0spFuCsR+VH3NgbSeSD3GM0/&#10;aK2pLg09CSBSkEQbqFG769TXM6x4lZ2a00x+hxJdDoPZP8apavr82rFobYvDZE8no03+A9qzUUKA&#10;AMAdBWaXNub7EBhUQMi9T1J6k1GjGNVdRlD1X0q8SD/COKrQhQZEPVW4+lU1qNPQkUhxuU5FOx0+&#10;tQMphYtHyh6ripGmVbZpgcqqlvyouJrsdt4Lh2aHJcd7m5kf8F+T/wBlrdnuEtkDPnLcIqjJY+1Z&#10;unk6Zo1hYoBJcx28e4dACRnc3+cmnLHh2kdzJK3VyP0HoPaq5rIhxvJsh3TQ3vnMzJFIh3wwn7u0&#10;5yPU/Mc+var/AJEMig8yKRkFpGbP61Wm+VFk/wCebhuvbof0NORvsrHI/cZ5H/PM9z9KmMu45R6o&#10;srBEn3YYx/wEUr9Yk3EbpVxz6fN/Sn9aTGbmMdlV2PH0A/ma1M0MMbWxLxLmI8tGO3uv+FNmYO8D&#10;qwKsr4I7/dq2eOeBjrXG6p4oijvV/s5FeFS2+Rh8jMe6/wCPes5tJFwV2dI6LIu1hnmm5eIfNl0H&#10;8WOR9a5n+39QblXt8e0P/wBemnWtSb/l4C9vliWsrmiOqiZSX2kEFtwx6H/JqG4mSJtynMyAkIvJ&#10;PtXMwatOt432iWSSN0HmbcKevtXTW5gkhVoNnlN/dFAEdonnRxySY+QDbGP4OOp96t4z09KqxJug&#10;ib7rqmAw61KsxXAmwPRx0P8AhTBiMgZ5UPRsOPX/ADkU6Nico+N69ff3p0nyyRt65U8fj/SkkTdh&#10;l++v3f8ACgGc94hOb+FeMrBz+LH/AArGkAkBj7sOMHp71pa5J5mrPs++Io1OT93r1/OqCKEHqe59&#10;aAOo02aa4sYGeYK5jH3Yx24q3skxzcS5PoF/wrL0MmSylhBw8Uu9D6bv8mtaN/MXpgjhlPUGhCIT&#10;CftIYSSPlCWUtjd09KtjYbR/LAVdh4xjFRj/AI+D7R8f99f/AFqSc+VG8gPBXDD+96fjSsVcnaPd&#10;86HbJjk+v1pUcO2x12t3U+lQx3W+JWWGXBUYPA/rQ8jSDmAjHQ7wCKBDohvt1R+cDa34cVE8nlzR&#10;Rtl5MOVHd+BTYXnaSSN2WP5zgryTwD+FSG2QToQDuZW+fd83bvQMlijK5d8GRhgnH6D2qMqQ7svL&#10;K2fqD1qQSFCEk6k/KR0b/PpS9JgfVcflTEAww4Oc9Kam3yCz4C8k56Dmj/VOf7jcj2NLbR+Z5YI/&#10;dxgZ/wBpvT8Ka1E9EQ+XIsilwBuG5VI5X2J9aezEmPPy4fJyetWLtNwQ5xnjPv1qEHK/oRQ1YE7q&#10;40yc4WOR8HsvFMk810O1Apx95n6flSquGkIOPnOB2pRMDIyN1Xr6UhhHliXk5mYAt7D0HtT0/wBZ&#10;IfcfyoAT7IhkYKVXAOelQxztvlHlNuL56gZ4qpLqJMe48th6A7hT5DjaoALMcAfzz7U1i7qVMYAI&#10;7vToAQCz/wCtYDcfT0x7UgHwqBENxLMP4j1xU+cDOBuQgg4qGP8A1Mbei4NTSf8AHuX/AIgvHqfa&#10;qRLJZ/3wZfWFgR+dMtZFewUygEBQWGPalWNxLFKXxuXBCjOKp2yskMQZ8qBg8dxxTJtpoaulatqG&#10;jzeZbTExuTmJuQe3416Foniyy1cLEx8i5PGxzw30Nebou+EgDkHIqEhWTzMlWXowrCpRjLXqaQqO&#10;Ox7cDTq8x0Pxte2KpDqKGeEcbgcsv49/x/OvQNP1S01OHzrSZZFxyB1X6iuOdOUdzrhVUtOpeooz&#10;mioNAooooAKKKKADFIaWgigBKKKCKAEope9IaAENGM0tFACUGiigBKQ07ikoASilopgJ1pMClxQf&#10;pTQrDcUmKfTSKZNhuKMfWlAo9aCbDeRQRTsUlMLDSKMcUpoouITFJTsdaQimISkpaOlMRzgopcfn&#10;Rj9K9E4RMUYox+VLikAduKOlAH5UoFACClxRRQMSlop1ACY4oApelHSkAUY96AKXtQACg+9HSgD1&#10;pDClAopcUAHaijvS0gEAoxSj3/CigA9KOtLRigYD9KWkxSjrSAQU7tR0ooAMUetFLikAd8UY5opa&#10;BhijFLSFgoJPAAyT6UrgLVDU9Xs9JhEl1J8zDKRLy7/Qf1rB1nxjFE/2XTCkkrHBuHH7tT7ep/Su&#10;YIeWd55pHlnf70khyaaVxalrV9dvdXLRyZt7TPECN97/AHj3rJktzG+Y8LIAMjs3samiXzJN56A5&#10;/E0+b/WL0+7Tski1poiqsnmAoFw+QNh6jNXkTYgUZJqiUWWWN2HyqSFp7xxqMlScnGMk5pKRbjcm&#10;lfy5CcZYp8o9Tn/69QYxInOT8xJ9aFtE83cyYcJ/CxyOe1MmUx3MauxeHaS5x8w/xFOSYo2voSIh&#10;uDgEiLuwPX2H+NSyAKY0HCgHAqwuNq7cY7Y6YqtO2JSeuAB1pS0Q1qyvcqJIZFIBUDOCO9DH7OeS&#10;TD2Yn7v19veplT5dp6n29aSI7oE/3eazbNBsp27Aem7n8OatW8ZRPm+83LD+lUYom+1qkW0xRgtt&#10;c9G44Ht3q/un7JF7fvD/AIVUdrky7CzfKgb+66nn8v60yUsWEKHDEct/dFRXc8iQOnlxszIcKJD+&#10;fTpSRzCFc3KGN25dz90n6+n1qhFmEBA6JwFc4Aolm8vaMsXb7qg9ahFwoaRY8O5fK4PGMDnNKke0&#10;lmYs7feY/wCelNCZj+I2ZdJAkfMk0yJ7AD5iB+Vcy0S8ldynr8lb/idw01hDntJL/Jah0Wy865+0&#10;uP3cR+UH+J//AK1O6SbZOrdkXNJ0/wDs6AyzoDKGIeUH7mece3Uc1r1Ja8Syp/eVXA/MH+lMltmg&#10;+aFS8Q6xDqv+7/h+VYvXU3IZhlAn99wMe2cn+VSqhnkKA4Ucuc9B6fWod/mzwrCQ7MrMv8s/hzWn&#10;DCsMYVTnnJJ7nvSSGOCgLtUAADAFMiGHmXsH3D6Nz/PNTd6ixi57fvI/X+6f8Gq09SZLQZNbrKQ6&#10;t5coGA4H6H1FUZ5mjaKGVMTSSKEXdgSd+Cfpz3FX55/Lby0UPKRnb2H1PaqrRBp4GmPmOZTyRwBs&#10;bgD0pTaJjc0La18pC7HfK4+d8dfYe1TAVniCNclVKH1jYp/KnZnXBW5kxjo4Dj/H9afMJxLrRCVW&#10;jf7sgKn8eKy4iWiQtncV+b69D+op9xqhsIjLdzWaxjqzkxn+tctJ4uilvJEFpcJal2dmjYF+T/Lr&#10;05o5riSOje42v5cSmSUfwg/d+p7VzfiI3Wm3OnT2128E0jygeVwqcZ4U5Hc10GnXtjeW/wDoEsbo&#10;vVV4I+o65rD8ZD5tI/67S/8AoIprdDK1v4s1iDiRbW7UcfMpjb8x/hWpB44tCcXljdW/+2mJV/Tn&#10;9K5X9RTGmhT70gz6Dmuhq3Uw5U+h6JZ6/pOoMEt9QtzIRny3bY/5H8KkkGy5mH8JxKDjj5hz+oNe&#10;Yyn7SNotldc/8tFpbVZo5GiWaRY2TLorHbjsMelZSbKjTSd7nbXuu28GY7fFxIODg/IPx/wrl9Xu&#10;576Ddcvvw6lVx8q89hSBioG4cDuBUN3hrViDkcdPrUFpFUxSofkfcB2YUgmK/wCsQj3HNWiOT9aa&#10;zQqCHfFb2tsTe+5GsiOPlYH8ajPF0voy80khhc4RGY9ioxT7S0uby+t7WM7Xlk2Jv7H/ACKhtlRQ&#10;9iqrudgo7kmp7LRrrUpU8iJ47aSRUeaQYXk9u5/Cuo07QNOs5h5sbzXijObnB/FR0x7itp/+WftN&#10;Hjj/AGxQ30BWWpW2NZrtmhMaZ/1gbep+p65+tSgggMCCCOCDWn61Uk0+FmLwkwOeuwcH6r0qnDsZ&#10;KfcrMgkVkb7rDaabCzPCrH75HzfXvSuk8GfNj3IP+WkQyPxHUVHHJGvmnegjzvDZ45/+uDWbVjRN&#10;Mmik+zEI/wDqGOFP/PM+n0/lVh5orbz7id0jjiRAzscYzlj/AEqmGe4QiGHchHLyDan+Jrj9clm/&#10;ta4tLmZ5beCVSgx8oby15/Lj8KpTewnDqWdY12bWN0MIeGwz908NN7t6D2/OsidR5YOOFaplIYAr&#10;0NNkXdGw9RTsJOxHE32eQRsf3bH5D6e1W8/lVYIJrYBu4/WnQSkExSffUdfUVDVi07jwP3sh9lFX&#10;LG9mspd0ZypPzIehqmpGXbsWPf04pADL7R/zoSuNtdTsLG9iurYSRLKw3NkBCcc9Kskuf+XeU/gP&#10;8ax/DjstpcooGYZs4A+8jDP5gg10IwwypBBFHkLQz5BcRQsYrdtq4by2dR37f4VYVHnBLS4XkbI+&#10;PwJ6/wAqlmG5AP7zqOnvSSRuG86LG/8AiUnh/wD6/vSGZ91o9vcmXYoilDDDKPYdfWueurOazk2T&#10;JjJ+VuzfSuvikWV5GTONq5GOQeeDSzRRzRNHMqlG6hqaA5vQpvL1LZ2mQp+I5H9a6GVdjecgycfO&#10;MdR/iKwrmxGnXCXVvKskcbhiu8blGefrxW8JjJzbrvXtITtX/wCv+FIVhokRWklY/JtTGOc9en50&#10;qozSCWUfMPuJ/c/+v71DHbvDPI5PmHggAY2ZH8IqypDKGU5HrTAgj/cg/wB1WIbjp6GrJHX/AAqP&#10;pOR2dP5df0NIh8t/KPQ/cP8AMUIByorednkGT+goaXZLCJGAO4gMeM/LQsipE7vwPMbt15qN4jIv&#10;mSjDA5UdfL/+vQBO89uVIaaMg9fmqA3EabMSeYoYYIBJFWIn3KRgBlOCKSU/u8ckEge3WgBzRSTR&#10;uGHlrg8dW/8ArVJbyrFHHERtAGFb1/8Ar02KXYdj/cPCn09qbGMxDIzle9VotiN9GWbgfuG9VO78&#10;qqONkgYfdbg/WpBL5QKO2YiMcnkVCsySRgIPMJH8J4/Ohu4RTWhGGONqffd2xkfd55NSeWEVAnb7&#10;uTUdqGTd5pBkZiNwHBweBVl+FJ9Oaksj2A/MvH4cUwqCz7we3NTFdj47Mf1pm4KZWY4AbGcUwGhi&#10;mN5yp6P/AI1OAv2VHJClCVBPfnpVdVdXLMdu7qvZafGghOdvGeuc4/wppiaHwTK0CfK/T+6anhPm&#10;KeDiPOMjqaiTIXcvODgj1FWEbKsw54pkslU/IB/cII+hqipWLfG/QSOB785q50QfTBqmU33czc8M&#10;Cn/fI5piRatpH2EeWevdgM0wqwnKsu1QdyjNSW43qRnBHI9qSc5Ks2FKjnNBK+Ij6AEd+tPiuJrF&#10;/tFrM8Ui9Np/So0dZIxhWOR/dNNQl85BGzgA+tS0mtSzu9K8cEbYdVi2kjiaMfzH+H5V2NtdQXcI&#10;lt5UljPRkORXjgIeEoe3OKWDULvSpBPZzvG3cA9f8+9c88OnrE1hVktHqe05pa4TTPHy5WLVICjf&#10;89Yx/Mf4ZrsLPULW+i8y1njmT1Q5xXLKEo7nTGpGWxbopAc0tSWFJ3paKACjFFFACUUtGKAEpKXH&#10;NFACUlOxSUAJRilxSYoASil5oxQAmKM8UUYoASkp1IRTTFYTFFLSYpiaENJTjxSUybCUUtJQAlGK&#10;WgUxWGkUhFPNJii4mjmsc0vejj2oxXpHAFA4pe+KKAExSgUUAUgDFFHcZpcYoAMUAUtH0oAP50Ae&#10;1L2x2opDEpRS4oxQAgpe1FAoAOv1opcUv40hifhRS0YoASnYooApAJilx+dFLQACijtS4pAJzSgf&#10;nRilxigYmKPxpaX8aADrRRWBrfiaHTWe3twJ7sdRn5Y/94/0qRXNTUNRtdLtvOupQi/wjqzfQVw2&#10;ra7d6u2xs29nn/Ug8t7sf6VmzXNxd3Bub92klc4Dk/KPYf3abIdzBM896Ldy4w6sZtDAHaNrcAe1&#10;NdpLeMhQZExhR/Ep/qKlk4Q+ueKa3zMP94AfnTTLavuSIWjRUEExwPQf41BcSNI6oIpBwdxwDgVb&#10;cnOxANx9ewpFQLIAOdq/iST/APWq2rma3uVTInyMrDAOPl/lUkcTA+ZJ98jAH931qK5Ba7jdNquh&#10;IDY6nHerMMgkTONpBwyk9DSgki5N2EB2iRj2OKgYYaNj138/iKfndgdgdxpsvCA+jA5/GpnK5VOP&#10;UEY25/6YE8gfwe/09qCTLK7jlc/KR3pWyDtX72evp71FHbQeUP3SY5zx71F+hdupKQcdCKhBIBiT&#10;hyzYOPuj1pzQRA7Y4vnI/hZhj3PNRJbeXJKY5ZAxfqW3A4HoaTTAtQAJOqgfKI2xz15FSyykMI4w&#10;GlPr0X3NUfPlS5RGCrlGBlHIXpjI7H9KupGsSlVHXrnqT71pHYiW5E8e2MjJZ5GAdj35qSR/LUvz&#10;14HrmhuZo1+rf5/Omr+9l3/wJwnufX+lUSVVja2uJGjVSW2u6DgOemR6HirkUiTIHQ5U+3NRTDE6&#10;+jRkfkf/AK9RsCjmWPAY/eB6OPf/ABqOazLtdGFqyyXviQ28RBKRJGOPunlif1FdBBCltbxwxj5V&#10;XA9aztMiZrm71GS3nD3UpKApnEfQdPXFaLTDuk2fTyWqZtvQqKS3JouLuP0YMv8AX+lWpJFjQs2f&#10;QADkn2rLmvYrdVmcuoR1PMbDv06elXIz5recWVuy7TkKP8aIlMgWD/TZZ2LRyyIu7y3IHU/n9anz&#10;L2uZsfVT/SgnNw3+4p/Vqy9T16000mPJmuO0MZ5/E9qh72QJ6amo0syLn7Qm0DkvGP8A61c5f+L/&#10;AC54ks/LuNj/ADShSoPGML1z16+1YV9f3mqMftcgEPaCM/IPr61TIzPGo6D5q1jSfUzc10O1sPEe&#10;nSgJKzWkpPSc8Mf9/oa1mOXtiDkGQ4P/AABq8925BBGQR0NV1vbm1DCxuJoY067H+XPTgdqc6VtU&#10;KE7not/qtjpq5u7hEYjiPq7fQda5m+8W3U+UsIRbp/z1l+Z/wHQfjXNxkLId4PmtyWY7i3496m29&#10;P8aqNNPcmUmJIzzzGa4keab+/I2T/wDWpLYFmlfrzinkhELf3RS2a7bdPU8mtUrMhvQXyx5glUvH&#10;Mv3ZIztYfiKbf6ne3i26XE4nFs5KSbMEkjBz60SStOxii4X+J/SlmhCWxCDlfmFKUebVDi7bldUa&#10;YBnlLD2NXLa2iXnYM1E9uSPOg6sMlexqazkWTjoR94HqKErbg32J3UY44HoKqwjM8z88EIMVfcBU&#10;9h1qjajMAc9XJY/jUzYQJs54qtcKZIpBGOg+Yj27VNzLwOIx/F6/SpAqqoXGFx0rMvYylLT53ysT&#10;3A4qRYEH8PJ9aPJymAdskZKg/TpSpLuJRxhx2rVLRXJb7EgGAMdulbPhWI3HiONzyttA8ufRj8q/&#10;zasYf/qrqfBMWRqV0RyZEgB9lXcf1YVROybOolgjnQJIgYdRzyD6g9qzbyU6aiyTOZIRIhBA/eAB&#10;hkkDqB6irtxciI+VGoknxkLnhR6sew/nVXyPMD723ySrsaQj+XoPapm0RTT+RYN8T/q7aQjsXZVH&#10;9aYbq5bOBDH6dX/wqnGxihSYKfKdd0iY+4e5HtnPHarI5AYHIPTHTmlzNl8iQpadiC1zJj0RQn/1&#10;6rLZob2W4Qfv1RBvkJbceTzn8Ks9fx6UsHKyOP45Xz+Hy/8AstRLUuKsSRyiUMCCkqj5kJ5H/wBa&#10;uO1tMa/qOehdP/RSV100Qcb92x1GQ/df/re1clqSXN1rFyyWkzl9jjy0yCNoGfocd6I7g1oZRgKH&#10;dCcZ/hPSkWUE7XG1vetWPSNVl/5h7J6GWVV/lmph4X1C4XEr2cXtuaT+WK1s+hHqYdvxvT+63FJc&#10;FQVKtiRTkYFad94bu7FHeOb7SqKDKsakMOvQd6zlVPLDR42sOoqd9CnZO42AiZRvIBHzbPrVvFVo&#10;YhLaoeQR0Ip4leI4l5U/xgU46IUtWbXhyXy9Yki/57wfqhz/AFrpAPKk2/8ALNz8v+yx7fjXGWcw&#10;t9TsLnPyrOAfo3y/+zfpXcOoZWRxlelTLccdhj/6yEf7ZP5Kf8aWWTywoC75G+4g7/8A1veq7TlL&#10;lIcb51RiFzjPI+Y+gqeOHYWdm3SN95/89vaoRRlagFsry3urgCRJwY5+DgY5Ugewz9a0lt4MDbDF&#10;jHHyjFVddi8zSnfvE6yf0P6GqWh3/wDy5Sn/AK5H/wBl/wAKYNmtMBHBKVVQQhxhaUobdiyDMX8S&#10;Acr7j/CnTf6v6sq/malZgoLM2AoyST0oAiUgysQQQyKRz160jx5YuhCv39D9a5u71+Rb4rYeWkLL&#10;w8ibtx9QO1J/a2pkc3MY/wByED+dNJslySN6R8MhYbXRxkeoPB/mKfMyE+VljKOdqDLD0Ncrd31+&#10;8JWS9ldWIGNqj+Qrf0jUEnTyGVUlHOFGA/v9aHdPUE09Se13nDT7VkDNtRTwOefqf5VaIBBB6Ywa&#10;FQOjowyA5/nmmsWhzv8AmT+/jp9aEMaMhVlAO4DDD1xT5G3JGQchnXFIhxI/ocMP8/hUMhKSxxJs&#10;3GTcAx+7wf8AGgCVsu4iTr/Ef7o/xp9tbwiNUeMMRwCxJJp0aCJNo59SepPrUka7i6ZwQQyn0pxe&#10;pMth4giUjEUY/wCACqyxeXAkiD5SuWUDp7irivlckYI+8PSmowjtUZjgKi9vatCLtFUBWMgP3S39&#10;KTJT5X5Q8BvT60jQyJMzF3jVwG2Lj5fal8o/89ZD9SKzatoaLUduUwhnO0dzmoIP3zMzcBHOB7+v&#10;+FLDGkZJPzDcdpbnbUm3cz84ZW4NSMVwDtPbPI/nTlzyhPK9/Y03JYFGGGI496ceQsg6jr9KYEkc&#10;aGBpCdh3NlvaoYpTlw6uFP3h60RSefBFg/ugM/75/wAKcQQ5YdQM/Wqb7EpdyWBYmGzrx6mmgbLh&#10;VHTylA/DIprqu0uODjIK0s0cseyZ3GyNcM2Ox55oTCxPCdtwBz81NuSJJg/8KcD396UxmSIsk/zD&#10;kYXFJx8o28AEEUyFvcWOQxsT/Dn5hmnTLw0qngfe+lMThivcD1prITgsf3bdF9KYNaiiVAM716et&#10;PCboC5HDfdHtU0Z2qv8AdPt0pkvyQn+6T6980CuQLx8p5x+tPinmspkktppI3J4KGopJEVd+9ePf&#10;tU5j/c7mHLH8hUtXNLo6nSfHdxb4i1WPzE6ecnUfX1/Su3stStNRh820nSVe+08j2I7V4xKC9tKh&#10;+8Y2GPwqbS764s54ZrOQpL5YYehHoa550E9Ymkaso+aPbgaKzNF1VNW09LhV2PnbJGf4W7itOuRp&#10;p2Z1xkpK6CiiikMKKKKACkpaSgAooIooASilpKAEopaMUAJSGloxQAlFLijFADTRS0UwExRilxR3&#10;p3FYbSAZp1FFxWG0Y96WimKwmPekpxpMUCOax/KjAox+lL1r0jzhKDzS0uMUAJ6UUoGKQj8qLjAC&#10;lxxS+lHtSAO9GKKPzoAOmaBS9RRQAYopaXFIBOlL+FFGKBiUuOlLiikAUuKSl/z0oAOKPwopaQCU&#10;uKKXHNAxAKWiloASl6UCikAUhYKCWIAA5J7VFdXUFlbtcXMojiXqx/lXCa1rk+sDyU3Q2ZOBH/E/&#10;u3+FIV7uyNDWfFD3G+20tysfR7od/ZP8a5ZFBbaOmck+tGXhjzy8YXI4+Yf40QvtiG5JNx5b5Kdr&#10;GkY21LUQBjcNgjJzkVUSMGSRkd1UkbVz0FKblCWiO5QcZLDA+lKMs7qn3i35U9ytncY8ZKuBJLwP&#10;mOelRyO8ITjeN6445HPp3q5KqxwhF6E8+9VzkBpOgUjb+B5o0QJ3LsSBE4O7dzuz96o2bZ5r9+FX&#10;/P405v8AR2P/ADxJ/wC+D/hUDtvc46K7Z4702ybXImG3y/ZxTZmMQ82PG/GACfve1Ol4UE8AOv4c&#10;01hujeQ/3flHoKi+poloSKlwoA8pc45/eiobyR4LWRmhB+UkASjJq/NKIvVmP3VB61k6szJpV27t&#10;+8ePYD6Z4wKJJCUmSWWo2t4f3cw81vmZHG1vyNWIQzRoqDn+IntXIzBFiG9AxH3Pr2rX0HWCFWyu&#10;zyp2Ry+p9G9/fvVunZijUujoI4xGMDJ9T61UDbYt/rzx71amOyFyByFNQxLukGfux8D3NQ9WUn1A&#10;R7BHuGWdiH9OV/8ArUA/Z+GJ8noGP8Hsfb3qSXAVW7iRf54/rSuwVDu5HcVZJDISZyinD7APoM5J&#10;/lUwAVdqjCjgAVXt7Yo87eawJfaFwCFAAwP1qYxS84mGT/0yH+NJMdhlwuGiPcuV/Mf/AFqZCPOl&#10;B/gRv++j/wDWqK5M8iqIpoyokUF/Kx+A5qRLpYlAljMSgcEfMn59vxqdLj1sTWy4tos9dnrSTXAj&#10;bYnzy/3QenufSq8dy0tvGtucR7BmXHX/AHfX606ONYxtUe5PcnuaHPohqPcjdWZkMr73ZwPQKOvA&#10;/CnmJS+9cpJ/eQ7T/wDX/Gg/NOP9lST+PH+NZusXkgKadat/pU4yzD/lnH3P1PSsmy7dDM1bWb2W&#10;4eC2uP3JHlmVFw74znH5nmsZUVR8vrWrcQJbR2+zCiGReMdBTrvT1kjE0O1JVJDDs/Of5d6mnWUX&#10;qOdK60MsLk+nNS3VsLTVJrbertCqq7L03EZ/qKIo3kuBCqN52fuHrVV5jJLI0QG+SQkYHCiuxSu1&#10;Y5uVpMWeQyN5Mfb7zelPMK+QYxxlcCnQwiNAPx+tSdMe1U1pqJPsVIgs1qu7rj8qMvCcScp2fFPt&#10;12STRdlbip227Tuxt75oW1wbs7FW6OYML/EQBz1pxYykwxcKOGerlt4a1PUovMtIUSFfmUXMnl7/&#10;APd4PH1xUsmlalYIRPpN2iL/ABRoJAf++MmhN31KcbIrRxLGoVRgU8jqD0PWmC5gMgjMqrJ2RvlP&#10;5GnkZI+la3XQxd76kNocQhD1Ripqw1mJwHRvLmA+VwP51Xj+W7dT0cBxWja75JRBbRtNN/cX+H3J&#10;7Cp05dR682hn3Fy6wSwzL5c+3A9DnuKVE3qO0QHA/vf/AFq6iLw9G7xPqLCdzuAjThE4zweufeln&#10;8NxHJt7mRPRZRvH59awerNUrI53sP8KP88Voz6JfxZxCsqjvE2f0NZ7qYm2OCjf3XG0/rSApMu26&#10;cf3wGH8j/SmyxLKAOjA8MO1TXS7WhfsG2n6H/wCvTGZUZVOSzHCqoyW+grWDTVmTK99CurlX8uTh&#10;ux9a7PwzI6eHbdIMb5XklklxwmWOB7tjHHasiHw3c3cLS3f+jRBS4jxmQ8fpXYfYDAqpayARIAEi&#10;l5AHoGHP55pa30CTSWoyONY1IXOScknkk+ppx/8A1Ux5Ghz58bRD+8eV/wC+h/WnggqCDkHoQahh&#10;dEUZ2ySp0Ak3rz2bn+e6o2X7MS6gmE8soH3Pce3tUrfLcIw6OpQ/UfMP/Zqf0xzQUIrKAH6qBuP0&#10;60RMILKJpW5Ea7j6k8/zNULxxaxSxx/OJFwIU5ZCeMgenNacKCRxcO6uwJ27DlU+nv700uZib5UN&#10;WFp23zLhB92I/wA2/wAKZcKftaurbXZPlJ9V/pg/pVzHtUFyMIj/APPOQZ+h+U/zFaONloZp3eo6&#10;GRZVJA2sOGU/wmpPWqjq6N5sY+ccFf7w9P8ACrUTrMquhyrHFEZXQSViLOJpTnnfj8gKwdW0Hzma&#10;5sVCzE5eLoJPp6H+dbUbAxmQngszkn0JNNVTdA7si3PbHMn+C/zrKT1NVscHbzpFAEkJDAnIxz1p&#10;zTo2QFcg+1dFrWnfvpr6JNzfK0ygfeTGNw9xt/KsRwOCDwRVQd0TOydzPmZkhd0V0QLuOR0xzmvR&#10;YTNcKHmbymKhjHGeRkf3v8K4SZPNRYhyZXSMfiQK9Cljyx2HaynCmpmrMqLuiI28QlVQgUbDgjrn&#10;cO9O3vEf3nKf3wP5/wCNKr750GMOFYMv/fP6VIxVBlmCj3OKkbI5oluLd4TysqFPzrhlLDackOvO&#10;R2I/+vXZtLFC2YpowepTdwfy6Vyd8NupXCpGyjzCw3jHB5/rTQW0OisdQW7tY3kwrxyDzsnAGATu&#10;+nFZWoakdQbYmVtB2PBk9z7e1YsqOZIgJOTnI/h49qmSc7tjja/v3qoq+5Em0rIZcoDKhP3W460+&#10;B2IKPw69fekuB+6Ld0O6llU/LMn3lH5itCN0FxgvCvq9SKxU7wxUg5DDjFQO6yTRMD8oUt9K6PSN&#10;JyEurlPeKJh+p/wrOe5cVoXbC4uZYiZoFWRvnO5tuQR1xVv/AEgnpCvp1ah0JmODhimVPuP/AKxp&#10;6sHXcOD3Hp7VCLKTwyRzblf5Ch3Rxrt79qlCRBY9ijYx9OvFS9Z/cRj+f/1qhuCIAH52lxlcc59q&#10;Yh4Lwnu8f6j/ABqaJg0iOpBVhjI6VGGkPSCTr3IGf1qGQToDLGkaMp3YaThvyFNPUGr6F64PlRyT&#10;cBQp3/THWktx5qRSsMIqDyxj2+9/hUGw3AJlYuwONp6KfpU8SssMckXRlG6P8O1WnczasiWVQWTP&#10;3Wyh/H/9VVsFW2N94VZLiSJin8PJHcUTx71Dp1H6ihq4RdipEMxkEfeZv51CkjiVgih1YfKzNjOO&#10;DT4/3qbAfkydxH16VLImQoHBH3eOlQaEbLK/DLGP+BGkt4ywCzNu5OAOAeamQ71HY9x70sa7oVx1&#10;ySD+NAIjRCi5Tn1UU8MG2Ovrj86ZFcB1bajuQxB2jg/jTJDIAzpDg9TlwM0ASPhFKsdqFhye3PNS&#10;Ssbl8sML/Ap/maheLzVEjksVYEDoFOf51IrFGCv6/K2OtO4WHxAOvXD460kkjLKdwGQOT2NCZUsA&#10;fmDZB9ajmlzMyxjLnHB7fWmnoRbUlCtJKhO3Zn5sHqKuyJvDKPbFZUStC+A5OTnJ7E1cS68tf3i8&#10;DgEGhMUovdE0DDyWD8Bc7qqSK0infkqclV9v8aldiz5AxG/X5s8ipCm+E4+8pJqvIS7lVDjKnGCP&#10;lPrU7ttiXJwpI2moMgRnIyFOKDG2xfNO5gMj2+lIbQplQMp3A84IBpmnDEKg/fAIbnuDjH6U/JQE&#10;HtyOOtJb7YLy4iyAqzuF57HDf+zUimz0LwVJnzgDwyDd9Qcfy/lXZCuB8ETY1GaIE4Kbh+P/AOqu&#10;+FcNdWmzpw79wKKKKxNwooooAKKKKACkpaKAEoxRQaADrSGloxQA3FFLRQAlH0paKAG0UtHWgBKO&#10;9FFABSUtFACUhp2KMU7iG0uPWlxSU7hY5nH+c0vWilxXpHmCDil/rRj/ADmjFAAaKWjvQAf56Un8&#10;qUUtACUuKKWkMQCj/wDXS+1Lii4CYoxSgflS4pAIKXFGKMZ70AHNGKXFGKQBigUtGKB2CjFKBRSA&#10;Sl7UUvWgBKKWii4B+NZmra1a6TH+9JeYjKQr1P8AgKqa34jjsM21ptluyOf7sX19/auKkke4neSR&#10;zI7HLuTy1FmwXvEt7qtxq9z5l02Np/dwgfKg/rUEZ3/OfwqGVQ0JU+/4U4psCqrPkcKN5qvQtJLY&#10;TO5MHoAc0rE8In3iOvp71EVeKFvL+fOTtbue9ToAFyDndzmpZaQwALv9Bx0ogAtpWXorkE/7Jx/K&#10;nQrvcA9NxZqdKMzuCAcqM01pqJ72Euj8yKDyenFNdf3LKB0U4qMNL5v3BIqrhWL4NJLcGGJnki2q&#10;o5O8VLZUVZF2aULGuOXcfLmq0NrCLeMbO3941TtdRhvI8hiJfL4jbggAVoIPORVH+qAG45+97VaI&#10;atsV57aKSI4TCbgB8x+b/wCtTJjKkTbf3ox93PzfnVu4PMa+hJ6egpkce8SN2AZVqGrsqLsiNGEn&#10;77duL98fpWbrz/6DFF2lnUfl839KvkMoEqAkMAXX19x71jeIZ8vZpGQxYO6/oM0o6yQ5aIzAPNnJ&#10;/gTp9aaoBnnQjK7sn8qnjjCRhR6c1XZhHdSFumwGuo5UzasdVcRpZXD5Zyqwynn8G/LrW4s9vGoU&#10;SqAPWuS0hTJrmnyv1847B/d+Rq7R5BFHvd8KOue1ZSVmbxd1qVbi5g+yyETx/KuR81TIPNIm/hI+&#10;Qe3rVSd5LhcyZCEgJGf5n3/lS+V5ZLROYSeu3ofqOlYudjRR0LakKZmJwvmE8n2FRfNc/wB5IT+B&#10;f/AVQ02/XUWlZ8FRMyxYHyuQBzj1749Oa18Z5q1sJlW4wDEgwAuTgfl/WmKvmSqg78nntTp2Amcn&#10;oqgf1/wqa3jMaEtw78t7e1RuylsVlt2ij3wjKqWDxD2PVf8ADvSqyuodTkH2q0n+slHo2fzFRTwb&#10;WM8eAesik4D+/sf8mk11KM++vo9Pt7i6kG7aQiIOrtjgD865zT/OnvHllO+4nOTz7ggfSl1Frq9u&#10;hK9ndi1jBMQ8hjuyfvGoYbpba4jkyUeNgw3qR3+lOEVytsiTd1oaV6yT2dyv7xWGHTPIznpU1tJ5&#10;qQk5+VTJuHbPT60x7mza4m+zzxSI5wgEg5B6Z/lTdIjnnie2jAwG2vKw4UD+f0ris2dQ28tft7r5&#10;CkToMl1OPLHv/hT28DapahhDcWNwQeMloj+ua31to7SxeOIcAZJJ5Y+propPvv7k9q6aXu7GU9Tz&#10;WbQNbhPOlSSDu0EiOP5g/pVCVZrdiLi1uocd5YHUfnivVJZYoFDSuqg+vf6VAbi4l4iBiX+9IMsf&#10;ov8AjW6qSZjyRPKov9I1BFtVM7yLgJENxJrtNI8KJEVuNS2yzA5SAcxp9f7x/StZbKE3rzYPnCNV&#10;MucOcnPUewFWA1xF6TgfRX/wP6U+Z2FZEoGLhj38tf8A0I1LyOmao/2hbi7KMziUQg+XsO/G49v6&#10;9Kebi4f7kSxZ7ynJ/wC+R/jVxehhUXvE1xbQXSFLmCKdMc+ZGGrn7nw5oExxbW0scg/58ZCqj8Pu&#10;VrNAJP8AXO8xzx5h4/75HFS9sdumKqxKk1szjZPC0iX4Iu5HhQAshK+aQc8BsBe3pXQWCWdvH9mt&#10;YxCRy0RGG+p9frUwO6WZ/wC9KQM+g+X+h/OmyRJKu2RA4B4yOlZSZ0J6aj5T88P++f8A0A07vVFk&#10;ucxvbsZYI5greZyckFcKf4sZ/wDr1aihjnjDtPJKp6bTsH5Dn8DTjFsiU0gkmiiOJHVSexPJ/Cmv&#10;uuFCfZWkQ/8APcBV/Xn9KtRxRQDEUaRjvtGKd1rRQ7mTq9jAvPDVvceWm77OJH2n7MOAME5+b6Cn&#10;2enW2jA7oAjnhrrlt31J5X6dK2TzdD0SI5/4EcD9FqTGafIg9rJFGXm3k9DGx/8AHTWgD8o9MDH5&#10;Vm3FpsHlWZ2TTKwSHGUbPfH8PXqKZa39xcwIf3cLBF3JtLkce/8AOpXuvUcvfWhqiqlxbWqHeXFs&#10;56srBP06H8qiYO+PMnlcem/aPyGKRIo0OVRFI6EDmhyCMGupVurh4o1aJWvMSIV8lNp647/L3xwe&#10;9Sxh7kFjLsTOCkR+b6Fux+lTkb5YVIyDICfUBQW/mBUk1sJG8xGMc2PvgdfY+tJRvqaOVtGQ+UkM&#10;LCNAoBBOO/zCrMtsrSs6Exy55dO/19apXErJDJHMojkKnbg/K/0P9OtakrLGzb3VBk/ebFOGl7kz&#10;ZVMkkP8Ar0yo/wCWsY4/Edqe6C5gZFIIlUhSD1zSi6hJOyUOQeiAt/KoWX5t8EVwjE87UAU/VWIr&#10;S5KQxH82NX7sMmo5J1sC1yThOrrjluOoHc/zFQxNcs7Qy7bfEjhSp37uex6DFWPs8aRylRmQowLs&#10;csePWue9nobW7kdon2iCJ5B+5VRtj9/Vv8KvZz9aY9ssmJkPlTMoJZf4uO471H5zRMFuFEZJ4cH5&#10;G/Ht+NNwaBSTHN8txG394Mh/mP5GuW1fTv7PuA0Sn7LKfk/6Zt/d+npXUz8Rb+6MH/I8/pRc20Vz&#10;A8Ey7o2GDSTsxtXVjjLGMS61psR6NcA/98gv/wCy13DuEXc2eemOpNcpp9tJY+J4oZ1LeXDI6ED/&#10;AFh4AI/M/SumRCX3yEF+nso9B/jTlqxJWRDNbtK0Ur7S4O0Jn5cEdP0qeGO3aMOkMYDf7ApZgRCx&#10;HVfmH4c01j5Mhlz+6c/P7H1/xqSiwMrgLwPaoLrTI9TsdrnbLudo5Mcjn+XFTghfmPbmrNsuy1hT&#10;qQi1UdyW2eeXNvJa38cMybJFcgj8Oo9qR4kkXDDr+ldZr1mNTtGaBB5lsGaOXuzf3B7eprjjAckN&#10;JLkHBBOMVolYiWuoyTfErLJ8yEcN3FS2rtKkcUSPLKR9yNck/wCFR/Z4h1BJHXJq3ouoPpZ37d1r&#10;K2ZVA5B/vD/Ck7rYS5WtTQ07Qpbe8W5ukjJ5KQBs4PqT/SukSRZM4PIPIPUVH5qS/Z5I2Do5OGB4&#10;I2054g+GBKuBwwrPc1Ffho39Gwfx4pJF8t94+6eG/wAaZJI3lMsmA+Mqw6MRzUkk8a4X77uMiNRl&#10;iPp/jSAYzBJJXPQBQPr6frTkhJ3PJjzGXAHZR6f41FbqVmkeYYIbCDOQvHr61dxii4EEfygDsRla&#10;J+YSPUgfqKcF3KV6EMcUyQlo14wfMUEenNAAyHzA6ffHX3p1lcxS2qbNz7SUOxScEEjFZWr6j5W6&#10;1gb94R+8YfwD0+tV/D9/9ku3tXOIJW+X0Vv/AK9UmTPY6Jld23LDIG9TgZ+vNQLJcSoqvmAAchGy&#10;x993YfStRRyPX6VWWHzLSLnDqmVNW9SVYpxx+UmI1+QEgqO1PJDRgqehzTRNGjSLJIiMG5DN0prS&#10;xHLRuCx6gAndWZY8/JIG42k4amKfMiSEZwRmQg9vT8f5UiStOgCJtXozOP6Utt+5gRDyP7x7n396&#10;YCsBHKSBxgflT5P9U/05pXH7xD65Xp61GeEMZ9tv0zQA64/dxvIeFA+f/GkMqyLxHIwIz9z/ABp2&#10;fOk/6ZoeOPvGmxcYT24pARBpVlCBSisMb2PIqRYvL3eWO+WHrTyMyAHptOaasgSQo24kKMYGaYC5&#10;DYI6Hims20BXIGG5JPaiXcQzpE+cd8DNKYyzK7n51b5RjhaYCYcjeg2ofUfe/CrUdxsQb14PQjvT&#10;N3mIyHhh2JpR8pB/gb9KV2hNJkf352bbtTOVGe5qw0e+3U45UfnVbG1PkyzYyVHb/CrUU+I0AXkj&#10;gs1UncmSK7HMGB1IwB70lomzU7hW5Z/LdmPVsrjP6U7y2SV92MH7mOwp8qbbpJQetupxj+63/wBe&#10;gLnT+FXMWvxoepUivRhXmGlSbNYtZeyMCfxr08Vx4le9c3wzumhaKKK5zqCiiigAooooAKKKKACg&#10;0UY5oASigUuKAE70YoxRQAlGKDRigBMUUtGBQAlFFFAARSYpaKAEooxS4oASiloxQBzPel/nQB/n&#10;NLj8a9M8sTvQB+XajH1zS9vWgYYo7UUtACY5oA9OtLQKBBiilpcUhiD6UCloxQAUUY/xpQKQBRS/&#10;hS4oGNpe5petAFIAxR/nijFKOlACUUtL3ouAnpR2pajlmjgheWV1SNRlmY8CkA4nAyegFcjrXidp&#10;t9tpshWMcPcj+L2T/GqOt69PqbmGJHjsO6jh5fr7e1Y4mjaQ4IATjGMU0u4JX3EaMxRsyMd3Uhjn&#10;JpqLJHGM+XkDLHJqTesjsFYHYMnnvTcb2/2F/U1RoiHftU+YNpY/L6H/AOvUwUgF2+8R+VJModQj&#10;cgEH8c0M/wAh3feBwaQx8S7g5/urgfWoWPk5f/lm3JP90+tXo49iBT171V2eajIw+QJluOvtQ0JP&#10;VktumIV/vNzUcqk3O0dWX8uasvHAiFmijxnsgqutspldwPLkwOY+Me1MnrcjmZIWdmIVEUdT04rm&#10;tRvnuyx+7Ev3F/qasatczNeyW8hGwYZcDh+Ov/1qzX7DPBalFX1KvoWdPs/tl0sLKfLA3P8AQV1N&#10;udiRxn+78hz1H+Iqpotr5Nn5jD95Mdx/3e3+NXETdbIuSMAYIPIq5aC8iKfc1wEX720AfjVlFChV&#10;HQcCq0JdppJjEzfwqUIwQO9T+aR1hmH/AACsyulipGcRLnsOa5/V4C2prh2Q+SGAA6ZJrdjlSSQj&#10;JxuJUMMbhnr71j6w4XVGLdFgTv7mop/GiqnwXMxopVBJueB3KiqhEs04bhwo4zxkVcCtcEO4xH/C&#10;vr9aEG66mP8AdAWuuxyp2JdMuFXWbFnR1ZZT8oGSfkbp610+HldZJfvD7qg8L/ia5exQXOsWuSRG&#10;k20FTg5IIzXUKXVvLlx5i+nAYeo/w7VhVvc6KWwjffjGe5P5CsjXr0pGLGFsSyjLkHlU/wDr1pXV&#10;zHaLJPJ9yOP8yTwP0rlQZLiR7mXmWVst7egFZQSlLXYubajobnh1Ee2u7ZlygZGA/DH9K2kd43EM&#10;zZLHCSY+/wCx/wBr+dc/4ccDUJkzxJDxz/dP/wBeugunUJ5RXe0h4U/z/CtJuzFHWKuRQr59zK/8&#10;COc+5HA/lmrlZtosqWsQW4kPy7iWVTknqalMlwM4mjAH96H/AOvWSkjTlLXSc/7Uf8j/APXqq8v2&#10;iTj/AFC9P9s+v0/nVaeW5naLb5ZhYNzgoZB6Drx05qRblA6pJmJuwfjP0PSlJjSLFsT9kh5/5Zjv&#10;UjyBIy0jgRjklulVY5wIIo4h5jiNc88Lx3NKIiX3zN5jjpxwv0FZFkckcVznNtEsWOWeJdxHtxxV&#10;iz0yO2soktibc7dxUDK5PPSkkXcmwdXIT8zitMgc9hVxFqZV28lvaTPPH+7Vfmki+Yfl1H61rPPL&#10;cMWiAijY5DthmI9h0psMIuf3jjCEFYx9RjdTY4WWGOe3X7wDSQngE99voc/gf1pppMJRdh0cCIxb&#10;lpD1dzk1IBk0kciypuQ8A4PGCD6GiR/Lid/7qkjitTKwyAbld/8AnpIx69vuj+VJcTGIBUXfK/3E&#10;z+p9hTmdbO3RMFmChEQdWOKhjQqS7tulb7zAfoPak5WFYqTWqiaCXe3nNuQzAYbONw/Dg8dKsQ3B&#10;3LDPhZCfkYfdf6eh9qW5yLZ3HVMSD/gJyf0zRIiOrIwDIT3FEJtCnBMnx/8AXpjyCJGkP8Clvbio&#10;Fme24mYvD2lPVP8Ae9R7/n60+7wYAnH71lQe46n9Aa6FJNXObkadmQRpsijQ9QoB579/1p0MJvDw&#10;StsPvODy/sv+P5UQRG/+c8Wp7/8APb6f7Pv3rUVQFCjAAHAAqEurLnO2iIpIQ1q8MahAEwgUfdI5&#10;XH4iqskW8/abfCvIAxB+6/19D71oBtpz3z/KqkS7A8f/ADycoOO3Ufoa0RgyKORZc8FXU/MjDlTU&#10;nrSTwCQhwxSVfuuP5e49qbHLmTy5hsdRuIzkFfUetXckSMZkmfjmTYD7KMfz3USSsG8qFQ8uMnJ4&#10;Qerf55qGB5HijijA8wrumkxwhb5vxbnp+dW4okiQqgxzlieST3JpDYRQiHLbt0jcvIRy3/1vas6W&#10;3AllRDseKQ+W2P4W+b8uSMe1atUrpdt0jf8APSMqfqpz/Jj+VTPYum9StHJuJRxtlUfMo/Qj2qSk&#10;kiEoHJVlOVYdQaakhLGOUBZAM+zD1FZm5LEu66zjhIyf++mA/wDZTVliFUsxAA5JJ6VWiZIhcSv8&#10;oDqh79Bx9eWNTLA07B7hcKDlIvT3b1Pt0Fax2Mp7kUtt/acLwygrbupAU/Kz8cH1UfrSWiIscStH&#10;HvZAyyFBl/X8f/11od/eq4jVlkiOQFkJUg9M/MCPzpgn0Jcn1NCjLLUcTsSUkwJF64HB9xRO/l28&#10;z/3Y2PX2oYFRFWWAFlyHO/H1OaaC0R2SHKNwJMdP97/GrAXYAgH3flqAuZ2KRnEY4eT1/wBlf8a5&#10;2blqIgW0RJwvlryeB0pHubZfleaLkcjcDms61t4bc+SYkKh2WMsNxHPQk+2MVfA2j5ePoMVoqhLg&#10;VHCKGW2MjoykeSY2wcj+Fu38qfaPPdWsbjEIKjdu5fP06D8amkYpEzZ+6pPX2pBEyBChAdFC+x46&#10;Goum9R2dhktlEkkT/MZCGBlL/N09f6dKXe0PE3Kf89AP51I8glWE4IYSYZT2+U0uCeg7elOW+gk9&#10;NQGGHUEGmw/PboG5wNrZ9uKjdRBlo3RAeqMwA/8ArVHHfRF5o0DvIHz5a8kZHc9Ouakol5QPbcnK&#10;nyj6jpj8M1fc/aCUTiAHBYfx+w9vesi5jluID577FUhgkR9x1b/P41oJeGI7bkfKOkqjj8R2/lVR&#10;dhSLXlhlKY4I24rl9e04oq6jEPlYAXAx0bpu/wAa6wcgEemah8tWE8LqGQsQQRwQef61oQedynEb&#10;ewogXbDGPRas61p76XK9vyYXXMLk8ken1FSadpr6lJjJS0j4kccFz/dX+pobsLlZNoou1V3hx9jS&#10;UEbxnL9DsH4/TNdEqyOoP2k4PQoiineSqWphiQIqphFXjGOmKap8t1I/1cvK+xNYve5rbQR4FMTe&#10;Y8jrsOdz8fkKWzQWsaRY+RgMMepOOhNPmOIJeOiGpHChWD42Ac5PGKAEABeUEdxnPToKQbos4yye&#10;ncfSufHiPFxLHbwiZQQFkkcruAFNbXdQb7gto+f7hb+tNRbE5JHSoyu5KtkMM8flWPqurxwYW1Ik&#10;n3ANgZVff6+1YU9/eT3TK85I8vLqq7Q3PtUTtlFI6B1os+o7kikMCwbdk5znqaQ480e680jJyXQ4&#10;Y9fQ0bwxXsytyKZJ2ej6h9tsW8xv38S4k9+ODVySUw28UaYMrINvHA9zXH6dLcQXJktozIQjLIoO&#10;AV9z2rp4jv3OxBkOA3GPw+lFxKIwIIZCy9W5cnqfc1MD05pGHzD0PFIPlbb27UiyJUYKsi/exyPW&#10;ljw6HjK5NRS3KWlksj8nACqOrH0rM0253380dyEcytuVscA46fSn5ibRqyzJAnzyLsUgg7ulRX0j&#10;m0kljGFjG7ceN3qB/jVuRFWCTaqg7T/DUUy5iliP+rdWC57cdKQILO7huov3Xy7eDGeq1IV3FlB5&#10;HzA1ycMskTrKjFHA61vWeqxXBVZMLNjBUDO76U7WFfoy6ZOQxHO0gj3zSlGUKc5fPP1pgjkM4lZc&#10;Daf3f9frUzEPFuHbmhMbA4aIt2xxU14ojjabPAxvqA/KGHZhx9aulfNdv7i8fU//AFqaIbsUid2N&#10;qSZB4OMUxd88TJINigEMoPJ/H0qaI4AU9ulJsJU46hj1PWkUhyHywqNwpHymlhOzKOMoThh/WmJM&#10;kkIwjsGHHy1GpkaVkOUU4Oc8n29qEDVyZmVd4zlSeBnkYpd0jTWjExgFZIiOvYH+lNgCwxhQMIeP&#10;pUgGFyPvjgVSZLRpacdrRqWywJGcV6nbyeZbxv8A3lB/OvILO98uWJnXbtf5j1Feo6HOs+j2zq4f&#10;C7cj2rmxOqTNcNdSaZqUUA0VyHYFFFFABRRRQAAUUUUAFFFFAB3ooooATNHWloxQAh4oIpSKSgAp&#10;CKWjmgBKKKXFACUhHNLjFFACUUpFBoASjFFFAHN0UuKMZr0zzBMfhRS9etL1+lIBMUv4UAUvSgBK&#10;WjFGKADvRS9KMUgEx2p2KKMYoGHSgc0oFL9KQCCgUdqXGaACjBoxQKACl/lRRzSASl5pce9QXVzD&#10;aWzzzuI4kHJoAo6vrMOlogYgyuMgYz+lcbd6rdalEr3Eu5OCsat8uaL+6fUdSmuWBUSHKof4EHQf&#10;59ap+Ujup2jKnr05pxj1Y0h0hKKP7x/U1HkqmFPzE8UpjDkMp27fummw5YFn4bp9KspDJIwUwDhv&#10;4WzyKkDYXngjgj0pRzvPoMVHMCCuFLbjhgP5/wBKRQhOY8+vNOMZkuYgrYIOW4zn0FRyTARNujkH&#10;H9zr+VTwsg2yl1xyxbPA4pXDYdcSfZYGlklTav8Asdf1qrZ3n+gK9ygiMib945Xn19Kz766a7Z5S&#10;MRKD5S/1rQZMQiHGQseDx6CnK63Jp+9cu4MjiRsjj5FPb/69NZtqSkfeZsD1pttJgLEx/h+Q+oph&#10;befZcn8T/wDWqW9AUdTB1uENcrzjMa4PoRmqem2pvr+OFl4XLSgdh/8AXrU1pcNA59GHSmaHapJd&#10;TSSoGzCu0Ht81VDa49pHQY6YHT2qBf3iiIfdBO/Hpnp+NKYUUqkSYZumGbA9zzVWEywgmJ96sxJW&#10;Tvz61LlYIq5eQgB84A3HNRf8fByeIe3+3/8AWqOBxdhywKorHMZ6n6+1WZDiNj3xQUMWNJLcCRQy&#10;nnBrnNZ08ib7aN0kKIqspOSg5wfp/KulcfdjHTHP0ppGZyDjDJ6e/wD9epTs7javocf1x7+9Ug52&#10;OU+/LIcVsarYHTWMkQP2RunH+rPp9Kx7NCyiRuwwtdClzbHPy8t7lq2AgmtyD8qSoT/30K7GeASr&#10;tJ2spyrf3TXGyHbGx6YGfpiuvlP2hmjH+qxlz699v+NRVNKWqOU1K9ea9aFoSYkPG1chmx976elR&#10;PeQGIqRIv1jNXrs79c1IZ+bzkA9gI1qldXAiEiDPnbRtwPfnPpXnO7dkd0dIlTw7eJba2rPwGyh9&#10;8g/1212kYYuXc5kb7x/pXL6FbiTVZJnCs/lktlfXgV0Qj8nHkttGeIzypP8AT8K2tZWIunqLG6x2&#10;kTOcDaKlSBpvmnTCDpEf/Zv8Ki0wB4UeYYuUXDJniPt8vr/vfyrQ6Z9uKuMbashsqTtm4/3UH6n/&#10;AOtUT/PiL+/97I6DuadNIolndjwG/kBTYlIBZxh26+3tUSepSRFbL9kt0C5NuuVI6mPBx+I/lVwE&#10;EZGCD0INMh4aVfR8j8Rn/Go2Rrcl4lLRE/NEO3uv+FQUWoF3XUI7KTJ09B/iRV0R+fKU/wCWKH5/&#10;Rj/d/wAfyqlZt58r+Swy0Yw/91SeT+mK10RI41RBhVGBQ3YpIXvTIePNTP3ZTj6N839TTzxn0pi/&#10;LdH/AKaR/wDoJ/wakOwya23yedG2yYDG7GQw9GHf+YqrNcoFWORWSXzFUxdSe/HqDjr+dXpZhEAA&#10;peRvuovU/wD1veqwtEnvIHugsr4k29dqZX+H/GrjJ7ESSZGquZGmlIMp49lHXaP880/pVg2K/wDL&#10;OaVMDgMd4/WomtblBwYpAPcof6iqszPQZgE4bG08H3FVYCTboD95Bsb6rx/SrEheMfvIJk99m4fp&#10;msPU9ftdLnkiDeZLKRIgzhRkYOT25H15pp2E9jVmnjtozLNIsaL1ZjWJbXo1DU0t4EK2aK8vlyZA&#10;c8Dt91een8qw7m6nvZRLcPvIPygDCr9BV7QDjV8etvJ/NatLUh6nYLe4/wBZA49TGQw/oalS9tpC&#10;Asyhuyudp/WqfftSEbwVI3DuCMiteZmLpo08Yx71A/y3Q9JI/Xup/wAGH5VliaGNisMkgf8Au27E&#10;/mBx+dJJd6gZLYfIF8wj96BvPynP3eB/+qnzkukzTkkSIZdsZOAPX6DvVW8ge8tJVkBhQI5XB/eZ&#10;2nkH+H+dPtZYDIAQ6XDDkSn5j9D0/KrEo/cTf9c3/wDQTV7oytZlCFpbaNY4vLeJRhVYbT+Y/wAK&#10;nF9GB++R4sdyMr+YqFTlQf8AZH8qXOKjmZs4Jl5GWRQ6MrL2KnIqC9A+ziQ/8sXWTr26N+hqlO1t&#10;b5lmkjgPd9/lms658RwxQyJHK12GQjBjwOR/f4/lTc0SqbTujXxjI7g1WnkjkPkqrySK3/LM42Hs&#10;c9B/niqNjqEeqKqzTmOUqM24+Xd+P8X4VqoqxqFRQqjoAMAVBsR6f50MKyXieY4eQiSIZVMsc8df&#10;x/lWnG6SoHjdWU91OarWnNv7+ZJ/6Gac0CM+8ZST++hwf/r/AI1sloYy3LPpURGLn/fj/wDQT/g1&#10;MV7iPh1Ey+qDa35dDQ00Unlsj5KSAMv8Q3cdPyoEh8sfmAEHa6nKnH8/aopX8yDaRtcyKrKe3OT+&#10;gp015FGxQZkl7xx84+vYfjWfdJPdSW5dkjHmf6tQWDfK33z3H5VMpaGkY3ZJzeD5SRbn+IcGT6ei&#10;+/erAUKNoAAHAAqEXJTAuE8sno4OUP49vxqf/DisTQgKBppEYfLIqv8A0P8AIU6Nm/1bn5wOv94e&#10;tEvE0LepZPzH/wBjRIm8Ag4cHKk9qBizjdCy9mKp+ZFSkj5mJ46nnioDMGEZb5QJP3mf4cAn/CgK&#10;Z8FwRD2Qjl/c+3t+dAEMiNdbJVJRVYbD0L9ufRef61bS2t5Fy0WSOCJGLEEdutLIu+Nl7kU9j8i3&#10;SjhlBkXHb1+o/lWkCJCrBEmCsMY47IKrToJLiQg7XXYqsO3H/wBfpVzquQeo4wfWqpx5szdmlP6Y&#10;H9KqewoFeR90E0bjbIEJx6+4q0SCf5VFJB9qPkIP3h6P/wA8+27/AOt3plurvEBJNLvUYZRhf6Vk&#10;WTRmW3ObflM8xHp+HoamF/bGYs7+WSgzG/3gQfTv17VB9liPLBnP+25NRtbR/aF8tVjdEJV1XkZP&#10;/wBahSaCyY3VoF1azaF4zHEp3hyP3gI9B/D6c0+EJaRRwlEjjUbYygwv/wBapFkLo8bgLIFPHY+4&#10;qRMNEuRkMozxRe4bId3/ABqGNFeDymHyjKGjy3h/1Xzx9489Pp/hTVuIQ0hL7QSDyOckdMfhSGBJ&#10;MbRvy4YDOOoz1rB1fUvtztbQn/RVOJGB/wBafT/d/nWtfwz3tqY0Jt1ZlXc33iCf0H61z01rLaSC&#10;GaPyyOF9Dj0qo6vUmd0tCjIrfaAVPzEZXjuKsxuJEBxj1HpUU52Mj/3W5+lPcGGTzB91uG4/Wttm&#10;YvVEQ5vpvZFH55qYWk1yxW2Qu6/vGX/ZFRWyNNezIilpHdURR3OK7jTdMSxtTESGlf8A1j+vsPYV&#10;Frs0vY4z5jnoPwp0cAnmgidz88ir8vGMmtPVrIxMLpB8rnEgx0b/AOvVSyG6/tR/02U/rmpZR0kS&#10;JHE9uqLHtU/Ko4PvU20SIrg7XwOQKSbZs3scbeQ2OR/n0pls07wjKxxsvBBySDU3GS+Zn5HG1xzj&#10;PB+lRXt3b2kPmTyhMfd9SfQDvUjQM8ZEkxxj+BQK5BXM+55WZ52Xl3OSQaaV2KTsrluS7N8yy9ER&#10;dqL/AHf/AK9RKubhR0LDhvQjkVFFCWhjlj+V9oz704y52kja6MCVNbLRWMW7u501vc/atPdjxKo2&#10;uPQ1PL8xEQ6t146CsOOb7NcEhS4kTDoo5+tb8SYUsWDM/JINZSVnY1i7o5Ga3WC5lhI+45Az6dqu&#10;aQoOpIMcbX/lTtbhKX/mL1kUMP5H+VGinOpRn1jf+lN7A9zfUkuFb7w9utEmwNuDqrdwW61HMPOP&#10;qsbY6/ePep0VAoKooHsKkZXO+eAhMoAvMncfSr8EoICbQrgcAentWOZ/s+oTsxJhd8Se3HWtANGY&#10;kLOoOAQd3Sq2JdmOmXbKxHVWzTF+fK9ixLfSmNdF5NoG6Qr94D5T7/8A1qWAGENubcpc5OOh/wAK&#10;VxrYcBskI7E8U4Ludx7ClddzEZ4K5/Ko1diWUcOwAI9PU0DFjkJDrsLYJBI6VPbBvObeAAB8vOai&#10;AEbjHTaBj2qxGAzv7qKaJlsQOPLdj74atbTNVudKj+02kmAB88ROUkx/I1mHfJLIETftbBIPGaTb&#10;NH8jhRGTkYOeacop7iR6Xo3imx1ULEx+z3JH+qkPX6HvW+DXi2MoCRwev19a6DSfF13pyol0Wurb&#10;pz/rF+h71yTw/WJ0QrNaSPSqKpWGoW2pW4ntZRIh9Oo9iO1XK5joTTV0LRRRQMKKKKACiiigAooo&#10;oAKKKKACiiigAoxRRQAnSjNLikoADSUtFACUUuKSgAooooA5yjFGKXGK9I8wSlxQBS9qAExS/SgU&#10;uMUhiYPrRil+lKKAG4+tLgetLS4pAJijFLRQAn86XFLjvSUgClAoxzRQMMc0daUClxSASjHvS4pB&#10;xQAyWVIYmlkcIijLMe1cRq2pPq1ypG9LaM/u489T2Y+9WNe1V76cwQkfZIj6/wCsb1+lYu9xEMod&#10;zn1zVxj1ZK11GYZd77+/pzUY3ZETjlsncKlJDtlfuqePemONxyOo+7+FUaIGH8C9+BTZSIwZP4Rw&#10;1PTDuXHQUj/N8vYcmkMYrII8b0zjnmkP949MetNuseTKMDheeKoW7+Vcpau5MRXKA84Pp9KEm1cV&#10;9bF5AZJFYjgn5Qf51U1tcRK0Y+bzBv8A9r2rRU4YnsBms/VebPJ6+Yh6e9JPVBJXKMZFwE25w7Af&#10;TmtdOQzd26fSsJJEt7tN+fKc5bCkkH6VpjVbJusrL67o2X+lVVu2KlZItA/uUI++ANv1qOMToigm&#10;FjjnhhzT7WWOe2M0bq6hSqkGpEQy/IpwF+839KzsapmPq5lZYFMYI3nlW9ByKn0eVXacxfMxVFA9&#10;PvdaXVtq3kCLgJFCT+Z/+tUWiO6zXU3JVlRivtyPzrRK0DK95m4FEUbNncQCWY9+KpIu5Ui7lefp&#10;3q3cHNq+DwwABB9aZAvylz/H09hWW7NVohuwlmdMB0fjnqMDg0plR4Q3IBbBB6j1FPUYllH+6f0q&#10;rOGadGiYAA/PkZDED+lDY0rlpVOCzfeJyaRhieM+oZT+hqDzpwP+WLY/3hUMt3KZERYhkN8zRv8A&#10;d49+9LmHZhqbLNYXit/qUifzP9o46f41yCWybF+8CRzhjXValLG2gX/knG23Ybe4+tZen6W99h33&#10;Ja+ucGT6e3vWkLK7ZlNNuyKVnpcl4XZJJEhTO+Tdn8B6muqRJbSNY1TzYlGBtGHH+NS+UkUKRRoq&#10;oCFVVHAFE8m1dqn53PHt6mplK5pFW0OOvr0nVL/yB96fmQjphQOn4VQx19zknPWupvtIW+hd4QFu&#10;YmIXsHHXB/xrmGUqxUghgcEHqKwSSNHfY3PD0eIrmTuXVAfoM/1rbgXzJPN/hU/J7nuf6VnaPCf7&#10;Nt0XrLulY+ik9fyxW0FCqFAwqjAGKpb3BlAxnOUbZJG7BW/Hp9KuQTiYcjY6n50z0/8ArVA3FxN6&#10;bgR+IFVrpmVcwnbOFO18Z2j39R7VKk0O1wiPnMGP3VO4+7df0qxjH1py2c0KiONoSqjAyGH+NIYr&#10;kHmFD7rKP6ipaZSGrxct/txg/kf/AK9PJZnEUY3SMMjPQD1NVppJY7mJPs8gchgzYDKox944Oe1a&#10;9nHCkG6FxIG5MnXcan1GkJZWEMRuCN+95AXkVipY7R6Vb8luiTzKOwJDfzFJb9ZvXzMD/vlay9Z8&#10;UabouY5pfNucZFvFy/4/3fxoZV7GqFnXpLG3s0eP5GsLUfEsNncxRoEnlWTbIYmLBAeD9fXAPasK&#10;LWr3xCk8ty3kWYOyO2hJ5b/bbqf5fWquoBEmihjXaigtjGOnH+NTfWwuh3On3lneKz21yJ5G/wBY&#10;T9/8R2+lXU/4+Yvo/wD6DXmIJDq4yGXowOCPoa6TRtR1iV4JJHEtqJDGXZB5pyp6djjGOa0RN7o7&#10;NiApYkBR1JOAKrm8R/8AUI03+0vCf99H+majijgnRJt5uO4eU7sfh0H5VYP+ea1RkyEi4kJ3zeWp&#10;P3YeD/30ef5Vwfi/y5PEAhCAiG2TexOdzMSTn1IAH516FtJIHc8CvK9QuBe6zqN32luXx6FVOxcf&#10;gorWkryM5uyKSxPDzbybR/cPIrU0C92a1Gk0bK7wyRoF53sdpAH/AHyaz5ZBGBxlz91fWkVPs6i7&#10;nCyGN0lZWGRtVgSPyrWUFujOMn1O/wB075wiRD/aO8/kOP1pDbq+PNZ5fUO3H/fI4qWeFrTLqzS2&#10;nUOeWjHbPqPf8/WjqM1lYpO+wBQi7QAAOgA4qI/NdjHSOM9+7H/BTUtRQ8vM/BDSbR9FGP55oGPd&#10;VdCrqGU9iOKa01xbxlI91xvUokLHLMSOin/H86cWO4Iil5G+6g7/AOA96u21r9n/AHjMHmP3nx09&#10;l9B/OqSbM5ySWpyA8UGWMJbWwBXCnzX59Og/xqlNq1/OMPduqnqsQ2D/AB/Wq+q6f9l13UbeP5GS&#10;YyxnHVH+YD6ZJH4VXil3nY42yDqtKz6l6PYfhS28jL55Y8n86SY/uiO54+lPpj8vGv8AtZ/SgY8j&#10;16A8VqWeuXFthJwbiIdD/GP8f51lU3Bl45Cdz60gO50/VLO4tS8MzSDzXGEjYkHOeeOPxqwbtz9y&#10;1cY/56uqD+priNPvpdPu2aPJjcAvFnhu35119vcRXUCzQsGRh+XsapTdiHBXJWluWH3oYx7KW/n/&#10;AIVWvIPtUKpNLLIS6gHfsK89tuPerVRt/roB33s/1wv/ANlSbbKSSI1b7KAjgeUDxIowP+Bf41K4&#10;y8P/AF0H8jUmOD6e9UrhmtVzCjSIhWRoh1Rc9R7e35Uii7/+qovJMX+obYO6Hlf/AK34UAzOAVMK&#10;g98l/wDCneXIfvTuCP7iquf50CI55sQNvUxsoDr6HBzwam3+Y7JCplYH+HoPqegqC7ihSyuJJQ0i&#10;rEzMJHLDpWboet/Y4o7K9f8AcoAscp/g9m9vehb6g9jXk095J4ZHkQONxCBcp079zUu8rJsmXy5D&#10;0yeG+h71dYjzIT2JYdf9mnOiSoyuoZT1B5FaOKJ5mU+hH1qW1P7ornlHI6fj/Wont5IOYSZU/wCe&#10;ZPzD6Hv9DRbTxhpmLhUCgtv+Xb25z+FStHqN6oeq+RKsf/LKRvk/2T/d/wAKqoWkbZEMyO7Pz0UF&#10;jyf881O9yZx5cCfI3/LVxgfUDqf0qPTT9lsIRKSysgZpz1JP970/lVPUlaal6GFYI9q5JJyzHqx9&#10;TVGaPZPKYx8yOcD+8Dzj9a0xyARjHsap3K7bkN2dB39D/wDXpS2KRGrh1DDkHmmqP9IkPYBR/M0h&#10;HlPu/gY8+xppkEbS8bneTaig/eIArMoLgKQqgfvSf3e08g+v09ajtmmkhVXmCOoCsEQf17VNHEVy&#10;7tulf7zAcfQe1RlCju6D5kY8Z+8p5xQA8wg/flmb1+fGfyqNbdFunkiULKqKN3r161YVldQyn5W6&#10;H1psf+smPT5gOvoo/wAaAQ1nDw5AIZXXcp7fMKlngiuImjlQOhPQioLpHkDLDjztu7J6Bff+lPUy&#10;yDJmIyeiIBj880a7gYOpaHKkTG23TRkfdxl1/wAapWtvPfgRQwtI+3588BP949v511ht1f77SPz/&#10;ABSH+lSW0At7bfAnyl2LRqPfqPerjJt6kSirGVpWlJo1zK7nzpHVcuB9wEdAPw+tbysroGRgynoR&#10;VSVladXU5V4wQR35pFDRtviO1ifmXHDf59ad7MVr6hNEsjTQyLuR+cexrnbe1e1162hfkiXIP94b&#10;TzXRSXSF1Z/3bbSGVv6etRTWL3jwSuvlCN/k3febPGD6D9aT8ilsPj/fuJf+Wa/6v3/2v8PzpT+7&#10;kdvxb6VKGwxR12OB0/w9qa3Eq/7QqRjpjtglbsI2P6VxWPlXGcgDGK6y5Pl2VynYRMU/wrN0bT9x&#10;F1KPlH+rGOv+1/hQnYHsVrXTL/aItkKGMYJd+fyFWv8AhH2mH+kXQwO0UX9TWs4KyFl6gZx6jvU2&#10;QYyQcgj1quZk8quU7e1jhtWRV+Z0+Zz1birCElFkT+JQWGetO+VIQznCqoOcVXt/OMKo2yNl+Ugj&#10;JqblehT1pd8EUwByrlWHpms7TG8m9DZ2JIrR+Yegbjv64rcubYTxhZXZgXXIA259qNVjhfS4FjjV&#10;Y0mA2Afd+U1aV9CZMs7FEZRRgAYpUOMHs4/Wsa1v5LPak5LwdpOpT6+orV82JYGd3URDnfnik01o&#10;wTuZN9LsmmCjLvIwAqfRpgFe2fG+M/K2Ooqlv+0XEtwc/Ox2Aj+HNEZeO5JT7+A6/Uf/AFq0avEz&#10;vZm/IAz4JOdvB79aI5FV3WRgG449ajjuI5IlnzhChLc9MGqdhdmXUJpW4LLwP9kHp+tZmrLsswiK&#10;bQxTdtGeACfU+lPWFlmdy26RlG70/CotW5sD6b1/nUWn34kKxSn94q8dywofcC8SCUPbkGgSmNii&#10;n96y4U46e9MldsF44myDk7jtBpFQ+YH35kKkbscfT6UCauTREQSLj7mMdatsodyrcgrj9ao7t3UY&#10;IPIqZpsJsz85XaD7ev5VRDRErP8AMihSASMk9aRFKl9zA8/Lx0ApfuNnsBTwNwde5Ix9aNyiza3l&#10;zYTie1maJ/UdD7Ed67fRfF1reuLa9K29165+R/oe30rgArvHhmAyMEAdKfbxpt8thwRznnPvWc6c&#10;Z7jU3DVHsYINOBrzbSfEt5pL+TPuuLUfwk/Mg/2T3+ld7Yaha6lbLcWsokjb07fUdq4505Qep1Qq&#10;qfqXKKAaKzNQooooAKKKKACiikoAWiiigAooooADSdKWigBKOtLRigBKKOlFABijpRS4oA5s9vp3&#10;oxmlxzS16J5olLS9KBzQAgFGKdijpSAQUUuKAKAE7HigU4CgClcYlL3ooxQAoFJj8KWlpAIBS4o9&#10;6UUDE70UtGKAExWDrureTusoNxkK5lZf4F9PrVzV9Wj02NUXm5k+4uM4/wBo+1ceW3hm37zISSx6&#10;n3qoRvqQ9dCuxBVFOQW5xigfMd3YfdpLwgWrs38Q4/pSkYwncHacVoUiIjy8+p5FB+UL7CpJU3si&#10;5wQd1RSK6uuG34OSMYqWUhoiRELEvksc4Y8moW8yBOTv3N1J+6f6ip4WEw3j7ikhfr/nikbk+w/r&#10;SKILpQlsV7FgCTWW43SRueN+4/yxV69B2Rwdy/H0qrc4jMLf3Sf5VvTXumFR+9YuW90sqlHZVlHD&#10;jOP85qLVSDp0jZ4UqSQfenacmIZS4BZny2R7UsttDdg741ER+7hcE+9c0tJHQleJgbS0sbt95icD&#10;0FOdjMWVTiNfvNnr7Ut9bva3ccLS7o2BKv3HTINOkUR25C9AMDFdMWmro5ZJxdiPzHtrRZYW2TMu&#10;Bg43Z9a6qyuIbm0SWDhD2PUHvmuSuDuLr/DGu3j171Y0jUPsN3h2xbzECT/ZP97/AD2rKeptT21L&#10;Gqv5upzRjqSqdewHP86taR8t1Mv/AEyX/wBCNZiTRzXVxP5ibpJWx82eM1paa6pdyN13RcAHrhhV&#10;NWgRF/vC7cnYUi2sySPuITquOv4VL9qi77xn1jNNlXBTdy7ElvbjpUY3yOY4+o+83Za57u50paC/&#10;aEluTHDIpdkGeeQMnNOmUK0SqOBnFQywxiRkxuC4ySec+uarytI0gV3Z7dQdxz8w6d+49am99Cki&#10;Rmab5Y2wgOGkH8l/xoCKrKijCovT61LjAAAwB+VR52mQ++B71JRFdW8d2BHIOMjJ79en09RWjE+4&#10;FGUI6HDKOg+ntVPG2M+vU1cmjLkSR4Eq9M9CPQ1SYmhHP7xPQZY1Bu8xjIe/3f8AdFI8gnfYgb7o&#10;DjuvPQ+9L79/pUTl0HFD7fiWVc9QrfzH+FZmv6UJ4XvIdqzoPmzx5g/+K9K0YTi5HPDIR/I1FPJ9&#10;oDuP9UqnYPXj73+FK+hQ2xkht7WNXOxwig7oyuMDpVpbq3Y/LPFkdfnFQqcKuD27GmO7SOYo1DuP&#10;vbvur9f8KFJsGhLiQJcnbh2dF2gH0yPyqNk2QvltzN95j35qSLT4RLIcHzMKDKvytn8Pw4qO7Mll&#10;DvkxLEGHzLw3X070NdQNZiFLEkAA8k1AXef/AFeY4/8Anpjk/T/GhF88iWRldT8yIpyo/wAamI9/&#10;zpjsRwxpHOioAFRWbj1PFSS28ZJlBMMneWNtp/HsfxpYP9ZM3oVX9M/1p4Xz5dnWND8/ufT/ABqG&#10;y0jifE+r65aTS2cMvkwSRpP5sSbZHRhjn+793nHqOa4hTjLevLHufevT/FMax6ppl2+CpWWBgRwW&#10;4Zc/+PVxl9pKxyLcQIXjHLoP6VnfULGrpsf2TR4YyGEhUyuM925/QVDdP5t5I5JYABQTWluheFWj&#10;ceWQBkd+Ko6fZy6lclE4UkvJJj7gJ/n6UR1dxNE+laW2ozkMWWBD+8Yd/wDZHv8AyrrZEWGzIiQB&#10;YlDIgGANpyP5UtvBFa26wQptRBwP6/Wphgn5uR3qmwsOIaOVprfbuPLKT8sn19Djv/OrkE6XCErk&#10;EHDI33lPvVG2P+jRg8lB5bHHdTt/pTnjJYSI3lyKPlcfyI7iqjKxEo3J9Qu10/TLu9fIWCB5Tgeg&#10;4/WvJFZre3ijb5pdoGB3bvXdeMdUC+HGtiPLuLiWOMp1yoO5iD3XAx+Ncbb2+0+a5DyN1I7V2UNb&#10;2OarotQtoCp8yQ7pW/SrDKGUqwyp4IoAxSkfnXXZJWOZu7O58NXTXfh2ykdiZUQwux6lkJXP44qS&#10;exaEmS1TMZ+9AO3uv+FY3gyfDalZlslZEuVHoGG0/qv611dc7XQpu0roxUlRkMoIKAE/l1plusnl&#10;xQoA8xTc2egzyS34n8adqkRu4pHsNqs5WKSYj5GBYDp/ER6/zq5A62yFWglUZLM4Pmbj6nHP6VKj&#10;qU6mhLb2yW6tglnb77nq3+A9qn9qjinin/1UiyEdQp6fhUh9O9aIwbb3OL8XW/k63ZXQHFzA0Dn1&#10;ZDkfoxrCnt1mUfwuOjDtXYeM7bzdBFyAd9nOk4P+z91v0bP4VyxHWnBJ3Rrd2TRSjlYP5UwxJ+jU&#10;8keaxJwFX+dOuRCyhZMlmPyhRlifYdaiWCaGR1uY28xH+ZTjKnA6isprlNou6uPCmTlh8nZfX61L&#10;2pFdWOM8+nelNQMjf5Xjb32n8au2F9Lp8xeP5kb/AFkefvf/AF6pSruibHUDI+o5qRTkbh0IoBna&#10;wXEVzCs0L7kbv/SnDm59kj/Un/7GuRsL+TT5y6AvG334wfve4966mylXUGme0fMe5UabHTC9P97k&#10;/Snu7BsWAHkcxQ8sPvMRwg9/8KtLaoLdoUzlwQWPVie5qSKFIYwkYwo9+vuak6fhWqjYzcrmOreU&#10;qydIZACePuE/0z+tWcUgTa80fZXYDjqDz/Wo1/cssTco3+rJ7f7NZPQ0Kutv5ejXPGRJtix/vMBX&#10;ME8n3NdB4hfFlAg6vNn6gKT/AFFcy7ksUT7w+82Pu/8A16QGzo+sy2s8FmymaHflcnmL5Txn09u1&#10;dMbq4YcCFBjjgv8A4Vwtu4tJoZV/5ZSK598Hn+tdmF+zy+X/AMs2P7v2/wBn/CndhZEpkmY/NcPj&#10;/YAWqslqkl5HJubzUjJDsxbuB3/GrQ7UxObiT1VUH8zSbGkLFIWfa42uDyM/rU9pxaRD+6Cv5E1B&#10;MqGPc7bNnzb8/dqKzup/LeFokWRHYneTkgnIOB9aqMrPUUldF4RvCd0GAD1jP3T9PSmzypMIyAVk&#10;R8MjdRuGP8KjMlw2f3yr6bI+n55qtdQC5jRJpJX+ddp3Yx+VOUkxRQ951k3Rxp5xxhuflH1NQW2+&#10;3Dvc/Pl3Hmr0UbumO3171ZiYriFgFYD5dowGHt/hTo+sg9JG/wAazLJOCMg8HoajIxcezp+o/wD1&#10;0wwtGS0BA9Yz90/4UGVXePIKyI+CjHnB4/HnFMQoHlS4/wCWbn/vlv8A69COSGCKGkkd9oz6HGT7&#10;UPKsu6OJBKejdlX6n/DmqWnatBbzy2t2dkwkKmcn5W5/8doWrE9EbcECxJtyXLH53PVjVZkMcYl5&#10;OBtl/DjNXeOMdO1NTiSVOxw35/8A6q10aIW9ysvJH1qzaDNpCeu5cjj1qrIv2csv8BUlD9B0p8sh&#10;8pLaM4KoolcH7vHQe/8AKoSsy9ytcMDeq0b7IjlXYDPzeo/LmrQs0/jkmf0y+3+VQygLEpCgKhBx&#10;2x/+qp7d9pMLfwj5D6j/AOtTTu9SZbEU1rCjwtHGEdXJEgHzDip1m8xNrYEqMpP59abcH97D6HcT&#10;+QqCRHk+SI4lClg2Puj/AOv0pt2YJXRoSxJMu1xnnjB5FULgNahTMw2huJDx+dAd5lBaWU56jdj+&#10;VMeJNo+ReWGePepchpWI7mNrm3dSCkZHORy3+AqdW2kRuAhPC46H6f4U2TKxvGxyCp2t/SpSokXB&#10;GVPtUlCPw6HscrUZ/dq6/wALKdv1qOWZIEO+UMq8jnLD/GnSI9xA2cxxbeMH5m/wouA8fvX/AOma&#10;Hj/aYd/wpCNsrkduT9DTgfJwr/6vGFYD+dK3+tVvUY/rTQgc5Cf7wqpqrMlk5jx8oEjj2BqwxEQC&#10;twoYEU4QmSF0f70qkNx04qkxWOeKzuOZY1H+yuadDYSSWk5jkkbyZOIyeD8vUe9NtyUAibqF4/rW&#10;to/3Lr/rvx/3ytXPYzjo7EOmRx3Om+W/8EjYYdu/9ar3Nu9tPCzdN2AwHBrVjhCXDmNjHHKdw2+v&#10;/wBelu7aNrSYMC+UP3mzUxlYtxTMKS4fBSMnyHOTxwSPSp9Pk8u+gboGbafxpLjpCrDDI23j6VA2&#10;YfnHAU5xTmStUbuo8WDr2VlIOe2awrUurpfL98viMZ/g/wDr/wCFbl9H/aVk8cfEb4y/972Ht71Q&#10;kj/dum3ayjp6UQs9AlexsLIk1r5i9GXPSiU+UyMASC2MVn2U+zMZOElXcns3pWiRvDv1BGF+gqWr&#10;OxSd0NcSOOEVT2JehI8gOx/edz6e30qRDxtPb/IpJCUiVwPm4GM9aEwsAbJCtwc8jsaltQDO65/1&#10;eM81DJE7py4THdRyKswx+WzRj5WXv70yZPQklXa2exODVdmIKFDggZJ9qtMylD5nycfN7VWh5jJY&#10;Yc9Rjp6Cmwi7kpQMyscuV6ZNXrW/k09kubaXZKR90ciT2IqjGwB56KM/hSRrsdg3Vuf/AK1DV9ws&#10;eiaL4lt9TCxSgW90w/1bNw3+6e9bwOa8e3gRoH6A8c966TSPFlxZlYL9JJ4AOJf+Wij3Hf8AnXJU&#10;oW1ib06zWkjvqKgtrmG7hWaCRZI25DKetTg1zHSnfVBRRRQMKKKKACiiigAooooAKKKKACiiigAo&#10;oooAKKKKAOeopcUAV6B5wmBS9qKWi4hAKMZpelLSGJS4oxQKQBSikFGMfjQAfhS4pfwpMUAGKWii&#10;gYdKXFBFL9KQCYqC8u4rG1e4mJCr6DJJ9BU4rlNWv/t1y0S/6qJvl54b1amld2FJ9DPvLlru6e6Y&#10;gsyg8dvQVXnXMWAfmQYFIqhkLYwxO7/Cnt90+oXJ+tdFrIgz9WkHyIvQjPXtU8ob7T8uMBeQT3rM&#10;v5CbiTcPlT5QfatEN5p9Gf73HSk1oUhiy5Y5Hzk/KPUUyd/KjZupA49zTpBlwy9YzkD3/wD1VXu2&#10;3zRoOVA3n+lSld2KbsgssR2yqeh3Z+uTmpsfuST1PJqCJd9psyQS7cjt81LdvLDbuVdSxX5QVqWV&#10;fS5Tu9txeKhzhAcFTjnvVGeNjKipIxCk/wCsbPNTo5eTYgKuFw2e3NJIu24VUGdsfA9ya6ErI522&#10;5FmxJngcOpUCT5hnqcDj6VbOFbJ7DmmJEIF+XOFGG9/enN88m30wTXK3d3OuKsrGTrCbntN4+95m&#10;efYGsyWZkh8tuZA4A9/StfWP+XVvSUj/AMdqpp9pFqGonzAxjiRiCrbTngf41pB+6YzV52KJTbGV&#10;746mq33kx2C5NdRPottjCSzhiCcbgQPrx0rCutPmso/mBkU9JFHU/wCNLmVy0h6xxLAm9FPAA+XJ&#10;JrW0nSvKmad8xT7OAp4QHt70mn2DRFZ51/egfIn/ADz/APr+9atqAPNY9Bgf1qZ1LuyHThy6vchm&#10;8xrmGFtquVYhweMf41aSJY0CIOP55qsv765+bI3qcY6jpirKSHDB8b4/ve/vWdzQoSv80jD7zOQv&#10;8v6U+3ULMi8EFWBJHWoohuw56KOPqepqVP8AXw+m/wDoahF20GPEbeRU/wCWTH92c/d/2f8ACo4/&#10;nIbsMkfWr1yBJC0PGWU9vu+9QpYKIk2zTABQAG2t/ShgiEjIx6irgciCIgZZ1GB71Tu1FjAZprmM&#10;KP70RGT6DB60umzSvYQXE1u43xgrs+fah9uuaQ9xJLaI3MhdAz/Llz1PFNMCKCd8qgc/60/1p1xd&#10;QRtPM8gWNMBiRjBx0+vtXO3t7NqRKkNFado88v8A73+FKEHN6CnNQWo691dzMi2btJCH2s8qjD+w&#10;xzirsesQSRslwPs8pUgbjlCfY1iyKPtEKAcLubH6Ul0fMxbDB8zhgR/D3rp9hHlMPbO6OsiV7gDY&#10;dsWOX9f93/GrccSRqEjTCjtWF4e1kzxR2d0/70DEUh/jx/Cff+ddAzbFL/3RmsLJHRe5FCMhmxy7&#10;k/0/pVSY/ahIR9zayR+/H3qkkYrbxWy5Dsg3n0X/AOv0pB8uMDAHQDtWc30KSIoJzAqyKN0LgM6D&#10;+EnuP6itJGWRVZGDK3KkHrmsyEbYgv8AdJX8jR9o+wK8mCYQCzqBkg+qj+lJS6FGpEzGFRH/AKyZ&#10;mK/TPX8quRosSKi9BVKylhjhj82VElKKCrcbR6c1eU7hlTu+nNS2aJWMLxhFv8OyThQzWksc4z2G&#10;drH/AL5Y1kIP9KgRFIJIx7HZn+f8662/tFvtOurNxxPC8WOnUcVwMN489pbuE3XTqGMY/hYAZyfT&#10;IqGJ7kUy+UV+znDTHHk4454yPzrrrKG20y1Fuokj28s8sZG4+pPSsFLTyHLyN5k8ksW5sf7Y6V1x&#10;4ZsetXHYh6DEkSUDy3Vh22sDTsdjx+FNkhil/wBZGj57laruYY2KRGXzP7kLE4/A8D8aLCuWoDiW&#10;ZexYSdPUY/mtSL5k7mO3CsRwzn7if4n2H6VSt7W9mu2cyoYVjG6Inaz/ADdPMXp0Patu3uIPkt9n&#10;2dwMLC42/wDfPY/hVJAzk/G1nHBp2nNkySNebWkfqR5T8ew46VxxtogcqCh/2Diu68fY/s/TP+v/&#10;AJ/79SVxTyJENzuAPrXfh0uTU5K7akrDBHcL92fPs65pwluU+/BuHqjVCbzdxDEzn+8eBSN583Es&#10;uF/uoMVrf+Uyt/MbGgatDa+IYHkLxpJG8EgI9eVP5jH/AAKu68uS6XNyNkRGfIznP++R1+g4+tcL&#10;4Vs45fEkLKuRawvMSf7x+Rc/m1dwLYwj/RXEWOsZGYz+Hb8Kzs76inZWsTXAHkAejx/+hikPX8ar&#10;3F8kVu32ofZzlcMxyhw46N/jg05rpSW8pJJRnqq4X8ziqizOSdh0kSS/6yNXx3Yf1pAkin91NJj+&#10;7J+8H68/rTGa4foYoh9PMP8AQUwwK4HmtJKR/wA9G4/IcU7EkWoXMdxYXdpcIkyywvGy277mwR12&#10;9vzrkNP0zUbxEjlUWxRV815OT0/hX+prtJ/ltJETCbx5a7RgAscf1pJoIp8bl+6flYcFfoaXK+jL&#10;jNJWaM6w0q104FoVLSsPmmc5dvx7fhXPar/yG9R/67D/ANFpXVMtxAO86Y6gYcfh0b8K5a/VrjW7&#10;8wJJLmZeEjJI/dp19PxrKSa3N4tS2KZCsPmAPpTdhH3HOPRua04dD1CXG6FYB6zSDP5DNX4fDS8e&#10;fdufaJAv6nNIo5zey8unA6leRUMdzEkIG/dgkLt5zXbwaLp8JGy2V2zw0pMh/WuPvozdalfXlvgA&#10;3Dqq442r8n/stKzbHdW1KrPPN1PlRnsDzXW+DY0bSbjGVdLtwGU8/dU1yayBiFZSsg6g11fgo/6H&#10;qK56Xmf/ACGtaxSTuQ22mdIJZI/vr5i/3kHP5f4VPG6SpuRwyjrjtUeM9qikEO8MZBHL/eVsN/8A&#10;X/GqMxLgbbrP9+Ifmpwf0IqN0WRSjDKkVV1bUW0+1iuZ4XliSTbvRdp+YYxg++OR6VzV5qF/qCnf&#10;IIYDz5UDdfq3f9Kykm3oap2WpLr1+st1BaJPG8kQbe4IPJI/8ewKz1QKMKOBVVLaIzPFsAQINoA4&#10;FOxPbfdzNGD0PUUuVofMmWSocFT0YYrs7Jxe6Xbu45kiXcPcf1yK4mKZJgdh5HUHrXVeHZN2mvF/&#10;zymYdex+b+ppMaNCNnDGOTmRe/8AeHrQrBfPd2AUSHJJ6AACludgRXZwjq37tj6+nvmq1i/2obpA&#10;UKszrC3UfMfmP9P8aVx2LCK0rrK4IQcpGeP+BN7+3b60kkbGZinEgAdPfsR+gqx+PWo3GJY29cp0&#10;/H+lAAjCRAy5wfXt7UyQZkg9N5J/75NEo8lzLx5bHD+3+1/jStzcxjuEcn9BQAsiB1w3TrnPT3qt&#10;FNMZpUCISSJEdmwHUgcgfhVqOP7U2SM26n0/1h/+J/nS3ke6VGBwxBw2P4h0/Qmq5dLivrYjKzE8&#10;yqo/2I/8agubZJYVWVpJPnXBLYx83tViOTcvTawOGHoaSQ/NEvrIOPzNIYqNsxE4Ax90gYB/wNcr&#10;qi7NUuhj/lqT+fNdbIqFCH+7jrnpiuMuZ/t+qXLwMu0tlWYfeGAM4/Chbiexb07V7nTiEH7yAdYm&#10;PT/dPauotdTtbwpNFIB8pWRXOCvfn9a4trV1wWkP/ARiothhvIWhdllUFg/XFaamd0dzeTG5tZUh&#10;G1dh/esOc4/hH+NMi/cxor/dxw+ev196qaZqi6jE8UgCXKqd6evuPatCAhraMnvGP5Vm2+porWB1&#10;3qy9mGDTEO+NHBwwGQfQ04xtHzEMgfwf4VDDMrtJFCDI6uflH8OfX0oQWJ5JvMMRC/PhgUz/ABZH&#10;H+e1XYIfJTDHc5OXOOpqlFbPFdCYsplMZAGPl69P/r1fjkDkqflcdVNX5keSM4r5THjhWKt/SnP1&#10;Uf7Q7VLcLi4b0cA/0qqZBCQGzwfk9W9vrUstD5zvXyR96QY6dB61FBGjxgSAuw672JqWNTy7kGRv&#10;vY7e1NAIZ9v3lO4DPUHtSAfIojt5AoCgj+EUrDyt4/5Ztn/gJ/wpJCGgJB4bH86Wd+fKX7z9fZfW&#10;gB+5BEN5UKV53Gq8j+WhaISSxqQcKpO38asaesaxiHYu5BhTjJI+tWrj/UP64qkib6maUeYq8hwA&#10;wKqp6e5PerCkg4bg9j61FIPK3MPuHr/s/wD1qkDJJwMuSOQo3UIbMO+iK3U6pwyvvj+h5/xq1o7e&#10;bBMF43zkt7DaKbqkNwtxE6RlVkTYXcdMH/69O0qLy0nRG+YSZ+b+LI71UvhIt7xpuASn90nFMlbd&#10;aSg/eCkNTiwdHA4ZRnbTLxljtZZT93Zz71KKMq62PdRKU3BWG/nHHpWvDa26ANHCgJ/ixzWQqMYW&#10;Lf6x/mJz3rXhfIjb+GQBh9a0n3Ig+gqnbEP7rD8jTbiOGUfM4Dj7pHWl+/AIuzDB57U6DhNuAGA7&#10;CoTLZgzLIsb2+wqVJJY+nbFaOnamLgLFPtWXHBA4arE9t9oWTH31Py/l0rm8EMUIOVODiqfvInlt&#10;sdUo+XcOqkqfpT0/eDd1XGFNZWm3skz+RK21j0fuw7j61qRDyowAPkHGMdKgdxyn5D9KmuJlS7t4&#10;lOHcHccZwtQMVWNmJwq8k57VnfbDPqS3R+6XGB6L0/lVImSNqaEfI2WZ1bK7jUeM/MvUVZbhAP7r&#10;fpVcwqZNzjPmDcAegpsIjA/mFdnIVvn/AMKmkx8sg9OP61DnyJXbpG7/APfJ4p8syx4ZPnDMBx0B&#10;+tIYKd0i4/g6fU//AFv51O/K5HZciq8SGMbSc5Y5PvVg8sq/3uf8aaAv6PqtxYXSPbhvLc/PGTw/&#10;4etej208dzbpNGcq4yK8stTsvYh/01H8667QNReKZbVxmN2Kg9ww/wAa5q1O+qNKU+WVujOsooFF&#10;ch2BRRRQAUUUUAFFFFABRRRQAUUUUAFFFFABRRRQBgYo6UuOfejH+c13nnCUo4oo/wAaQCYpcUuP&#10;zzS4zQMTFAFL0ooAAKXmjFLj/OaQCYo6UAUoFAwoxRjrSgUgE/nRj2paBRcDP1i5NrYEp9522Dnt&#10;3/SuSkCshOeq8HPTNa+s3XnXLIG+WPhPc9zWTNwpx3A7epremrRuZXu7kMQPlDPUsc0yZ/LjlJB6&#10;4DY4qUsI8g9Ao5xxUc3Awei9eO9Wxa3MSdfM1FkHQOBn8q1GwtzI+Pvr/Ks6GLZqRj/uyk/1/wDr&#10;VoXAIIUYzgY5ob0RS3GAfIpPc5rI82ZnlljEZQtwHJHyir19PsjWNwF3HBIPQVXs4/NzkfIrHPvz&#10;0pR0vIctdESWjlIT5y+W5YsBn+Emi8yLbn70jgfQdcVK437RxlTv59arajIWSFU6uTiojrIuWkSg&#10;rETmbtj81qzaR+ZqEr9o8D8cf/rpioqylT9wR81btI5Le32smWLEk7uf84xWlV2VjOkru5MCA0me&#10;gAzUEUcihyGX5jwGXoPTNPEge4KEFRx17n0pd5YBEPzsc59BnrXMdJmavHPPAqxxb2jfe3ltzjB/&#10;WjQpYy8piIYlAqr75/StMIEJUdAO9ESJbXZmCqvnKPMOPQ8GqjOysJx1uWXTy7aQk5d/vN/KqM4D&#10;xspB2gc1euziLn+9zVJl/ctnGSpNQ2OKBDyUY/MOh9R61JuxbbP+ersT9BTHGVDg7SvzBj/Wo4nk&#10;MEbvBKu5c427uO3SpWpbJ4z/AKRH6knr9KfeKzRERHExUgHHQd81X+0RRyRl3C4cYDDB9O9XGQiN&#10;i/8ArHI3e3PSgRW+yzRgKqxEDgYfH8xUFzIbRY2licZlQLgg7jnpxVvUNRh0+HfKcu2dkYPLf59a&#10;52wnm1HxBazTsGIcsABwgAJwKSVyr62OlUqbeR1YPuBywPXioL7UYdOgQud0jD93Ep5apLuH907w&#10;/LcMpC4/jOP4vWuOt7j7aTcSsXnYfMWHbsB6Cqpx52RUnyoluZbi7Z7m6YF1U+Wg+7H9P8a7BFFv&#10;bImP9XGqge+MVyiR+bNFF/z0lRPzYV1rnzJj/dU5/GqraWSJoNtNs43xArwa5lxviaGOUj/ppyrP&#10;j14UfhUYIbDAgitLxJH/AMTKwl/vQyx/qDWLtNqc9YGP/fH/ANatKUkoIzqpuQpYC6kdvuxxjpRb&#10;oSTM/wB9z09PSoQDPcyr/Dvy3PXHSruMVrHYznoZqDG9P7rt0OMc10un62J7KSG7fFwowGHWUE44&#10;/wBqucf5bicdt+f0qjf5ks3c8AY2D+tcM3Zs7IO6R6EAxLu4+dzk+3tQeeO9eYw3dzAf3N1cR8fw&#10;ytVuPxFq8B4v2cDoJUVh/IH9ayZsd5nZLMCcDIfntkc/yqZYMxNNIpBVCY1I6cdT7/yrirLxddLc&#10;rJeQRTpjBES7D7Hqc/pXYWes2Oq2sptZwWCHdGww68dxQkB0IztAzxj1qJre3IJaGLjknaBih51V&#10;jGgMkmPuKen1PameSZDuuGD88IPuD/H8aRoRYEmPsryxr3m8w7R7qD1/lXF2UE9pZG8t/LkE2WZZ&#10;BhuSeQa7LWLh7bRb6aMbpVgbYM9WIwB+tYktubbTVi2FURVUZFRMLmZHfpJOkUieTKZoflcYON4z&#10;iuqa6V2YQKZjnqpwo/4F/hXE6jJ9omkSIgi2HmbgM5K8iuyhnYFEm/jAMcoGA/HT2b+faqgtDNj/&#10;ACpJc+dJwf4IztH4nqalRFjQIiqqjso6UvalyqAs33VGTViLWnpmOaTs8mAfZeP55q1JGkqGN0V0&#10;P8LDINR2sbR2kCN98IM/7x5P864fxp4v8syaRpkhEgytzcIfuj+4pHf1Pb61TYip4t1qC8vIdKsL&#10;iSSO2m3MxbcolwV2qevcj09Kwo4oyx3KxlU4YSdRWMgKgbBgJ6dq0beaW7nzIxLueH/un39qulU5&#10;XrsROHMtC7R1PvQQ8UzQToY5l7Hv7inAdfQc5r0FJNXRxOLTszqPBFvxqd2y4LSpbqfZV3H9Wrqp&#10;HSKJnkYKij5iaxfDKrYeE7OSY7fNVrhvlOcyMSBjucYH8quEvNIJZRtCnMcWfue59W/l29axcrDc&#10;HKQy4jN8jxzJiNlwsTfoW9T7dqit5njgikbc0BQHnlo/8R+oq1jj6dMVDFhWlT+7IWX6N8w/rWak&#10;07mrgnGxaBDKCCCp5BHej/PWqgV4GLQgtGx+aL+q+/t3q1FIkqCRG3Bu9dEZpnLODixshzLAuejF&#10;z/wEf4kU7HamfeuWP92NV/EnP9BWFq2u4LW1i/I4ede3svv70OSW4lFt2RY1bWhak21rhrkfecjI&#10;i/xb27d65y0v7iyv5Jo3ZzKA0iu3+t7cn16c1CMAYHbrUcvDo/o20/Q1hKTbOmEVE7izu4by386F&#10;uDwVI5U+hqx3riLS6msrgTQtz0dT0ceh/wAa62yvYb63EsR5HDo33lPoaCrE00wtoZLhiAsKNIfb&#10;Ari7KNksoRIMSFQz8fxHk/qa6LxG+3QriLGTOUt8Z7OwBx+Gawp50gQsx9lHc1UN2yJ7JFe9ihMW&#10;+TAwfvVreDg8f2wSSukLvGxxgEEjALZ7HGPY1h4eaQSzdR91Oy//AF63PDUqx6wYX27LmFo2DD7x&#10;HzAf+hUOSbKirKzOz+yQ/wAaFz/00YtUqIsYwiqg/wBkYqvbSGF1tpCSG/1Ln+If3T7j9R9DVoD/&#10;AOtTYHNeMnzaWMBP352kI9dqEf8As1cgsklpnYN8J6r3Hriuj8WzB9WtoQ3MNtuIx/fbj/0Guflk&#10;WNNzdO1NLQmT1sNgeN7tmBypi/lUztGmcuAMdzWaQVnV3Thv4R6VpRwW+0OiKQRwTzSTYpJLUqTe&#10;RKdyFg46MgrZ8OXdylxdQMMJsSR5imfLGcAke+evTjmq4GOnT2FbnhCMNc6ncY6GOEZ79W/rSlG5&#10;UJGvFAkb7+Xk7yOcn/634U1YUkhUOudjNg55HzHoamlt2tfmgQtAOsQ6p/u+3t+XpUEM0Kw7zLGF&#10;MjkEuP7xrNqzNL3DM0P38yx/3wPmH1Hf8Kc8ivb+ajBgpDAjpxT1l348tJJP9yM4/PpTJLOaTe8c&#10;awOynczOOfqozmizYEjEKDuI2gc56YrPjcSXXlkstosX+uOfmBb7uew4xu9KmWFz5YvDvlChgv8A&#10;B9QO/wCNWoP+PtveL/2b/wCvTitRPYtBQFAAAAGABUN0P3G//nm4b+h/nR5DQ82xCj/nk33fw/u/&#10;ypwdLgNCw2OQQUbr/wDXrW3QzRSkQq3moMkcMB/EP8aUkPJAVOQSWBHf5f8A69OVv3Qdzjj5iT09&#10;a57UtYiSUR2rnyW3eZKq/dz12/X1rI1LWo3f2t2toz/o6nEjA/6w+n0/nXPSRul8xj4kA3KfpWxC&#10;Y2iUxFTGBgbapXeIr6KXtuwfoeK0ijBybZZhkS5gV1GD0I9DVBh/p/0jPapZAbG53rkxsfnH9agD&#10;5u5WALkoqqF6sSeAKa0EixGkz3cCWu77WW/dFT09SfaurghnjiWKWf5o/lzGgUHHHfNLoekf2fC0&#10;0+DeSj94R/AP7g/zzV6SLc8i/wAXEg/kf5VMtTSCsin9njP3gXI/vsWqWCHPmvHtR1kwPThRwaCc&#10;9eoqe0/1bt/ekb/D+lTHct7CB8yRkgqRuVge3Gf6VLIiFct8uOjZxj8azNaaf7BNc2rshtiCXTqw&#10;zhh+A/WublCzkPI7zA9DKxf+daLUzlodNNqNs9zHAlxFNOM/LE+Tj39KBD5ksZlY53fLt6Icdqxt&#10;GRf7YjTaNot5MgDj+Gt2VDC6Z5Xeu0+nPSpasxxldAweH/Wcp/fH9aaeJVP95cf1q0ZYgSC4J/uj&#10;5j+QqrcRSRx+ZBC+1SG2v8o/DvQ12GncjuHWBNz52F14H97P9aeikbmfBdvvf4fQVEIw0RmZhI4H&#10;XHA56AU/a0X3PmXps9PpUIoepKykr1+8v8quSyCSzZhxnA/WqIYMVZemcdKSa5MCbFG5pCvHpz94&#10;+1VcViVx5rmHquPn/wAKvWchaIIeCv8AKq0aCNMKdwPJb1PrSRsY5SR1U5+oNJMGtCe9RZGjVhlS&#10;rBgfwrKgiNpfyocssiApgZJwf/r1q3Ui5jfPy7Cf1FVWVhtf+Mt09Pam2CSsIVeTGIypB4ZmxiiF&#10;SYd0hDShOPQD2qwh3qGHQ81Gqj7OjdwvBx61NxorXFp5f72FflPJQdvpSWkiCzIdtqoxUH09KtJJ&#10;M6D5UjwOQfmIqFYES5aU8kgHpgA+oFXd2sTZXuOtWZkJkXbJ3U9qeQVZiB905HuKUIGDDuDwe9NZ&#10;/LdRJwTwDj730/wpDHZzvC/xng56cVnara7f3yDhcBuPyq+qtBMzSDCsMj/Y+tSyIj4VhlXUqeae&#10;zC5z1qgkMg6cDBHY1o2+ovJGyrFvkQ4Y7sKaoNE9tcSW45dvlU+3rVhUFvdErwgRc/TpWiSaMndN&#10;k26SS4KT7PLIBCp0De9UEBEYPtzWmFTzJ9/3fLUn9aktNLTyw0zOW67QcdacrJCi2y/9oSWG3OST&#10;IFZsf3cVYuF3Rhl/CqKRJbHbGgWPdxjtVppVhjbe2EPIz2rNFWsU7uQmIxr1c7jjsBV2ciWxJP3f&#10;kY/mKzWfZdyGRdokA2+3t9auRMP7Mkz/AAKyH8ORWnREP4hsUnzyRFSzJ157VLES0jKTiRDhfpVS&#10;1zuEnQyAuf54/KrEzFI3lX/WLICuB14FK2o07omeTy2EmPmUjA9T6Vv6fJtu4WBGPMU/rWDJGpxN&#10;nd8vX2rTtZAs8A7uy4H61EtmN9z0qlpinKg+ozT68w9IKKKKACiiigAooooAKKKKACiiigAooooA&#10;KKKKAMLrS0tGK7jzxMYoApcUUhh3opaMUAJ0oxilxj60uKAG4x9aXFOxRikA3+frTsUAUAUhhiil&#10;xQB+lACYqOd/Kt5XzgqhIqXH5VT1U406UdAcA0bilscrIPMg5zn5QT75qGbllODt3c/lxVqQcJxy&#10;SP0X/wCvVF5S0c2AQw+UgjpkV2IxGIwlVW6qRuqMD5VT1bn6U6PbidEGAJiAM9sD/wCvSZImUhdw&#10;CcjPepY0zNVSdbJC55fPOO1WJZFErl8jbjrREVN5LIn3mZwAR9B/jTLpN20gf6ttwofRDVys+XnB&#10;YZLKe3vjFSQIsFuIVGFTp+NLH89/x0VA1PdGcKqLkk4xntSqPWw6a0uxqj5Nx6s2azbtmF6NsTOI&#10;17HoTWnMWjA3IyHOF3Dj86oSqWvGiTlsBQce3JqYfFcqeq0I7Qie8+ZWQKvKuOvNX2JJCKeepPoK&#10;aYkSNk5+XGDnnPr9aWAER4blwcOfU1E5XZcI2VhpVAsgKZXIGDRDEYY1Rm3Njdu/vU9RlgPQ7jxU&#10;/k+ZaptwZFzj/CouaFdF8yRl7E4/CnXKjzVz02Y/Wn2W142kUg7mOOecZpt4drKcZOCAB3o6Ce5W&#10;ecMyQyE5jGWJHUdqduSRSFdWyOxqzYrsMnPOBk+p5qhrF7GA8ESRtIATJIV/1f8A9elZvYbajuCn&#10;eqn+FB+Zq400dpaCSVwiIgycVzdvdy2doC5MkATlSfmT6ev0p0122oyLM/EK/wCrjz09z71pGm72&#10;M5VFy3RBq93Nf+W0mUh80eXFn8cn3oj166sbfYw+0ICAiseV/HuKivOZYR6bm/pVKQb1kftjA5qa&#10;lk7DpNtXJZp3upTcSyeZI/Vv6D29q1PDce7VGcfwQN+pArDLeWxP8De3Q10fhxCEvGXh3KRA56Dl&#10;iazvobJam+n7yfzD90fKv9TXCeSycxf62J2Tr94Aniu9ACKAowF6Vx9ynl6lfxDqtwx6euG/rWlF&#10;+8zKvtcfpUqzX9pIATtcsV+inj88V1SLtQA8t1Y+9czotq0mq/ak2qixNt3LkMeOf1610m6de0J/&#10;Fh/jUVZXZpSjyxMXxQn7iwkAyUuNvT+8p/wFZ0MfnkxJgllwcjIUeprT195ZbH7OIgJPOjcMJAQg&#10;3dW9B1FLBbpbW5VTuJG5n/vHFQ3eNilH3+Ygi8MW/ko8V5cxllDEfKw/lTJfD10mSmoQMo6+bEV/&#10;UGt4SJFbRlzjCqPrx2poieZg04wB92LOcemfU/pVqclsxOEXujh7vT7tZpZZYg0Ixkx8g46HHXFZ&#10;mpN/oTHsSP516AW3zSv/AHpDz9OP6VzniWwgbTri5jQJJEFeTaOCM+nr3/CsZSb3KUUlocaWweKZ&#10;jPWnL8pPrTgmeScUixick9OBWlo2myajqCopeNYxveRTgqO2Pc1n26s7gRoXdjhV9T6V6JpGnLpd&#10;isOQ0xO6VsdW/wAKL2GjcspRHFFC4Ch1BjYDAf8A+y/n1q7/AJNULVVkshE65VWKY+h4qaOZomWK&#10;Zt2ThJD/ABex9/50iynr5ElraWxXInuo8+wT95/NRWXr12VRLOD/AI+JSD/uJ6/4VY8QX0drf2jO&#10;N3lQu6qp5LsQoH6Gsu2jY3MjXRDTyt8+em7IwPpWctWSwtLeOBEiPMZOCxHQbq2NFdbvQLUSYfah&#10;hkyOrISp/lWYpYK2PmYK7YJ75q7oDlRfQN0SYSIMdFZB/VWqoMTNAO1sQsrFoT0lPVfZv8fzqwye&#10;bti/56Mqfmef0zQRx7EVyms+ITpyKmmyZTcV80D/AFR2kfuyevU+w/SruSaHjTxZ9gjksLB/9JfK&#10;ySqf9X/sj/a/l9a8v3cn3PNXtUuobuWE20bxwxxhQj8nPck9yapeX3BFAWJra6urNy9rPJC5BUmM&#10;9R6Vo6PehGtrR7CwuYllATzYT5i5PZweOtZBDD6fnWloTxrrFu03Ch89KTSYI7jWYNKvZ2jnhu4H&#10;U4WWCRZNv4Pz+tcndJMiSWjks8p8qF148zJ2j6NW9eNLc6pLbWcX2ifOWwcKmf7zdv51pWmhRWcl&#10;tNcyfabl5trMR8ijY3Cr/U811xcYxVmc3LJybexrLG2UaQY8tQkSA8RgDH4t70/OPwqAW0aj93vi&#10;4/5ZNgfl0pdtwv3ZI5B6Ou0/mP8ACmLQmJzUR+W6X0kQj8VOf5E0nnsg/ewSL7r84/Tn9KZJPC6h&#10;0kRjE4Yjd0HQ/oaLjJ6hl/cF7iN0Q/x7zhH+vofekacszRwL5jqcMc4Vfqf6Chbcb1klbzZB93PR&#10;foO386ab3Qmk1ZnPaj4g+1edbwb7eOSVvML/ACu3QAD0HFZY4AAGBjgYqa/A/tG8B5/0iTP51U8o&#10;LnYWT6Hj8qLt6sSilsTf1FMkXMbAdcZFM3SL1Cv9Dg0olTPJKH0YYpDHK24Bh0PIqa2uZbO4E8DA&#10;PjDA9HHoaghUkiJFLPuKqqjJP4VuWXh6aXD3bmFP+eaHLn6noKAsVtb1iC8i09YiTIsrTPAT8ykL&#10;tAP/AH0TmstUdn82Zt0h6ei/Su8s9K09lktms4jGI1OGXJzubnPXNUrzwhHjdY3LR4/5Zz/OP++u&#10;v55pq9hNpM5SprSf7Le29z/zylVzx2zg/oTUt5pl7p+TdWzooP8ArFO9P++h0/HFVdodDz8rjAIo&#10;uM9IkjWRGjf7p6be3oR7063ncloZsCZRnIHDj+8P6jsaqaXcG70u1nb77xDdjsw4P6ipJ3QyIiFj&#10;cqdyBBkj6+x75rV6ohHGeI7kHxBfu44jZIEx1YKg/qzVlJEzP5kv3v4V/u1PdRzG+lub6NopJpXk&#10;TdyvLE8H/JpcYpR1Qp6Mr3I27H/uMM1Ij/ZpQh/1Tnj2NEybonX2p6AT2qbujLzVW1J6E/8ASun8&#10;HRgaLLOP+W93I3/fOE/9lrkYZSgMUp+ZRwfUV2GgOYPDGmxRACaSATtnom8lsn/CplIqETVubhlb&#10;yYT+9I+Z/wDnmPX6+gqvZxR2bTOigI0uZDjkFud2fc5z7809ECjAyecknqT6n3qW2I+0FDjDx8j1&#10;wf8AA1mpXZrbQskf3u1RzErbykf3TikjzDIIWOVP+qJPb+79R/KnyjMeO7Mo/WtLkiSwJLH5bdB0&#10;I6r9Kyrq7i0maOS9k2RsrqsgQnd0PQd+K13kEa7iCSThQvVj6CsrxBZtN4cvXdv3yKswZf4AjA4H&#10;+eaQFCXxZbD/AI9rO7nz0JURj9eaz7nxFqV0u1LWztwD8rOWlYfywahszaS2rmZ2FwhKtGB37H6V&#10;UJwh9hTi+YiT5Rj391dRAXUxkj3HtgZz3FOh2G4j8zGCCOfpUFuM26e45pSGjIKqzqOTtGcD/CoL&#10;epba0eFjNZyY9V7GoLm5FxHslTy5cY9jQpnP3YtvuzUjwSyKfMkGMcgLWnoZLzLQm+1iKNEaWWQZ&#10;EaDJPr9K29F0RtMu/tVyiyzBMrGhz5OfT+8f5dqzfDWpxacnkzoixTNlZwOQSeA3t/KuvPM4PrH/&#10;AFpbjSSJ45ElTcjAgH8qax2zRn1yh/n/AEqJo8vvUlJOm5f6+tNknZIiZgE2kMJB904P6UrF3HXE&#10;WP3i9P4/8abbbmt1iTgszszD+Fdx/U//AF6mEjzHFvjZnmVh8v4Dv/Ko7SI2VvtRTJFvYsf4wc4/&#10;Gl1KJ5bZJbR7YKArxmMD04rgUzDIA33JP0avQ0kWRQ6MCOxBri9Ttgl7dQHoJTt+h5H86qLInsWN&#10;DX/ibufS3b+YroJYhdiSAjMe3D+57D+prm/D0kn9oTx/8tfICjjj733jXWRoI0Cpnj170N6kx2I7&#10;d/3YXoQoIwMZHrRdDFs3uyj9aURnaQv343OP54ptyVktQy9C6/zqWWihMpVZHUZyp3r68daI5PMj&#10;Ro0ZlZQQegP50r5kkMf8Cff9z/dpY/kJX+HcQPY1JTK90ky20kwKI6IWG0bs4os5YZrIyQ7s7gZN&#10;/wB4N71YvuLC4/3D+tYDytZO11H0xiRP74/xqkromUrNHRbWjJaPpnJTsfp6U4SK77h6YYHtioom&#10;lmjV18tFYZGfmNJLbb5Iyzl2ycgjAPHTipKQGYPIhyfIQfK2OCc/yqeQExNjrjNNLbiPXoQRTVDR&#10;/cBZM8p6fSmgJEba+edj/wA6mtU3rGT91AO38VUxJ5sJiiwzY2luy+n/AOqr1nMohjibg4wD2agl&#10;hKmGZh2bDf0NQ4/enp90fjV4qDIytyHTn+tU/LP2nyT128n/AGfWmwuJDFmTDOyxuMoBVg20K7MI&#10;PvD5u/50XK4WMrxg447U9XEiI3Qlhn2pku71IJsqwD4B2/nVVmMa5jVpEU8hR938auzYkuFO0MIz&#10;wCM5PepZjm2cjOMcUD20MS9idbmCcANJ5bgjsRkcCo96STxOOQ4MZBq3qLpAYZJDtTcy5+o/+tWR&#10;PdLJMj26sG3A5YYBq4uyImm2aFrGXvGhbkKqljnqAeP8+1bI6P6j5v8AGqkEKoo6+Zk7n77qtQOf&#10;OVWHzHjHrUSld3GlZEUi7iyD+M4FLGq+S3A3Y545pIyGnlYHKbsRnH3h6/59KdwC34g0ytytcqvm&#10;hHUkMuFwMk0+zhmRJYJ0ZY5R8pY8kYwR/Kp0yCso6pwP61YuDny2HoSDTUtLEtamXG5iZUk5KkFW&#10;9RVxFL3Tx/wIuQfcjFQtbSXAYOQiewy3/wBaraJ+6i28Mq4z6/8A66pyVyeV2C2bbGF7qMr9KtWS&#10;eXcRp/ErYzVBXDXEaJ99ZSGHYA+v41fDCO5jl7BlNKQLax6ZZyCS0icd0FWKz9Ibdp0Y/ukrWhXl&#10;yVmejB3imFFFFIoKKKKACiiigAooooAKKKKACiiigAooooAxaMUtLj3rsucImPejH40vWjFFwEoA&#10;pcUuKQCY/KjFLj8vpR6/yxQAgpQKUCigAxSDmlAoxSHYMUY5opRQFhCKz9YOLRV7lj/KtED8azdX&#10;5SEf71OPxImexztwBGqkD5QDms+4yrxZ6sDnjvkGtCUlkkB9cVRvVcvbeXtLDL4Y44zXYmYFePcL&#10;qZVXIByfyFOjYSIrD+MUluxkluWZNjFzlc5wKajbXm9CMjj0pPcpbECYF+jY+9GVP1604jKZ7E0z&#10;a2AVHzldy/XNOnJQIhVlJOBSmh03oV7UGMyllJBfCsBn5QP8c1ct9pUSAjDHg+1RIm75R90ct/hT&#10;nA82MD7rf6xexFRuaPsgmxKuWX5G4UH0qpaxiN5cks7N94nnb2H4VcuOSB3PFVmG1g/of0qGOGwi&#10;je59NxY0xz5X73oo4b6etPt+YQ/98Z+opknzq0fbGW/wqWaIfCMIGP8AFzVmE5iCg8ljz6Cqkkcc&#10;a52YPYIduTU1sJIIy7ZkVmJbAyV/xFSxkxSBbYPKkYRFySV6Vl25e/uppIiY44kHlKxyOT39OlQ3&#10;V79v2LG2bVOmP+Wh9fpVzScJDdSn7oYA/gv/ANercLQ5mZqd52RUudQlt2ktUQx3DAEk/wAIx1Hr&#10;WVcr5dpIB1IwT7k1r3tu1wWbjzwN6n39Kx7iQGGNj0Ljd+FXRa5fMisnzEc6+awgHRVy39KrWreS&#10;kZ58p+vs1XrdSBvf70hyar2qK1qUYfKCQfTrWjdjNbEV9n7Rs6NsA+neq7DKkDoRgCtG00671WBr&#10;6ExSqztEp3YJ2Hb0+oqObS76H79pN15IXd/KuGUru7O6MLKxnLtMQLdNvOa6PQ4bjTbeVZURmdsh&#10;WYhkXA4NVvD2mi4/0qUAxRMVQf3nB7/T+dbMv/HxcHoPM6+nApvRDROL0Hh4ZVHfGGrnrpI77Xrl&#10;I3GxlRn7EnGMY/CtqK3a4AYkrDj6Fv8AAVRntILq7umdAdsgRCvBQKMcH65rOUnHUpRUnqXLRRHd&#10;IqjCiFv/AEJatNIzuYocZH33IyE/xPt+dYlnNImrfY5bjevk480DDLkjg/X1roURY0CooVQOAKUF&#10;oVJ6lK4jWBYkTOWYuxPViB3/ADqhLEY0ZoTjjiP+Fj/Sr122blF/ux/zP/1qrL88u7+FeB9e5p7s&#10;S2LViyzRJMTmUKFII/1fHQf55q1nbyeijNZMDPCkcsfJC7XT++B/Wr80iyWMjxnIdMKQPXiqvoKx&#10;QL+XbqxGWIBA9Saq6ja+fo97bH5mkhcE+pxVlT5km/8AgXhP6n+lSAAkA9DxWTZZ5SrebGrqfvLk&#10;VMiBrWWQz2yNH/yyebbI/H8C4+ao2j8p5ISMGN2TGPQ4q/pOkT6tcCNBti3KsjnIAz2+tPcSNfwl&#10;pfTUpl6ZEGf1b+ldaPSkS0mt41jS2HloNqCJwcD9Ka7eX/rEkTHXdGcfnSZVi3Yt80yehV/zGP6V&#10;Pdz29vZyzXToluq5dn6YrLXUbSzZ7ma4jWBYmLvnOMc/41wXiDxDPrtz3isoz+6hJ5P+03v/ACoH&#10;fQ00vJdd1eW7gPACwwidedi55b35P6VeWW+CvI1kkgY5zFL/AI1m+GJRHb3I28uQAe4+nvzXQyyJ&#10;bQOZCqog7nuf84qJCexSGpKpYzWlwm9iQxjztHfpUum63ZR6q7vNxNbbM45JRsgY9cMcfQ1PFDeX&#10;e0QqbaHaF82UfM3HO1fxPJ/KtXSPD2ms9wslssuIwGkkOXLMeu7twO3rVR0EYd/qM1/lD+6ts/6o&#10;Hlv94/0/nXPa8cWsPp5mPYcV3F94Tmiy9hN56j/ljMcP+DdD+P51xPiKKSKOOGWKSOVZPmR1II49&#10;KaFYxY+pHfFSbAx6fpWxpHhDW9UG9LT7LAR/rrvKfkv3j+ldppvw+0y2IfUJJL+QD7rfJF/3yOv4&#10;1okS9Dza0sJ9Rm8qwtZbp84KxLuA+p6D8TXTWvge7hnja7kSBgokMUMm49cY344NemRwxW8IihjS&#10;OJeiRrgVl3J33tweysIwf90f4k07IXN2KNglnZRLZwRfZiDkRuOWPrn+I+9Tz8yWv/Xcf+gPSuiO&#10;hR1DIeqsMis25+0RvH9jcukUy71kO4DOVwp9fm78dKpbks0hzx6e1RPdQq2zfucfwIN5/SoERLhP&#10;nkklAO0ox2gH0Kj+tWFAVdqgKo7AYFbmJH5k742RLH7ytk/kP8ahubFbyIR3LNPvZVAICgZPYD8a&#10;tdO9LGN11D/sBpP0wP8A0Kmldkt2VxGtXi/49mBjHAik/hHYK3+NNWdWfy23Ry4/1bjB/wDr/hV+&#10;oLhVkVYTEJnblUY8fXPYD1rSUE9jGNR9TidSX/ia3g/6bNVVAZX2xhpH9I1LH9K6V9JtrW/ujeL9&#10;qVnEgkkJIQEcZXpjIPPXjmtVFWNAiKqoOgQYH6Vkb3T1OVh0S/lwWhWEHvK/P5DNaEPhuFf+Pm5k&#10;k45WMbAf61t9KUEKct0HJoAzrPTYbIzNYhYSXweMhgvGD3655q9FcBn8qRfKmI4Qnr/unvTYARbx&#10;7vvFQze5PP8AWnSIkiFJFDLnOD2x3qSi7Zf8fMntEvf/AGzVwc9Ov0rnrW6nhuiUdWtmiIE0qbiu&#10;05z7rz1P/wBetMq7/wCsnmcegOwf+O1cU2jObSZblmitwTLKkYx/E2Kxb7SdMvizx2sySnrLbDy/&#10;z3cH8qvpFHESYo0Q46qvP508DcQO5NXymfPbYyNLt7qxtpbaeUJaJM22SM/N82Gwx/h69R3J6Vsx&#10;RpCAqKEXOcAf5zT7QZt9558xnf6gk4/Somhe2yYVLwj/AJZDqv8Au+3t+VCfQ13KBjSSJonUPGGZ&#10;SrDIOGNZF14eTl7GTymP/LKQ7k/A9RWr9pgDSfvkOZZMAHn73p1pfNZgNkEpGOC2EH6/4VnezLtc&#10;4+4iltXEd1E0THhSfut9DUdo22ORG48t/wD9VdnJFLPGUkWARt95Spkz+eBVG38MWBuHm8l540YA&#10;27NhGJHYe3ZelUpNkOCMG30651okWcR8pc5uX4QeoH94/SuwgT7DbpGY/wBwqjEq5btwW7j+VacJ&#10;jljXysbMbQAMY9sdvpUcPMERz/AMflTcU9xp8uiIlZWUMpBU9CKcjbJ4WJ/5aAH8eP8ACkktV3F4&#10;W8qQ8nA4b6ioJneOJ/NTYQuVkXlCRz17fjWbi1qUnc1pIlljKNke46g+tVmm2hBMQrpJ82P4uDgj&#10;1z6etSm6V22wJ5shAJAOAuefmbt/OopLIyXFvNLK3nIXCMnAjyvYf41dwsTwxtnzZR+8xgL12DuP&#10;r6mnyRCeN4T92RSh/EYqPz5IBi5XK/8APWMcf8CHb+VTggqGQgg8gg9aLhY8xuIGjVJo8mRUxJkY&#10;ye9NeQPaPIv3StdDq8rw3N5YhEEYmLAgctu+f+uPwrmL1DbpJj/VScEZ7+1OLdrsylFc1iWBGKRR&#10;ohdmAVVA5JrrLHTlsbNwcPOw3SNjOcc7R7VFoul/ZIxPMv8ApDr8q/8APNfT6+ta3pWVzVI53VdO&#10;+wXIMf8Ax7S/NEfT/Z/z2rNlOI2Potdx9ljvtM+zS9MbM9wR3ri9Vt5LSKeB/wDXopzxwfQ/Q1tF&#10;mUo9UV7dR9ljU8gpzWhpOsva3MdnIweAZSN3J/dk9vcVVu5YGjgtrOJlkCDc7HtioJ4I4rVFA+VG&#10;Gff1ovdC0TO4LSvnMxA7hABUUsSeVISu4lcZf5s/nWdot+0oNnO2Zox8jf30/wARWpL/AKs+5A/W&#10;s231NU77E1vcfZSsMjfuTwjE/c/2T7elXohhWHcO3H41myFQp3DIPBHXd7Vm3qalbuUa8mW3ZsBY&#10;jjacZwW6n6+1C7A9DoLgRwZmaVLc4+ZnIAb6jvXHa1qMN1qS/Y5YpWeJQ7K2UGOhB70PbRffKBnH&#10;8T/MfzNUFhE08+eCNu09wa0SM3O6safh6NV1h0dmaSW3J3Z5BVh0/OuqEjRcTfdzxJj+fpXIaJMY&#10;tftUlwrlZI93YgrnP/jtdiJkcfIGkOP4Fz+vSk7XCNx6jEzejLnr6f5FUdRl8gBEwXdwSMZ2/wC0&#10;fanTrcQBXiURoWxtzuIGP4R07VGVRUV0PBdSWznPvmpbNEhIlVY1CHI67vX3oChpHQ9GANK0G07o&#10;SASclD90/wCFN8zdKnBVgdrKevNShkd4xNhMrfeUAH8xWEq/apS5/wBUmVX3PrWtq26awm8rPAAd&#10;h6Z5A96oQtGYh5f3RwB6VrTMqmljT0yTdp9ux5yvluf9peKukfvI/qf5VnaThkurduiybgMdiP8A&#10;EVbluBbpvkyWjBGB1Y9sfWs3o7GkdVcq6nfLaSxbRlshpSP4V/x/wq2sSOoZmaQEdSePyrEuI3a3&#10;leQ7pWO9j7/54q9pdxtY2jH5cb4c/wB30/CqcbK5Cndl5V2FmRRtDfMopyFPJ5I2gkc98VFcahZ2&#10;Eckl1cxQgMfvuAay4vEWhLM3/EztHLHO4NnBNTc0toa82p/Y7czbGmVDgHOOvqapaZeXFze3Ekku&#10;ZCgx/dAB6Y9OamupYbrT98UiSxll5Vsg81m2MiaffEzPthZCAevPpVatXRDtsdQZRNA4xtdeStV3&#10;uPsxB6lmGB/WsufWU/5YRMSOjsdoqfT7lLm1Ln/X4Hmf/W9qTBWNADag2nO3nNTv8sUgHRlytVsG&#10;M5QZTuv+FSOzT2ZjiP7zbw39z3/+tREGVriNbiKTf9wnA/qa56WNoZijj5laulTBUxkbSBjBNZuo&#10;25kgWdfvoMP9KafQb1RpykpKpQcluf8AGiaIug3ueGH3RjFPXB3SdfTjtTpRtDL2BBHuKS2EPgUS&#10;K8bDv096qXlytoxRiHlZflXPX3qpqd06XCpG7KoG2TBxmqDrl1xxjv71a2J2Z0cI22sa5zuQEN60&#10;4fP5cXdmO36d6jsJ0l02BSGLKuCFH3Tmp4IAQrtxKMj/AHam4lexLKoVlYDg8H+lQj5mjBzgD5ue&#10;uaskhlZZPl2j5v8AGqkBPl7mXDHlh6UxoJFEM7yKAFAj3YHp3q1d/MRsB8sg7ieKr3HzERd5Bt/D&#10;n+lWoWEsChuezZq+hD0Z3mhSb7eQE5O4MffIrXFc34Xdmjwx58sDp6EiulFebUVpM7qLvBBRRRUG&#10;oUUUUAFFFFABRRRQAUUUUAFFFFABRRRQBj4pelH40uK6zhEoxS0Y6UDExSilo/CkAgFGBS0Y/WgA&#10;xRQBS4oHYTFGP/r0v9KUUBYTFGKXHpR9aQCVla0xCRBRlgrMPwrWxWRq5/eD0WJv1NVD4kRU+EwG&#10;4jb8+tVXL71V9vmBAi7fQ8/nzU8x2wlsnCqM4PrUc3E4Yj7i5NdZgZ0TAXF0exXA/A0yUNtcIMt8&#10;oxnrxTIw/BUAk8nJ4qRJNxlZ0KlXAK5z2/xptDTEhcyXpUo8flx7irDvnA/xqScB1JYcN0+lDRnn&#10;++SC2Pbr/hUj/POg7D5j71nJ3KirWIYV2wBT98cMc9TTUxJMxPQ5x9KSVvL3c43/ACg+9KjBMMOg&#10;HHP5VNzSw1m3SsuRuQbW9c1WnOSYx1Iy3sKukQx2jSTKGwTk45NYSXxjuJxMPkZ8DHO3tj3FTa40&#10;7OxedEjVcLg9AEOKpLdtC0yzfNGXI3gfd7c+1X1UgmWT72PX7o9KxW+dFQ/xfO30zTgua45ycbWN&#10;sKS+9xyPuj+6KuRcRxL/AHsVSRsqV7qcHP6VeXl8/wAIO0cVkzR7HI2Z8lvLP3XLY9jk1uWh/wBA&#10;Re7yPI34NgfyrCfasMjMcBJHOcdwxrZ08TJptuZYpN7ICxHzdfpWtV+6kZUVq2TN/rR/u/1rB1aH&#10;beRlFLBiXZF9a2pJRvUIQXIIC+9Z2oKBc26dcI5z68isqXxGtX4CgbuLI3h4yD/GtW7DTzqcTRo2&#10;yFSQ8iDrk0yO3e7IC8Qg/M/r7Ctm307yIIZrFhbz7ASMfI/+8P61Ned3ZMeHp2XNJbhoFmbHR1tm&#10;QJ5dxcYXOcDzTjn6VaaQz/cYpF3ccF/p7e9VrMyXEMiTosWJpC0StnOWzyfSrNw3l28rdwp6Vml1&#10;Zq2ZseU/exERs3J44P1FSWCrdtJLMOVlY+Ue3PBPrmo3UEiLtj5v92kRnjmeROXWToT94EDihsEj&#10;X/i59a5z7WlrpjXTjLOS4X+8zHgVsXt7HHot1eBv3aW7uSeo45rkrmYXU6IjA21uNqEHh2x1pRg6&#10;kkglNQi2SaUrG9DTHc8ySb/cnB/pXU2kxkQxyHMkY5P94djXM2ikXkD4O0ScnHqCK2mYxlZVIDJz&#10;lumO4PtWtaylZGdFtxuwu3LXcqrwxIQe2Byf1pFARQFGFXpzUCXAdmndJVErFk3IeFzx0p6zRSfc&#10;kRj3w1YmoRcIw9HYfrUNw0i4hh5WZwXGcbe+R7nGMfjUm8q8iAZYvkA/Qc0jJseLnrIST6naaLhY&#10;PM2L80MqAcfc3fyzQtxCxIWVCR1G7FS9B2HrSJG94o24EJ/5aMuc/wC6D1+vT61JRxMujT3vibUI&#10;IxshWbe8uOAGAOB78muxsbaGzW2t4ECRpIuBUS2kcDy/Zf3OZGzxkN25H4Uou1t5ITcjyv3i4bqp&#10;57e/tQBvdqqTXwjJjh/eSjrg/Kv1P9OtVZbia4BHzQxEdP42+p7U1QqKFVQoHQCgbZheJwJVtvtB&#10;EsrMxyVxgAdvTk1yU+nsMmE5/wBk9a6XxBLv1JE7RxDn3Jz/AIVlAFyEBwSOvoKCS74atb2SKVoI&#10;URC+0vIflUj26k+1dRbabDDIJpGM9wOkkg+7/ujoP51U8ORCSwnWEhJoZcjPRlK9D+IPPatZH354&#10;Kspwyt1U+lDKHn171qaUuLaWTr5kpwfZRt/nurKJC8seB1rZswINNg8whNse9yegJ+Y/zpIRYkkS&#10;GNpJGCooySe1YN6xvbm2uZd8ZgmUwgH5os/Lu+vP07etST3LXkgfkQKcxoRjP+0f6Co5lLwyovUo&#10;QPrVCNS0vmeRYLratwfusPuy/T0Pt+VXicVikJcwgsuUkAf+tWLe9eFhDdvuUnCTn+Teh9+h+tWm&#10;Q0aOQpy3QcmsGM7oldur/Ofqef61rX7+XZTc4LDyxx3Y4rGkdpZTDC2Av+skA+77D3/lVEiO7yyN&#10;FExUKf3kg/h9h7/yp0kANq8EY2hkKoF7Ht+tSRokUYRF2qvanZxg9x0oAqNH9oVLmIqkrIDnsw9D&#10;7fyojl8wsjKUkX76HqP8R71JBhFki/55OyjjsfmH6GiWFZgDkq6fdcDlf8+laKViGhD6+nWn2vMs&#10;7/3dsfT/AIEf/QhUEbt5ghmAWXtjo/uP8O1TWrvJAqQ/6xyZHdhxGGPGffGOK2huYVLpE7uxkEMQ&#10;DSkZ56IPVv8APNWYYFhDYJZm5Z26sf8APaiGGOBNiZ5OWZuSx9T71J9fwrQ5zPvk23EUg6MrI31H&#10;I/QtVEbrXOxSYO6Acx/T29vyrU1Af6GZe8LLLz0wOG/QmqX3Tj3rNo6Kb90UMGUMpBUjII71HcHN&#10;u65wX+QHHdjj+tMKNCxeJSUPLRD17lff270POjLC4dfL3GRie4Uf4kVLNEtSwxUZbIVB6nAAquc3&#10;P3wRB/cI5f6+3tQFaYh5QVQH5IyOvu3+Hb61N6+/JpDEDeXNE+TxIAfoflP8xVjb9jyf+XcdRj/V&#10;f/Y/y+nSs6eZG8fd1wKvxS+dCk3d1DfjVwZlUXUd1x/jTWby0Z+6qWH4DNRlfsu4oD5HdQP9X7j2&#10;9u1SSgSQ7eqyFUyPRmH9K0uRbUtwx+VBFHjhUVevtUcrtI5hhbaRw8n9z292/lSzSPLI0cJ2nP7y&#10;TH3PYf7X8qfHGkaBEXCjtmszYyZoBZXUzwodjhZJEHfjBb3PHPrT1IYblOQe+etW71cPA/ruQ/zH&#10;8jVAj7M2f+WLHp/zzP8Ah/Ks3uWiUjirljGPJkbs0rEfhhf6VVAyQPfFX7Ef6BCR1cF/zJNNMLDJ&#10;YvLc3MbqjD5pN7YVgPX0+tUdNvPtmnwy28JKlcZdwvT8zWFr+uG/kNrbN/oan5mH/LZv/iR+v06z&#10;eHblorSTYN3lyEOg6sp+YH6jmq5iWjogk7felRPaNM4/Fv8AClNvEFZpN0uFJPmOSOB6dKljZZI1&#10;dGDKwypB60y6O20nPfyzj+X9apginYymxgijCZtgg+RRzH9PUe1aZdZBA6MGRn4I5zlWrNb7x9jx&#10;Vd557VvNtlDRpKpmUjIyeOPfnkVkmWb9VpYRb5kjkW35yQ33G+o/qKpm4nmQE3LbSOBEAgP9f1qI&#10;RIGL7Ru/vHk/rTuIy9USfVtaWKyVfMaBfMdm/dDBIyD/ABcdhzxWpZeH7TT4ZJWzcXWw5mkHT2Uf&#10;w0gXfNNu7KmDnkHk5H51egu2ZWgnP70qQj9pOP50KQWV7hJYAZe2IjJ5KEfIf8PwqtuKyCOVDG5/&#10;hJ6/Q961gdsQZyFGAck4FV5Zbe4Qps+0A9Qibh+fSiyAjs2+aVO+Q3X1/wD1Vm+JrBL3TnKf8faq&#10;TGo/jH936e/arAS4trpSisIWjbO8h3QAj8/x/Wr/AJSfZpNnzB0JLE5LcetNaILHH2dtZWceJXkk&#10;ujzL8m0g+n0qtfLFMsnlrsVlxgnNdLcWcF5GPNT5gPlcfeX8ax7+2urZTvAktx0aNMAfUf1pQdnq&#10;ROLtoZMRd44Zom2zJhkb0NdPZ3qX9pHIo2uJAsif3Wrlrd1RJAWAVXOCT61s6Tp1090s7L5UL9Yn&#10;6zemf7tXO1iKd0zorSLzWFw33B/qgf8A0L/Cp5oI52aGUZjlTBwfQ/8A16fFKsjbCCkg6of89Kc4&#10;AMb/AN1x+vFSao5S8he2kkhl++o4P94eorLtRl7h+g8zB/AV22q2H221JiA+0IDsOOvqtcfpdk19&#10;K8boVt1lYzZ43f7H+NUpJK5nKnroXtMsvPH2+QYAObf2/wBuushl8+PcRhgcMPQ1QKAqV7EYHFLB&#10;MY9kv8LKBJx+v4Vnza3NFGyLF792L13n+VZtw32aJ5edmQWQDvnqK0r3loB/vn9BVEDz2Ln7mCqf&#10;yLU2MXzpX+5Gqg9C7Z/QVDPEZEXzJGO11xtG0DmnRfKFX+Fh8vsfSpH6L7uv86XQBtzzZzJgDCcY&#10;FYc8BErPEdkgPpwfrWzqM6W1lI7DJIKoo6sfSufjEl1Esj3DYYciMba1pmVVbFmy1BLW/drjMe6L&#10;BHXJB4x+tJNeT3d6kqouEDbYif6+tUrm3jjaHauCz8knnpU9k5W8iVuvI+uRQ17wk/d0LySx3Cnb&#10;ww4ZD1FZOom8Gih7AP8AaYmAGz7wGcNj8K0rgQyyjynPnjp5Q3H9KW2029mkMVxm2hZt5IPzN/sj&#10;0qpNLcmCd7o80+zF286afDZ27jy34k1oQ6Jc3Dbba3v53PQrEQp/4EcD9a6++t47CDWNNhQr5Srq&#10;VnGOjhSHZPfDj/x4V0wuFmj3ngkCQAnPB549a5eW7Otyscno2lX2kxbLy4JaZHJgzlU2MuD9Tuq0&#10;8fnxPM3TOE+metX9Tfzb6aFVfMVqgkZV6eZJnr67Vo2RyQbYyNjDC4rooqyaOeq9UzMHDMrY3Lwa&#10;IZpLciSL/WAYA/ve1TXCfIl0O4AeoIhlwT0XpTkrCTOotpftdvHOJPkdc7V4qxbFYCy4AiZju9Af&#10;WsbR5PJRYz9xmZB7MDx+YrYB2o+OWLYHFZ7Fp3Qj7Ci7m2kfd9agVHnaWJl2pnJOPvg+lWLaNIlK&#10;KOR3PUilK7pJMcMGGD+FK47Av7sANzGRgHPSlu5Vh09rhznyxyP73tTUlaRPkTg5B3dKx9RdxcGJ&#10;33Iq7kGOmRVJoViKVt4Z2OSxyTmmRhnZEH3wduDTSMKSPukcj0q/p1u5lju8ZQAgDH3vcfSqbItc&#10;2baMQqI0+6BTzIY1DKMkHnmkQhyCp+8OKdCN6ue3K/41KKBleZl3PyOgHApdqtEHyFI4BJx+FNi/&#10;1iqeoNBQCYyFfv8AI9qYhpOfJucEgKyEY/WpYmCM3Pykgfn0pDL5UeSCVLdAOc02CNlm8x12ofux&#10;7s4NXzLlIadzs/Dr7bkR9iCK6kVxehSbNSjjJzuOV967QVw11aR1Yd+7YWiiisToCiiigAooooAK&#10;KKKACiiigAooooAKKKKAMmlx1o7Cj8PxrqOKwAUUuO1GKB2ExS4oApQDQAmMUAZpRzQBSGGO1GOK&#10;WgDNAAeaMUY5pcUANxS/WlxR1pXGJgViau2JpPdQo59q3CODXPaq+66uEHVT1x7AVpT+Iyq7GTsU&#10;QuAOGkUAelVZh5gmAP3xtBxVxnxMi44y0h/AY/rVDJif5juAHp3rpMVqU5T9iV84Mm4BPem20fyx&#10;MR91t1P1MYSAnHyyYJ+oqW2X9wmejGhyuikrDgPnc+hxTEdBK6lsMCEGf8+9Ecw8gMeGZsjI65PF&#10;D/KBGOWPTP8AOs2UiNBuuCegXIFMkiV3DRgIQTtIH3jSRr5ciwp9xwxHPT/9dPupltoJJP7icD37&#10;CkymUyxnlCsNqQuRjOfm9ay9Pi8+ZpGGVUFzn1JOKmtX8q2ZyeGR2J/2hmrWnw+Rp65GGYbj+XFX&#10;U91WJpq8mxJn8u1lz1RTg1lxL+7Z/wC8OB6Cr2pt/o4jXHmSEAAnt3qi0xSP97C8YA5P3h+lKjpF&#10;tjrPVJGq4bfF5Yy7MFxnkirwlRSoO6PngOMVTs/3jwuejY2j2xUGp35d3tbdiAo/fSA9PVR7/wAq&#10;ys27I1k0lqYT/vJLj+5HJLyD1OTXV71tbaFMEsEVVUd8AVyy2pFsjwD5yuCgHDCuhHzMZWbezD72&#10;O3oPanWdkkKir3ZFJEZpw8py4X7y/wAHPQVRkh+16qsEsgGyLnb/AB5P6e9X5JFhEsr8hQBVC0ge&#10;5nkBYLM6+YG7Bs/5Fc8rqLkjojbnUWacqLHGURQFVOBV11wqxLwcY/CqcLfaYkdgVfeqOn9055q4&#10;h3ZkP8XTjtWEDeZSkJiupHA4yMj1XFLeuv2ZTuyrsOfUdaWcYuW91U1QmZ/OjhVN0SEucHoePl/r&#10;Wl9DKw+NcDcR8zHJ9vamDiaQf7pp3noPvlk/3lxUTyKJfkwxZPlAPXBpDM3xJc/ZtAvIwPkuQsT+&#10;2TjP49K5C21GaB1HmbkByRmul8Wrt8PlerNcR7j68/8A1q4baXkCBSWPQCnCTWwmk9z0lb6yntTJ&#10;BcRlUKvgMOMEHpVoAzPub/VqcquPve5/wridK0vN1biXDO8igjsBnJ/QGu1dvIDN1hwf+Af/AFv5&#10;UrWKbuPh/wBUnuvPNMnKuSgjSR++9eF+tNjLSwxhCVTYMv3P0/xqVVCAKowBQIqxWvlNI8L4ctg7&#10;h8re2O34Upn3TwoyOJctiMDO7jt61NEf3YPrls1XkHmGKY5U7xsOeVHrQ2Bfis9533OD6RA5X8fX&#10;+VXCdvzHoBmq9tdecCj4EqjkDofcU66YrazEddhxSLM9P9WufvHk0NAJ7SeR1yu35B/M0qoZXEQ6&#10;D7x9qvlQybAOCu0CiwjMjcpIIZGJz/q3P8XsfepsZ+pqAKssCq44KjP1pEnaLcsx+ZFLBv74H9aB&#10;HK6lL5upXUg5BlKj14+X+lMiTYOfvHrUUGZFWZv4hkcevepxikwN7wtNs1CaEn/WQbgPdT/9lXR3&#10;EHmnehCzAYBPQj0P+eK43RpvI1mzfOFMnlt/wIY/niu3zgdunNBa2M/JlVouVkJEbKT90nj/ACav&#10;Xd0LyQrH/wAeoPy8f633/wB309aznjXVb60jDNHAZQC69ZBgnH+7x+NaraZMBmO4jf0EiFf1H+FN&#10;MmxX6+tAOGz6GntbXcf3rZmx1MTB8fyNQNKiNtcmMkfdkUof1oJJrTi3Cf3GZMZ9Dx+mKmI3AqRu&#10;DcEYzmqqTRwtOZGCqdr5z1/h/HoKUo9yP3wMcX/PLPLf73/xI/GrRLIJru5byrW2DS228kyg5KbR&#10;91c/e6/h71Mk0EKCP/UgcASgr+p609xiaEYxhXA46fKKk6AjPFUiWxAdwyOR6jkUZyKiNrASSIwh&#10;P8UfyH9Ka0boCy3JCj/nsoYD8eKYhT8l23pJGD+KnB/RhTndY0Z3YKo6knAFUJrybdA8Nt9p+fG6&#10;E4GCMfxfnxnpU1usdwRM8omdO23AjP8Au9j7nmqRLG3Ae8gdFUxx7SQ7D5s44Kjt9TUtk01pZQRQ&#10;urxrGuBKOeQP4h/9epW+4foev0qOA/6NF/1zT/0EVpHRkSSa1La3+P8AXQyJx95P3g/Tn9Ksw3EN&#10;wT5UqSEHkK3P5dazzUcwh2b5xHtH8Un+NaczMXST2NcxrIDG33XBQ59DxWLCWaFN/wB8DD/7w4P6&#10;ihbuQY+zSXDr7/Mn5v2+lVgt23mvcqFgMrE/ZSfxz3xn0pN3HCLjuTvON5jjUyyDqqngfU9qriyZ&#10;74TtIqyCMttVcpuyBnB6nHercYjESeTs8sj5dnSnA/v1/wBxufxWpZqhhadD88O//aiOf0PP86Em&#10;jkYqjgsOq4ww/Cp+tMkiSYBZUVwOm4ZpXAORn1FWLM/unj/uSHHPY/MP5n8qoyILYZ+0+WOyzNuH&#10;/wAVUcV/LBcti0dlePmXlYxg9Tn5sc46dxTi9RSjdG0WCKXYhQBksTwKzHuHW4tzZA/ZzKWY8D+E&#10;/wCrz6+/HpTvLMxV53ExzlOMIv0H9TTn5mtiTz5v/sjU3IUYW3NK1ntmUQwnDKP9Uwww/A9frVoD&#10;8qyWjSRQHUMB0z2p6TXEONr+cg/hlPP4N/jS5i7Fy9H+iO/ePEnT0P8AhmqRX+E4x0q5FeQXB8mQ&#10;mJ5Mrsl468cHoaypbyG0tUe5kCHGMdyw4OB3qWNC5Nv8n8BU+Wfw+7/hWdr2tB4v7MtG/dIojnkB&#10;+9gfcHt6n8KztT1ae8glijHkwFTkfxt+Pb8PzrM8tlUbCHXH3TwaEJinn/61amgS7L+SHtLFn8VP&#10;+BrKDBjjkN3BHNT2c32a+t5+ySDdz2Pyn+dUI7S3mFrJhuIHPJP8DHv9D39DV28yLYgdWdF/8e/+&#10;tVAr1U/Qg1G92YzBZZzIXBjLHgLg8Mf5etFx21JwGlkEUfDEZZsfcHr9fSrT2yfY3giG0FTt579c&#10;/XNPgt1gj2Lkk8sx6sT3NTdDn0NUlZCuYqv5TK//ACxk5P8AsE/0P6VYIx9aa0QVpISAVRyuMduo&#10;/Q0yJijiFySP+WbHuPT6is2UPjGZJj/t4HH+yKd5X2qT7MPukfvG/uKf6+n51HFvcBEAMsjuVHbG&#10;7kn2rVgt1giEa5JzlmPVj6miKuDKenhAgimUPcRjHmN8xcA4zz39avkE9c8VnzqVupdp2sGEiHHT&#10;I/8A11egmE8e7G0g4Zc/dIq0+gmhAM3IHpGe3q3/ANakdGgJaMFo2zvjHb3X/Cnpk3EnoFQfzNNf&#10;9/IYx/q1P7w/3j/d/wAfyoGZ9s5uLeN7dHmRlBV0HykeuTVlLO4f7zRRA+nzn+gqS3/0d2j/AOWR&#10;cqP9hs5H4HP51dP8qmw0c3NpFtZ6k1xDEJJNisykDqc8qOgNXIZFdoXQ5DSCpbr/AI/ZfUBV/T/6&#10;9U5g0TCWFd8m4MYx/FjnPtj1qeojYkhSVQHHTkc4IPsarzPJDC4mO6IL/rcY2/X/ABFSJ5k6LJ54&#10;VWGR5S/1NBt4VDOV3sFJ3Odx/WtLiInvzMo+ykbWGTLjI/4D6/XpVKCExiQxMdxkYsGP3j6/WrTW&#10;xgiWSMErtHmIO3HUf4VHDgtMRyPM6jp0FZyKBXDHHIcdVNEQwHXsGP8A9akkkhchSd7A/wAHJFVw&#10;0xneNiY4yFy+fmPt7UgFnuAzx2uflUMGfP3QcfLn1/pVkDA44GOOKktURZxGEUKY2G3t2pZbJoub&#10;blR/yyJ/9BP9KtEsqrHuEkZ6bsjn8aQM3yhsbg4z6fWnb18487crhgeMEev4Gq1zDLqCokGFVmxl&#10;jjzB6ew96AKVxJ9tJn58ocQj/Z/vfj/LFZtsfICn+DcUfnofWtY9XidGjkUfNGwwR/8AWrPRAZp4&#10;WGVcBv6Gt4rQ5pNu9xt6P3kHruP8qs2Nit0rySLlE+6PVqphJZrq2tusuWCnHUY611cMKQQJCn3F&#10;GBUVHqaU0Pt1RItscaxgcFVGBU0MaymdGB24TkduvNVUOza3bG1qme6Wzt7m4YbiNoVf7zEcCoRo&#10;zJ1OGaR5GgUSX9i4kQZ+V1KfMp9Ay/ka4Wx8X39vbW9ri2+xQIFUGI+YIwP727rj2rtNOldNTldz&#10;vklXzCf7xB+b9D+leeT2H2XxO9htZozebBgdUds/+gmoqLl2Lg1JHoulW7ppUstwhW4vG+1SBjk4&#10;ONo/BQopZrZoXaWA9TypPDVr3CB4ig4PRPY1Wt7GGRFacvPIBz5h+UfhWlOVkZTi5O5kQyG4328K&#10;jJY5LdEFSLpxTToJ4cshQFx3FbTwAsQigMgG0AYH0qLTZVWxRDncrMhUDn7xqnK4lGzMmxHmfaIS&#10;cHKyKfTPGf0rasJvtMZdsb0Yqwz/ABCq1xY7rgSRfuVcESAdSBzx6VLZRKnnRxjYY5Pl46ZAobvE&#10;SVpFtuGZh1U5/DvQTuZwp+83X2wKPOCNl/lYDkf4VWhufKvJoZhsywCN2wQDtqGjS5d2hVBA4zg1&#10;z2rktfSqnLkqqfXHFdKgDiRPUcViRwfaNduZmX5bdtoyP4yP6D+dOKuS5WTLFlYQfZ45GBkcgZ39&#10;AfpVtSI1jHRf4fb2qO0bYiqezFD7en6U+QeZEEx0w349qGrOwLYXeRIGhBIJ+bjge9To3kuwXJXd&#10;k/40kbZkQ/7VUtQv/sl29vGgZgobJPA9qa1E0Xm4kQryC3OP7tWJBvVcY5HFZulSvLFNO7AsJdvT&#10;pwMVoSusOMc5P3fT/wCtTJuRAiRT/sjn6mpFbMZz1xz9aTyvLVjnO5ju+pqFXw6L2fqaSKN7Rn23&#10;1vKxy4+8a9BFecac375PXJX9K9CtpPNt45P7yg1z11qma0N2iaiiiuc6QooooAKKKKACiiigAooo&#10;oAKKKKACiiigDLxS4pcUV0nIJ0paDRQAlLilx70UrjE6UtLijFFwG0uKWlxmkA3HP/16XFLigCgd&#10;hKX+lApSKAGgVzF6/mXN23ozZrqehFclI26CVuf3h/m3Na0t2Y1TOly8ykEjanH55b9BUTKSoznJ&#10;O+p1y1zNknPyjGPrUUhAMh/unFdJitDO1bLW8QXq0jY/Kiaf7PZxRsCshGwc8E45qaZDutEkx+6V&#10;mB9+2f1/Ksu7kN3chUPGMJj+dLyGabJugRD91Qv5/wD1qZGSYzI33z1/CnPzbwgdx+NMdtifUYH1&#10;qGaIiyS24dR90fSqOs3G4pCvQ/O39K0OFx6AVz9wsjTyvkHLHjpgelEVqORYhgNzZRwr1Zsk+gzz&#10;/h+NakqvGjF0+UA5ZDUeloI7MbuJCfmB42jt/jU9y2+1lmP+qWNii/3uOv8AhU1XeQ4KyMBpPtAj&#10;l/vOAPYVIkX2tDI3Nsv3f+mp/wDif50yS1jkuYImLbWH70KeuB3rVkACouMfMMYq6krLlRNOPM+Z&#10;mfqE0toimF9oZtpI6x57iqsqLDZOE4AU45q1qHzWyuRwZl6+nNUGZltzByzK6gDuwzxTpO0W2Kqm&#10;2ki3ZR75JP7kEW0H/bI/oP51fB2EDs/I9jRb2/2e3EZ5bkufVj1pGIFsp5J2jbg857VyVJczuddO&#10;PKrFC9ffIsI6A+Y/9KtaXEpvYnbOCHH8qh/srUETztkVx5g3nynw30wf8aZFcvZzx7oZFm3ERxSK&#10;V3kj8setVNx9lZMiCkq12i/qTbNWhEWT5nzXCDjgfdP17fSrQu4SPn3R5/vLWeiMrKXfzJHffI+P&#10;vNj/ACB7VLliwSNdznoucfifQVyRulY6mOu5VMqGJkdnTC4ORkH/AOvVfaEdVBzhDye/PWny2iJP&#10;nd++2/NKB79MentVZ5pHuDDgLKIwSeoxnqP8KvoR1HSSlWCINznouenuari3Xz3fdibaP3ijH4Y9&#10;KsoixLgd+SSeSajU5Lt/tn8hSGYPinzZtOgtto8xrgEEHggA/wCcVj21olsvHLnq1dHrUfm6fvPH&#10;71COOg6f1rCRieG+8OvFCAv6Mm7UkOOI0Zx/L+tb7neREOh+97D/AOvWToYCfapm6BVXp+P+Fa8Y&#10;KglvvsctTAhhPlLHH/Aw+Q+h9P8ACpZG2xMfQUwIHhKN0yQefeo5JdsYR+XDLnH8YpAK/wAxEPYD&#10;5/p6fjSXB/cs3935h+Bp6LtU7jlmOW+tDjepXswIpMYjA7gyNsdTlW9P/rVLNdiWz5XEm9VZPfr+&#10;uKgSQeQjscLsBJP0psMQmvYpH3LtDbNp2np1/wDrUJjNCCPyo8E/MeWOe9SentTDDKo+S4LY/wCe&#10;sYP8sU3Nwv3oUb/rnJ/Q/wCNMZTYbJJE/uuR+tQXFst7ayq4PkAYJDYLHPIB7fWnpIl1qEsILR8g&#10;uHGC3HRex+oq9cKBauqrgAAADoORiixJjy+H7Yk+TLPEB0GQ4/XmqcmgXK58ueGT2IKf410PUn61&#10;B9oMmRbgOBwXP3B/j+FSBzMtne2REz27qsTBw6kMuQc9q6mS4F8N6H/RmOVX+/8AX/D86hkhHlln&#10;bfI3yK7D7uTjgdv51LLbo7l0Jicn7yDr9R0NMdyzZ/8AIRtfab/2Vq6EHgVycN59ivbR7pPl84AP&#10;GMhuCOnUf55rUkv7qXIjC2y+pw8n/wASP1oQrmpPPDAm+aRY1zwWPX6VRm1N5VKQRfIR9+cf+yf4&#10;4qkEAkMhy0h6yO25vzp3oPU07BcksdKhurma5cus6KqpKmF25yThcbemO1TTW9zajMiedGOskI5/&#10;FOv5Zq7pSbbIydDLK7/h90foKtlggZ2YKqjJYnp/9atEZtnP71lkhZGDKRIMqc/w017mNW2KTI/9&#10;yMbj/wDW/GpdVsVvI1vggjZHBAKkeYh4Jk/Pp2/SoYJFZCip5ZThosfdqkibgTcS9lhH/fbf4D9a&#10;Bbx7gzgyMP4pTu/LsPwqXmg1VhEUnzzwDPTc/wCmB/6FSSwpKQzAhx0deGH40A7rqQ9lRUH6sf6V&#10;Jn/OapEsrlp4A3mDzYwpy68MOO46fl+VQ2t0Z7SB4YXZTGvzP+7GQMfX9KmH+lsG4+zqcoP+ehHf&#10;/dHb1qAxtDdXDQr8xfzGj/56Bv8A2bIb+R9apbiZNtmfl5to/uxDH6nn+VKkESMHCAuP42+ZvzNL&#10;HIksYdDlT0p/SrIFHLDPTPrU1nxZxNggsDIeehYk/wBaqTki3lKjLBDgfXj+taO0JhF6KNo/DinH&#10;czqbFaWzRmMkJ8qRuTgZVvqP6jmqUlx5F5DDPGwkkSTZ5fzh/u9Py71oXE/lLhV3yt9xPX1J9AKz&#10;7iJTEXl/eMJFd2IxnsfoADx6VM7FUr/Il82Z/uwqgPeRsn8h/jSGN2zvnkIPZD5Y/Tn9abvaFxFK&#10;cgnCSHufQ+/86m9aSRpcZHFHEcoiqfUDn8+tWLQZuJX+bKxqvtySf6CoiDViyH7uRs8NK2Pwwv8A&#10;SmtyZbDZLPaS9sVjY8lD9xv8PqKrmQCaFJF8uVZR8rH69PUVou6xoXc4Ve9VryxS+spBdxsUHzrF&#10;nBGO598Z+lEkKDZXm1Sxt+JLlCw/hT5z+QqjN4gT/lhbSMfWQ7R+Qyaz9S06TTLowtzEeYpAMBl/&#10;x9aqVmal2bV72cbfMSNCfupGD/6FmsxC5USkvJuHIY5OM9jUjnajt6KcUIuI1X0AFADWIeJsdCpp&#10;6cxr7qKQwu7gRA+a52hQPvn0re0zw3JdW0ck9ysQ2gNGibmH4nihA0YTRrIAGXI/WovIkctHDmck&#10;fcX5m/Su7h8OabFjfC1ww7zvuH/fIwK1YUSDCxosaA/dRdo/SqUQMGwWe/to5GDW424k3D95uHUA&#10;dvqfyq7PbRQ28aRxgL5vzd92VPUnrUMYYIkiHEmwZPr3wfzqaW4Wa1PGyRHQlD2+bGfpQrWAgjMt&#10;uB5DjZ/zyk5X8O61bhvo5HWOQeTKeiOfvfQ9DVV3SIZkZUHbccUqxSXS7Y7aSVG67l2r+bUlILE1&#10;0my6z/fQfmOP5YqpM6lhFhml4IVDyvoc9qW5sb+FYMToIssPKDF2xt52uenb1pbcRLH+6GFz83rn&#10;396G7jtYg0TVrVB9mu3Ed5uKPI3COQTwp7D2NdH1rzm9XZf3SnvM/wDOrWn61eaaAkbebAP+WUp4&#10;H0Pb+VNMm5194uJon7FSp/Dn/GoFdoJBKgJwMMv94f40yLWLPUrYeW3lzowYxSHBx0OPUc9qZ5ry&#10;5FvjaDzKw4/4D/e/lUt6lWL6zebJIkEg3OV+cHOxNo+b/D/61Wo41RFRBhQOOa45tSutG1a7jhbz&#10;YGkV2il/iJUc7ux/Suj07WrPU8JG3lz4yYZOG/D1/CqTEWioM0iMMrIgJ/l/hT4WbmJzl1HX+8PW&#10;lkGJIm9yv5//AKqSVQFEm5UMZ3Bm4A+vtQNGdcuq3Fw5yQZcDA5PQYFXLOz8tGaYDzpBh/8AZH90&#10;f561X0pUu3a8yMb2MaZ5XJPzH3Pb2+tauOKkpIyLSQwMEf7jnb/uv0/Wr0x228p/2G/lVO6jAuZ0&#10;I4Y7vqCKdHOWs5oXOZUTgkfeX1ppktalqWSO2gaWR9kcaZZvQCuYsrtb26upJIwIzICsZPCAjA4/&#10;D86XxLqXn3DWELfuon/en+8/p+H86oaK4GoGNsFZY2XH6/403sK/Q6RQFGMYX6U1VDSy8ZGFB4pI&#10;iVJicksBwT/EtKhVWndjhQ3JPYACpARJxaXcAlJKsWRCBknjp+nWrj3kjfciCg95D/QVQZN8LzSA&#10;5bBAz91Qf596njYncj/fXrx+tFwIruJrmWEyPl1JK5Xjp6dxUkUmZY9wwyyLuGfU4ocHz4v91j/K&#10;o7rd8vlYEy/MpPYDnmi4zTu7GG8jCzLyn3ZFOGT6GuUvbK5s7wMi/aVIKh4v0Df3a6uJIriNZCWk&#10;3f8APTnHrx0qZh80I7b+mPY1ak0Q4p7nN2emeSUmuSHuG4yvRB6L/jV8s0I/efMnaTHI+tTXcH2Q&#10;bv8AlhuGD/c9j7VH5u7/AFaM3v0H60r3Ha2g3KgvkjafmPPGKxbu7Mt20LMQkZHlhhjfx978uP8A&#10;9dajW7LKC2PKC5aJRx1/zxVHUokmuZMjIZUbPrx/9arhuTPSJXibyry2kzgB9h+jcVy/ioSQeNFk&#10;R9pP2d1Yfwgtj+h/Ot6bzY4mVsun8L45HpmsDxtMrarHep8wexjcehK5J/nRV2YUddD0zrIzdl4X&#10;/GmD5Du/hDbW+nalQulvFLIQYnRWDqOmR3pwxvcf3hnpWS2KWw0nZJIxHQLj3pkS+TK/+3gt7t6/&#10;pSRHM7oeiEEH+9x/SpWUGQA/dZSKoLDyMyJ9D1quiNFey7CArhTz2I/yKl3sMFhllBGPU05lK+X1&#10;3ZIJ96LhYjkhG+J2Ys6k4Y9uKgm2vcyh1GGjQkH8RVtiG8s+rf0rPvo0eaKZ13R8xkE8Y9fzzVx3&#10;ImrxHWd80dwII285WyqP12fX1q08TQSu8WXydzqTyxPf61FAoW8tQBxvOAP901buMwzIqrncvy5P&#10;TFVL3ZaGcfeWpWgkQvN83yHDg4/D+lTW7Fo/nGHP3hVdoNlyJurMvKr04/rVhQHTIOCvIapbuzRK&#10;ysSqyo8cjnCA/MfpXN3UrTzGdvvuxYj+lX9Rug9u1qvc7nYdMe1ZZc7cN1ByDTWgM3tDIezul/vO&#10;oH4itRVUwFCOOje9ZHh7cpnBGELAqfU+la7nZuJOF7n9aFuZiRSsJJLfAZkxy3TBqMxCKPYfmy2c&#10;01X2tBc9pQxbnt2/SpboboSo67sj8KqSVwiyxpbF7sQg/MMPn2Br0LSZPMsgP7rFa880gqLhyoAA&#10;gZh+GDXcaDKWE6sAoJDqM/55rmrK8Tak7TNsUUCiuU6wooooAKKKKACiiigAooooAKKKKACiiigD&#10;OFIKdRiui5yiUuOtGMUtIdhKKUiigAxRilxRigBMUoFFLSAMUYox3pcUDGgfhS0uKKAI5m2wyN6I&#10;T+lcm/8AqAh9FNdPft5dhcN/sGuZmwit6LEe9bUephVM6M5vSD1dd35E1Fc4XL7vlZ9zj+tNMRMs&#10;isMNHCFHPQ9cih38+0jY9ZPlP4cV0sySINQ5sJv7zLx7Vn2Kb7gyY+VFyPxq9etuhA9smodP2Jay&#10;buCzMBnoQPSlsmNbkgYGQR55QZxn1qvdnzDBDkgbtzbeCOuKstGDjcuXJH51mlninCH5y0jbG9cZ&#10;60oK7HN2QryPFOkbSeZHnL5HIH9aZY2wvLqSdsGFZWPX75zUpXypkx8zqjHB/iYkAVdtI1t7XyF5&#10;EOVzjr7/AM6J2Qqd3qytMQbhGPIDZcf3l9P8+lT6iw+wScjD4Ge3JquRld/95hj6CoL2QmzS2z8z&#10;Sjbz/Dg1gtZJHQ9Ile3AeZZD/wAtXI/DBxU8hLFE/i5H5d6aBslg44EgH6Gp3hzIJAxViuPwzWlb&#10;4iKL90pakMWq+glTFUrcebqkZTbmNXySMgnt/OrWrGYWmxU3yBlceXyQAeTiodOMQkV0YGMQs27P&#10;qRU39xj5f3iZp+Y6/fj47lGzUVsVmjEobKqpCjHT3pTumG9xiIcqhH3vc/4UnlsIlZOJduOn3vY1&#10;ytnUkbCyLHbQ55JRQqjqxxUDwiVkNwA5IY47KPQf4060y0Ecj4MmwKeOF/2R/nmn5/fH2SpaGtzJ&#10;uYZLa4t4wwdZJNqu5+7wfvetaEMKwJgcsfvMepqG+HmQK54DSrj6c1LaTedGA5+ccN/jQtEMp3Ui&#10;pLPI5+VDyfoOax7RnuLqeQ8Ssodfbnp+XFS6jcb9sS9GYyv+J4H9ag08/wCmgeqN/SlcEaSuGUNj&#10;AHUelVky0aKfTc3480+8JhhllUE5XGAOSegpIyhBCOrEdcNSGVdXXdpk/sA35GuYYHdlfvA/5Fdb&#10;ervsble5ibt7VztlZvezbV4jHMj+g/xoQGnoYEtkXX7olJPP8Q4/StX+lQQW8KwqqRKoUkLjgj8a&#10;cytGpYT4RR/y15/WmwBTjzM9mPf8aeLNZpLeWdDwx2qeMfKefrUdqQbo/aV8tNwMeejnHf0+hrSk&#10;z9oi9PnP6UAVm09R/q55F9mIcfr/AI1BLBPApdmgZAeTuKfz4q7JcBXMcS+ZKByM8L/vHtTFj+dZ&#10;ZX8x1PHGAv0H9etJjMa2bzTsljaLYzbIpByeev8A9b86vQ/8fUf0b+VQBFmhAkUMG+b8TzTFlkt7&#10;qJPMDIQfncZKZ9fWhAa8kqx43dW+6o5J+lR+U83+u4Q9IlPX/eP9KfHEsRJ5ZyPmdjyafuA5PQcm&#10;mMzZgkkkoKgpvwBjgAcf41BcXM1tbEFTcJkBR/GOf1qSM/uwzH7w3N+PNRHLxvKcj5fl9gP8aCSQ&#10;R+eA8ziRCMhE+5/9l+P5VYzSTxGF2mjGY25kQdv9of1pAQRkHIPQ5pDGscywr/tFvrgf44qR3VEL&#10;ucBRyfSo0O64PoqAfmc/0pmfPcP1iX7n+0f73+H50hCMpKPNKnz4yEPO1Qc4/HvV2RfshJX5rYHr&#10;1MY/+J/lVfg8N0PWrto5e0iJPzBdp+o4/pTuMbnp79OaDJsRn67Rn8qjkia2O+IFof4owOV919vb&#10;8qkgQXMsMakMsrqOD1Gcn9AapEs6G3j+z2sMPTy41U/lzUQP2oq5H7gcop6Of7x9vT86azfbmJ62&#10;2c/9dj/8T/P6VYPOa0Ri2MliFxDJC3SVChP16frXPsrTJHMvyThe44Pqp9s10eaxp0EV5Og4XfvU&#10;ezc/z3U2ESCKUSqeqspwyk8qakxnioZYizeZGQsqjqejD0P+eKBcKIXmxtMaksrfwkDODTTuDQkH&#10;KyP3kkZvqM4H6AU0j7WxQH9wDhyD98jqv09fypiKxVLVCVVFCyuOo4+6Pf8AlVpVWNQiqFVRgADo&#10;KsnqL2qvONk0L44YmJvx5H6j9anB+lRXKGW2kRPvlcrx/EOR+oouIgkR0czQglj9+PP3/T/gX8+l&#10;TRyJLGHQ5VvampIkkaSL911DD6Go5FdJDND8zH78efv/AP2X861sQTEB5YEPQzKf++fm/wDZatTT&#10;rCoJBZm4VB1Y/wCe9UY7mLzo5gWZRE21QOXZiFxj14b6c5p672dpJCDIw7HhR6D/ADzSvZEuPMxV&#10;U7mkdsyN1IHp2HtSlVkVkb7rDB/GjNL7VBqlYhj/AH9somAYldsgPIyOD+opoY2/EjExfwyN1X2b&#10;/H86cnyzyp2bEqj68H9R+tSYzxwQeCMU0DQo+8M8Y6+1WbcrDp8TyfKBGGbjuefz5rHuZ1sYZELb&#10;k2EKi/O6Z46Dnbz+Fb0MYkdZnxhf9WgOQg6f99e/boKpMlxuJDCzuJphhh9yP+57n/a/lVnaGwrf&#10;dPB+lL0PuKOufQ0rhYgks49Q01YLjk7du5equvy5H5Vxd5ZzWNy0Ey/OoyCOjD1Fd5bn55k/2g4+&#10;jD/EGodT02LUrby3O2RTmOT+6f8ACpaLR59MMxMP72B+tSYyRgEknAAHXNLdwyWtwIJkKSK/K4z9&#10;Meue1b2k6YbfFxcL+/I+VP8AnmP8akdiTS9N+yDzpRm4I6f3B6D+tbVoh+zho+XidkI/vLnOP14q&#10;vVmwb95Mh9Ff+h/kKcXqFi3GyyIHQ5BFNuH8u1nf+7Gx/ShwYmMqjK4/eKB/49TLwj7E+OVfavHo&#10;SKq47FELtAX+6MUx7I6hBNsdo1iyVkXqZBztHtxz+VTRQvdzmNCVQH97IP4fYf7R/T8q140SJURF&#10;CxpwFHQCoGkVdPS2MXmQ28ccg+/gZIP1PNXMc+9Y8Re1lBQZaMmNl/vAHp/UVrxyJLGrxtlWGVoT&#10;GUtRP76ADsjt+qis+WEs3mRYWToc9G9j/jV2+ObweiRLj8SSaoyu0jGCMkf89HH8I9B7n9OvpUt6&#10;gzktQkMuq3flwyE+byMdDgd+lRrbzt1KR/8Ajxq/rcRs9TE6LiFoU3IBwMEjP8qavzAEEEEdQa2g&#10;ro56kmnoVY7JJLyzikLSeZOoIY9up/QGuuDtDtWQ5jJwsh7egP8AjXI6bJJc+MLSIn93Ak0oGe4G&#10;3/2c12jbQjb8AAfNnpis5tX0NKadtTl9dBGsSf8AXOM/oay3ZIwGdguDkEnGDWtrWlzi8jnd5Y7a&#10;SJQig/MoBOAT29qpx2VvEdyxDcP4m+Y1cU2iZyUWXLPxfPbxeXcLLdw5GJAuGU545PDfzroPtH9o&#10;BJy6PCTujRDlB/ia5C9Pz2sXd5hj045q1bTzadIXhBeFv9ZDn9V96biyY1DsbOJZLSPOQ6MwDqeR&#10;8xq2s8kP+vG5cf6xB/Mf1FZ2m6haSWXmC4TY0jbfX16dasNfZ/1MLkjo0h2D/Gp0saq4t6FMsMqE&#10;FJIyAQfQ/wCBrMvRPNp9zNaNs8uJmWbHXHZfX69KfcrJLNET5eNxZoguEfj+L/GtESpeWkyqCGKM&#10;rIeqnbUrco89WTB2vw3Y54P41YtZfs93DN/ckBP06H9DUCjfEoYcFRkfhTWVol4bcp7E8/hVsyO3&#10;ljLD5OHQ/KahhYXUjgA+Ukvze78cfhUdlM9/aQyKxSNkG5ujMe4Hp9anS3TMnl/umR8KU9MD86gt&#10;FhlDqynowwagBZoklXlwOg7+op4mMbBZhsOeHH3T/hQpWMS7sBVYkk+nWkMa8qBhJk7BGTn8RT4Y&#10;yMu/33Pze3tVTEhuxKI2MG3csfQk5+9j+lXUdJVLI24U7hYdZzeTt3fdb5X9iOM1pNxJH1yCe3tW&#10;Uo+eVD3Ofzqb7YYljjzmcbhFnv7/AId6LiQ7UW8/fbgZRB83u3Yfh/OoIWLDDHLADnuR2NPVQige&#10;h6+tQqCsakDLRkg+pFMGSj/j4+if1rNvrWV71EhkSNHTaxdc7WBzgD8a0DIFYuOcou33PNMdMRru&#10;Ofm+Y+uaabQmtLFWLR7ZSGmL3DA/8tG+X/vkcVx/ju2Vbmw2oBG8EqHjjhh/jXfRMSCrH5lPPv71&#10;yHjxP9E0uTHPnSRnj/Zz/Sm9UOCszrtDvI5PDWlTSuN0lpGxHUnj0oIQ3CYDx25zu9R9PQVk+FXz&#10;4b00HGTbhQcenGK2T95amLvEmxeMMcmY9uFCjbg9PpVSZGhK+Z90HIbsaLe5KXK2o2lzGSu49Bmr&#10;E0AlhcTHzAeq9F/KqF1M8sZJ0lRcooOPV/ep2dZIt65ODkj0onjaGVQeRn5WqCQ7i3lHMh4OBx+N&#10;Fhj538tk5xvfC/WkmjBgIwMLTUHmwh5QC5IyuOFHpTyhQEfei6e60JiepXsyReQRMeUc8+201clJ&#10;mPmcgsfl9vSs7Jlu4FTqrASNnoD2/GtJwdrAjDL2zV1NyKa6DGO6SE+oYfpUQRWmZm5Rj8ozxTpm&#10;2MhU/fbj64p7KNoUcDGBU3LZmasf3yEdQlMg02W5iDSHy1Iz/tVbkh+1ajZoeBglwPQHNX3Gyd17&#10;MxIp3E9yW1ijiiihVcKqY/8Ar0TuGZrYnLSLtJx2/wAajnciOHaSGHJx/d9KkgjV2CrgcZU+9F7E&#10;pGVpupxXlvNDvUywOCQPT7ua04Z1leSLdlohtIrjrPT5v+Eguir+SY3lb6jNdR4fjFxbXsLtiSOR&#10;JA/pkf8A1qL3fKOS5dS9psnlXpU9GjdR+NdroL4uVX1UiuDtEe41GFVcRMsuFbqC2D/47XZ+HpRJ&#10;fR5G1huRkP8ACcZxUVF7rBfGjrh0paQdKWuM7QooooAKKKKACiiigAooooAKKKKACiiigChgUo/D&#10;8qXiitjmEpcUUUAFHSl9qKBiUuKB+tFAAaMcUvWikAmPelpetGKLgJR3p34UAc0XHYo6oM6bPn0H&#10;865u9+VWbttwfoW/+tXR6ucac/uVH61zVx8/m+mQMfSt6Oxz1dzPuB5bX0n8Xlon4k//AF6iK4VE&#10;7Bc/nTr18o+f+Wtzt59gT/SmXW5Yy6N0VRgjjFdL2MluUroSb2YqPJdgobd9057/AONT+WhtfJxl&#10;CxJ/76pzbJEQ4zHvAHv6/pxTIl8q3A5JVm69/T+lKfYICxcySO/8BwPy61ksrP5bDrGNw+uM/wAq&#10;05T5MMzHp5TZ+v8AnNVYYyvkZHLPk/lRT6sKjEgHnakD1REV/wAe36n9KdK/lo3OPM+TPvn/APXU&#10;djcRQGYOHVTKdspHG0dB7VYgO6YOD8oJ24rOb1Naa0IXx5Y2/d7YNZ92izyxhxleSBn9a0rxEcmO&#10;MBGH33Xt7e9Zc7SzXawQrtmCfMxHEYz19/aog0pXZck3GyIY/MF5HHC7ypGwaYMc7B7H19q17iRV&#10;ZTH8+5BsA79ajgt47dEjiBABySTyT6n3qNFC3DS9pBj6f/rpSlzMcI8qsWLSPbcKScsQWY+tUpdP&#10;gttTaWNCsUg5TPyh93XH+ea0LdsSO4GSqcD3zTb6PBhQnIKsD+hrKbsaR3K0x/dP6kYq1ax75938&#10;KdPrVMsdqqeWDAH3rWgj8qJV/iHJPvWZqyCE+WsbfwOoVvY9j/Snt8zuP7xGfoKAENuQ/wBwAhvz&#10;qK3aZULTRMzMx+ZecDtkUbjEvx/ov0kT+dZz3BtEeYIXwrDYvVuOlX7yWN7OXDjK4JycY5FVJYjH&#10;p11PICGMLhBj7ox/M0mJHOecHOXf52HOeKnsji9h9CSP0qs4AB3Y2jrmrVvps6G2uXHkxtKAqMv3&#10;uCckenFTdFJG9DBuiFw45OPLB7DI5+tWJoIbj/XRJIR3Zf61F9sSWLEm2OQMpIJ4xnqD6VXnvHny&#10;sJZI+79Gb6eg96TYyrqEUSRyR2zyebsIILb0X65/kKijtP7NRLYphRwr9pD6/Wp4o1MkUQGAXHA+&#10;uf6VoXbotu5kUODxsI+8aLgZUb/IiIpeRycIo56/oPerkVnhhJOQ8gPygfdT6ep96g0wrGhhON5J&#10;O/8Av88/l/KtEdR+tFx2M2TDyT5+ZWkIIPtx/SqxnkS6SAPJ5CqdzA/MnfGfTH408ybLfzCMluQP&#10;UmmKyQm2RnHmtNlvViVIouI0kREUIigL2xUVy+21mYf3TTEb7OwQ/wCqY/Kc/dPp9KS8P7kL3Z1H&#10;65/pQMqOwiTpnAwBTSmxVLcsXBY4654oT94/mfwr9z396WfiBz/dGfyoEWbScxMIHPyniIn/ANB/&#10;wqe5bZaSkdSuB9Tx/WqLqGBU9DTZrp2hSB+ZjINv+2Bzn8O9VcLiMA7eWPuL97+gpzDKn6GhVCJg&#10;c85J9aXOCPakIuwNugjbnlR39qqzxfZcyIP3JOWA/g9/p/KprRsWqD+7lfyNSsx+VUHzu2F9KZRl&#10;hvOaZFPyF8OfYADaPr/KrHYD0HSprbS7dbSIQtLEduSVbqcnnB4pHsblfuPFKPfKH+opCsR1PZtx&#10;Kno+4fQj/HNVXLxZ86GSP/aKZH5inW9xGs5fzEKNGQSD3HP9TQBpFsDk8DvWdBvuNUiNuwjtTvdw&#10;Qf3px29Byfr/ADp32r2UJ/067ht4xkrC7jc2O5H/ALLWV/wm9jHdI9pbXV3tDZKJsByMfxU1uJ6o&#10;9AF3OB/q4CB0w7D6dqBfSZ5tx+Eo/wAK4KXxdrU4za6Za26no08hc4+gxz+NUpr3xDeEifWnhVj9&#10;y2jVMD0z1/Wqc0jPkZ6U+oCMZe3lUepKf41zuqeLdEjvF3XTb1jKyARs2MHI6fU1xTaPbysGu5J7&#10;pvWaUtz+NDaLCFKwbQOytU+1Q1TtqdDL440xQTDb3k/PaMIP/HjWVf8AjCW6jK2tgYHZdjSSSZO3&#10;PTAGP8KxTbm3doimzHbPrSgVtGN1e5LaWhsDxhqYj2Q2VpEB0zufvz6c1GfFmvMODZL/ANu5/wDi&#10;qzBRir5fMm/kXpPEevOv/H+sf/XOBP6g1A2s68+M6zMD/sqg/ktV26GkUZAzRyhcli1LWoYxHHq0&#10;6qowq4U4+nFSf2xro6avN/3wn/xNVxRjj3osK5Mmqayly1x/aTGVlCMxjTkDp2q2vifXEYD7Ravn&#10;oHt/8CKzvSlSGS4nihhVjJI20Y/n+HWk1ZDTua9t4s1iW3mnMNg8MRUOxDR4ycAd+c04eOLtT8+m&#10;W7Addtww/pWdq2oxSotlZ/JZQ/LjH3yDwfpWS556gnH5VmpyZfKux1L+Nt0sbLYFSAyv+9B4P/1x&#10;V+DxnojAfaoNT57Mqsv5Ien1rgIjlmI796G5h3f7OPyNNTaE4JnqH/CXeH3s5oYLhoiyHCG1eME/&#10;liteDUNM1B3ksr+3kYn70Mwz+P8A9evK7ZBJbg7M4HpTngt3wZBHuHTnOK09o+pmqS6HrokniA3p&#10;5q+qfK35dKkiuIpyQj5cDlSMMPw615JBc3NoSbXUruIn+7I5H5HitFPEmrqFEt1bXQXkG5h+YfQr&#10;txR7SI/Zs9OQ4ulP99Cv5cj+tSzTpABuyWbhUUZZvoK88h8aX0bxGS1jKo+T+8LkdRweM8HvXQaf&#10;4s0F9xe8eCZsb5LxNhP/AAL7v4CmpJj5WjTuNPa8vLe5lKJOgcRADIXjPPr/AE7U0FkkMUi7JByV&#10;9R6j1FX45Y5XhkidZELHBRsj7pqSa3juIwr9AcgjgqfUUNDsZ3+FS2jbbxP9tWX+v9Kikjktm2zY&#10;IJwkoHB9j6H+dCt5ckb/AN11P64/rU7Aa4HfPSs2/ZoXgto/uzSbvu58kAElsdSP6n0rQllSGJpH&#10;+6o596oWpdtQikk/1kjnOD0+U4H4U2xmlbxwx26CA5jxwwOc++fWpcVE1sjOXjYxSHqyd/qOho82&#10;SIfv04H/AC1jGV/EdRSKsULpNt7Nz9/bJ+Y/+tRbXH2SQ7ziF+W/2G/vfT1qXUMGS3lQgq6smQeP&#10;7w/rWdJPudooVEj9Hz91Pr/hS6kvcn1CVxfTRxgeaWCrkfdAUcn/ADyaZFGsKBFz1ySTyT3JqpbQ&#10;zWolZXFwzSNv3Da3tg+gHY/nVqKZJSVXIdfvIwww/CkBma5ECtrLjo7Rn8Rn/wBlrnS72RKDmLOU&#10;/niuq1v5NGupgCfJQTAAcnackflXGSXzXtlduiL5cIB6Zbk9R9K1jNKOpjODctC54RcXXiO8lHze&#10;VbYBH+2/P/oIrvbO3+0v5rj/AEdDwP8Anow/oP1P0ri/AVnvu7+ORhEZPL3YOCwGcqvvk/hXpQRV&#10;UKoAVRgADoKy3dzeMTN1aBJ0jEgyrlo2/EZ/9lrjbi2e2meBycj7r4+8PWu8v0zZSHumJPyNYeoW&#10;X2uH5MCVDmMk/p+NXGfKyKtPmRxPL6lbqTkK0jjPt8tT3tyIYygIDEZJP8KjvUDP5N/llPmLEw2d&#10;9zP0qwLU/ZpUkwbicZLY6H+79MVrzaOxz8uquGg3/wDZuoXUTMfKLjzD+H367YHIB9R6151bYFzA&#10;+eZYtrfUYI/rXV6LffKLOQ9P9Ufb+7XPc6bGs/Myeyt/SmufKZZ0bbInAOM7v9nHcU483HuE/rRE&#10;vnN5x+4B+7/+K/wp3GcTtkV3jchHjYowXsR70qoFbOOferuswGHVZ3UdcORjqCP8aqcbdw5GOK0T&#10;M5KzOo0+N0020eLG8QICCeHH+e9Wo7iHMjlwgJGdxwQcfzqK0ZYdMt2f7qwrnj2poQw3H2lh+8df&#10;3g68Dpj6A/zqGUiy0pcEJEWBGMyDaP8AGqqQlLli53xIFYR9k68j1q8DkAjofTvUa/6+Q98J/I0h&#10;jiwM0ZBzuRsH8qa8IkbepKSAffXr+PrWZq16+mKksEXmLk7lPRCeh/H0rI/tO4vwglnJG7DQxfKM&#10;fQc/rQ3bcLaHRfblW7W3YxtcupCqr8Nj+VWDar5kbOd8jbst0xxxj0rjYk2yw/KFPlFsrxzkc109&#10;jqQmEUc7gSq33jxuGDz9aVwL2XiB3/PH/fA5H1oVlWSQ7gFID5p4kLH92hb/AGjwKrvbP9oVidw2&#10;bjEg+U89frTuFhiMRO7lW8jAKe3XnHpVhgHibBBBHH9KXeDKCOjJkfnTWj25dGC88j+E1SZNhASQ&#10;kgHI9O/tXOeNovN8O2t0OVS8AX6FW5/PityGQXW5InxGhwzqf0H+NY3jCPZ4TmC5CR3MRKDp9/A/&#10;nVIcdx/g0+b4Wg55WWZM+hD8foRW9vGA7cbQd3tjrXOeAn3+H71M/wCp1D8g0a/1rV1YzLa+ZEMx&#10;GTy5D68dB+XNTT2E9yvbXRk1ZJs43ttHt6V04k821L9yOR6HNcUkmMSKQdp3V1STpGjuzYjdck/y&#10;qmQtWT6lh4jD3b5z7YqtGRswBjB5FPZvNkZ243np6e1Qj5MN77WoTKY1yY7YygElV5Ufxe1ZM2rz&#10;zj91iJD028n861l5KL/d5Nc7NH5F1LD0G44qkSy3YXghRo36bxID/tZrq5kRiVP3gf4eTXFWkP2q&#10;6SDnazHOD0ArsbGUSwLwAwHzDFJsSVncgSANas0oBkHUf3RULboxg8r2bP8AOrF7KLbT5p2/5Zg5&#10;Hrz0qvt89Mu+5WHRehFIokiAinFyw+R02g+nPWpbkbnDLjkZB7VH5gFvGGONvQ+1QNIxVVTPlE8s&#10;e30pisPD+cpYdhtH4VNbvsJJ/ukioNnOU6jt60KrSR7kOBG2Of5UXHYxPE1tJEiXsDMvPly7Tj6G&#10;tfRo0LCeYboWPlle3qCfUVNLAl5BNbScLKhRv9k+tP0yAJpcMUnUr+8/Hih6ietizdyfZdTNxjiK&#10;RJCB3AxXWaOGXVmlcKGk2cKeB1H49etcbMxeWMPy4jAf6jium8PzlhDz8yfuz+hH6UTd0yGrNM7o&#10;UtNH86dXEdwUUUUAFFFFABRRRQAUUUUAFFFFABRRRQBTxRilxRitTnExS0uKMYoAbilxmnYzRii4&#10;7DcZ/ClApetLilcdhuKWnYNGKLhYbRj9KdijFK47CYoxSkUpFA7GXrRxaxL6yr/jXOzqsZkHZSzV&#10;0Gs9bcf7eT+lc/fYEkpycK2D9M5NdNHY5KvxGeYv3QilUNjcCPUkCoZXKxyBsZibYP0q5Iu10Y5z&#10;tYn8xVCcYWRDjLS8/lXQZIQKVhtYevz/ANM03/lvt7Md/wDn9KmJVZLR3bCmDjjjJOP5VWkRXbe+&#10;QyjhgeRUzepUEFxF58TREkBmzkVVmEqSRI+0h3wJF7fUVZjcxlxKcvn5eOvt9aCoKuZf4h8/0qVJ&#10;rYco3Rjz3PlxNDCdsjuxJHVFyabp9y0Gy1jwoKnyjn7ntULxNAHRyWkB+YnqTVeRmjZZEPKv8v4V&#10;UtUEFys6AAKoVelIIv3Qmwd5Gf8AgOf8mmxsLlYtnSTp7Z61fOAw9Nv6VzS0R0rczpCQPl+83C/j&#10;TJEG7aP7oA/CnfIt48Jb5ox8oPv/APWpJm2Pu7Be31o6B1JrI72c4+7jP19P60t/yYfqR+lJZwfJ&#10;I4dklZ/mKnjoOMUy8dmligf5sHc7RjlFx6VE9UWtyKGB5bmKZGChCcEjIY4/pWh5kiHDxbveI5/S&#10;kGxWTbgIEJGOmOKpXF2bkFYziDu39/8A+t/OoWxbLFtIlyu9GDRLI2Mdzn+lTRkJAHZht5JOenNZ&#10;MJaFVlQhWA+YHow9DV6zY3FtDM4wNuVjz9z6+9Kwytqq/aLX96MK0iBFPXr1P+FU726mi0yaKYPI&#10;ko8uKXvuJ4Vv8a1LuLzri1iyQAzSHB9Bgf8AoVZGsuk5KgfuIGVQAerZ5/w/Os5PWxcVoSWOjpCf&#10;PvMF8/KnZPr6mrF7N5s8CDoqO/1zgf41HbzyOWt5my8fT/aXsaZIS13JtG4gJGq+/X+tTvIp7DZr&#10;dZ7aVnB2xYYEf3sjH5VGj78huGBwRWpJBssWhXk7GBPqayJM8TICWC8r/eHX86ogtWg3Xaeiqx/p&#10;/Wo7qbz5+D+7j4X3Pc/0pizBY3Mb/NKoVWHYd2/lTAAoAAwoHAoAaoyWw21lfKt6GrwufMs5Xxtd&#10;FO5QehxVFTiR/QgGq1/cNBGVhP7+VdmMfwk9T6e1AIrXOobbryYYzIYBt46b/wD61V1tbkyi8mbH&#10;lMsn5HpV2ErZx7JLSSIDq4G8E+uRVhWiureRIpUfchHB9qVyrWLzhWDKw3L0wRWZdzlJYrd2OBl/&#10;M9Fxjn35q4s3mRR7PvugYnsuR1/+tUTptnjUZ+6xJPUnIqyRqMjqPLKlccbTQw3qy+oIprxRyNlk&#10;Ut/e6GmMjRjKTPgdnG//AOvSAUzBYY2wSzAAKOpOKSC3WS5XzwHZkbOO3Tp/jVezDGNfNH74L0z0&#10;Xtir1v8A8fa/9c2/pTEhkscltyxMkX9/HK/X/GjIIBByDWjmqk1pgl7cqrH7yE/K3+BoHYdaH924&#10;6AOev51Yg+ZvOP8AFwg/2f8A69Y0mqWdl5sd9MtqOGdZeDjGMD1zjt2rG1D4hQqWTTbRpWHSWcbF&#10;z/u9T+lMdzt7U5tYcf3f6mqeoa9pel5+2X0Mbf8APMNuc/8AARzXm39s6lqhWK71aWKHP+qtxsGP&#10;TjnH41q2un2FtA720Sl9hJduWPFTKVgNO58dMwI0vTJZOcebcnYvsQOprBkfU/ELmW+vRGkb/KkE&#10;QTHHqOfzJqKV9sBYcgcr+C//AF6s6W6RC7V3RT5+PmbHRFFJt2BLUWDRLGA58oyMerOc5qy6IkEi&#10;qAoCHAUYqZcSOERg7HoqnJP4VpJ4Y1me0nuRp8scCRM7PN+74A9Dz+lZOVt2Wo32MeM/IuOwFTBe&#10;a6rQfAz6po9jqMl+kUV1CkyokO5gCO+TiujtvAGjxczPd3GPWXYP/HcVnKtCLsUqUmeZuvHp6Zp0&#10;KPc58mNpCOoRS2Pyr2K18OaNaMph0y2Dg/eZN7fmat3qBNOuQmEUQPwowPumsniV0Rfse7PB5NMv&#10;b/U5Yre2eSSOJGdcgbQc4JzVqHwZrcjfcs41/wCmtzg/lit/R8N4r1T/AK8rY/8AjzV0yRg/xIo9&#10;zivYo/w0edU0mzhh4CviBu1GxXjkBXf/AAqZfAjj7+pR/wDAID/U122yEDmRj/uLx+ZoOwgBEIOe&#10;pbOatENnEz+CoYbS4la+ndo42cARqAcCm6V4Usb3RrG7kmuRJPbpKwRlwCR24rsL1M6fdf8AXCQf&#10;+Oms7w2M+FdI/wCvKL+VPqLWxlnwZpw/5b3f/fa/4UHwZp3/AD8Xf/fa/wCFdKeCO9PTyv4w/wCF&#10;DC5y58Gaf/z3vPbDL/hWVqvhmC1u9Lt7a5ulF7O0LuSuVGzPGBXoYlhX7lvk9i7Vz/iO4b+0/Djg&#10;Ku3USBtHrGazk3bYuO5kWHwqbUXuimpzIIIPOUPAp3nJ+XjHpXP3PgmaAebLqlrDkZVXRj2yOQa9&#10;i8P3Rs5NQubkP5SWe5ge+G9/rXG39vCbFEldMCLouW7Vx80udq+hv9m55ymiXSuFjlgmDIZMhiuF&#10;HXr9aiFjcYfZHvHXCkV1dgkcZaVHkdBbEDeoU8uucVAtukbErt3ZyOMdK1UnYRjW1pctaFzbzNH5&#10;mxSsZYZA5HFIMA4H5Cu88EuGsLBVBwutTKeP78Tf/FVensvPXE1ukiAc+YM/zrL2vvNM29nomebn&#10;I4ORkUV3Mnh2wc4+xFDjrE+P0FU5vCcCk7Z7iLHTzFBFUqiJ5GczBHuB5RQOpLYqRYoJZYofPKyS&#10;ttUrGSPX+lX4dCuXv57W2aOSSJFkJJ25BPaoItH1CHWUmns7iOGDezuYzs+4R97p1IrRVFsRydSr&#10;FH9jYPZySwSZ3bo32HP/AAGtez8V69aFQ1xHeJnkXEYz/wB9Lj+RrMT5o1K8jHJFJjP+elCk0Fjr&#10;7fx7bSL5eo6bNGCPnaIiVPy4P6Vbj1fS7tWWy1CKVdhPku22VP8AgLckdPeuGjiaQYVC3fgUslhH&#10;LhZnhBBztPzEflWt3bUjyPS3u/tpjkUjyQAyHs7Y5P0HQVNbD/Tbb2k/9lavM4LnUdMANlqPyf8A&#10;PNjuX/vk1r2XjiS2dGvrEbkYMJImO38R1/LNTzXHY9NHtVOfVbaBikZaeYHGyLnB926CudttZg1t&#10;Dsv0nXHMMZ2AfVfvfnVtQFUKoAUD7oHStEri5iK+ee6njYbYVy0jQwDHmYH8TevPbFWYwghXygBH&#10;j5ccCo4+Z5D2VQv5/Mf6Uqfu5Sn8Lksvse4/r+dSxeo+Pl5vaT+gpZYY5gA652/dOcFfoe1EYxJN&#10;7uD/AOOinOyojO7BUUZLE9KAIJVlSKRJP38LoyscgOox+R/SuQ8PeG3ubWOe8fbBj5Y0bDOP9o9v&#10;p1rrSWnzJIu2JBuWM9TjnLf4fnTktykMbRYEgRQ2ej8d/wDGiwMRIIkcQrEgiEQ2pjgYY1egvbm2&#10;wM+fH2V2+YfRv8fzqksgedTgghGDqeq8g81KkglJWFWmbuIhn9elALQ2oLiC/R4o2+YqVaNhhhnj&#10;pWOZkihR5W5PGMZJPoKmXT55iu/ZDg5U53Ov0x0/Oq4sns0M8kslwCzbppMbkG49ccY+n40WKbOd&#10;1a0m/tVb2O1jZmiLOmeRg4zn+9zUYurORAwE6zRfMUZlz+AxWnrS/Pat2AkB5/3TWJqypbxSE7JG&#10;Q44rSKurJmEnaV2iO9sBarFPFLvSORMr3G7P6YPX2qXnIIJBXkEdqxdO1K5kEtu0L3RmQIPLXlcd&#10;OB9a1gskoAlVoxjlD1P1rDU3dje0/UI9TmaPeocIokGfvYznb6g1tjtjoK5fTLeOf7RE6jaGQqe6&#10;8dq0Zr+XSwWlWW4tlXczYzIg/wDZvyz9aXPrYOUreII9tzBKBjchX8j/APXrBf8Adhx/CynHsa6X&#10;VJre/wBKS4t5FkWORTwemeP6isu002TUCwxtg6NLj+VaXJaub9uPMSEf8s4kT8X2j+X86mlONjej&#10;jP48VDbK1taxrt3RBRhlHI+o/rU7ASwnYwYMvykU0Kwkf7pgn8J+77e1BcRmd25AZRgd+BxS8SRA&#10;nuM1DayCe5kZ+AH/AHfHEhwMsP5UAR6hbbtKn8zDPkSvj2PP6cVx1vpzWeqyhmIiBRgQf4d2DXoL&#10;xiVHjPRwVPHrxXLXNu1xaow4lQcf1H6VSjzpoiUnGxSRCupToTkogX6c9KkMjCRZo2x5TBkP+0Op&#10;/pUAl828uWjyrSbQM9R1yasCMBAg+7jAqEWzsLK5W8tlmHDdGX0NSY/0gn/YH865nSL37JOu8/up&#10;BtfnofWukeTZJIwG5iqKq+p54pNWCLuUNRuHt7mLycAOSrswyFY8j8Tiq5i81g07vMR/fPA+g6Vd&#10;v7ZW0/a/zFXVmb1PQn9apW7lg0b/AOsjOG9/et6VrGFZu+hZ06PzLAOPlcSS7Tj/AGj+lZ3iV0k8&#10;MapGykOih2UDOzBBzWrpp8vSomxuLFiB6ksaq67altE1KMfMZbNw2O/v+FRf3jeK0RzfggF7TU4l&#10;kZCJYpMj3GPy4rtdVdJNCcKoRonjyoHTnH5c1wXgOU/b9Sj7NbxP144c5/nXbakrvZypGcOVz/wE&#10;HJqYCa1OeZQvz52nPPvW3YyG701N64VF2lSPvEf0plpZW0YWVB5jEZ8x+T/9ap7FWNoGUZcPJx/e&#10;G48VrKLSuZQlzOxOu+IDGXi9M8j6etO81CrkfMrdgOvtUcM5lhQwrkY+8eBQsO25Ev3n2emKg0Ei&#10;3RL+96sx+bt9KydZiK3Kv/fXP4it5SjK/TaeufesfWEP2ZGiJ8sPjef4c+nrVRYrBoMYdJbnjLOY&#10;x+B5/X+Va9vJ5MzHsD830NZukIDZkIdpRyAfbrVwyhZfnG18Yxnr9KQlsRa9c4ihtlP3nMjc9u39&#10;TVfR7rMf2ZuqjKfT0qHULKfzHn3bweq/3B/hWfDI0MokU4ZW3A1XQGdMEEvlrxlQGGfWnk5Cn35q&#10;GzkW4thIuQW5IPUelWLkY2OP48EfWkmBCI2yV3ERkfLj9aeriFZMYCdT/jVi6h8q3ix1Tiqh+cle&#10;zHn6Uh2JAGllQqNoz1PVh6Vc42OwIGDzk9RVW2PzJ6hh1q1tU3cnoT8v1HWmmSV3+eTz0B+dR8v+&#10;e9augzeXqdqM/K7kNx2wf61luSrKBzubHXpVzTh5F/G7nO+Rd/4mnIT2PUYTuhQ98YqWqWnSebaK&#10;Sc4JGfWrtcTOuLugooooGFFFFABRRRQAUUUUAFFFFABRRRQBWA7dqCKWlxVmVhMc0Ypadii47DAK&#10;XrTsUYxQOw3vS4pcUYpDsJilpcUlFwsJ/KlwP1pRRSuOwmKKdikouOxi6y3+kQL6KW/UVhXfzsx7&#10;SAGtnWRnULfHpt6/U/0rIucBk9AgNddL4UcNX4mU7gf6n/aU5/76xWbeljOdmMrK+c9+BWkdkskc&#10;Ui8JHiRT9SazxFulEbbiCzOSTk7Sf8itrmKV2SxnfaxkryyYIPaq6x/vSn8MYGKtMPnkP95V/D1q&#10;ux2sr/3s5/mKlloixuIfup3dPWmzHOE/vHn6Cp41/djPeqgYPK/Iyvy4z6VJfUo6vHt8uQf8tAF/&#10;Gsy4GET2NbGrHdbRKDjawOffBrCuHfYFI5B5YdB701sT1NXQ5H2zMUZ40O0FeoJ5NXr3UIra2MiM&#10;Hc/Kq+/vVfRCsOnSOfu+bge/A4+tQarbvc3EYcgS+WSMfwZPT3qGuaVjVy5VcSwxLZl5TvLSMxJ/&#10;nSszCYSDLRKvAPXnvTNNBls03DCKzAgH7x3fyqwW/eSEDncFFTItE6XIS3CQ4MrknPUKPX/CnWig&#10;Tt1OFJyT1JPWoFiW3mkhGMZ3E+p71Zt22LM4HPCj6/5NZy2LjuV7yJvPIUkQAHenYtkfp7VBMf3T&#10;+pGBWiY13LGeQUcH36VmzjYwR+ocBvw5qForFdRW5ZU7DrzUthN5brGx+WQcf73/ANf+lQgHHPUn&#10;Jpij91wec8H0NCKZavZ2indo8eaYxFF/vNyT+A5rPvYVisBGmcKvc0R3sMt3Lc3BaNS+2MsnyYGA&#10;fm9yKnutk0YCMGBVuc+1YPc1Ww24idoFmhXMsXIA/jXutP0wpdB70D927t5Z9e2fyGKjEjzRwwRE&#10;q0iqZH/uL/jVaxXyLSEQu8eF/hP9KI7gzdIBwOzcGsRCREnBJxjAHOasfb5oV3yeW6A8nOw03TTH&#10;M7ykFXVm2RuMFRnrVElM2zwTTfOA7EErtyo46CjdIoG6LcPWNs/p1q3c/wDH3KPcfyFQxpJOxWED&#10;aDgykfKP8TQKxTmu1SUKnzzOu1I8bSTn+VJPALaxaSV90ryxGSQ8fxfyqzeWMBkWJlLEJuMhPzZz&#10;xz26dqyNRjuFiihuGkuIvMUIyjlj6EDvSY0bLX1svPnx9OxqgyDWm/0GFBFnBvnTAwf+ef8AePv0&#10;+vSlsfDgdvO1BcKfu2gbI/4Ge/06fWt9yI4jgAKq9qLIZlWUAtoFgDswUZDt1I96JubhPZD/ADFT&#10;SLsWN/7ow30qGb/j5X/cP/oVXckQ8e5pjD9zLN2RSI+ep6Z/WnKhlcJnAIyx9qkusCONBgAuOB6D&#10;n/CkBWki+Vdh+eP7p/pUlk4e4DYI+RgQexyKqX2pWmmQGW7mWMdgerfQVyNx4i1HVLiVdHje3Tbt&#10;kk3Ddt9T/d/DmmhHc6nren6RHuvLhUY/diHzO30UVxGqeO766Jj06P7JEf8Alo2GkP8AQfrXOXEL&#10;R3D+Y5kkJyzHnJ+pqPFOwXHStJNIZp5ZJZG6u7ZP50wuPUfnSSg+WMdzTVt3Y9MA+tMQ9ZMHIbmt&#10;Oz1C5BKJuYYOcVQigQcldxz36VqRM6W+4cDbnCjAqWNHYaZ4Jv8AVNOtLppre3tZUEwPLsYzyTj6&#10;Cqmq+FNN0O3uNSmV9QuIpVPlznZE26RV6DnHzE9+ldFpHiu3tPCmkI2C8OnmBlB55XArI8V67bah&#10;pM8ELZaSWP8AHDBif/HQK5E6jqWex0tQUb9Sva+JNVtYtmmQaPpaN1NnYhW/76JNMuvEPidrOfzf&#10;Ely8bod0e1MMMdPu1hLJtxU11Jmz4PLR1t7KKd7GXtG1a5taT448RWGmWttBc2rW0MSxxxS2/wB1&#10;R2DAjt61t23xOvwWF5p6OP4TbzlfzBFcBbjFquOw54pd+Oh69aJ0ISeqCNaS6nsGhePotX1CGzS0&#10;uo55Ccb9jLgDJJYV0VxqLvbSx/ZZHDoy5Rh3H1ryHwROE8UWu5sLtkzz/smvVYpEdflYcdea8/EU&#10;1TlaJ20nzxuzjNPiFv401WEJKm2xt/ll653NXQ4/lWW3zfEbVf8AsHW38zWvj9a9rDO9GJ5NdWqN&#10;DcUoFOxmgDmt7mJHcjNpcD1hk/8AQTWT4YH/ABSej/8AXnH/ACrZm/49pv8Ark//AKCax/C3PhLR&#10;z/06R/pU9Q6GiRSrsA+YPn0BpWHPpRimJB5g/hhQf7xLVz/iiWR5/D5yONVQDgDGUNb+3P0rnfFi&#10;4TRCeg1e3/rUtKxcdzXhuYbe31GOeQxi5sZYQ5Xo+QV/l1rGnKtHH5igIBjcZOtdHokYl8QWsEoV&#10;4pmlhZWGQQ0bf4VyswmsrNHgY79q5R+Rnpx6VxSfvnQvhKFrDEkO6O5lkEcLjEZ3hfmByOOKiilh&#10;lG7fcyDcc5CA/nVe0vmu4pVeWRpRCQfMPAG8Z/So4CEicMRncSMinbUZ0ng+XyvDt3MvWDW9w/74&#10;Q16XLbxCZwo4DEjpzXl/hM+Z4T1s4ORqef8AyGteoh96xuf4o0P/AI6K56m9zphsQmzgP/LNCSOu&#10;xf8ACmfYYMfcQHH9xasg+tIvI/Cs7l2OUbTnk8c3KQRbt2mxs2ML/Ea1pNLvV0i6gSJt8hJ4G70q&#10;SwwPH5Bx+80r+T11ZRfLkG0d/wCVNt6CUbnH6j4Ts7+6neaxBJc4ZI9p/PNc9qHw8aNC1nNPwRkS&#10;pwB65616kqqcZUdB2qG/VfsFxgDIjNEakkDgmeHNoGor9qjjiadLedoX8o8bh7VmsjRnYVKsP4cY&#10;/SvVdK0+ee/1wxKm0X7Zy+DnatX7jw7JeRFLmxinHbcykj+tauvZ2Zn7JNaHjJGOCcY9qikeCOOY&#10;zBmC7GCjgsOVOM/ga9Lv/h4soZrYXFu3Zfvp/jXDeIvC+o6VZ21xcRZS4wEKnn5hwCOx4rWFWMmZ&#10;yptHP29pHqdzM8KfZvs8Bk37yxByAOeozz09K0bfXNf0xsbxewKcbZhuP4MOf51JpFtJDpd3uidZ&#10;nulicMhVlCpu2nv9408ptJyMtjntitedp6Gdu5q2HjnTXyt9HNZyMxLFl3pzwOR0/Gukiube/tw9&#10;ncRSr1WSJg2DXnzwxXF5p8LxKQ9yqSNu5Ze49qpNpwjmaa1lNvJyQySFW/Mdar2ncXIenpcIBLM/&#10;yAKm4ejcjHvQFeZhJMu0A5SIn7vufU/yrzq11zXNOuTPIBqCBefNHoOoYdD74NdPpvjXSL8qksjW&#10;crEgLP8Adz/vjiqi0S0zoJ+LeX/dI/pViRkiRnZsIo5NVpHQwht67Cy/NnjGaega4kEzgiMcxoR/&#10;48f6DtVMQ1YfNu7e5lhUsrbBE4z8p7H3zj6V0ClWjXZjYRxgVjOCY22/eHK/UcitSNhuVl/1Uw3p&#10;7Mecfj/jTKROo+ZfrUVvzbRn1XJqUcHPoM1HCVS1iJOFEYJJ7DHNMdjnPEdkY0thbMiq0p3K6kiI&#10;YwW+mcDHvVQeHLaeXzr+aS7bqEPyRj/gI6/iTWrcSNOJbjGCRlAeyryP8fxpEPlSCL/lk3+rPp/s&#10;/wCFS2S0nqOt7eG0QJbwxxIP4Y12iqU2npd2cRHyTqg2tj9DV6Q4ikPoh7+1CkRQDceFUZ/KkCKH&#10;h+5sNMbUf7Vlht2VogBNjnqOPWqWteKdIkEkdjYPIy8GRlMS/TFbV5pREUN4yL9s+ZMHspGfL9un&#10;X1qnJBZXSBpAZAy7TuXnHoTWUkk7mkTz6TU55nL79pKKmAMAqvQH1ruNA1231SBYwqw3KL80I6Y9&#10;V9qybzw3YC9jitvPh8xW2jIkHFVZtD/sp1u5LndFESA8W6OVWP3doIwxzj5e+apNENO52tv/AKlB&#10;3Xj9aZL5cUm5ZPLlJ+6q53fVRVaxS7a3WO+fbPjLrF8oOeTz+NXo40iGEQKPatFsSVIFe4AjuE8u&#10;MZ2xk58zn+Xt+dXFRZGlR13KSCR+FXbe3SfTwj8fO5Vh1U7jyKou5tbxoZF3SlAyqg++MkZ9qB2F&#10;Jkg5+aWMf99D/Gsl45J9QltrNBJIzlwc/Kqnnc3tnNauZpBywiHopy350toTaTzPCPvsDICfv8dz&#10;604y5dSJRUtGUZ/DdvDjbI32hky82PvHPp6Vk3FpNaMBMmB2cfdNdfcypN5UiHoGBHcdOtVJJI3V&#10;k2+cCMMByPx7UblWSORGAZAcYBzWtpWrxlwt4WRUwkMrfdPHf0NRX+lEO0sQxGFy0QOe/wDniq1q&#10;AxlQ4IIBIPeqUebRmcny6nVzR+dBIn95SKxW/wBYs68tsHA/iGefyqCC6uNLw0JEluDzC7Yx/unt&#10;9KjFz9vJEBZIASCSMMfarjFxuiZSUkmbOjfvdNtZAfkWPC+57mrV7F5tvImM745EP4qf8Kz9IUjT&#10;IGiO11BRuOGwSORWiJxINjrsfsM9fp61g07m8GjzLwHIRrKR/wDPSwcEEdwUP+NemxKJC7no42j/&#10;AHa8r8NnyfE0Sbtu9poPwJ/+xr1ZGwdjrtbtjofpRf3mKW5m237qTyj91uV9iOoqazP+hKo6s8g/&#10;8eNJPFl5lyAVfeh9O/8AjTdJkE1ru6EM4Az/ALRrom7xRzwVpMsKPLkYDGwtz7elSY/fD1waQqPN&#10;wfuuuKYSwbYT85G0H196yubWEVV+0FmGUk6DPAP/ANeo9Y/48l9fNGP1qxKgKqOw4qnqj7tPXd1E&#10;oBx9DQNFLRnZJZrdPQOCTwO2K1mhBZGYlnDfKx7fSix04LBaTRbyCjRXIZdrQynkBh9Rwe9Svkbc&#10;/eDYxQmTYh8xVJ38MOKxtVtVRknVPLRmO9fX39q2WAMom64+UcdR/wDrqrq3/HvEf9s/ypqQ7DtO&#10;y9hEynDICoOfQ1cE4niCJwYnBbHr2rL0kiSOWIk+Wr8Ad603ARHYDAUc8dqEybFszedbsDw68ket&#10;UY2Hmuf4eNpofdKh52qR170BgSQ2BgcjtQNDw4ibzD0Rs/hV1evuelVraJjKd6/IUyme5pyyCEAs&#10;f3Y/SgTJtu8y+w/+vUkKmZlQdX+U0KDFI+7+Nsn2qTThjUkU9ArE+x6Cm2Loeh6PJ5lqT6kEflWl&#10;WJoT8SoewBraFc0tzen8KFoooqSwooooAKKKKACiiigAooooAKKKKAIse1JinUdKdxWExRjjFLRi&#10;i47BR6UUopAJ2opcCjH86AENGKWgCgApMU7FHSgBMUUooNAGDqeP7RQ/3WUfmDWFd/6xeeQFB+nU&#10;1saoxFyzKQG35H4Csm6X9/L6bcD24rsp7I4KnxMqS/8AHwrd26/0qFeNzY6jHWpbhsMz9lYVC4ZY&#10;VAXcxxwO/PNakCTAgADq52jFQXI3RSBeCRwabqEqymNEY7d2/IOPpVeG5LmRJWG4AbWAxuHepY4k&#10;onyRGU8uQ8AZ4P0NQzojFVC/NnCc4P51MVyA54PVfao4fmhM7D5nXp/d9qkszb7f5MEIO+YtxxjP&#10;+1SJaLCYIuGclmc468AVNdsRcxSjpFlT9OM/59qZeEtN5aHDsnlqfTceT+QJrSNlG5nO7dkS6REi&#10;xO4zsEjGAZ6Ie/48/hVfUHLXkoU4Y7Yh7cc/zrRhAXbtGEVtoA7DissEz3k8h6LIwH5//Wqaesi6&#10;mkbElmojiCAYBLYH0NWLKMyyeZj5VJYe5PT9Kh3eXatJjOws2AffpV+zVEt1jVsso+YdDk+1Yzep&#10;vDYp3f8Ax8yFeWVgR+Qqe0IkXePuhifqaq6jOLeZ26s5AUe+Kn06AjTrd45GVnTe3GQSevFZ/ZLj&#10;uWm4ljHqGrO1BXkuopI9uE3Btx+8f/rf1qeW4dbmOFtquQd0iHIUY6n0pt0oVokUYCocD8qgspGY&#10;LxIpjP8AtdPzpi/vPk/hDHd789KkLmU7IjgfxP6ew9/5VDEn2dFMK/uycsn9RSbsNGppqkWTekkj&#10;k8dfmNYuqw2wuxHp48u6UEyGI4RcD+Ltn2q3aS3F5aiGAtDbAtvmU/M/PRfT60+9it7SHyYUEald&#10;uB71i1rc13JNIcWaQ21ygSSUBklPSXj+ftWVHNst4FC7pDGCEHX/APVWtfTJPY/ZhFueUiOLd/e9&#10;fw61iaevl2cSE7mCAs5HL+596a1YpEyoSwklIZ16Dsv0/wAaeifuo8MVZRkMDyDTX/1bfSnyc4Re&#10;M/oKokW2H2+5mM5+VSMInHmDH3vp7Vp4CAAAAAcAdKyAWjm3JwykFfy6VpxSLNGrr0b17UFJlGc7&#10;ruU+m1B+X/16T7OHtZJnGVAwn58mkjU3ExHZ2LEjsuavzp/o0qAADYQB+FBIyGUuGR/vocH3HrSX&#10;J/cMP72BUJJBWVOq9vUelOmdXjiKnKs2RTYxrgOCGHynrWczMJV3fM4TYR6ndU9/qNrptuZ7yZYo&#10;+2erewHc1wOpeL7u8vX/ALLRoAy7AxAaQ+/ovXH+FFhM7q4vbLSbcPeXMcW7qWPLH2HU1yGreNGu&#10;ZRFpFu5IBAlkXnnuF/DvWEunvNI097NJNMTzlsk/Umr0MaRgoiBVDjAApXAzzY3F5JJPfTs8uO53&#10;H8T/AEFaAv4dLjKrbM3mrhUjAAHenRxNJcGNVaQvghVGScj/AOtUt1ps1nqmlx3yGMTKz7Q3zbRg&#10;GldN2Y7WVzm55ZJZS3kSAnttNLHHh/3ySKO4A5r17QIbWLT42jhjG4HcxGScHvXBa+udVmx03URq&#10;Xly2FJWMRvLaRfLiMagfxNkml25cemaJflmUd8VO21WXn61pYREkf86usoWzb1EfFQJ7VYY5sm/3&#10;DmmK5JZ82S/7tMuTmEfWn2JxaJ7rUV4P3a9vnpWGyAMfl+lOcsycn7wpiH5x6YqVvmiX2FMSGRsT&#10;bgYyAe1PG89I3I78VCPMWBcdGPeoQ3zjk8+hoA1bSd4X8xGZHBA9DzW5batdxyI32qTaGUtk9sjN&#10;c2xKQxHJL9TV/eSQvQdaynFM0jJx2PQLS+tr/wCIeryWsqyxiwgXcp4PJ/xroDx/9avP/Ahz4m1L&#10;3tI//Qq9DZcGumlFRgonNWfNNsZ+FAHX17U/HWgAZrS5nYZIP3Mv/XN//QTWJ4R+bwfpB/6dlred&#10;cxSc9Uft/smsDwY27wXpB/6YY/WlfULaGww59qMDFSMOlIFHfNMVhmOK5zxiMWOmNj7uq25/WumK&#10;5rA8XKp0yx3ttX+07b5j2+fGf1pN6FR3N/w7AZ/FWn4dlEUkkxx/FtUjH/j+fwrlNTkMN3LDgbFn&#10;kXr6OwrqReN4Y1eS8ktZ7iKGKViYh/ASAHJ7D19K4W+1GCe9kmS1dVlZm2tNnGTnBP41wt3qHQl7&#10;hm20G+KdO/2a5QHuTwR/KqlojM28HKL8556YrRsp7ddUhUwzJmU9JAV+ZSvPfHP54qJrKCK1W2gu&#10;4+XYt5x8tuuBn6VcnZjSZb8P300XhbxHIjDd9siIBHBOwVs3/ibUra/lt0acJDtT5XGPuLXP+G7f&#10;NjrdmxDEalp+7BzlTKAT9OtNvXW7vrm5ZBummeQ/i1ZNe8zoXwo3B4v1IDl5wO3Oad/wmeqgcXCr&#10;6eZFmub8tcLx+tPEOeAdvPJNFkLU7Lwnrlxe+PYZ9RvLRgNNnjVol8sD5ozg5PXrXpR1SxXfm7g4&#10;/wBuvENFTb4styFRVkjlUDJ2/hwfTiu2kuDFbXBSZiDH8uZOn8qxqJXVjSLetzvDfWsbbDMgI65+&#10;lMurq3ks5ws8RzGcfOK5O8nmju5E82QEYBG8egzWffATW0okZpF2Fh5pNQWdR4UkSTU/EaqwYC9X&#10;OPXZXUhVOPlFcF4T1GG28ReJI5S43zQSDCFusQ9Oldgup23RXZlB5IRj/Sh7isaAjTP3fpXIeN7c&#10;XOkWMcgyP7TSLn0LY/rXSDU7MffnVPTzAV/nWB40dDocM0bKyrqFvJlTkffFNbktGVHbWXiHwxHd&#10;z2kU0qs4kSUHiVPlf88Z/GrM/gCzliWbTVghVk3KrxbhyPzqPw4BEuuWhH7v+0pTF+K5/pXaaK+/&#10;RrMk5/dAdfTimm1sTJI8b1jSrnTL1ra6hs98To/yxe45U/1rLewiJbdDCx3fwK0X8jXqfxE0wT6f&#10;BqEY+eGRIpOOsZYfyP8AOvOD1Oe5reLujKSsZjacguoMByGYqUkbI6HuPpUtx4b0/UEZpofLkIwJ&#10;I/lOMcfX8auSD5oT6SjH5EVexgeoxVXJOOPh7WtHIfSL7zYgwc278A46fKflP6Vfs/H0ltKbfW9P&#10;kilU4eSAZwfdD+HTNdAw+U981yGpxpNcarlQT9rYZP8A1xjrSM2JxR3enavYarF5ljdRzgdQp+Zf&#10;qvUVtWQEtm0JJARigx27j+deN6J4cXVNPN8l5Lb3CymNCgwABjuOe/rW/Z6z4q8OSssyxarblQfn&#10;zuwOM7hyPxBrVVFezIUT01JCYX3Y3opDfXFVL+QGGKzX+ONWl/3PT8T+gNcxbfEXR7mN2uY7ixnC&#10;FGjlTcJAR2YcZB9a24pvtIa53IxlO4lDuHsAfYVVxkgXPXoetRRqJbRUf+7tOOxH/wCqpB/k0yP7&#10;8q4435/PmpJI2djbyxv/AKxVwcfxZ6EVoWNt9on85x+6hPyD+8/r+H8/pWXfktGViP71RkkHG1Mj&#10;OfrW9aXsBCQbPIZflWNjwfoe9FxpD79N1jLjqmHH4GsOSFBMGZtkcjYL4+63Y/Q966YoHBQ9GG08&#10;VzwXdDskXPG1wRxxxQ9RvQz9RtJbTVoPMHyrC/I9ytQWUB1DUPtkg/0a2crAM8SP0L/Qdqkvrq6e&#10;8j03ztgeDyzcF+Vi3A4/3/4R+fatWKJIYkjjQJGi7VRRjAqFGw27jJELSEA4bbuU+hFEbbx0wQcE&#10;ehp8nDxt/tYP40yQeW3nDpj5xjt6/hVpkNGjaSLFpwkk4VQzH/vo1kzh5p0mbAmLHB9MjgfTjFTm&#10;bzLeGFTlEGXPq3Yfh1/GmTD90xHUfMPw5qgY5H8xN2Mc4I7j2oT/AFkn1/pSPhG81fut9/H86rXl&#10;w0CskZHnzSbI/bgZb8BzTEU7m6aXWIVjwYgWiI/56NjP6YwPetaNg8asv3SOK5y5Q2sfydbZg45/&#10;umt4nyWLqf3UhyfbPerkuWxnF81yQf8AHz/2z/rWPf2r2l0JrZYtsvysJFyEPXOPethiFmZmPCx9&#10;fxpkse63ZpFBJO5gf5flSTG1fQwRbK775j5rk/xdB9BVeCNlDSw43rIwIP8AEM9K0pYTBKYjyB91&#10;vUVSjk8q2dsZbzHwPU5roVrHM09mXdK1CGGzkjbcZBK+2IDLc80+9u7mW2k+7CmOg5b8+34Vnxxv&#10;Y3hDZO+MNJ/j+tXrsYspSORt4qFFN3Lc2rJHBWim08XRqWyYrwpk/iP6165I0QizKVCn+8a8i1Rv&#10;s3jC5fGQt9G34Er/AI16rboodt3zSodpcnP/AOqueS99nR5mZqLt58SMWS3m+Qu4wSR0H4561ZsU&#10;Uxyx/d8uU7cDGAQDWT41QvbWAzx5jk/kKXw1qE12Z4HKmdVU7m7jpn61pf3dSGrSujcll8pVacgA&#10;MMP2pxiZ5UlYlG5VR6D3pXgUIWfLv6tSyP5O3e3yhvlJP6VFyxWYlSjjDY49DUKwPeXlvHHCZxHI&#10;JpYl/iVQTj3Pt6VOQ042qgCHu4/kKfpEr6fqFo8ZyyyjDHndnjn160m9A8y3e2xuNN/tFIWkMO2Z&#10;ZVU9M9P58dqr6inlhZVxywX8exrq7y5tvJ32MiR31yuWtkyROOhO0dD7/nXGrI80I89NkkQ2GMnO&#10;3HH64rOm7GkldJgyhIgB2xis3VzstYwOok+X8q0nDIpxyhHT0rmNU1NbjUoLSEgxx53Njq+K2iZt&#10;aF3STtmdB3XP4j/9dbLHdgdnNc/YS7L2LPBJwfxrdjYCYn+EcKffvSTJQKcKyHoOlOjKrcpIVHyj&#10;HT1okXG455XmmRkNEGHOec1QWNCc7WQ9sZqpGpZN8nLA/d7CpC26NU7g4/Clxg5HejoIluJGjnEU&#10;cbSSMuQoHal0aQ/boy+P3pYHsOlUNe1SbRoItSt7Q3UiyGMDdtVVI7+1crput68+wW+nLIsT9ChP&#10;IPTND2uK2h7foEjfa2BztKYUn+IetdKOlcR4S1DUbradV082N0kgBUMGDIy5B46cjpXbjoKxnuaU&#10;neItFFFQahRRRQAUUUUAFFFFABRRRQAUUUUAMoNLikoAQUpFLijFACUYpaKAEpcUuKSgAopcUUAJ&#10;S/560UUAFJilxzSGgDmr9vMuJPTLVnXX+vk9MVfnbLsfVqzJyWklZT90KmP512x2RwS3KMhD2+Oc&#10;knP4/wD1qQ5WUhuRGPlPr/n+tNnYhhKBnB2geuT/AI09xtngHHyudx9eD/WruSZl7Ey3G4dXbDH3&#10;xVIruvI1xwJA34CtSZdySN6HIrNtub9H7eZjrQmO2poy/M6L/ePP061WSTbC4b+E5qxGMsc/wjZ+&#10;Pf8ApVNkdpVCDO3lhntWbLQ1k/eRI3OQwbj86rWyu97O7/8ALACBTnqcZJ/LA/OpppdrptH7wMQE&#10;PqRTY7ZERijMjb2/eZ5P19abfuiS9+5a8zyreRupB4HvWPGtxbxqQPPjYduG5/nVsyyPHLvHQEof&#10;73HWq4Ju8QxkiFRiRx/F6qKqlpdiqjreVbqIsh/dKxH1bP8AStS+ngt4vMnGSDhAv3ifQVhCQWdm&#10;bpF+XOWj/vDPGPepAHuJTczsGkb7uPuoPQVDpOUi/axUdDPubqaW7ke4PAwqjOdnGce/1reS4MVn&#10;Bbw4MoiXc3ZOP5+1YMMJvLnyxz50jfgM/wCFayRLboIU+6g+X6VlO2xrTu1dlqzRRM/f5fmLc7s+&#10;tV7xW+1JDvPlbDj1/wBzP+fSrFq2xZnIzggf5/Oo72M4jXPzHcSf9rg1l1NSF8RxNgAKq8ADpTGJ&#10;VVQdemfSh23wg9CxAI/HmmoS2X7N0+lTIaEsG+zh048qSR168K2f8KL075rZOpaUfoM1JbRrLa3s&#10;THA80fn1zWfPM81zFbEHzwrq+P4enP5dPrWV9TZGjZr9puDck/InyRH27n8az1TEZCD545JFXn0Y&#10;it+0jMaqgTZGorJuQEvrtB0WY4x7gH+tC3FIrF1dUPRSw69sf/qqSMHBdurHp6Cqzti6XClouWkw&#10;O4/zzVvcrKGDBlIzkGrIImOZT7qP50+K4FmzyO2IiMucfd461Du/eD2Uj9adjzJAP4VK5+ueKANC&#10;wjWO3X5kaRgC21gce1WWXcCCOCMUSwwuxLxRnkkkqK47XPGWmaYxh08NdXKnBMUzLEh9z3+goBs3&#10;/NRLZZJHVUVBuZjgCuP1jxva2rlNM23B5zI4IjVvUf3q5O4vNV1+QLNK8yL2Y7Yk/D/9dInk6dcg&#10;hBczr1Z/ug+wqgL1tpmpeIbn7ZfzyLGT/rJPvEeir0A/KrZsoLC4mhgQhVbAJ5PTv+dXtP1iK5tR&#10;JKywuDggt/Kqs0wmuJXQ5DMcce3/ANas23fUdiFV+X6ucc/Wr+k6e2o6lHbbio8zMjD+FQeTVLPP&#10;I6M1dj4KsGC3t4cZkkWFCP8AeBP55FTOXLFsunG8jbstMtNNJW2hVMLy55Y89zXFeP5fI1vR5Oy2&#10;7/8AodegqMu+emef++v/AK9ec/EgH+0tNHpZv/6HWFF3mrm1bSJu6PdhNNjGehb+dcdqzF9QlPqa&#10;6bQr55LBYrGAkofmbA6nvzXJahLJ/aVysmFdHKvk55FdUF77OWWyM27/ANco9qmIwVPvUE7hrhTk&#10;HA5xTmuU4wGJHtWpJYTtzU7/APHnJ9DWd9qK4+TPHrU324mAoVHzDjnpQJI0LTH2XHoKS6UeXGp5&#10;Ocj8qorevDGEABXZnOakmvJHI3AE+mKVhvUeVxJwMc0h4Qc9qi3s5YnoFB605gWZT6LQNITcREgJ&#10;4HSqoJEh46fdGKnkCg7cfwgZzUBG5xg9W44oAuSFtyKf4UA+lXLWdZIlZmAK8HmsliTKT2BJ/CmS&#10;AhUBH8OTxRYDu/A13a2fiLUJbm6giiNoih5HAXO7pmu4k8UeHlBB1zTc+1wteLaeoYPkAgY6itED&#10;H/6q2jsYytc9P/4S3w7n/kNWZ/3XzSN4y8PIcnUgwH9yGRv5CvMgKTrVknpLeO/DuCPtVwcgjizl&#10;7j/drB8NeLdL0jw5Y2Fybrz4FZW8u3ZhyxxzXKY/nUUZyo/Kl1K3R383xA0gHEcd2SR/HDtpY/Hu&#10;mFPngvMn+7CCP515ncSBrjcvOFxVu1O63TnOBioTuxuKSPQj490znFrfn/tmv+NZHiPxXZ6tpa2s&#10;NrdIy3EUu6QKAArZ9TXNYqOUfITVNaEq1zvj8QLNdJ1GH7HfvHcRrCuVT93liW79xiuQudcsZJ2c&#10;RTxx7eF2Dr+dLp0IuLfUISMlocj681z0g3f8CSsPZx5mzXmNB9XiLhgr8HqetT3+t295eST+TJGr&#10;c4ODg/8A6658ggHIOcU+UYlb1ocUNM6nSfEVnYXl+zQ3At7uSJg3DOuxemB/tHNS/wBp6Wh2+TqE&#10;oUfeYJGM+nc1zNpbmWCV+8Tpj8W5/SrjABm9STnipcIstTaR0R1jRNpxaz7geBuk5/HNMl1DSmQm&#10;GS6jcfwyxbgf+BL/AFrAJ49u9AOepHIxS9mh87NzTdTto9fsrl3kjhjDiRhHkjKnsc/yrtdO8U6G&#10;NQtzPejyVVpGRlfYWA+UHjHXHFeXqNxC+vWrUaDzFH1H6VMqSY1UaPSG8SaXPO002oxfMSxBLYz7&#10;0q61ps6SJFqFm2RyFlA498VwWqRgXzMv8SKTis65dY4ixXJz3qFQj3K9sz0LSLmGbxTq5WWJ45IL&#10;dlJZcEhduAT9O2K6iNvmUI2Tjja+78ssf0rxq1hWeEBkTaEDMz9BVtY4VKiOS3XaPuxyf40pUbvc&#10;cavkewm5nC7I2kjwf4SOf5Vg+KhK+hvIC58meKVt5xwHBzjOCfTr+FcAkFyDlJZt3XC3mKJru9ZJ&#10;Ibi5vTzh0lclW7g8n+VSqNndMftbrY9UtbyNdPS/jkWSOW7uJ2dRjd823kduhGK6bTrqeCxt443G&#10;wJ02Z7mvB7DV9RXTGhgv7iK3OWEXykZbO7qK2bDxl4nksrcw3EbqqYCtaFxxx1BH+NDovWzD2idj&#10;2i4umuYfs08cbxzfIRjB5B968qvLN7G7ltZchozjn07VEvjnxIhQyrZybWDAfY5Iwfqeapan4oud&#10;RvQ09pZq6KY91vKzbxngsMZpxhJMUnFodeXUVskZkcA+YuB3PNaMMyTQq6MGBHBBrisyIjl9pJk8&#10;zduzgcfyx39asWt9d2gPkRyCNiW/1ZKnPU1rYyudf1YehNcSzq+nzXRb/j5ubmY5HT5tg/Ra0v8A&#10;hJJlRsxQmQfdBYpu/wAK52Znbw4sNuS8yK4YKc7WZy2KaTC51PhOMxeGrbcMGRnl98M3H6VrFsXK&#10;nB5jOcD3Fc0l6iRpHDcOYERYokEhWMYHsMnn3qCORFeB5JGaUSbpXVyu5MdAO3POaGgRc8SRQhFl&#10;a1ZnI5Kd/Y1gaULmFzLot3LAQMlY87c9gQflNXpZtadWjF/G6MTgMOcZ45qa2RrG3aS03RXjSEzE&#10;EMWB7oTwhHPamrpCeppWXji7tWEesWG5c4+0Ww/mh/pXR2etWOpMH064S4Z04jBwVIP8Q6jg1xcx&#10;YrqjxqJZNscUDzFmaTPLFz64A/Kqh06OZYpkL2t1naSj4K/7W4dqrn7isemyRhLOfnLMhLMe5qw2&#10;1wQwBB65HWvNrTxRrdgksU2zU4FZojniQfRgOfxFdZoXifR9bEcZ1E21ywGLd1EZb2Vj97p2wata&#10;i2Oiju5rNc+YHiA+7K3T6N/jVOW8F3czpZhky+5ndfuA+n945z7VqR2VvG2VhG/+8/zH8zWZdEyX&#10;Es6cyK7AD+8Bxj9Pzq+WwmyIwpG8agZVt4bdzuOM8+vSpBG8P+pfj/nm/I/A9RSSMsiwSIcrvGPx&#10;yKnFISInuA8bIwMcg5Ct3xzwe9PaVpXMcB5z88nXZ/iarzH7TBKF/wBQqnLf3j6L/j+VWLZBDEIQ&#10;BiL5R9KkontdLAsYzbPggsCjnIJ3Hv2qJtyybJUKP/dbv9PWtXTj/orL/dkYf1/rVmWGOeMxyoHU&#10;84NNMOW5z8bCO3+fPy/IeOT6fnWNfrPY6q32lcgohQKcmNDzj356/St+yeCLU5XYs0AYeRI5+6cd&#10;T9ex/wAap+K4tt/bSf34Sv8A3y3/ANehSDlumZSr58TFAZE6EgE/nV+wcyaRDv5KjypMjrtODWQk&#10;k1uWkt7iS3kPVkbGfqO9adrc3Fw8wnh8hZ2DGQdG4wdoPTOKqVTmVjKFPld7kySD7V5LN8iAfMT1&#10;54U+/wD9ar5AI2noeDxUNqiDZHsXZ5RQjHGQ1SNC8WfJO5P+ebf0NJSLaKssH2i2Uf8ALVOh9+mK&#10;wYFY3m9Yi0dvKWKOfvH0rfM/72SKMfvmIYKw5XPc1ELBDLIyMRLuyxJ+/wAd60UtLGco3KV+gju4&#10;XxlSdv8AwE9P6Uwxy/ZJ7baT8jGM+qjGfyzVm6tnls2gd0jkjQbPMbAbH9096juVbUgtrDGY5D84&#10;fOfLjI4/HtiqUyHC71PPvFn7vXdQlUAFgJR74GAf/Ha9XR92JV/urJj1VlB/nmvNvG8J/t1N6qFk&#10;sYwoQcbRuFd/okxuNK0y47TWMRP1x/8AWNYyd5XZva1ip4oZf7OAIByNy8ehFc3pMr2mowuuQ5Uj&#10;Pr3rpNegMyxwoyhV3EEngtwQn171zDxvayqzq6MjBsMpHFWtVYiZ34lWe18xPuso+tE6eaGTsq7u&#10;vftWRZ3a24dJG/dMMg+h/wDr1uRj5csOSctzWdy0JDJvUZ+8OvNVp1drbbC22b70bf3WHOakT92w&#10;PYHa9Otxl93OAdoz+tGwHRaTdRw6PLc2BAWVPODzHcd38QY1zW95bUXJIaVkJYgfe9R+da+iQLZ2&#10;scIRmtLkSLKT0SXnP58D8qyLUfuIV6bRk/nSjbVgr2sxyoZgrO3ykjCg/wA68/uTs8TOBwBct0HX&#10;rXoMfyNtPTNeeaorvrN46MVdJWK+xzWi2YnsdTb6XLKFklJiVeVx97/61ayAD5DgYHIqtpN//aWl&#10;JcdJMFZR6OOtWGXfKnoo596lCXcaSS4XrEf4j/KrbQGSISR8ORyOxqIqDgHGDSB5Coic/IOQB/EP&#10;eruIW2QTuDkjAIU+9OuJfs0cryfKVTp70sTCJ0fnG7BwKo+KGcaUHzy0nlsB/cIOR/KmtWLqXdUg&#10;F7oF1ARyYdwGe45rC8L3iGO5gnljSUS5RS2M7hzj8R+tbljdrNo1m5G6SS3U49OMc1w3inSxb3em&#10;ywp8siLbk/7YPX64Yn8KW6BaxPZ9CnNxLNdbfkIQx8dQny5/PdXbg5Ax0rhvDkQisUgi+ZbdTAmO&#10;jqP/ANf6V2VrIJbWKT1UVlLXUdHqWKKKKg2CiiigAooooAKKKKACiiigAooooAbQKU0n86AFxRig&#10;e9FABR+FLiigBKKWjNABiiiigBMUppKWgBKRuFJ9qdUcv+qf/dNAHLT8yKvphj+P/wBbNUWUk3Of&#10;4j/StC4P7zPohwKonHzejFj+FdkdjgZmSjPygfdAxTnYHdJ2Dk/lSbgd59HI/Kmq2Y4bdhhwrlue&#10;ox1q+gmMXAjXcOqnd+NY8CSW9xbRyqVfIx6P9K0gfJnWIH92QTj+76Clm/feVj7sbDafV8ULa4Pd&#10;EUqiFGlU4kPXj75qKFgsayN8uQWf2NLuMkUk5GFCkIM9O2arFMzhudqjGM8bvWoehcXcjuQ91PG3&#10;KMoJQY+7/wDrpIG+1x72XEZZtw/vNn+VLK5Dvt+8QEX6mkswsUGwfdBJH5mm/hCPxMS7VpbSRFOH&#10;kyEOehNMjkRdOLqAgSM8ehqRhlW/2V2j696qTuIEuUPKygMo98jI/wA+tFOWrQqkboiuF/0Yx/ww&#10;RAt/vf5/nSRt9mjlQ9IlLj6YyKsSRMmnTbuXZWZvrVW/j8y3i2uFaUiFiT/Cx5P4da1bsjJauxa0&#10;G12QidxyV8tOew6/rVydM2yOOsec/TvVmNUSNVjx5ajC4Pao1bYmMZbewA9ea4ZO7ueglZWQyyG5&#10;M9g5Y/XoP0pt/wDKsR9yP0qvbSyWkfljbJGGb/ZPWlvLqKWJNpPmBuEIw3SpGUpnxIi9mbcxH8OP&#10;8alDBlypBHqDTP8AVshP3jkkj8KJvLXLt8pH8S9f/r1MilsSRXCwLcFlOCynjuSMAfWqTQ+bdmd2&#10;ZZyg+aM42jPT3/GljDtcM0gORjYD29z71KD++b/dH9ai2tyrk0eo31vjekd0g64+R/8AA1Tnuxe3&#10;9wYUliyVL+YuCvy4/pU0jhULEZ9B61BsKq8g+aTPPv7UWVwbvuOVVWVFUYCocD8RSMpRi8RHJ5TP&#10;Df4Gmq6mQMfumPqfrVHVdUt9KhBmfDH7iZ+ZqYiwZgzBgPus+QRg9OlVNS8R6fopRJpDPcBgzxRc&#10;nPueg/GuP1HW73U5tltmKNskMpw5z23VUh01I0w5LEnJyveqSEWdX8T6x4jLRY8q1P8AywiPy/8A&#10;Aj/FWZFZKMbwHbsOw9K07v8A0VIvIG0u4U0FIVlaMbicH8qL9hk9hjy3XoA3HHFZmqNBHOY4YsPn&#10;LN61qJbzTgBJREmcHA5NCaLEjsxd2Y1Gieo9zKgBhi65dhz/AIVfttwjBYYDcrzVubTYY7aV9pLB&#10;eCWqneSLBDJtThbgwj/vnNF7i2Jd6rI/OOc/pXXWPizSdKt4oYxPIFVN21MZIwT1rztrx8/Lj0qu&#10;0jE8scnrRKmpKzKjUcdj0Gf4iRxSO8Fgz85AkkA7c9K5DxDr02u3UVzNGkZSLylWNsjAOc5Pc5/S&#10;sommOcqPY04Uox1SFKpKWjL9prt/ZQmO1upYVI52Ec1TkmeWR5HOWc5LHkk1AueacK0sQOYsVBye&#10;tBO5+vWgdB6UvRAfamAm3Kg9sc1IB+7+lMX7o9M808fxj0NADx8yYPVQe9TSnamD6jGPpTEGGT/a&#10;60sm3AJ6AA0gFyRbN8xJyBmrK5Yge3NVXUiMRg853E/41YQnyx25/GkMjY4ZnP8AeJxTSAJI19Rk&#10;U7/lqR6LTW5k3DlVHGKYDUG6F2OegUcdc02YkuQPXB/CrJ+WEAKd4f8Au8cD/wCvVONJC2WU8nNA&#10;mXtOGPM/CtEDNZtrIIQxc4z0qwb6IA81rFqxnKLuWu4pOlUzqcQ7j/vqmHVY+MY/OnzIXKy90+lV&#10;DvCzgE/cyv61H/aII4T6cVE10zRldrAEYPy1LkhqLIx0BPRh+NXrHcFbj5c1mb41IyTwe69asxah&#10;HCoGM1EdzSSbRrVHN/q2+lUhq0eOn60jalC4IyBketacyM+R9jo9BdI7m5aRwq+UMknA+9XOmMZB&#10;yOCaSS7jmXCuPz9aYkrAH7pB7Cs3uUloRXKHAOOvemyYMgfBKkA9anaQgDYSDn0oLqbfa69+1DGi&#10;xpzqLa5C/wB3Jz2NPILO20FiCeFGai0/YLe9bGNkeeefatllIc/P37DFSUUFtZnXJXYB/epwtwOs&#10;yZ+lXRGnXGSfXmnbQvQAfQUrgUDBsO8tkA/3aniP7xMevH5GpmTe0anOGcdKurYwoMhWPuZDQ2Fh&#10;mpDM0Zx1jB61j3/MB9dw5roZYEmKF40YqgHLGopNPglUK1vERnuzUk7DsYdswMUIbuOeKmR1kYIF&#10;yec8VNJEGt7UQxcFyojTt2qkzy+btVD8j8/hTuBcEAw2Yl4PBPy7vpmmvJNEGRX8yPH3HG4Lx+lP&#10;UuoRz8m7rkY4pXyy/wB4dADSAEd2klDMdqkBB6DH+NOs4fMsLXa78whyA+O55psYKojH/lpx+Qqa&#10;yLLpunAdraMrgd8etIAlE8CM5nuFOMj99mpJZrlGY+buXJ2rIm5aWV2FvJw33WyCxxnH1psrAtx0&#10;4PbHSgYx7jCfPahWA+VomwB9VNOW4vDhmvZVLHscAGo5PunngjkCnx4YDjJ69KLCLIuL8Dm8kYHg&#10;ho1P9KzdPk+1WmseZzOswlO0YBUjYf1FXflI6qPq2az9GUm71UDhRAQfxfj+tMCfR3A0pD5PmFZG&#10;UkSlGA4P4jmpZzE5ADMmeqSen1HBqpoh/cXaYyFkVx7ZGP6VcmwSgf1z0oa1ASMRKMxwOzH+KV/l&#10;Pvt7fShomkbLmNcdBEu0U8MdowBkH3pcqm0gggc9OaQFWwcXBkXJxvfI+nQ1Zui0EcISRwhkAcZ6&#10;5ptvZeRdQvECUltv3iopb95kZP45H5VcutMu5YIjHbk7ZY2K5AOAw/z2ougKNlFCFcGdEYkM3msc&#10;knrz6VT1/TYxAlyq27q0m2SSIqwOemcelX7VDFf3MZ+RgEyPfkUavZfarB1RE8wH0xkd6FuBBYa9&#10;4h8M3Rtorr7Xboc+TN86Eex+8Pwre0/x9prqsV9FPaOOrkb0J9cjkfjXO6fKLy2R53JmC+TwOTtB&#10;x+hFaBtY723h3eW+5AcbgG//AF1XO0JxTOvS+tJ4jPaXMU9u8isWjcEK24fln+dXQDeEhTi2z1B/&#10;1v0/2f515pN4ZfzGe0LwvjnDfe+uKuweLPEGhskWqwC7hYZDMyiTH1Xj86rnT2DlaPRJwFg2AYXK&#10;rj8aVztdX7Z2t/n61h6d4t0jV/KSK4EMxcEw3HyN/gfwrdOGTn7rCgDS0w/u519JM/moo1Ccqgt0&#10;PzyD5yD91P8A6/T86q6dcLCl00p4jVd3ueR+vFRhnZmlkP7xzlvb2/Ci4+g1AN8wIG0ELjHGNoqh&#10;qqSzm0ts/IjNiRv+WYI6H1HHFXlZUE7t90OScUkI2OkkqgkuGkB6YPGPyNIRDbaZBbYdl82UfxSD&#10;p9B2p0oV5ZONytGARnvk1dliazl8pslMfu2J5x6H3FVWVVuJc8KVUH29aAtYowzfZ7jyXLudxCMB&#10;y27n+lX082UZLGNewXr+dZs3MsEzfd37WHTCDp+vNakBO0q+N6n5v8aAGG3XzW8v5HCjDfn19ajW&#10;QLK3mYjIQbgT3zVhcm5fHQIuT+dSm081Y7oA+YGIj46rj+uP5U0xNXKxVrhdnljyz1Mi9foKgsrd&#10;LGPYo/du5JcnnOe9aKsGwQcioYiq2+X+7yT9MmnzBY888fJt1PTG/vW8iEf7r4/rXQeGZJW8MaYY&#10;TuKwohDngbWK8e/tWJ4+haP+zZXznfIo9lYBsVq+Cnz4Wt1zkrPMhH0kDD+dOb2FY2tSVG0+NkHA&#10;k7jnnOc1kTBbmCOG6aV4I/u7WG9Aeu0n+Rre1C2eW2k8kfMSrNx2B+9+H60ltp8MGHP7yQdGYfyF&#10;K4NdCLQtMjuEe5lywTKRxuOQf7zD1q6isigpyv8AdJ6fSiGRoZjInDbjn/aG6mxStMn7pcDcRlh0&#10;5/WgdrDXkHmMq8s2MA/rRb5ht0XllAxnuKJYNsiupJl28kn7w9KWOZFTGcnccKBzTFY6fRri3/sG&#10;8S5P7mJznHXDDIx+Oa5qCKSGPEy4cse/v0pYC8VwJGJ8sjJiU8ZH8XuRWiCjhycMjHdnPBGKSQ76&#10;WM5x+8P4HmvN9TkZdUnZM/PK7EfjXol2MOuzJtz1c/y+nvXN6tZpPdTKww275WHatI6EvYzPDOp/&#10;Y9Q8pziC5G1ufuv2P9K7eMkAv0Oc157baZIbhxNgxpzkdGr0BW8vY38JGCPSob1EkTyrskCjv0pb&#10;pNhjZegGKN4la3CkblOc/h0p9wd0YyMFDyKskhU5C9wMtVLxXu/4R6Up99ZEK5PU9qtQN8zA/dZs&#10;IfaodeTztAdevzR5/Bs1Udw6jtOFullClsSYhGpGfXHP61h+M0zoUUwHEM+f/HT/AIVL4aumkWW1&#10;bnygpT6Vb8Rw+f4SuyD0aOX8A4z+mamG9mC7He6DP5lpFJGQnmOoz6BkzXX6aAtmEGcISK838D3L&#10;XHhixMh/eCGIt+AxXoumvlJQez9PwrN/CKluaFFFFQbhRRRQAUUUUAFFFFABRRRQAUUUUAGKOKKM&#10;UAFFFGOaACjFFFABRRRQAc0UUUAFFFFABUVwcQSf7pqWoLo4tpD7UCexzc/+vC9trVmGYJp63BI2&#10;hCDnjkkD+dX7gb7rA/hGw/ief0qvJGk6zK6/umPPHXPH9Ca61scLMm4URbXBwB/rOfy/Wo7mQIpn&#10;6iOLCA+hIH60+QFrBEJyXjG44/z6VHfZkhuR/sKP6/1q+gnuUlDSLNz8zDAPvVtyNkAXjKn+gqta&#10;nfHux1wamdv9MePHEQ4P+8SRRfSw7aohYrHZSr2ypH4mmeWRCF/ixk/WluXRFtFdgA+4key8/wAz&#10;Su4Vdx5OPzqZO44LQpRZlu3b+FTx9aZv2W5fsGZT+f8A+qogbqxYyD/SIHYs6BfmTJ7eo/WptPdb&#10;iOKVcmNiSuRz1NOTTirDjFqTbHE4jIz261nam4PkqvEqvvB9Kvao8VjbmRGw7A7Yezn+n1rCeXeP&#10;MY8kktnp+NZx1dzRvoXRqavBJHdAR5Q4cfdPH6U+FWJjlkG1yQFU/wAI/wAaZbWBa3a5uE4x+7jb&#10;/wBCb+gqV2ZZoYwGcs+I8d+DxSqTb0CnTSdyVpPs+GRzHk4G0Z3e2Knsp2aRluFCTbmO0HjGf5+t&#10;KkCwIZZTvlK4yOi+w/xqjLKoXfnB3blwcHPtWDfQ6EK8wjVRyXYnaq9TUSp5gWSY5k5Ix/yz+lMt&#10;crF1DzgYkfP+ePamyTiNX7J5bEH0qhDXmb5Y2XMpXjA689fYVPHFtw7ndJ2IHA+lZguS8yTomZGG&#10;QM/w8YrVRsopDbu+aiRS2I267v8Ab/TpSr/rX/3V/rSKAYgD/EOaiMjZIX/WNgD2xnJ/CpGPz5ku&#10;f4I+nue/5f40hlSG186RlRFXezM2AKydT8R6dpitbBzNchcCGH52H19PxrjtSv8AUNZuY470mGDq&#10;LaM5Cr6njn8aaVxGlfeKZriV7bSYt284808hecnb7e5rOWwLTmS9dppm6liTn05qeKJbTZ5S4APP&#10;vVmf5wWXPAB4ND0GivNCkRjKgKpfoP8AdpueRReSMqbmI2rIenf5ajhbdGhz/DzVR2JkXdiOOmdp&#10;ytUo+Z3z/cB/U1ciz5bH1PFU4xi4k9kX+tJbg9jSs0/dA9yTVhzjJ9O1Ms0/0dSfU0k3yumOm70r&#10;N6yLWw+Zd8DoOrCsHVExZyt3N+zf+OYrfLjBPVQOKxdYA+wRf7VwW/8AHaI7hIwz1Hp3pm7B71K3&#10;AFMRHc4VGP4VsQJTJDwtTmBwMthfq1RSCIAAzD32jNAEa/1pQKUSwKP42NNNyozthX8TQOw49F9c&#10;1IFZkOB+GKh+0SOQBgY6YFTRszBlJOSOMmi4WBYnP0+tPVc9WHPFRofnHPINLnZLjuDxRcdiZWUB&#10;QWPH3TTvkZSmCctg1XPzEjvk4qaJTvLAfKxBH9aQWHtOrz8Jgg4B747VOGxDnHU1QA/0oNn+L0q3&#10;EdyKvvzk96AYM5UMP4gc5x+X86Y0hSPrlTjn1qOU70Vc8sCPwpGAe5WPI8uJdzUAOu52SFU3NvH3&#10;ufxqrG7LG7ljk8DJocmbL/xM5pkjDhFOQo4+tA9B7j/Rkz1LGlMZIbaOh/8A10/biJc9EY0+JSyD&#10;1zk0CuRLb5681ZjtckccE1Ziiyc4qysWNv1pktklvaJ5K/Lz9KlNohX7v4VYgXEQFSqMg+1XYm5k&#10;S2K4PFZeoQeQUwB8xPauoaLPUcVh6+m1LbH95v5VDRSZjZxS5NJyOcU3fSNLofTuMe/1qMSew5qZ&#10;NzAMNvNFilJCgsM4Zvzp++UY+c/jUogJQHf9MCtfw/o8Wqz3EUs0ieSqsCgHOSR3qowlJ2REqsIp&#10;tmOk0qnG4YI5yOKtJf3ijoTxzzXXJ4OsdwBubk5/3f8ACucTTYpIrqQtIPJ83Az12HAq5UZx3Mo4&#10;mlPYgj1qU/wMfXC5/lUw1pDjcMEfUVnRKQQfmxuAOD710x0C3eWT57do9u6Nkui5f0yccfWs7FXK&#10;Uepwuyc4G4E81pjVLbH3znPpVnSvCFnq015C1zcQrAIyhj2ndnPXcParUvw1VDmDUk/7bW2f/QSK&#10;lodzPGqWvPznn/Zp/wDadsSMS/8AjprNl8I3i6jc2avb/aIFErAMVDIf4l/wqkvh6/ubye0tLWeS&#10;e3XdJHHKDgeo3EZpWQXLyzL5KrkF/OZlyPu5bg/hUE9zsY26xIVJ+aUA5OT29Kz20y5gYrIbqORR&#10;9x0PFQH7ZHnE7D6//Xp6DudLY34W6XLEsV2hd3C8elbAW3lVWeCPceT8u3P5Vwa3V4MbXRj24FWF&#10;1XUIux4HuKTSA25/3cNuo7XDr/47V7TbHz9MspGkdd0CZVV9vXNcnJrD7T58R5bOQ3etK28VPDDH&#10;EI/lRQq5TPH50W7AdK2lrIpUzSfMuPuD/GoxpatjdM23GPuj6etZcfjCLI3oufowqeLxNZ8IcZAx&#10;98ZqbMeheOkwBcGWRsegC5/nRBpkLRxnzpASoJ/dgj+dMTXLN/42/LNS2upWvkRqZQCo5yKLMCUa&#10;ShAIun687oBn+dYlla/YNa1a3eUSFrYuCF28Bg3T/gVdCl3bt92aM/Rqx7m3c+ILq9G0wiy8pju/&#10;ibp/6DTQjN0JDJf3kSY3PHwC20Ha/P8AOtO4066Qb2gOAedrK39etZ/h/wDd+KipHDxSp+J2n+ld&#10;bcpGtu7KqgjnIFEnqCMZLC6KLmGUZIwDHwfqc8evStVNNsreWFsmecAjc3KD1OOlCjEjMMdMVm67&#10;C00dsftMsMSu/mmN8cbDj9QPzqdxmpG8QZFWVFYjhFYDP4ClvHEFlNKcDYN2foRWPaeF9JgSG6SB&#10;nnwjK7OfvcHNXdeJk0xrdDj7Q/lse6r1JpaX0AZDaQvrN2ZELEsQRnA6j/Grz6dGV/du6H0JyKyr&#10;XUohq9xvdVRzuDE99qVqPq1mg/127/dGc07MDDbR5rK9EiJ+4DNLuQ5G4gpj9c1Z02GWWy2pF5gS&#10;V16Duc/1qS81+0CbVyCSCN7BehzVWw1Sa3gFtaweaWkkkUhCxOTn9KdnYC+1jMBzZjA9FFVJo4kj&#10;ljaBYywIwVxTrWTWtZ1A2Fqpa4CGQo37pQo6kn8RWrJ4H1dbWS5ur21j2LllUNIfzoSA5KzsrG60&#10;mEXkMZl2Ln5fm6URxXOnEDStWurdcH5WOVHttOR+ld7/AMKzRZQk2s3DjnPlwqvT65q7D8OdLjA3&#10;3l7J68ov8hVaknB2njHVrK5D6nbrdQYAdrddhJHQnsevtXb6Tr+m63GWsblXcffib5XX6rV4eBNC&#10;jkUGK4cEfxXL15tq/hG4F7PcaQJTJDO6iNMhlwxGVb8uP1p37jseiIfNdl42q7M3+9ngf1/Kp3GU&#10;KdiMfSvLNN8catpEhtr+FbpEc+YH+SVSeuT0J69a7bS/Fuk6wAsFyIrgjIgn+R/w7H8KYjsSBf2K&#10;P3ZQc+hrDDmS4lgcYZCPNHtjp+P8qvW96LWyVU+aR5CqIfzz9Oazpo3jupZoyZJMhpATzJx1+vFA&#10;3sQ6iAlo7dVJ/T/P86urIfIjnHzOB8wHVgaqzKl7ZTxKfvKSp9D/APrpNLmeWGPdwwA3DHRu/wDK&#10;gRo26edcMgOQ4Usc9sf5Fa0/yw5AxsIbj2rHsZntp7h1j3xyMCAD8wXHb8cnFbEcsV1E2xtwIwwx&#10;yPrSGilcxeVcAr92Q8ezVSiPmRRR/wAONzce/T/PpWjcSJ9iV5c8gYA6lvQe9ZNhNiFVlwJG5z2b&#10;NDBnL/EePFjYSd/OI/8AHaj8Cyk6RNFnhNQ2j8Y1P9K0PiEgbwuHxzHcxn88r/WsLwO4K3cRJC/a&#10;YXcr/CDxu/TFN/ChS6Hp9pFvhkcj/WAov0//AF1QjO0hD35T/Ctbcp8pYyNpGV2+lZkqEyyqD92Q&#10;7PahBYqStuHlA4d2KA46fN/hU67YJmxwh/Sq8REt6soPCtIuPQjr/OrEo3ygYwpXB4oAfKcOPQLU&#10;EI8uV3wB5uGb60rMXdUP3sYP0HepGALLnoQVNUSx2cSL9KSLH2v5uYm+6pPAb1/GmFmXg/eUYz6+&#10;lIcZVe4+U0XCxcueTHnuDXLapHi+xk+WVGK6OWXdCjN95SQfyrF1iLakUn93IP41SF0HaXZJfadc&#10;xcKwkBjb0O3+VaMcEj28bH5FG3PPJql4fJ+zT4PJdR+la524ljHTGfpxUiRWwttP8vypvyfan3so&#10;nQrHwoP3/wAe1NIE0xjblXPzfSo1P7pgeq8VSYMcjLht/A7inkNJp14r9kzHnrxg/nTDGAwnPZtn&#10;096sBd1vOvdhgYNNCZz1haGHVTPCDtdSjjHT0NampwtJoWoW6ch7aRcenHUVZijSKJVRcDIzQ0Xm&#10;s8LH5CCv1yO9Nb3BbkXw5uGfRFGeEDpj235/rXqejTJKZ9pywCbvrjmvGvhvcNDbXUPV1l2gH1Kj&#10;/A16t4dHl3LjrvUlv97PP86zfVEx0kdNRRRUG4UUUUAFFFFABRRRQAUUUUAFFFFABRQKKACiikoA&#10;WiiigAooIoFABRRRQAUUUUAFVb4/6Iw9SB+tWqpaif3C+m8ZprcUtjmrg4kuT6KqD6n/AOtTX4jY&#10;dmdQP1olfcrN3eV3P0UY/nUEkyLdRQsTlkLj8h/9eupHFLYzgdxwMfINv5mqkr/6NdvkczFOvTaQ&#10;v9DUSX7R+Y4GTNL+646HoM/zqSaNIo4Y1OVJAk9xn731zTbEkQ2h8qLy5BtLEsCT1H/1qWV3kuJL&#10;iPqx+6x42gcfSnXOJYmiPQ/ePpmsu9uy2+HoR/rOP0qXI0SI4bz7ZqTyfwrGUQHsM1MGxIMcQ/wD&#10;PQ+v0rNsVLXDn/lmy4fjr7VoStvLL7bam9i0tB0khfMaHCqPmbPP0FJPOmmQI5TKn5VRf72KbFgR&#10;ooHTiqetyb4mA6REAfWk3YLGZcXEtzN5srbnbgnsB2A9qtabAk16HkG6MdF7F+2azN+WU+9bltH5&#10;MKJ/EBkn/ap3shxWpo3bZjUerj/GqQZhCZweRIAnHI/yammYzGBRwWB/A9KddbPs5VMYUrisWzRI&#10;Jpklt2kJ4EbELu7+/wBKzEfzEUEfeUBc/wB7HX+tNln2RPEerHCDb19qq2xcXBjc55IjKj3+b9aV&#10;iia3l8gxo5+cptYng9Tz/n1qjqcxjEiDAWf93jB9Of8AGrcjq8ckz43wkgqTjcP8nOaxtT+e13sG&#10;BMm9iGyAo/xFMRctneeaCUtkFip46d/zOK0PtY+dRjaVJXHr6VjQ3MNpDH57+QnVmkOMnocVQOtz&#10;30f2ew8uBWPzXEvUf7i/41Mi0dBqGtWmkwg3L5lI+SFBl2+g/rXHXepajqs0jtK1pbyj/UxNjj3b&#10;rVxbCGGYTNJ50u8M80rZZvr7ZquQsbRpt9smpTQWI4LWKEfukAx1OKmeNJVdsfvCpTI9KsJGBG3q&#10;aiI2AMvI70XuBThlabzSy/KSCv06fzqwpxkcgDrUU+IlWSIcrxge9RtJhWDPtCnIAHJqt0JaCajh&#10;YDGvcqeaZbriEDsKrm4y0gJ4Y5JPel+1iKMRgMxxk/jVIGaInSLap6seKgRh5jHucZrPkvDn7gwO&#10;QSelVXvrpjjeFGf4VxS6hudTDdpDCoLc96judShKFQ3z+ua5fzHl3bndj1+9TI8eYrKOSwzS5Ve4&#10;79DoW1uNdyBcnk1QutS+1JGjRBlX5lBOMdqqS5YMR1LbeKiyCvlL1U5b39qdkAs184crEkajt8tQ&#10;S3NwxO+Z/wA8U6JOrsM88UxkLvtU8jvQCImPPNAIpZcBiB261HmgY/pkUnUikDcY7CnRgE9TyKAH&#10;xZDH1xViNuo7lTioofmcq3QCrES7GxjpQK5CHywfHI5IxUkpyQ4XgjnigDacVME+TofUUBcjm52M&#10;vGRmpbZwXjXuf60jDCDPIB5FRSDDDb1FAgBHnZ7ZwaswnAb+8rDFQHa8gZTjDZ+tSwq5c5GCz9x2&#10;oAQ/NOsKdFxn+dRXLiNH8s5ZjljUm4xsXOAzkk8dBVVjuIXPyH/IoAIuIQ+Od2BUcQy5B7UsrEKv&#10;+90p0YC+cSOWA2cdaAuSyDbHGGPABLVYscv5jHueKqSEjy4+eFG6remktI2MYxQBqQpVjZgD0yKj&#10;hjJ6v27CpfLGOSxGR1NMRYT7n4+tSxkHPzD86hWNNv3F/Kpo0Xn5Vxj0rXoZvccRn/8AXWD4j+WK&#10;1/32/lW8Y05+RfyqI6RbalKqzI22MFjtbbUSWhSOGeU4wWwD71Hiu3stOtYdQ1COGBdkU/lLuG7A&#10;Cj+ua465ha2uZYW6o5HX3qSrkQ6VciH7paqAcCrULYjUe9CBl9DlB0rofBJ/4mF+P+mMf/oRrnFk&#10;QDGa2PC99DYX11LN5mx4lRfLjZzkH0Fb0pJTTMKsbwaO9H3l9M1xlmQLu5iOCDcyq3sCTW8PENoT&#10;8sN+w9rOT/CuNnmT+1pZ9kgVrguMrhsbv51vXmrKzOXD03d3GTWJt0OzLBcEnPeu4ie4aIZeUR4B&#10;ykjN/LFcFczIzvtQo2edwxiunS8MUcZWzkZSvzfaoX5/ulSuOK4mdyRqaVeT22s3xhb/AFkEZYmI&#10;nkE9eSfx/lWydYvASG8rAHePH9a5K1u2jvjOseH8kDb9ld0690z936mtF9Rtytyq/a1YgFH+zsfJ&#10;PcfdwQfTr71N+xaJ7S7e48U6m8iJ5j2EeWj6cN3rPEDR6lrN9nc9vIgCBQSyuuOM9D2qnouoJa6v&#10;dXF1O84e2aLzUjKjcSOq9unH41IdUs11q9dtxguY4uGQ8lTz+Y4oGYMLzNeyo80sm1hy5JJHHX8M&#10;Vr3Ss+o+ZHhoyfk+Xg+49v8ACopJrV9RXc8ItS7FlHBVTnqetH2iGO9Rkkj8pVXvjp9KHqgW5pW6&#10;Rx2//E0tbe5k3kHewXIHsBtIqaDTdFurNpJLC3jn8vcsFqxjMh+oPy/WqAvrOe8Est9CkYOMSyqG&#10;YY9+B+VbqalpzxKLXUraQgAFXZQM9/mXP8qlIbKMnh3TEtJZ7dbqN06KlwJAp25xlxz+FUJ9C0tR&#10;iTU2hkMSSyC4RDsDcjdjGPx5roIry0kspdl0hZ23bGcE5KYwG9OOuPwpdPkQaPbEXMaP5Q3RhsZb&#10;6Y4/GiwjkofDDXhnS1uLSV7fG9ASp2no4PRlP6VVi8O3Nzfz2wt988C+ZLF5uMrxnH5j866qNhZe&#10;LtPm82KO1vENpcBOigg7d3b723GPU+tXLTzbPxPqdxGD5jWUUgwedwfDAfpx3p2A4Cbw1eRuwa0k&#10;UE4JEe/b78VBJZPb4C3Mhxx91kx+denTWO+wSNLl7fyZTcRiH5pWZs5QBhtxz0PAwPSqdnbKulT2&#10;3nHzA8sanzEEjfN/Czcbu3AosB55/pCquLh9w67iDThcXy/xqfqtemXOkWKEQfZUkEKBCfJ5OOMn&#10;nnnOCQKpv4csHRcWhQ92ELY/LotLULnAjUbu1kFwsUYkQZDg4IrSi8SX80HzHIYc/MD/AEreGg6L&#10;PKkUGoRmVm2hEnDtn2QBj2PJPanWugR3iiaV5J1VnQyGZURQpx1xRqFzCOvXzD5Q/wCYH9KjfUL+&#10;5yjDcCOVLk5/Cuo0zStMbU9VEfk3cdsluI5EbdGrMW3jPc8Dml0HyYdV8QRSbEiRI5Q+8R7QJDn5&#10;uwAIosx3OVa6urdo47mVo1K/Im0g/hk1q6Xo15q8ZmiuUCDP3kLnGcZwPetTXvB93N5F7c393hQf&#10;JE0URDfxbQyHHbvTPCBmuBd2EaD7RbzEKvRmVhuzzinbQTuOh0Cy/e+fqF8xik2SJb2gVlP0fkj3&#10;ArXXQPDi2yTRJcXzK0Yljnd12Kx6sAOcAH5e9S3cctmqfaVji3fdaWRhu+nNIjy29zLC64E8CuN3&#10;RWU8HpnDKzc47UrIEaGlnw7YalJHDYW9tGITsJtQu7D8HHODg0ahf2N14psltpgXXT7xHTyyuFOw&#10;5Bx6isqRHTUbUKynzI3A+XHGR6AZ/rVYeZD48sYZIpUaWzuI/wB4jLnI3AjIwfu9s4ppDDw9cJae&#10;NL+5ZHfyrDBVDydzD/4mun1TxJG+mXSR20u54mA3soH865CyZofFN0qorebpzty237jgjn/gRrVm&#10;B8l8Q7tykZilVscfUUN2Gtzpn8R28uJUt7lsJuwFU5zj37U6PxHauQGhuozj+OBv6Vy1kQ8ETfe3&#10;QfNlgCOB6HNWFUygrE0uOuEfzP5g0COnbXdPLL+/AIHOQa5C9ZLjULva7vCLh2VSTgZ56fjVtJRL&#10;8qbWKdRGCcfgDS6ZDE7XUhjSRjP1dO20dqmT0GjntT0Sy1OLEyBZQMLKmN6//WrgtS0efT7iSF0E&#10;kZcqrgZzgA9Poa9wZiPvbQD7CuF8YXBsdcsEjggxKPO3FP4gdufyNKDewNaHK6V4n1bSlPlXAmj+&#10;60U4LgqOwPUV1+m+PbC4Ob+N7VyoBcfOme/I6fjWt4c8Hab4w0O7uNQsza30dwY4rq2QxMyFVOSD&#10;8r4ORXK6/wDDXXNFV5oFXULVCd0lsp3p9U69O4zWlyFrsdjbXNvNK15ZTRzRZ3P5R3bhj7wp2mjy&#10;5tQCuhSW5zEVOflZFJ/9mryC3uJrWbzbWaSKQfeaN8HP4da6rQvEF2k0r3MwwxXLlPvev407XG2d&#10;7e6gmnsXbYqEogLep4FMg1CS4lWRPlZZDFmM/NkHaR+dc5FNdeI9BuFmmUTi4wJAnA2sGXj6VdkD&#10;w6fdgyxxSMkkgaM7cOcksMnqTzVpX6DcbaX1OhhlnmkD3OA8crbVUcBTnn65qGNliuWikKhGQuA3&#10;sx4/WvKXvrubDPdXByO8zcfrUT5YHfuf/fJb+dZOSO36k1vI9C8ZtC3he7hS5ib5o2WMyAtw4PHN&#10;c54Ck/4mV9HuwGigb/vmQ/41zZCAMAqKSOwANbPgWYReIQG6PZTDr6bD/Si94nPiKXs7JM9RR5Le&#10;VpISAfuhSOCe/wDn2pJbgTTCJAyOYwX9h04PfNEY6bv4B83PenSQjeIz8sgUNuHYnNBkVUjAlPl/&#10;J88gBA69OtSefiLfKAnzbs9jmqqXXK/L869R23MvXP4VYaDNufM+Ygj5ew5o6iFEbySibJRyuF9h&#10;6GnmQjCyLtft6H6f4U0SbJFVz0zg+tWls2uUIlGyNh93PzH/AA/nTAqyhpJVdCB5ZwCejGms+7G4&#10;bJV+YAmnq3lxInYAbTjtUcp88FFAOP4+w+lMQryM8i7APkb5x6nHSqup/vdNmdeqDcwI6VMAYJI0&#10;PII4OPve9MvSskEypw4jb95jpx+tNAR+HiVE7McRlhtPbOMVqSErIHB+VvlPsc1X0zZHbBNoCpDj&#10;BpZnSEx27OcMMN6px1oTJSJrU/vZj3WQp9Kin/du7dgeakt1DzSL9yQEFvrtH6cVHOu+5aJsZAy4&#10;HemBcaLZZ7SOR96o7ZjyndeanIIjOOYyPXOP8aqW3zT71PLLgH1FCEOY7GI7BqkAwUfuDk1Bc4Yu&#10;g4ZufpUqt03YBqgOX8Jn7L4h1e3/ALkm4f8Afw/0Ir1/w8+64BHTP8xivHLLNv8AEG8T7qTxuVyf&#10;VUI/rXrPhiXM0vP/ACzRsH/eqZ6Nkte8dpS0lLWZsFFFFABRRRQAUUUUAFFFFABRRRQAUnelooAK&#10;KKKACiiigAooooAKKKKACiiigArP1M/u059T+n/160D0rK1YEm3/ALpcg/5/CmtyZbHNu3MSdimz&#10;GO5Oaxrz99eXQ35VzhTn7qD/ACau3srRzsVPzKA/4ms+ZtskrDqUC/r/APXrovocqWpVto/9Hd24&#10;KsUX+ppTKXhV2HzPyR6e1SSHy4yn+1VXdlkQ+9K5VtRUfZboCckdT6msK7fF7N/tANWtK2CF/vHP&#10;4Viagd1/tBwXwv0zS6lIu2YKWKMerkv+HQVKp3SMfQUMVRUVeFUYA9qRQ0Q2uCpY7h7il1LFWQRM&#10;WPIAyKz78/6DKSeSMk++ammYuVVWxt56VWu2/wBEnV1IbYce9Q2UloZ1gglvkU/dUGT/AD+NboPP&#10;86bp9glva7JUBkcbpPb2/CknjeFlAbKu21W7inIE0PhmZLl3Klo8YXHUep/z6VJcSrLbO6uODzg1&#10;WJCs23oAAKp3UuW8r7hfG9v9n/69QykRXSkywu+fLEoKsDyDz/n86iSXO9WbEsTHa6dDnnOP6VYj&#10;uRIIkmA5Zgw/unH+cVj6pqlrpk0lvP8AvS8e5fLHIwePoef0p7CLcEpulbaOAd8wJz3PGKwdZ1eN&#10;x5CN5r4AOG+UD096xbnVru5VwJGjjc/OIztLfU1UAIXIU4NA7Etzez3sm+WRmAbgZ4H0FRwmfBET&#10;uD1+WmopxtxyR6VoRlbWzdNil5BhpO/0FAyml7cqAWlLemQKkGozoyH5GJGemAKqEGRiO+eKflS2&#10;0c8UgLf9szKh3IMHjANRvrNy/wB2ONAPq1VpF6+/TmoCu1j6d6EkBZkvbt493ncZ/h4psbeZ9/dn&#10;vzUWQvynv14qQLjGGPqM0wJk4Bb04pJCdyn8qQHOWwcfWlbPz54Pc0ICuS7ysVzjPSnlQdvYD3p7&#10;DbnaVX/apuAGKZ5PtQBEwWORHDcE/nUkSqk28cAnofWmFQcxtnyj93/ZqVExKqHqp/WiwEYlEdq5&#10;6lnyOKithudh/snJNSMqlCh6AgHFOgIV3XYM7CTjtRYBkjbBtX+E7R9aRh5SE55Ix9KeoI543A7s&#10;/wB2oLhwDtHIHWgCux3c9Af1plIeST3pMZpAOpQcH6UzFOXG4Z6UBctQ/vW3d/4sVdUbgR3BqjbE&#10;C4UJ6VpiLg8559aAInXLBvUc09B1XselSCMY/wDrU7byPamBAV3AFRyGOaglUkH1BqcZDH070S8K&#10;QMcg4FAFaEb/ACweq9cmryhiBgHO6s63jAZUP3g3HNdDpqLJIuYXcZ2giMsDzzSAxJJQ7/d3EcYJ&#10;7VVZg8ysfu5+UCrs6i3nuBtZWDPww5/KqcURB8xvvZyopgEnzThPTr7E1YRNwjznaX3E1FBDvk3H&#10;PBySasXA2QDYTkHy1/xoArOJJnbYrEsew5rWsNLvLUpPPCY4mBQbjzn6U7w3aQ3OqvDLvKrC75jY&#10;q3GO/wCNdhfaHa22lyTRRuZUiDmR5WbHzds+2alysFjBjGc+lSMMKPqKRRg46AdaVhhT+FWhEq/1&#10;qSLq1RAdali6n6etaGb3JCOfeiNJ2JFvL5ZA5O3ORRVzTE8y5Ze+3j86mWxUdyKw8Pzgu32+48uR&#10;i5xgFnP3icCuM8Q2AsNevLZWYhXBBbqcgHP5k169YxZto8+/868/+INv5fiCKXAAmtl/NSRz+YrF&#10;N3LZxhGDirkabbUN3HtVV+v/ANar5YvaMxxk1oiWWLZA8Cvj5mH5Vq+HbxbHVW3j93Kqq/HIAyeP&#10;xrMsjm2XtipLdtt3nkfJ61d7K6ItzXTPTbQgWkKqzHagXn6da4K62nxTcg42rfnI/wCBVqaZqb2y&#10;FCGMXmZZvTjpWDfziTXL+4TlWnMikd+BWk6inFGFOk4SZUukIaYnO4u2ee+TXZQhZLNCyq48pQAx&#10;z+VctqQBnuSv98n8+f6112nWk8ml2+y3lbzIwQVU+lYM3voSaWUOsMZrgxCSJ8MyM33WH92ti6ur&#10;CC3ZpBqFwkJ3qEjSJVx6Bs/yrKtbaa21OOOaB0Ajn2hl6g7Dn881Pq/GkXRQ9Ewxz71I33K2i/Zb&#10;+LVJJY/mmvkmRJm3MuI8Dn65rOuo3TXZ7mXyZ2FnIUXHyH0WtPRLKSTw8rJMqCS9lZzsy20Kq4U9&#10;umao6lY21ne2KoriJ/M8zMhJPHHP1xQ9ylsQR38V5f2kM0EsSCTBMQUn7pHGe/8A+unX/wDZ1uqn&#10;T7YIhXazPMZXY8Y9h0PSsmKZormB0lTzFYMQByrGn6YoWeWadMxouSA3cnr9KlalPQ2LfWZYkmkW&#10;O2jjiXChoUYkZz3rRs9SuJpl32FleqRuKS2qJ+GQOlYMdrBe3Ev+kPEXA80RxBQSO2CelaWnRGJ4&#10;XSZ2jG8FdnTB6Ads/wBKQ2lY1GvNJhSCC50SKNnbmW2ZGb153jp2/SotOhsDpdt5mhwXc3lhXluZ&#10;SoJH91VHH481DJCLgwy+TEWjlEhCnGSyEY+nP5irulE/2bAOWxlc/wDAjzTJMhhY3/ia20seHrC2&#10;jWfMk6u8r7VUuRk9AcBT6g1JNa2dr4i01pLWE206vDMjj5ctjDfgdv4ZpdFs1l8VatfiSLEMUi4B&#10;7uyov/oJo8U2/m2sW2SNHVjsZnwA3Y/niq6h0NUWumoWjuNBSMA4ZrW9cEf8BPFZiw6LEbiO41C4&#10;jdrgpAscDs5+7jcOg5PPf6VveYt7bx3abSk8SS5B4JYc/rmsRNJfV/FMCJG+2G+S4uDn/VRqIzk/&#10;XZj8aQXNTVNK0y3vJ4Y7TUGkSQjAvnjT8wc1QXT4Vkz9nusY5K6pOD/Oty7mM13PK68ySFieneov&#10;mztCru9wTikh3KMUdo0eHTVE56w34b9GqCztNPPnebrd3bqszgIImaQ88E4G0VpRqfnHH3m9qzZs&#10;xQam+3/VsXH/AHwtFgKekJZT6nq66dqepSIEjYzSqieYd2Adu3qPmqiwk03xhFHDdTp9oKxSyDbu&#10;KyH5h0x1C1q+GNJkstDOpSbcaht2Y64Rnzn69fxrI1xT/b0soYA29ulzkjnCHNV1FfS5utEpt3gm&#10;vL2OAq24bY5FJHTKgDv3rD0gPPqGpuGWRsxRsUhVlf5M87uh7Z9q7O4jBnlBGVLnBIznPP8AWuf8&#10;MQ7brUGIOJGjIPqQNtIbZctvt9ujGC4FuzdVjt1A/E5H8qheW5iv4Li7uIoZnYRC5NtvxuONpIb7&#10;p49q3gu4gbRz09ahuLYXMUkOz7yY47Z6UgM5NOv7C5tvsb6bKWmaNfssPy52nqM+xGOMVRjg1ZfF&#10;tjcM0U822aOXZK88dsp3ffP8G7GRirniS2WfS1mYjMsOSR3Ylc/zNU/B8DaboN/jMK3VwqrhdobE&#10;Y/Mc1XQd1sVWvJrLxJDcN9n3SRmDJJ2bZGAye4wR1rf3XltLNGbazjf5opMI2GHQ845FcRqT3F/J&#10;cDcAwQxof7oycV6Nayfa7C0vMDbcW8UoyPVR/hQ0F9TAtY2IiR7DT7lktnUNLzvhTClen3eRxVlL&#10;YadqEVymiafbzw/d2SBQvfNWNO2C8t4MsZGgvd4zjaFlTH5g1rRyfZVKxFRv6goD7cZHH4VIGFPc&#10;XEfiG21i5sP9PgDGFmmXHzDrj6GtSLVpHvbk6kht52WI4c5LDafm4qheSxxeZD85aCJXG49RyOtQ&#10;NbwwzQiCUvuh+Yd1Ib1PXrSlcZsvq1t0USuD6R4/nVDU7mwu7B4rmOTC/NHvjyVfseKr7eRlWPHN&#10;IY1A+4foGx/LFTYdzoNX+JNhZ2q2+mwveXSABmB2wj1G7v8AgOtc1B8UNaivhPPa2UsYbLRRo0bE&#10;dCM5POPbrXHXEjpNMqg5DHp2qgbyd1IdS2PVM1vZWM+Z7I9UuNH8JeM7W+vvNFjdQqoEwdY2ztJA&#10;K/db0riLPw5qOn2dvdX9v5dvcrmMZ2tux3XqB1rL0pDe6jaqyop+0oA7IMoMjkZroZdUmuZrufVL&#10;ye4nkIMRccZ3c9OB8tJDeq1Hy+HbG3ZXm1C8VZSWCpwPp+tKNB0XeoYXkrnGMsa0Yb6O9to3hmMf&#10;lt5Tb06tsz/IZpZLhBh1vDueNRuSPqRnLfT/AArXlQLEVVopFWLRNJKuRZSthgD5kjEHPt6U1NLs&#10;ypVNHjRucu46Z6GrO5Cqsbq6JGAdgI/Kp5rFGCjzJMuNpfPejkj2Jdao95MgeztptImZbOGFnt2P&#10;yoPlOK4/wfJjxNpmR8speJh7FG4/MCu4tmJtnUjcQDn8Qa898OuLfXtLPP7u6Tv+H8qU4rl0Em3u&#10;ez2C+dtY5Izvfj8BTriQJI1w5yoXcf8AdrG0DxXo08YtjfLFcksGWYeWTg4GM8H8KuahKI4o3ILR&#10;xwB37g4Tj+dYpGiKsSMphQDaYkBl92JyR+A/nWox/wBHZvU5/WqqKy2iNIcyM3P/AALj+VTn5Yni&#10;7Ljb9KBDScTLIvWEgjPqf/rVspIHi3jpjpWRGvmRNnrJk1LZz7ZIkPCSjn2/yaYFeYZhWE/dZecd&#10;sUxWKx8cAD8BUyY3FiOB8v4VERsJ28YOCKYEl0i3VpGACJFUOuPb/OKrMfNtZtowSjYHpgdKtW67&#10;kJHytjaATwaow/fdGyPMDKR/dk7igQ+JmYRtEwCBR5mPTtSrj7f6qp+b3Y96j08EaIkp5NzGpHHT&#10;A/wp1qCySA/fLA/4UxErTSQ6hsRsLJHjceoIPb8DU4QcAYHcGs+d96mYHmOdT9P4T/OrjSbUZu4B&#10;GKYiYXLzRiP7iLw3PLf/AFqW3IEyDtnApiIBBx1T+RpI5Aro56A880BYs3HzXDPx8q7TTJCDCqd2&#10;4B9KbNcwWqb7mZI1xyXbFc/N4s0+Fzs8ybHC7F4x+NUkxFfUgbf4hafMxxG6RqwHc4dT/Na9R8KJ&#10;J5+3aT5kbg8fd9Aa8X1fXTqOq2N4IfJFu6Y+bJKiRSc19Gae0VjYRCC2JVpvLPljOMnqaio/eFvK&#10;xsJnaM9cc06kFLUGoUUUUAFFFFABRRRQAUUUUAFFFFABRRRQAUUUUAFFFFABRRRQAUUUUAFFFFAA&#10;ayNWOZYB2BJ/Q1rGsjVT/pEXoKaJlscbqPF2w7mJDWe7bmiH99v61c1N8anKv91FXPrwKzwd0iKT&#10;gxr19/Wtk9DnG3Mn78D1BNVBJtkL/wAONvWpLiQGAs64Lds96piUi3w2N54alcpIdIDI4dWwVGB7&#10;1VSISXsszj7iqgGP4u/6fzp0EhZFjH3wMZPp2NSyLgIE6u205/nSLtYbEn+kxp1iByfb0FWr2dBB&#10;tdA7NyB/WmuEihKjoq/rWaZGdC7nLlfm/wAKG7KwJczGK21VDtyo+Zv605lZ03NwONqn+dRMQLiN&#10;j0Tg/jVhj8yj0PNQjQuo+459VqrcP5sjY6IML9aVJdkBbuF2iqrzRW0LSzSLHGg+Z3OAKbZKQ5pQ&#10;Fd8Z6Y9+OlZ08sdupuJphGqZdpG6Cua1HxiFmlTT4Q4DHZLL0+u2uZvdRu9QcPd3Dy4OVB4VfoKh&#10;otG7q3il552/s8NAhQo8uBuf8O3161zpYli5JZmOSSck1EHyp9PpSxDDZz8vWqES87ce/FWEkygj&#10;CktioVXccepq5Cnlv3DEY6UDsSRRqoDMfmx2qWYIIZN43Pt+Xn7vvQ0QXAJ4459KZOw8iROc4GDS&#10;uOxnE7ST/e9+1LGuJORzmmv94EniprC3N3dwwp8vmMFye/PWqJGyYBwRg/SoDzlfTrWhe2iQOuH3&#10;NuPGKpeX1HHvzSC5HIARgNgjtilj3kLyPb+tNkPI+U0CUNncCDjrigZZ64GcZ6Cms+7YAOvU0pUY&#10;DZ4zzT4Y03ZY5C5xQgGYZ1+YZB+9kU1jiM4PQ8cdKuNFEWUZ9yM1WkIDgLwcetMSI8lWByCCOMnp&#10;TlX/AE7fn7q9Ka4jTCkYB6H3qXaftRk4wAQTQMrQ8vM5GcHjmnpGTE+04J6nPRRTU+WNY+kjKSfr&#10;UsigRJDnkqCwzzQIheQHkgog+7zncarqiO7dcD0p8pJzj8PYU1E8tcNketIYGCFm4DfiaSOCAkb2&#10;wu7nmgLlzliMU+3U+aNj4bPHFNCJ/IsQdoDOT0xk0ya2i8t2S2kVUHJII+lWfIaGISG5xlscYqCe&#10;b5WxcSuQMAEdRTYkQWq7LmMbec1sInH0rItWLXEfzdx29a3o1xn0FSyiMpxkdhxTQvtx2qxtO8Ad&#10;xzkVEBgnjtkChCKTfeNKwyp78c0rrhjTDwCfamBFGqiVcnkH5eK9B0eYx6RoqSqmPsZwM4JVuufT&#10;oK4CFoy4VkIb1Brs9IvNItNPtmkmea9EaqSFO2E/3d2OAvtUSRSOX1u3Nvr93HIzlt4YtIMHBAOf&#10;b/PesxPlJ3DAY4JrZ8Syx3muG4STzA6DO1SoXbn1rKJQsXJXcR8oPb1prYQ9f3cKoq7WYEsc/dFM&#10;XGfnyEDYobLSLzycbjmpZFZkVUTJ5JGRxTA1/BMIbX2yTgQP+pFek6ja7tE1H5QC8bIuTjoOP5Gv&#10;NPCnmpqN8Y94mFo7Kyn7oGMn+VSNK90yvKZJMfN+8bP41DV2HQtJz06UP9w+xpA6hiOc98LSO52E&#10;bGrREslA6+tSwn5j9Kg3P2Tj3apYWfd9wdP71aIgm71r+HJEjv5d6kgxcY9QRWNlz/AP++q1fD2X&#10;1BgcA7DgZ9xUy2ZUdzQvfEFvpDi3ezuZHC7/AJCmMEn1NcV4r1b+35bWSGwnh8gOp3sp3AkHsfap&#10;vGTRtqzAAZ8gJ09Ca5GXgccc9qyS0uV1EmVlbaylTjvVwJJ9jZjGQMdQnFUOoHt15q4jxfZWUPJu&#10;7jHFUBZsRI0BKqxAPZSafGzx3ILAghT2qvaOAhHmMvPYVLEw+0oRMSM/eKn5aHsCWpeNw7xHLlBk&#10;HBGOneqYu3ilk+SKQSHnemauFUlQlLlXfP8AzzNZlwdhlbdyuTUxY5pGnPe3BNzGH2qGIG1QK9G8&#10;N7ZPD2nPtAAtU4/CvMbhgt5dISoJbIH1UGvTPCxz4T0xu7xCtEZSRaFtHdeKLGBwQhtbgnadpJGz&#10;vWpqPh21uNPnj2Tf6stlbjnIGfTFUYnSHxRpzlgFKSIST0BX/wCtXTM26NwpHKsPzU1LQHB+Hd//&#10;AAjFsc53TTNnH+1Ve/tzc6xo8QyzSSuoBHH3ehqTw/dxrogt5HVWimbbk/wlVP8APNS+Yg8SeHxu&#10;GGuXx7/ITSe5a2MPU9MuLW3n+0WccAtXgLPHBsjk3vswmSenX/CiNbHz3VxcFGj8sZZSWYDgYXt/&#10;hXS+OpYx4YZPMUTTTQ+SDzk7gScZ7KCaybvStIskudUtry6mEcKyW0RAPzj+fQ8GpaLRh38ccVvE&#10;q3Ceahf5WLfvN3Ib9MVbhuZrLR4btQWNw8gLeW0hLKcYL5x6cf4VBZ63E93LNqCXkxw4VbRYzjJ3&#10;N9739OlSXGsSz3yzW2+K3dsrBPINzKMDAUcbjg59R9KViup0Xh2SO6VvtTJIFQSSeWxXaSfly3qe&#10;47V0fh/SrRNPw48xkuLhR5jHgCVscU3QNKtrK2Eght9rY+YR8njncf4uelWtIlRra4KfdW9nBx3G&#10;6qSM3qzEgsoLa58WLCiRgajCmyMYAAjVun+8xP1qje6cl88MbsQgfc2Dz0P9a0U2rqni2In94bq3&#10;mx/smIDP55qIHEsfuKHuHQv+FLS1vPCFgJoxui8y3znafkkZf88U+30hbfWNTNvcyAOkO4MBkjB4&#10;PbHFJ4KZRot1B/zwv5R+DfN/jWmqf8Te6A/jigx748wU2iUMTTLZQdwd/UFwP5Cpls7VQdttEPq7&#10;t/hUufXqDQD8vuTSsUUhY2uWxZxZD4ba7Jjp9fyqsPDdndX+oQyNceUyqGjWXHDJ64z/AA1fSRUl&#10;nZyNjlCv48Y/SpojjWLn5vvRQA/+RBTsBx9lco3hPSYYgfLjjOCx56kVy2tH/iZaqcZY6PKB9MCt&#10;/QnRvCixbcS2WoXFs+Rzyxcfof51i3yrJ4hvUODnS5MjHUcZFHUfQ9Ks7a0udMsrh03M8MbuQ5+9&#10;tFUfDekWnkTyyRNIwvbiPBkIXAkOOBU/hydW8LWLyOB94En2ciqei6zFBcXdkzfvjf3DLz1HyH+p&#10;osJao6c2VsNuy0tRj+9EX/maY2n2jEFrS2/4ChT+RqxDcrMgPIyOhFSMwBGTjPTJ60WA5TWtJtPs&#10;P2VPMWO1eIMhG75WYY+Y89Aap6haC00HT7RdoWzsyiE98Z5rpdfUDRrp+4Ct+RFcs8/9oWV5byMS&#10;8F3c2/J/hb94v9R+FFh3secwKWkb1KA8/UV634Pt4Lvwbp6zQo5gMsKncRwrnGMV5Nan9+O+Y69f&#10;8CAHwjbgf89p8f8Afw05IzT94ltdFtBeXLqZkMc8sITzMrh0RientVttBs3jKMrMvu5/w4qWIhL+&#10;6BIwJo3Iz0DRbc/mKpeI9TlsGsUjuPsyyyZeXzQpODnaFP3s9O2Ac9qm2pp1OOv4LaXUNRsTMZDA&#10;Wwkw2kHjaAx4OcEYH171Db24S2tr5hK9tPvijMbjeCvXKtxx0/CkvbWDyzNexrHHKDMqxuvDM+4o&#10;rZyw75Iyfar9s1pL4X0m0tpQ9ytwzSRl8kOyMW/pUsshTyQxZ5rop2C2gB/MsRUhl09FH7nUHAHP&#10;3FzSPbyxt80Toc/888GmXFndGxmMNrMzBGIUAjcce+KgCpYeFRq0LX63RihuCzpGlqZCg/3twBoH&#10;gCAlke9v95U7GAhjXcR0I5P0+hro/AME3/CIWSXEMitEZIm4yBhyO3etmWIPGqD5QOSAeRjuKu7I&#10;stzz6PwpbafcCaa7l+zkPkTxqMOo6Hb1/TtVa7sI7bQ9DuZoiZbhJYp1Yfcl4K4/4D3rr9dtpJlt&#10;43VmhuJVjeWNeOeA/tj/AD0rK8T20kPhrSA3/LF0hcY/iCsA/wCIBH5VcdxkNjZJFpSTRxRqhzI5&#10;xnG04JIqe6gks5bdHmUC5mWGMpBgbm6cmqdvcMmlyRRxF5JoCnHtu/pWv4gjm8vQmJyHu4iGHY4q&#10;udp2M1FWuQ3FtPaQ7prk7WA27FHHOP8AJrGe61Zo3a10a6uIlcgTGWP5jnqBnOOK7O4iju1uIZFX&#10;cVYqG7ZPPH1xVDwfMn9juj7TJHIY2JHO4/MOe/Bpe0kkVyqxxFxrmqaaplbR3jQcbpQ4Tk/3sYzX&#10;JW03lajBKOguo2/8eFe0X0Ud3BPbbIvLj3XUIboCpBAPqOpx6V45rB8nW9SYxhNly77FOQuHJwD6&#10;elPmbQ+WyIb5fI1O7hcbkWaQEY9GNWLfU5LONhBNcxjoqiX5fy6UayM61e8Y3Sbh+KK39az2GFpA&#10;dPbeO9YhQLOLe6Ve0ibGOe+R/hW7ZeO01OeK1fT5IZpPlDLIGU8ZPv0Brz1en41c0xvK1S0f+7Ku&#10;efXj+tArnrcesWhwG8yPHTen+FPhvrednjhmjLFjyW6If65zXOBsyMM84yeasWekWmq3E4ud2Ygm&#10;3aF759aSBtJHRRq8cSqMyIBjBPzf/XqvLLsk2g/eHRh0+tcdeWEUGs28CPJlI5i6iQdQwC/QEEkZ&#10;z3q1rOlQ2mntOskr48vluh3frT62C6Owt7jZbxwuBIqjaGzzWfdp5k8kSOQJeY3A+43TJ/GuNmit&#10;106GSHcJsDeC5/Os2WafCpG7hmOMhjzRdbAtj0WxkL6Za27scvGoL44245yP60+CbYhkYY2sQ34H&#10;ivOI76aCI7LmVZgQAQx6Uh1K5I2tNJg9RuNMEj0aVo40mjlZVEiHOWx8xHNVxqtsY4z5u7cAXC84&#10;OK5KzcPbISAXxyx9c1LA7bMFuVPIoVhHUHxAsZYxRbiePnNYuraneNZS+VO0fTGzjg1CjZI9xUd5&#10;+8tZV/vJTTsBmCcFCZWMkhYHcxycVNptpBqF8sLsyjYT8nWstjjHofetDQ5PL1qD/aJX9P8A61Nv&#10;uRO6i7FO6Q+TNChw4DoOeh5FfT3hXUEu9MsZA+VuLWOVT65Uf4V806onkatcr2WYn+v9a9g8Dal5&#10;XhPwjLnhJHsW467WKioqK0hrVpnrVLXOHxFLulTyIwYwSck9jitqyuPtVnFMQMuuTik4tblpp6Fm&#10;ikoz7Uhi0UA0UAFFFFABRRRQAUUUA0AFFFFABRRRQAUUUUAFFFFABRRRQAlLRRQAhrE1gnzRjt0/&#10;I1tmuf1J9+oBMcZOP0H9aCZbHFai27UNQP8AcnOfwqqvzXIB7jLc1JctvlvH/wCekzn68kVAjfO8&#10;meBx+larYyRRvHJu5B2AGB/OoZxt3N/eFNlffcj1Y80+85gUjs22joNaWIYB5eG/vCpyx8vPoQRV&#10;eVggz2QVNxtVfUetFyx1xJk7feqDHbkU9ZhISTwx7Gqt9MlvGryuI42+UuxxioY0hT8y5P8AGcmp&#10;BMoTe7ABV+cscYrl9Q8Y2kI2WSG5cdHPyxj+p/CuS1DU7vU3LXcxdSeIxwg/CkijtNQ8aWVvvjsw&#10;bpgchlOI8/Xv+Fcdqms3urSbrmUbFOViQYRf8frWeWJ96Y4dcbhQIVpOfr6UgO4nPemgE1ah0+5l&#10;ZQkLEtzmmBCqfpWha6fLKuSVRSR97rj2q7ZaWI7hFmAd/wC72H1rTuEWS1kBRd8R+U9yKhztsaKH&#10;cyVs2iL/AN4AEYPrTI5C0xLkllHAPvViaNomVvmDPxjNRQB3aUA/efGAaEw2J3cCNvmG5ui1UmYt&#10;Zlzzg8HFXBb4ZiQzAj71Vr/ctkeMfMAwppiZnrgjJHQc1e0JWfVoG3+W2ThyMhfkbt+n41nxgvGw&#10;6gVueHYFe686SURxKSpbbnHy54FWQLrxtx9mSAcKpyQfpWKwDAkDkDvWv4jdDewLG4kwvzsG3biT&#10;/npWJcSETv7MalAiMKQf3hOM8UqBldRkYJpqzYk+Y5yPSpVAeWMoVOD0xzTGOkbEMbY6sacpLIT6&#10;dahLt9hBB5WSpt5WFc8sRlqAI28wMSvf3oWPaSwzyOafv3BjxkD0qCN8+XlsnbQIRZN0hjfBQtzg&#10;9KuKW+0vkjaF9aqZRklyP4wDxVuIh0OO67efWgZGNkSGTPHRTjPNRglgOoU9WbqaSSVM7FBxGNq5&#10;NRqxfBLGgQ52wBhfqe9QmQ8kkbu2KJjjioV6UgFLNknJppdgev6040xhTGOErdzzSjfICRyFGTUZ&#10;GKt2QBjnz/zzoEFpDPI6PHEWUMMtXTIuc1maP/x5D/eOa1UjBPOc9etIExjK3mKemBURGfYjpVrY&#10;oYfKMYqEqPQflTQMoMQS3IyOuPrTSo2PyMBewpzqAxwMHPpTCDtIJ4NMCKIoSpC/Mw4JPStNREkI&#10;H7zP14zWShZJVQ8jtWqkbugfjcThealjKd55Y2gEjIy2R1rLJLuM8jvita/gKeX8uR3yazyieYgT&#10;nGM80IGGW88noFbC+5pREzklsDNDn5vvBQDRvQHp360xHUeCoxcahqFlHwZrJgrduGG7+YrNjCL5&#10;oZTlRjr703w5rK6Dqq3vlNMuNjICAcEj/Corq9guLyeWJWSKWRnVH6jJzg0uozbQ5APtSuPkaord&#10;t0EbA9VGKlf7jfSrRI73qSH75+lRZ61JD9+rRBMfcU06p/ZAN4UL4wuAfWnGsrXh/wAStsf89E/n&#10;Sew47mdqd59uv5Zg2VY8VmzKSpPoOaaBmlKttNZGhCv0qeH/AFbVCox+dTQ/demhD4TgGpo+JV9D&#10;7VDF9w+/FTOdrKw6im9hLcvgYHyRgkjpnpVG6xI8g5+YYNTW8shLZG7jOCaRokknYs/l8Bvu5zWc&#10;dy5bD78I94JlGPNt4ph68rj+ldNpOo3KaHaQrevCkKkIsSrn6HIP9KwbqOFvspSRxttUjBKdQM4N&#10;X9LEj6cuwMVUEfcJye1WQtTZj1C6S4t5DKxmaXCeY3AJU888dv1re07xZNYypa6xD5JAZw2RnGeh&#10;wT+hrmUVUuLVZCOJgsi5/wBluMVYv9Ms4dNnaz+z28qsu1FO3HPYGldjVuo/T9Ss7OC8gLwTiS43&#10;RPG+4lNh4xjOeOnrXM39xdRaiHBmRlYmI7s447enFS/aZLaS5V2dTPt3kPz7c1CxdpQgaNdkZhxn&#10;aMeufWp5rmijZaDPPmkSFJtwSIEDzDluPcnP4UumAC9JSaJOXxG74zx1J9DyM1BJI8oxNjKLx/gP&#10;rVgeQtutwUmWZn8oA7TGRjP+9nFFxIklv9rh7cLGwI+aA4Py1e0/UntVkmLbppRsZnXOV5wM9upr&#10;LhCuAPL3kcbSxXdn0qyiuqPGBjGC3P3snp9Kk0VjrNI1CK80GHS7g73JWGKNXIOGzxx07DPvW1pG&#10;uG2l1C2ezK/6RkJHIhKfu0H3e/I7etcFEJIAlzHPtjzhwh+bjrx6VYs9XENxIR+8WR93zdT8v/1q&#10;pNmckdIL+KXxheyJKdt5p4ZlZSpVoiOx+tW5LgRtGe56CuXt0LeILAMoLyxyxMSDgKUJA/MCrcqT&#10;W9vJNKd6xRCQ/eDfQGnJko6Twnfx2Wj3l1OzH7VfyeWqoTwg2/zzVn/hIIZtVmHlXES/Y/v7QSMO&#10;ecZ96ydFjlfwzYR+S7bnuJsohI+aZiOfpio5P3OsoxB/eWkkO0e7pz+lMWh1cOqW0ioPtUYLKMGQ&#10;bC3vzVnzk2bhKmPXeK5jIeJXUblV2jLD1Bzj8iKgaFS2Ps53HsYTn+VK40bi63aW08+X85i/EcY3&#10;noKzZvE0w1IPFbRjNvhg8hyfnznj61jTu0V1LAFZsdI1XJPHpWG908t4jTSsE2FVKtjC/h1oKVjo&#10;01O3Oqaqdgt47hIJ2UkbTKCyMynvwRmsbUZUGr3MysCsunPGrA+uOn5UWsgGt2vzSOZxJasCemRu&#10;X/0D9aqa/Ku+NkbrGyAlcYNAWOwtNTudP0K3s44oXbyQ4Jfu5J6YrkpL15vE7pcwIftcUtu0YbaB&#10;uAPXtwtad/dRWd4YEBCAgDc2RkAcnFcvqF6y6xb3SsqlJwQwXAHHpQD0R6TH4rg+0q0qTKgcfNgk&#10;dOen4VfHimwuQYd0sbx48wCI5Q9ce1cdbqt8VeFEkkZB94kbAOCahv4JIZ4RC8e+U8YXg/nikmx2&#10;R12peLkupJNKhtLgvNA7B5CqgKB1I5NZ9lqVtfNKYQyzSQLcFXUfM0chyR+Dc1Ss7vy7G8eOUMbl&#10;zG7Ahsogxtz9Sap2TLbXGgyhlDR3HlsCcFkl+Vh+ZB/CquKxhXIWDUJkBOFdwDjtnivR/CWtR6f4&#10;R06JkllkdXmAAwMO5YZY1w/iGx+yXklyGUxyS7NoPIOP/rV0ujRu3h7SQoxtsIevTp1z0oZPLrc0&#10;rjWb241W7kitYwwt4iqksfulsZYdOvpiuX8QeIdR16KGGexng/dZMUW+RSD1YgDgcferWTyTqjZd&#10;W/0cFUI4c7+/I4AOay9SkjEUVtALOIz2o+0sZmUA55O/sByaWpVzLh1C6gso4I3tntlZ2WEoBiQ8&#10;b/XPOe1amhanL/aNlA8cf7yZAW2jdxEwHfvmsryrGBYZIY0UGQeYLkL5q8MQ8WDhV4C88kntTYJ/&#10;I1eEx3ETRxyxshU/KD0OfzOaUkCZ6jGzKgCuwH1NR3rlLC5cY3CJyMjOOKxG8Qm2iDPbSzMx5SBW&#10;Yj8cY/Wq154rgNvLA9jfhnUocRZC/X296yUXuUdX8MjbDw5c2tmNkVpevEvP+ypz+Jya7FlLOuCA&#10;QDtbaPxrx/wv4jfw5bXO2ITRQE3FzHuG6Rigzs/Bu/cVr3vxhshe6cllZBrSZgLx7ljG0GWA47HA&#10;Oc9OK1UWSdV4g1Wyg+z6SJ1OoXLhorbd8w65z6A84rzrxJetFaLozo2LF5ETLY2/MMEevfr0rU1/&#10;xB4dj16/1jTrm3v71khWCSJ94DKTuz2Axjpyc1heIdTsvEMU1/FE9veQvH58D/3GGCQ3cBvx5q0r&#10;DZteFLH+0ry2QEK0YlkOejDZtA/N67h7W31Gy0uGdVdbdopZMjOxlyp/+vXmuh+J28L2T3yWn2qd&#10;ykCLu2gHk8/kK0NH+JotpSNT0yQLI53TW8m4AckrtOOme3ak09yI7Hot5YJ9+2jRJmGVWNQoc9x+&#10;I/lXO6PLuTVUSYRgytcvhdu1XRV/mrEU0/EjQxGxgmuJVBDRYt2Rl55HzYrJ8FatBceIbq2HMd2E&#10;mbzWAxy2E/X9Pek46FD9W8S3Gm+NLbQ47C2k+1xwJKznDKz5AK+m1RnHfPavMvG1q1v4v1i3eMxt&#10;vAYZ7+WnP49fxqeXxNcWHjq71jzopblbqbKuflKklOfQbQOe2KpeKNUfV/Et1fS+QWl25Nu+6M4V&#10;QNp78CrtZtA3qyvqbiS78/r5sEUp5/2cf+y1ms3B5rYXS77UbSyNnZzzsYFiBiQ4JQkEZ6VO3gfx&#10;N5scR0S6V5N2xWMYzjr1btxU8yXUi5ip9z8at7AixTIWYowZvwOa1/8AhCfEIkWD+zwJjyFaZcnn&#10;bke2eta1t4B8RBD5kVrHt5/15bjp/dpOcV1AauqxpqrWLQuHZuZP4ckbvy7V1/gu3tb3xJLbXTON&#10;1qZE2HHKsM/+hVh3PgfW2b+0kvLC3aPbGY3Dszdt2PSrWjWGorP9oS+itrqCR4S8at2P8jUNprQJ&#10;K6LXjzSbXSvENlNbs/76Vo5d/oY2/qtU9Yv7e50LZ5Uryx2qK5eUcuFxuwB1/StzXrOHWbKynvNf&#10;tlkRlcp5XIb3P/AiKrJo+lJGiHUkYYwWUqTyCOhFVzrRiavaxzGn7HtLd7l08iJnwpA+XDfr681U&#10;1w2zmS4t5d4Vg4ZR97B5rrB4Ds2sl8jWpFBdUcS24bYTxztIrL1zwP8A2RBdqmuW109q22SKO3dS&#10;M++SKm6l8Jcfd3ONnCC6lKEFTyMVAw6896108OXf260tPNh3XSK0b5OORmnW3h26ure+mSaAfZPL&#10;MiEncd7bRj8au6JGafJtiVT0zwfrU+7bcOB35qpao0LTwNtYxyYOD+FTZfzgDyxGOvvVIRdVtuB7&#10;UZ3GQHpjFRvnIPpTYXLZPYt+lMDEZcg89DT45GguEmQ/Mp3D61O9uwlflfvHHNMaBhuHy5z/AHqb&#10;BobqUsk91JNIcyOMkjjtXong28/4t07Dj+ztaVwfQNtfP5sa88mt5ZSD8oO3nmum8FajEnhfxJpU&#10;jYmvPKe2yPl8wLg5PboKUtbErSx7Fes6zXA3HG49T2zTbe+uYoikczKvYb8Cs0ata3iieOQPujUP&#10;tGdrbcHP4imi+gCFi/G3P3a2VmkQ99DX/tC5MUubiTcpBHzGprG+m+8ZCcMOrGsWG7ilS6KsdqRb&#10;2wPcVdsN8tusy/6uaXyUOf4/SlK1hJs78HIpaihDLCgf7wUA1LXOdAUUUE0AFFN3dM96UEEnHagA&#10;NNU5dh6UMflNct/wmCMWVLV96uUJLDGRTSb2A6zNFefP4+vgWC6fGcdwSaVPHd+7bTZQqc981fs2&#10;LmR3rMFBJOABk5rFbxXpisQHlYD+JYyQa5qbxnqMsDoLeBd2Uzzx71y4uJ1OxbeQqvAY8A0KGupL&#10;mlsekv4w01furcMfZP8A69KfF2nDnbcH/gFeaLdXBAxayfnUm5yp3TbeORjpVciF7Q9Jj8V2Erqq&#10;pPuJwBs9/rWwk4aUx7WBAzyOteTWE62tzHKWaRVYMR64rZfxlqiO8irbgE8Kyn5fxpOmuhSkrHo2&#10;aM1543ji+VRuW3XHDEg9fzpknj3UIWhDwQYmJ2HH3sc1Ps2HMj0bNGa80n+Il9bhWe2jKkgLhevp&#10;UzfEC7BIW3iYjGcgj9M0ezY7o9EJrlr+Zv7UyMYVyCPpz/SudHxG1E3ZhWxicCPflfrinTa3HNHc&#10;XASQFYn9PvEY/wDZqTg1qJu+xis3yIp6lcnmq083l2Oc/MzfzNVbnU1SeCPyz85Kdef88Vnatq0M&#10;TxRMyIobzDlxx2p9CUi3u/fh+yHNXVhNzGVHbkH3HSuLu/EcJiAgfc6OGbaDgjGKpzeLbgIUs7WF&#10;Dn/WTgufyziqTXUco32OvdlLkPjA+8Caoz65a2ty8Th5EjxyhHftXCXl7eX8he5ud2eqgBR+QqLa&#10;ghi+XIwcYX3pcw7G/qXii8uAyW32SBf72fNf/AfrXN3ZmugJrm6uJzuwNxz29Km2M/3YzgetK8TG&#10;22thRvz19qQIzfJQg5EhP1FJ5SZH7vP1c1eW3QfeY1OLWEHhSxxnmkMoRWquhkVELL0XbmrEdnNN&#10;jO2MD/ZrRTarqFXAGOMUqyLliVwB6mk2ykivHZLHIN7s5HbpWpblRkbQBuHTrVEP84YqMZ55qwJM&#10;rKVUggg5qJ6rUuG5bgi3TsOcbRxmozEw81RuVdrZ544pUvFiBOzlnxwabPdNscYAAU45rD3rm2li&#10;k0DyFcEs6/vDn25xVZNiXUuWAUyE/L0qeMlp2HCDnH0qrZRq05VzhQzYraJi99C8GDRZzz3IFUNU&#10;bNuGO4bmAbjrV1wi70LryuQc1nay6taQbWyS/P5VSFLYzydkRAHLNXY+CGgiZvMTdNLbXBQsCRkM&#10;i9Onbr2rjpdy28DFfvhtp9cHBrp/CokEschVniS0nwM9MkH+dX0MnsYmq3Ml3qEMkrAs7AcDoA/F&#10;Z10c3Mx/22/nVq4RkurEN1ZY3Bx1BPWqdwf3kh9WP86FsCIfSnwNm4jHbJ/lUZ6ZPSn2o/0hMdOe&#10;3saRRetSsltK5+Xy13sB3qKJ90Rz1Jz0qxo8D3FvKqI0jMGG1RngLk1WtCfJX1I5piFkV9rlVONv&#10;JxVePrF6eXU9wGZmA3ZxxUQVlkRSCCsY+tIEAbEMp/6aAfpVmByLO4ccAKTiqaKTbzHsJefyrT0o&#10;2g0/UvtQYn7M/k7R/wAtOMf1oAyM8P8AUVZiG4ADrjniooojO0ixgYByMnsKeuRz7etMCK4++fTt&#10;TUHFLMfmH0ojGUJ7ikAEAVGfvVK3t+NR96YCNxU9u6pDNuPJTA561AwpvYYpIDb0uVUsyrHktgcV&#10;tRHcgb1Arl7abZgbsKASK0W1V4xDFCiuSo3E9jTBGzj5xn0qFsAZPQVJC7ugLqFfGCAc1RluUNwl&#10;qCCznBPZR600DK3mqzsAec0jcK309anaO2TMcKv5mBnec8VA/wB1vpQnoDViGEhsb1+dSO3SuitL&#10;6C2ghC6Hp100e5pJLuItJMc5CqQflwOB71g2sm4ONmAzdc1pI4jkCXHzLFndbuCuT12n2NSy4xbZ&#10;u+L7jSb3SkOkW0McccimWWCPgnH3M9+v4kY9a4y9tHtEQnhXP45ror3WrrWBHBJDb2tpB8yxQ/dz&#10;2+v9Kx7tvMSUSkMqDjmkotIGrOxnfZJFtRcspCbgBnvnvTDj6ZqzcXzyWy2yBVjAHTvjpVFmKn3q&#10;tSWS8bTj86AAO9OiUOM4/Wp1QDHy/rRcRuaa27T4fQLirLfcb6VU005tFGBwTVp/uN9KpCY/PWnw&#10;n56iB61JF98euKtEE5P41ma6N2mPjr5ifzrSNZ+rjOnSf7y/zpPYa3OZ24A/xqzHNbi3VJIWEisc&#10;yLJ9/wBBtPAx7VEUUZ4ppUelZGhCQBnmnI2AR69aUqM9KkQAMOP0piBJAmNp7cU8SbiD6Cn47gfp&#10;Tk5J+lMBFndM7T1GDxSGQucnOcVLikHUcUWC4x3Z8btxwMD8KsQ3lxHCI0eRUDbgo9aizxUkfegR&#10;N9uuhIHMshIbcv19asnVtQZNrXE5U9ifTpVPpVhcYpDIJC8jlnV2Y9zTdrf88zVnqaMUh3KrB2JJ&#10;jJY0YkJ+4at4x9aPwoC5W/e4xhsdqUNMOzdanzR/jQFyHM2fuk++aeJJ1zjIzxUoNB6igCITXSyr&#10;KrOJEPysG5FSSXd/KpEk0rg8Hc/Wlozx06UAKt1fqixpPMsajCp5pwPwpDdXxOTNJwMD5+gozn0p&#10;T+mKdwFF1f4P+kTYJyV8w4J9cUhub4nm4uD9Zm/xozSg4/nRcBga4BOHYFupD4zQfO/D61Jmgng0&#10;gIsSjBHBHIO6giVz82D9TUp5xzRn86AIiszH5myfc0jQyE/w5qfOeaUmgCExyMArbSAehNKEkI7Y&#10;71NmgUXYDAspJ+bkn1pNsv8Af/XrU2aQmgCGQPGjO7gAdSaovqYzt2F1HTc3FSaxKwgjUZwW5rDE&#10;mM8fnVIRvRXa3LAbsMDxuOeau/ZJ9nmZ+QnG7HcVzUc20ccGuz0C4N9BAskZd4S2AOjHr0qWwM8W&#10;rYzvTB5PFHlMpBMvI6cVtapaTbftP2d0R8F2WMhVfp+vBrOnjCxZjztzjmlzAIk0iL/rmOfbFL9p&#10;l/56tjv8xqHP7tcHndjFNJ/nQgJWkYZwRnr0pVLMyrlcN7VCR3z6U9GwyHP8VO4CMXLAbhz04pTF&#10;mNmBOQMdaGbk9/pUiyDGc9x2pNsaLgLSaA5XG5SjZqtpwE0xjlwV25qzbj/iU3aD+FcgfQ1U03Au&#10;gfVfWqexHQ6/wvpFpe6pLbzW1tKDbl0EqZ2spHI/OtK4sbS21zT7eS3t4bgQXELIkK7cs6FH9wFz&#10;zVPwlL5fiW3JP34pYh+Iz/7LXS+ILUNcafdAEypdeX8oO50dG+XjtuC5rB7lJbl6yU27tayQ26eQ&#10;xTESAbuAytj0/rXi/jm1S28TfukVEkjBIH9/Lbv6V7XkSJCZJAbvIYXG35ZOOQB26fd7V5D8SYmj&#10;8RQOUKF4txBOec8/UGqplLY6D4aslzpT2shlJhknljKvjHCcfqTXceImFm1lNDlp3u/LRXY4O5Md&#10;ew7n6VwHwpYmLU0Vsss8ZVQuTkxkc/kRXWatdw3Vs2pO4GxovIjz8+AQ2cfSpa95hE0rey/s0rJM&#10;xdjbneWPB2twB6cH9av6c+20YciR4tyrnoP8M1VuUkvXt5ZX8mE7sJxuIPPPYdKsW3kxCXYQXOcs&#10;TkmoY0TXsKTaTqUQyCsXmLj2xXH2LLBf3sSJvT7RvUnPAZR/XNdWZV8q6WR1AktmAyevFcrpr/ab&#10;uaRMsJLaN1x7Eg1S+ETLaWcaRXCBUBhkwRt9z3qG9jXyJNsQLBc479a0beHet08jMoD/ADDH0p97&#10;pYa2JEvVTzj/AGaWgIwBeXUMTeVZXBSWQCUY4Bx0rMvbu523NvKi5uVSVhg5U9cV1EtlDa6PLZJP&#10;JHlorgHdnGCoJX8O1c94oV4tfuJZHxI+CWAxnHHT6YrWmlHYhyclqULeSIXHhqaU7WU2scpB+8G3&#10;Jx+OB+NXrWVLa98T2scIeNrc+a4b5Yo45ck/7X3untVWDRZtU08QlxE8UZMKg8OVO4ZP8P0rZNhb&#10;BG1W2Rwl/bywtCoCgRMoZsf980XVyl0OMubL7Nq08IPRfM5H3hmpZoVW4tmBIJYggj1FNuLr7Vqs&#10;M4DKkkRUbm3NtxUrlGsXlY5KFGOT/dIzWpEtywLIOQgchj2x1qpaQZgY/eGSOD096t+d9nYFMbi2&#10;EDevSnWsaqoTbwB370CvoRfZ0J6fKR1xyKq3kCQXOCMho1f860pzlwe+OTVK+AIt2YgZjKrxxhWI&#10;p2DoVBErEbMH0HeqOiN5d/cRnt/iavFXQAnp2NZlm3l6/IP9o/0NJ7B0O70K4ERmzxlRnHsf/r1o&#10;teN5BTHBXb+OK57TJMXQCsiluD5hwPxrYVmAKPsILfe39KxldbDibWlymWaWEYBltJVHv8oP9Kv6&#10;TqqwaXNE7gMt5DOnuOjfyrm9IuDZ30FxM4aONmDKD/CQV/rULSyeWyrIq5GP8KcZtK1hcjvc97b5&#10;kO09RwaRpNiliCcDPAriNM8c2uGS5leMLGm1jGTlsfN0qyPH2kxXGHa4dCBgiLpVLU0R1RuvlDeU&#10;wBHOSARQJ83DRf7OQa5ZvHejTI+YrkgjC7ouCaw28YNHeeaglRM4MbgHjA/wpN2G00ejby1vG/uM&#10;0kbN9onXHQgj8RXFf8JgEgfMciqAMDbjaSc49+K0V8X2K3zHc7p5YD4GSG/r1oUkw5X2OpJ4DdAO&#10;teT3M/2fVNSBXDw3Bkjx3PpXXp4ygNyYJIyRLuaJuF4AzzmuEnumvNSvbkg7CQ3zcfPzgGtISSTu&#10;NxfKyCQMZGw14AT/AADj8KIMiQA+bwOsh5/GqT3VsWY7ixJ/hnpi6hDC6fu5SW+ReCea1TOezNXP&#10;7tPv/eycn+ftVUx7ssRd5yf4sVCb07V22z8dMuBUJuJfKwlrCAFwd1wT/KkgsW0hG3/VXGSp/wCW&#10;lPAUJjaOP7zVk3M8kNsZWFvhQBhQWPJ+tWBeS+UuIEXP/PRs/wAqYrGzC2AOnTtTpm+UZK9R96ue&#10;v9VvLFISWUCV9v7pfu+vJq08MchTezy5PPmMX/8ArUPuNLQty6haKdjXNsDuOdxz/k1geJrqOVbP&#10;7K2CGfeQ3HOOn61owkrfAIdgWH+GMf3vSsfxa3mXNig8vPz/AHD6kdaiXQERQTCRoSxbmT+9nC1s&#10;G4hBY/vPmYfwnFYMdq8DxfORsPzbUPNaSSJLIEVZRznqR+uap7F2Y9XgOoyMVuD+5X7uc/e6+wq2&#10;14BA8CLdLE/3sLwec+metZNvE4v5jNLG5dEZfnYYGTge5q+m0XGA0Z4bjzGPcUuliTnddTbOrRTS&#10;4YZbzpCMH2qtDBpTRgSMwl2fOwk4L1L4ok36oU/uRoDg/WsdCqr0LEisrXRcHZA8JBkxLHtJ+X5v&#10;emfZxj5pYs9vmpxXKdOppowByRTAFjwMebDge9P2ZQcghRk4NQqBz0q5GmLaRQOSq4496asBCNpY&#10;+4pZFzGPr6VIkE3Xy3/Knm2ndAPLfOc0BdFUryAeBSoQCTu5Aqw1jcvj5DxSppdwrYKgH/eo5WHM&#10;hikksPQDNNPBPGSTxzWiNPlR8ttUkdKqmBY2I85XPUkA0mmVzJkTqqkDrUhO0Ar3IzzUMnDDL/e5&#10;GBUkZLLwRuBrOS0Li9RuMzY6qCWXmkmkCxSM2MYyM05Id6ec7BY+QHccfhSuLe4EMBEjiR9gYttP&#10;Az0/CkkU32KiXYSQMg5qOSZCgWFdv+jIkmR96Tnc3HrxULlVbEWVQjgZzx9aIk3l1Y4zzmqsiL3I&#10;Ejkc58piB7UtxCRbRDOMkt0q/FJ5KbC2QmMYqrfF55FAwMHP4UczYrWRBcF2hii5ZYgQg7DPJ/Wu&#10;n8PsYNMdyo2NaAHjkgtjIrnR+7YMoO4GrsOo3Edo8JG+PYAisfuKOcD0p3uibFTUTGdbt1iJKKka&#10;gnvjNYzsxZs+px+dacjs+pQ3DqFGRwPYGoHgXMnHb5TT6AUT09qusoWeEAYzExOKgEK+WWbO49Oa&#10;tXAKXK55Cw9cfpRcC7oF8+nRSyoiu7xSwkN0AYAZ+vFYaTSKigMRwOK1LRCqKitjdnHFUHiZQo28&#10;D9KYCQTSGdMsfmODVi8OzUJMDoqio0XbcqgA68Gn3ikX0gPtSGRxc2lyM4BbGafakiyugCTuU9un&#10;FLbLu066I67j/SpLMf6Nc45JU9qdwIrD5TKfvEr+VRqPlH0qxpkRJuQeoU/yqNVIRcgjI9KVxMqz&#10;D5x9KRSyiprmPaqP/eNR0ANyaTGeaU52nB5xV28hX7RJt42qvAHsKAKG3OKcE96sQQhlZiu7jAFD&#10;QFIN5HJOOtFx2HWtn9oY7544I1GTJJ0+g9TUUbmKZZAM7DnmtMwrHbFI8uXTavGTuNaVn4baXSzI&#10;Yi08kRYYOcHdwB+FNai2Kw1AjS/tJA8wgqoz/FmsKMOzblYhgc7s9/Wrl1GYtMttrq6lnBx/C/XH&#10;P51Tt2CsxJwMetAGnFI8l7PLMSWZFGaGPyn6U62+aGeT1UYxUcm1Y2PYChAxbZcSIf4UYNj15Bq9&#10;qV0t5q95dpH5azzNIEznbntWNZszz4LHAXnmrzIDJIo6g1DOik7sRrgxI5RgDnFV8j7FKB1PT86k&#10;nXZHcLjnaJBUQ/5A8nPJcc/8Cqk9CKvxXKyZP0FWIhE4VWxuLdcVWY+XGq/3uTxVi1fy2DiSOP5S&#10;C0i7hTsZoedgdhHjaDgYFSA1VVjHMFVgwPcdDVkc/wBKQXNTTcmF/mxhueParbqdp/eNgD0FUNMO&#10;PMHbjFX3OFYe1WtiWOVOvzuc+9PjUb+rdP71MU9afGcMPp3q0QSlB3Lf99VR1NB9gkOTwR/F71fP&#10;86pan/yD5fXI/nSY1uc+R19+lNNLxn2oPFZFkZHzGnL94fWkPJNKo5H1pgT9M+1Kh+am0qn5qYDx&#10;0HHSjuKOgpByR6ZpiHAU9OM+9MHSnpwTQA889qmU5UVB1qUHCj6VLGPz+tGfzpv8qD0oAeDSZyea&#10;aDyPpQDSGOBwKXOaYT0pc4oEOFHcVmXt1KsxRDtA6YqxbXyyxRIynzBwzDnd7+1Owy2f/wBVKKbn&#10;8hSjGKBDhT44pZ3EcS7nI4BOKizz7ZqxaM6zfu5PLJHXGaQ1uVLuO9sXBuIlETHAZTkVIHDgMvIN&#10;arWNxqVs8El0pjJyPk5z2rLaFLd2iT+A4Jz370r9CpRsrhmlzx/9amZ+n4UZ4pkD88UA4/rimA5A&#10;NGaAHg0rNxUYagnigCUt+tG6mA0BqAJAeRRmmA0FuRQMoawSyxgdFBJrGIwa6K4Csj78bWTHJrDk&#10;hwTg5H60DaIk5Nd34fu7nS9Jge2nkjMhLsAep/8A1Vx9nZGaX5uFAya6u0O+1XoDgY4qZCRc1HUJ&#10;ruJPMkkJGAwZyQeaov8APuTy+vQ7qRy7LIrclHU/rTFDsZM9x3NAERjZcgjBDYPNN6fWpF4ByR+d&#10;RzyeU6jbkE00Kw7sc9u9JBG77QmSxPHNMa4QAKDnI5osbkoXMce8hTnjpSKUTO1I3VtIVkIOTwVH&#10;BqnHeSoeHbH1rbvo/wC0LQuhxt5Ga5vOGx371SYSVmddoeoJc29xbP8ALI8bY9DUumQPLGt1vGFb&#10;5s1ylpI6SjYcPn5a2Le4lMIjUkAt8y7sChk2O30K4EevafMDuUTgfLznIK/1ru9T1BPsMckayFor&#10;iB/u8bRIN36E15ZYX0VhLbyoNxt5o5CgPUhgcVof8JLJb6HqsMjsI2E8NopjGERmLAP9PX0rNxux&#10;xPRp/MZZEMLJIAsskYdfnQPwT369COc15v8AFNJFvNOd0lVfLKjzgN2fTjrXoId5tU0+/UuyX2m3&#10;EZ3Db8y7JEAXtxvrkfjH81rpbgfxt+HymlT+IpanP/DmW8bXLiztbl7aO4iBnljQMyKp4K54By3U&#10;givULjT7Wy8PXEKOyRm2YHP8RHrXlHw6vEtvFDh2CebZTxBi2AD8h/pXXax4lm1KwmtLS2kVJUKC&#10;bf8Awn0FNwcpCTXU6G1ukbQbe7ubjbBbnExc/KuPlz/Krmn3lpdnfCI3hZQySAggg15/azXdvol7&#10;pTIXhuowhbdyn0qeC91eFxsmtwgAATyew/Gj2LFGcbHe3JjhsZJtiApaSEHHQgVzPhG4aK70qCTD&#10;M+nJuPqWJIqK81e+vdPa0cRRq6FHaMHkHrVO3ke0u4rlCvmRKoGe+BgZqlSfLYUpJrQ7qdxHcT/M&#10;BlUwMdc//qqn9tLh0L8D+A8YrnLnWry4fzHkUHGPkjqD7VcOMmWTnrQqXmPmLk+rvcQPamNGBQgE&#10;9QB3rK1GX7XIJvmBKEY3bv1qUjbglOcdc0qq0qhcDC9BVctupNyst9NbWMBjcgESRnuCN/cVS0y9&#10;uLhI7GYstvGHRmDHPCnjPp0rXWAbmXA4PGRVWyt1i1C+iJUgOsijb0DKO31Bosh3djFuhJG1qhRg&#10;0UhB45CkdaehUrLA27a6nb9D/wDXroLm23KTx5g6VRfNxHuBKSxNkcfdP+FUK1yjZSNMqzSb9wUA&#10;/IQM+1bDsquw2HAb0461W035tPVXdgyMynb67jVwiMgAs5yMc0gsVrhGDlUjdwCRVS6id4oBsOYy&#10;+e3BxWtIFznBJYA9famSpGYeYXkOcbQ+2mmFjKjTFvIcD5XH6isC6PleIVIwN2wjHvxXWSW6PAwj&#10;iaMsAWUtk8H1/GuT16FrO+gdhzs3j/gJp20YjrLK2kjuELBdhO089M1ovazJGzQTbn4wvlkD9aA8&#10;Lorhm3EA7gD/ADqVLhoydw3qDgEdfyqUgS0M8x6iuQ7oM9MgCnCK/Xq6DjnFaAuYnXIZSv1qtPKq&#10;BikgChckZ4qhpEcepTRKI5D06MoGf/r097qVsSpJ5mOpVen4VlLOkrMVcHnnmlDKp3KSrDoQeaHE&#10;SdjTTUZnYAs3ynnnrVpNRmhcnIcFsnnj2rJjnBYmRCWI++o5qeUFrd2gBnCnJ2feH1FYypXZrGSe&#10;hfnvYZmUl2j46Bc81UublvMw8pZRwWQ4zWS+pQvCwLfMPSon1WHy89e3WphTsy3JnRJewlUJOQuM&#10;oy+nT61NLqFvmX92oDjAXvz2rkRfpjduzn0NTfbI2Bk3jOPWolS10BNHRExgZxaj8TVad83VsuU+&#10;Xc36VZkfyyivKF3A5Ji21m3F7FHfI+GdVjOO3WuzmijnUJNmm7YXqo+XnNRlkEZXfFsKgH5KSyv7&#10;K6ZxcTS2oCfK6xeZhvcVQbXFWVIEt7iaUjlQVH40udXsU6UluXNRMZtdqFQ3yA/Lznv+FWidqKN7&#10;dedorFnvbu4RRNEIgWGBkc/WrMssrMoa4kf5vly2No9OOtNSJ5LbnRppU95FiCAyMB8pyOuPes5b&#10;yERR5c5C8gDv6Gs4zy/ZhBvIhXO2Pd8oz7VXt8GFMntzxxVWXcnbZF0ag3nySQq6sEVV3t755xWb&#10;qgvdTuoZJRCiwjC7D+dWVZVlf36UksiRxu2Puj1prkTTbE+boizKYixZOp7baY7jyW8tj5pHUjgV&#10;lPqDtwqqo9+arvO753OfpVucSVCXU02uPJuHleXLMFUrjsKibUvnPlh3JGME0yK3iCKxXcT15qwF&#10;ReFQAZ7CseZM15WjJvbOe+mMxRY3bGctgYpkWjIuPOmdz6IMD862fl3fdHHtTSQM/KM9uKE4ITjI&#10;pLY2yDAhUD3OTUgtoVHEaZx6VaDZxgD8qfvJPt9Kv2kexPs5dyr5SLn5VGPaoWAN6oGSfLPSrxcn&#10;/wDXVaQH7Wh55Ru9L2qBUxemSR+tRTTxQruleNV6dc0y8YBecde5rMupoxaltw5+6QO9V7TS4uTU&#10;0/tkQzsAbHXNRS3r7Sxk2g9lGM1jJd+RbMC48wnlutJJcYhCCPK45Oc1EqmhagWI7lg7wylwd2ev&#10;XPvUivGzNnlApBweaxNsuT97Dep6irdoRBbSuW/edFB6YFQpXL5RzPc3s7bI8hT8zZwkYHv2FIl+&#10;sKYRUklzw2fkH4fxVHLdTSoquflA4QLgce1USxViQQMnmpbDYsve3buWeUkg/exU1pNMLuKaXdII&#10;tzKhOM/KR/WqSuTtBPHpirtsHeY7ck7CBSuUiGV2mkeZ/vN6DikV2WXGO1NljMRXPVwD9M0xVZ7l&#10;Y8nLHb1o3FcmJLMR2z60hOXHI6VYezijkCb5N2MnimPbqpfnlOnvSsVcjByB7nimk5HA6e9MwA2C&#10;e/PNaLWNsHUKGZC+DlsFhj9P/rUWEUFjZmPI4POajYgg4GSVyBWrNZ2yt5Ue/eMg5Y8UyOzgmjRg&#10;zrglWz2osIyUjBIDAMF6mnXDZuGG3kJxWlJpZhR3L4UD5ePvHuKi/suSYrKsq/OBwfehJgV7YEGP&#10;I6g1DJyH28ZrQbTrmzZGuCu1jhSp/Gqs2l36gM0DfNxkEEZPSm0K6K0LeZfwqo6Hnip7lV+2u4+8&#10;W5pILC5t7vzZraVU6hyvApksU32uZmR1+bP3DRYpNBCnk2twDjazZFFiuyGZj0Kmmxh2t5QfvEjH&#10;FT2wfZIGXovAxQgYyym3Qu3G/aSfyqCaVVmiBPyEZJxU8MJSJowhU7eCe/FU5IJcD5GOOnFJLUCK&#10;5nadwT90E7RjiiJDK+1cZxTjazkD90+PpTvs04VSIiNtUIi2/MV75xWi8e/UJs/3Rj0+6KrLbvkv&#10;hgwPGRViV5GmDxq3A5BWhsaQJH5MT5xsBySD+lK6Ga0L7cD7ymmyNIfly3TJ+XikXd9nKg/MQMAD&#10;FSPQvWixPcJ55k8rqfKBLN6KMetehWBt7fR7Ro4jDCIxiNjyo9D/ACry/wAwrHhWZfl6r1FVPtt2&#10;sXlrdThCc7fMODWsJJLUmauWZbhZTcQNn7O07vHtH3CT/hUb6dIsPnxskkXc5xVT5l55ABx0rYsm&#10;MumOvpnAoikyXpsOsVdbO4LDAckqD6VFMoeNlPerMP8Ax5FvUVWc/KaVtxt7FSyTZcHPIxVmW52X&#10;Ljauc9c1HaczfRaiuf8Aj8fHY8UrXKUnHY2LeFboQTPs2YaORT6dqivVhtVkAjBi3L8g6dak0dHM&#10;bvxtDHHPeo9RTzBImedy549KGgcm9zElYs/SpEcoAcrk9dw4FMIyCe3rUi9V5Ax3I6UyR0bDbz2P&#10;FWAarxr8mOCpHXFSg/y60mBo6c2JmHqtaDNlTWTYMRcj3U1pk8GqjsSyaNs1JGfn9qgQ8GpYz84/&#10;SrRJYzx/9aqWpH/QJfoP51aLdaqagc2M3+7SYzAJxTc8UHg+1ANZlidz70oPNIOTS96YEgNOXqKZ&#10;Tl4YUICXPFIeCPWmjpS9B70xDs8Yp6Hn8KizxTk7/SgCanqflHrjios4p6tx/Kkxj85oz+VR5oz0&#10;pASBqCajB6UZz/SgB5PNaWlaNc6t5jwGNIo22vJIehxnAHesoe9dr4ck+z6DbFcYklkLt77iP6AV&#10;rRpqcrMicmlocb4p046XfRW5bePLyJNuN1VLPTbtl8yFo9wGfL3cmt7xpHPcaza5y0Zgyqg9Pm+Y&#10;/nj8qitcxooOBxVOmudroJzaijPim8xM4IYdQRUm7tU16gdlvEAG87XAHtwaqggGsZKzsXF3VyTO&#10;DR9pWB1YnknG319qjLYBJ6Ac1e8L2Au5pdRmXKxnbGCP4u5/DpSKW5q2hlt5FTYEQHsawL26gGpT&#10;pAzPH5jMzN2Ykk49q6fVJRZWFxc7fmVPl927V5yxI4zz3NTFa3NJvSxvhs98596XPT2rHtbkxOMn&#10;5e4rUDcAg8duKoyJQ2F47dKbvNR7sCgtgfyoAk3fqKXdxioxknj+VPEUpHEUh+imgLjg3T6UBs8U&#10;5bW5YcQSf980SWlxDG0skRVFGSSaLBdDGlVFLMcY9qBMjx70YHB6ZqhI4fdnJHYZ6VFbsfmBOAem&#10;aaAnnDysSxGOwFQmML3NSksrYP8A+umH3oAkt38twQTgfrXS6fqUC2cVvhIykaoSR98jqSfeuWzg&#10;ipUkIqWkxnQy3LMt3nYm9NxAHfIqCJt4kbsFAqjBc449K6LSZYJo2R5RGwH9371NQuS5WMfynwSF&#10;Y4HpTZY5GQ/IxJ6cV1fl2ioS0kj/AEWql09mRG6I+1Sc571XJ3YlJvocnLBMqDIJ544qxYl4IiQf&#10;lD5OO9bflxyxMVGwq3y81zeq37/aprWJRHCj5TC4Y/Wo5TRPqy/c38QjbcVUVz07x4xEOvWiKIzO&#10;CTxnkk1bS3tY2O5mYkjBI4osOUrmdHuR93v6VuadHHMqjkSE5B7U2BLAAlk3lhx9K0LW5iX5IVCK&#10;B82BQST6cBA0/wBofG9CVZealgdLvUQblWALBym0/vOMcCqzRbh8j4VP4QelaMtzBHq0c0fCrF5a&#10;8dCP8mk3ZCUSWLW9Qnm0/fdSiGyZYjlsbWYFD/SofGETnSTNuZwZULFjkg9BUEi4ivJ4wFtklMic&#10;c9A3+NT6tGV8I3qTSAy5SY85x8wP8qcZa2HaxzGh7W1SFHZQjjaxboOK7bQmzotqv3vLTy/y4rg9&#10;LbZqFuePvYOa7bSGgi0ia3aRYylzJgA843Z/+tSvZitc1zEznAIA6VhWVzLLePHnLwW7oMn7xU1e&#10;n1ZbaW3RNsiMxEh71zlzMi6lLcwuwBO4+pPeqlJoEjotIvmvrJWkYedyGGeT71olcj+dcppPnW1z&#10;PIYxuReRnGBW+r30qK6xwoGHBYk0J3DY0FVdg/SnweUJEExcRZ+cxjLfhWaFvGXDXca/7iVXupGi&#10;ZUe6llOQHAbGB+FPlFc6S6/sryQLY3vm54acIFx+FZou7eFyHnQY9TzVWC1tpASYmYg4+Y9anWK3&#10;WbyVRFfGcegoSQX8iRL6J5dwYsCvUKarC6RNaLhGPm26gcf3WP8A8VV1YSR2A+lUNRH2a+02YB2y&#10;0kZwOeQP8KbsGrJo7pZVZoISy7iGOe4ODUTwS+Z5qLiTGMf3hRpqEy30J3Dyrhs+nIDEfr+tF8Bb&#10;X9jMp4LNE3fqM/0paDI9OWZZrtFiKqk3IbjGVBrS8mUnBwD/AL1UYB9p1K/tvP3RyQoSVPcgj+gq&#10;7YSebpdpIc5MKhjnvQIHjIVAz8gY4proAobcWzUkkgHJ/nUXmBozg/xdPwoGCBHHOQSCOntXN+M4&#10;k8uykwfmLrz7jNdFkY5Lc+lYnitQ+j27/wByVSPyK0RWoy3ayzS6bayxhmHlAt83TArJh8QT3EwX&#10;7NthZt4fvzUFl4hgs9LSBoZJJFQqCD8tU7O+hhuEM0bFM5+Q0XaiEYto7SwCzRvvALA8ECrqRorD&#10;dGrLjB2j+YqjbXMMo86yKyRv945wamW8KyhSB1556UtxWtuXAkLA7UUgd8UwoFB2EKPQ9KpG6Eim&#10;UEK27GR9KlTzZ4dwOUPHAp2DQJ5FaJ1GMj9aprMVYMCVZehHBFW10/zIHiSXaGIbKDoRQukkqR5r&#10;NjpmndITuV5TBdk/a7dXcj/Xx/LJ+PZqSPw6t0G+zXUTD+6UIarS6dGp2vJIp9zRPALYqUdt31qW&#10;kxpsrp4UkU/8fKZ7/JSt4WySTcKQewjrRg1OZQBN+9A79GrQhkScEwuG/wBnow/CocWUmecPfXJt&#10;0JkLOzH94xLE/nSmZ2gDPISW70r20QUAtwvAApGIRAqrxTS0Kc22Umm7ee/0FaWgnfdSHezYTnJq&#10;mYUVWIjGaqR3EkeCjspxztNWrE3OtuyFaP8A3xVmTPmx/U1yv224FkZDKzOH+UnntTF1u9++0u4j&#10;puUUrdBJnXsMr9arwYMY9BWCniO42jfDExAye1WIdcSI7Hjxk54NJRYzcU8txzmobtiLaTjqKzJP&#10;ENvatEJInPnL5ny+marXfiSyljMYEitxklaOV3F0JieelG41l/2zalvvNz0+WphqMJeMLvbe2BgV&#10;qRY6eM4THoKXnI9qiV05AdSQexqTd1Of1rE0AZ56dfWo+c/WnAZXr+tIevWgBR/nikBIJ/wowPWo&#10;1cHP1oQEvPr+lZd9qENveJGW+cIeNvr0rQLAD8Kyb/S/t11HIJAi7MN8uSaOpJXS+a7gZ3VVAbBU&#10;+mKy51KqwcsVJ+QDoK1GtEt3eLcxDjr61XuYg4iXJ2A+vSqeq0BPUzVjIjVupPQVbjUzWhBUBEjy&#10;Dtx+dSpAqsPlypBwDzT3UrCFjGT904OKVirorFX8hWDcH+HFNSFpjwCQn9atxwmSIQuSFTjI9aYg&#10;jCx72/eEAgUrajuRmxkCH7w29OlZ8kBEhQ84P511cdrHBCplkbexyFA5P+FYVzgSlugJOKbRJXtb&#10;UFwX5VfvDNalydlmFjjjjCj5gg64/rUVnHkY/hxk0+/mTyZI1wWcjtTtoIo3AKCAOMd+vUVUXck+&#10;U9cg1buZUMkY3h1jXqBxmq7S5cui/ebOMelT1Gaqr59zGykeXt24brgc1XvGImuFAAXzAOO3FVBf&#10;zxkbGUFeOlMFxIztvbJbnOO9NgWoEXzy391ua6HXIRYTWcE3l/uAUIU9iN348kVygdxIfm/KopGJ&#10;YtnJY5JJ60rDNxAjo0xbPzbW9+KfCucBAME8jPtWAJSBleMDHy96lSeVADG7KR05pgbtzg2sobld&#10;h59wKdZxb0hQtgIct/3zWCbqbeE819h4IJ9asw6pPblowAVLbuTQtwNnU1LTWi7jjcBTp7p1jQA8&#10;o+OR6dKyTqr3ToXQBom3naetM/tNJSzMrKuVJ5zVXZPKbFzcPJojrjiTaM/jVy5vla3KFCBt/hPQ&#10;1ky3MMtmEjmV1LqevI5q6JYpBvjdGB4ODTUm7icUQQzQvfQFoQVSAgqV6moZDbtd24SLauMPx1NM&#10;TBvXVAQVRiMH3pZ2jgnt89QOakqxNeRWZuYktuhkwxz/AA4//XVwaZYNG4WZ1YZwSwqhJGDeWqjv&#10;uyMVL86vIjDgYYe9NNdUJrTc0H0GEA7bodeMrVeXQZlVyrxsAuV5xTyeSe+aVc/3nz1HNV7r6E2k&#10;upWOh3CAZVGHs1MfSbpfMzA2EOGII44q55rqoIc5HHWnC9mIkQufmPQ/TFK0Q94z5NKuUQl7aUDr&#10;nZVaS12r90jjjiuhTVLlVABXbjH3arDUpY04RHMQbg+9Nxj0YJyOfljiit5JpSFQDP1rAhtnZ7Rj&#10;t2yyYXn0NejafqEMNukctor54GVBq682ly7TLpsRI6Hy1yKFBdxOTvscHqlkVt9/ykCQk7R61TsJ&#10;XVjCeAc969Emi0O5UpLaDB7YIqqmg6Af3kMNyMgjIlY/zp+za2Fz90cnaxvPZbVxntn605tOmIxv&#10;Sugt9MtINUktYnuPIWENubaW3E/yq02loT8kp4/vKKnlbuynLY4s232S7VNwYsm7iob6AxXSYJJk&#10;G4cVoXyourzjd86KqY9vWm6jGG1a0jU5ZlTIx7//AK6SQ76FuyiNpCIeWYZb8zVJg1zbSsvB5kNb&#10;rQJuZu+3A5PX1rFjEsRYx27u4bDR+xoa2BMzFtmltHlXBCcn1quCUG5T0rfsdPu4lwkQVJPvq7Zx&#10;7VjRw/6SbcjpJs/8exRYE0TQWVy8YOwnPPWpPsdwB/qmrp1s1xsHRRxig2IPrmq5GLnRzlvFJHcI&#10;WRhz6Vok5B9SK0Tp27PzMKb/AGQSP9c/5U1FoXMmVI+nNTIfnqZdKYD/AFze3FPXTGB/1rVVmTdE&#10;R71Vv/8Ajxn/AN2tEad/ttQ+ko6lXLEH3pWYXRxp/wD1UCuvGg2v/PLNKNBs+f3IqeRlc6OPAJIx&#10;S46fWuwGgWYP+oWl/sKyxzAPzNHIw50cj7elOHJrrf7Cse8P/jxpRoViCP3PH+8afIw50cnjFAHP&#10;0rrTolln/UD8zQdFsj/ywGf940cjFzo5Mc0q8E11Y0axyT9mSnrpNiP+XaL8RRysOdHKdqcCNuCR&#10;n611f2G1UHbDGCDxgc1IImRf3TkHHTApOLW41I5EAkcA/lS7Xz91vyrr47icHgxkd8x1IdQdWxJb&#10;RtjuDimoLuDk+xxgjkPSN/8Avg08W8/OIZD/AMANdul5bv8AetmH4A09ZbBic5U+4Ip+z8yed9jh&#10;/sdz/wA8JMfSuo05xb+G4bd5EWYSOzrnlMyEjP4VfnaxitJrjzBtiQucP6V5nc6lcXTrJIQrjnKj&#10;FVF+ydxr39zsfEBW4vbKeF1ISKRJD7Egis6SaLyDGmDIeOPSuak1C5lHzTPzSxXkrOqGQIpPJC80&#10;nVTdw5DoFmt3iNkJkEj4Kknge2fX2qCK3WaUxpcRHH8XOPpmqM4KzRMc+WXBOD2zzWjHdpH5kabV&#10;tskosa9gf4vU1m5XLjFITUrFrKxaWSWMhjsUL3NZVnq19Yq0drcvHGTkoACM1d1g3DQoPm+zlsrn&#10;nLDisQsR/wDWpD2NGfVru8mVryZ7hF/5Zsdq/XiqM7q8pdI1jH9xa0dBt7a7nmS6TeAoKj055P1q&#10;3qehQx30QtpvLhmOAGyxQ0myrNq5j2drPeShIU3Hv2ArtINHhtrK284JM7ghnxwG9Py/lVLT9Mtd&#10;NJdrlpXI6HgflWnHqttGRasRmZ1CqP72eDST1G4e7qAsrYdIIv8AvmpFt4h0hQf8Bq9jB6cCkwB2&#10;5rp5UclyuIwOAmOKXafSrGAO36UgAPb9adgIQvH/ANesDX7pmdbOPkj5mx69hXSkc9BjvXDGdpb2&#10;aXd94sxb05qZuyLgtSoQyEnaTiq/llmzIep9KszTK3C5x9OtQvlNox94bh7isTUsw8jyS2cH5CaR&#10;jsbY/BzUds43gN+fpVm7XIL9xzQAxTD5T7iS38BB/nUef0pqmnDOaQDxIVOQMnFW7DUZba6jc48t&#10;TyMdu9Ul7+tIzbVz69KLgenL5SwBgflYZzWfcIqxY253+1c1BrepRWCpCFeNF2nMW4rUL61qEyjM&#10;+0AcAIKYJHRxBzHJbhCJA+0ZHHK8f1rC8X6etvdwXkOQlwoDD/aAqrb6tf2kvmRzkljlt3zAmn6v&#10;rc99YeTMqAb8rgdM0hmKku1QM+9Tx3EZJYnDdgaplcDNORcqT70gLZl9NvzHkAVZtw6jf78fhWev&#10;WnlimFJJjPvQwN576KMxi1k35wZMr19s1cuCJLaCRVVVZ9+Qeea5NDtnZM8A8Vt28rHTGeR8MW+R&#10;cdqVhp6l9Lf7fNsabrF93HUjgfzqpcBmsJ2ZixePYAO3uavqUzbPCGDLIQ2f7pHekMcK2l4m/BjE&#10;i/73PAH4UJActat/pEJH98V19ndxxfa3MQw9ypAP8IKj/D9a4yIlWX2biupVd0hUgndFG64/EUS0&#10;FuTapJNfamtvb4MW4AbRjH1NVLWErvDoD820bugq7ue3V1IXEqkHnjg8Yog+zqGV3CMw+X2I6VLb&#10;e40iSP8AcXEUKOkrCX5zn5TW1BeJeSSIB8sbYzmuTmkC3BRFY4GAQOTRJqN0LYWyKRH/ABHoSaa0&#10;Y5JM7lkjjUliBgVz+q3MLXEzsn7ry8LMAfvelVIb68vI0hdWYRpkMOOexNWIbeZnVZn4877jDcM4&#10;7/pVp3WhGhDpOrMJkEvyxrkg5zx/hS2mqNFfzXMrbwxAz1wuazrO0e4mnYOEiDMB/DzU1xbGARrv&#10;3vglvapfMNWOqttVjnZzuUIzfJubHFVdYvImNi6OGMNyrfLz2IrnFjcyxwhiryEDcByBWnqepQz2&#10;EkG0pJFIu3PfHeqi77i6mhZX4kv9QeGN2EkiyDB/2cf0qvq1xJK6MQAIHViueRzWPaXNxZzNKSVd&#10;03fMMbuau2An1S/lMqnY8bAso4JxihSSDU2C08erwFVjTzIGHy9PlYH+tLZectu8JcDy5XTA/wB6&#10;o2m8y30i5C7t0u1txx95CP5gUSwxi61H5jGFCTKwPQ4x/SmmhWZSuZni16KAy5jdF3AtxzmtuOzj&#10;wrgckdQKyfNhvfE9o0irkWrORnlXX1/M1p6VdSXMLzniEtiId8U29QaJ1hVSMg4zxzWL4omjhtoL&#10;Z0RklJdlPovf866NJQyZkwh9M8VxvjFx9rtZ1lXakbKEPf5hkD+dOLdxpIwbSezW8iinDPYpIz4I&#10;55GK1bvREaEXOmS+fCedm7JH09a5+S3McfnhgUJ4was2F9cWcvm28pUnqOoP4UuZfaRvSi73izb8&#10;NQtFdSO8jAOu3yipGcd66VrZJGDmI7x3zWIZ5tR0+PU4kCSwMySKnoDnNb1tItxZx3Ct8rL09D3q&#10;Fo9CKi97UrPbuVdQuBkEc/hV3TGaKNo3YZDZHNRbE8wnnLDnmlaNS2SmfQ03roZ2L0roTvH3sHGD&#10;g1DDf4B8wADPUGqRjuFkVo4iQM5xjioN1xE+yR/LJUkZUVSQNmw97Ecj7wPX5azLmV3ZVjgkZc8+&#10;1WbAiZfnPzgdRVuVGiAIkB54GwUrpMNWZSiYEDY/sDU6rcj5hDICOhrXKoZVBAKkHrTJobdQu1AG&#10;J45NLnuHKzhGVV6nr1pkrY4AHA64potbrO52UAHnmnPbTOxZSMHp60AyBgXPzNwahdY4xlug74q4&#10;tlIPvHoOMCkNmzL8x4/3aAuVJnRbJecKcnOPeqo8kwltzdfSrGox+TAkfbAH8zVFAfLCgEknOBTA&#10;cskeeN3HqKmLDeAR+ZqBIZc8Qv7/ACGrAt5twLJtUdNzAU1YQ7UIfMktiP4YFGMVnNayFjwBWpcu&#10;i3an7RbhRGilTJg981ditreRF+VWB56mk0wWxzos5DgZH5U+HzbOYNG5VivUCumFlbY/1K5qOSzt&#10;FO426Z9QvWhXHcyf7Yv0K4aN8DnfGGpV1O+llEnltMq/wpGcf+OitMW9sOluMf8AXOtrR9cfRbWa&#10;G3tQRK4dv4e2KqzJTuc/L4g1COJQ2mrCnQPLE/P54pYNc86QCdZIx3aJs/pW7q2uz6vFDHNbqohf&#10;cuGJ5xjvWZuYHIjOfwoSfULl9pw65STcMZHGKzxfXSnLQ8N0xTC83OLduOnzL/jTWkkx9yMH3lWh&#10;pAm0WUvZSTmKTHpTxdFlYkEc4AIrPMsh6vbDn/ntmozLIBxNagj/AGz/AIUcqHdkl/MGkVskkLwA&#10;tVTcORGojySmeT+dEgkkO57u3yeoAOKhlO24VknQ9BwpwMVOwIfczXEIjyoUFeOOtVxdSgjGORjp&#10;U15cG4jTJQtH02A1TIYKDtIx7daaYG7bKWsop5HJdic4HbtVcX0FtLIVJGTwQMnFQW9+WltUMnlx&#10;xrh8jgU3U1s2kL21wJGGNwCH5iepzSfdDuTtrC87YiTnnc1UZbkuytgDB9aqZOcADJpRz1pN3GlY&#10;e1279WbGexpvnHdk+lBXnPc+1BXrjvSGCPk8elGfyxQqHPp9KcQABnkdOlICPj0/Wgct/WnhVQnO&#10;M/WkUKfu/rQAFsISOpNNyWBPp2p4THajnpTuAi9Bxxjindv50A9/TrxQcsBjOcc4pANUFnDds0p4&#10;LE9aUIwPTHPPNOVCzHAoAdarjdxwetVQwEfzHGauwIVZgeDg96riHIBznPtTuIW0OZWPotVizKCf&#10;0q8iFDzgbvT0phiRm46j1qbjK8U80ZDo7Ie2KVbmZpgXdmPqTVjycg7evoaYIsHpzTuAPeXBff5r&#10;5A4OenrSi/uiwYzuxHSpVhUDleO3FQSQfP8Ah+VCkBYbV73PLr0/u1PDrtyiYZY5D2PSqJiJ5/pQ&#10;IcGnzAaZ113X5rcKfZuKaNb/AH5k8gcjGN1Z+1AduOcUGESYKnjpS5gNyLWLVxliyEdmFSNdQSOS&#10;kgIdcHnoRyK5/wAja47g9qVfvFT93HWjmFY6mB1ZVJI3AfdzU5OceorkTArHerHIp0Mk64xM+R33&#10;Gq5kFjrMDGfertkc2cY+v865O3v5oid7lwT/ABVsWGswpEEl3qfULkVUJIiUXYswjdr93xnbAgq+&#10;6byig4Ynse3esy2dJ9YunSYFGVRuzjdgVrAIhBP3j1OM1cNhSOa1y2WNY5sfOzbc98YzirJ0pZ2i&#10;nMsiuUAypxUGuyb0hiXrvY1qwuRAvH3QM04xTbJb91AlttQAsWYdTVGwj3ajqPtIB+laecke/Xms&#10;3S/mudR/6+KbWqFHZli+uItPs5LmXog4Hdj2FcRYTbNTtp5MZ85WYj3PP861vF8zm4trfkKEMnXg&#10;np/n61hSQywRoJFAaSISpznIPT+VZylqXBaHo+0Annml2rUcEqy2sMuQVdA2R9KeGyQN3I6cVsZb&#10;C7Rxzx2owoNGfm/mKQ8/T60wHAADp+tLx6fSmgd/anA80AAYA4pxIxx0+tNwOeKCoJ4P/wBagBfM&#10;HpS7s/hTSuO9NPGaAH59h78Uu7imZ/TtQM/n2pgP3HqeRRnNNJozQId1NITj6mjcKTcpoAaRmmlR&#10;T+KTAB47UwITCrjmmFWT7jH+dWDikIz09KTSYJtFcO6n5lBB6lamWRH68E0YJ7cfWkaNT16mocC+&#10;cZFdwicx7WBDbQe1WWQEn1xVNrZN6vtGVOQanFwd2XHUdqnlY00Y/imUQaSkS4Bmfb/wEcmuLJ4r&#10;pvE8d1dTwbY8xqMAZ5JPfHp0rnntpI5SkqMpHWspPU1S0J7LS5b22knRwEjbDZH+fWug0Xwtb3Ly&#10;LcO5dTgbWxjFM8PRgWF0gxgqrmum0ZcXsxbqW9KkCk/hWyQjzTdvz/DKBn9KE0HQIWAlt9Rz73H+&#10;FdJdsNp29V5rMeIyvvHf1FXFdyWUr2bR4LS4VbJ5orKKIoshznklwfwxXnkmCx4wMnp0roLvVYUs&#10;NUhDCSW6uPlKjgJgD8+Olc65DsWxj2oluNaEtlBJc3kUMTFWdsZBxgd6617RILmIu8jqBldz9Pes&#10;fwvDu1GSX/nlF+WT1/SulvAAElPXOAPr1q4RurkybvYje1SImXZkKd3qKp6jbwLNb30CqDbXEavz&#10;95CRj+dXNPudpe2nPzRHGSe3appLKHzBHMp+zyvGVZT3B4H51TiugX7mueuMU3Az71Lzk5+9nnmj&#10;bitDIi2jPWnADsOPelznHHFLyPagDE8SXTWlgsceQ07FSw7L3rjd3ysP4SefwrqvF3FraNn5vMYD&#10;j/Zrk2B49KwqPU2hsKpPelLndGcfcPHFR5weKduzjjBqChFXZIGAwparxbzIyp7iqknEa/71Sg4x&#10;6YNAFdD1FSL61Ew2zuPRqehxSAl/iX0qKT7v48VL1HHUdOagnOD360hmxoOoGyvlcH5WGxwe4NdR&#10;c6dpep5Z4zBN/fjOP06GuFs/mmjX+86r+tdoLaaHIR96g8Bu341pC76Gc7GVe+Fr23DPBtuou2zh&#10;vyrnbxXV1RlZSvVWGDXfRXphYLvKP/dJ61keLj9qtba52BZInKOR3VumfxFDgug1J7M45sk06LoR&#10;70jHBpEbDEVmUTIfmxT5wAiHHBPNRgjP0qWQkwgUAQSELcA+qjNaS3jzRqhVdqDAAFZEzEuKeshR&#10;gwJzTQzdS/YRhSCAOu2pmuIbhNgkMOcjkVlhgwX0PpQWweefTmhOwFL7pcehrpIZieVJ3eVgVzjj&#10;Lv7mtWJzsVgeTH/SkwRokuqGV8FV+8GPSpLWVV2ysgKpyDWN58xB+ZiMdDTkupUG3t6dqegM1Xld&#10;bkElcE7hgVbW6SYACIAI+8fWs65vfKuZEdFwD19ahjv4w5ynFPQWptw3iqpwHAZdpPpT5NQVxhUJ&#10;4PU4rKjvofLILoC3Uk80Rukp3eZsUYyQelVoLU0LaRUuCH+QM/P1qNXR7iYSFfmLL83bNQbd7g7S&#10;xzuPuKCkWHmzwDyc9aTiO5BcvItyzxyZ7ZBpgR2jaVhwRz+NPNt5oJ3bWzyaYqlYG+cY2cc8ms3E&#10;ZIvmTTR4DOMYxj0rotId4LaRWliRS/GTlh9K5e0Lb143bXIwe/FdKmoKkQPkLx1C0Qg2yZOw25u4&#10;10m6hGcwXO9So+6N+4fTg4oF80l0sirvzAY2DHG7n/69Qz3aTLe/J+7uYRj03Yx/hVNrra9uemzn&#10;OPUVbjYpO5BK11bzx3CkxzIpUHGeP610+lI76ZCzOVJHOKyhdGRVLsOmBx0FT2D+TbCNm4XpR1E7&#10;s2THEmd8g98ms7WLGDUrLyfM5BLKyLyDipftEO4FnQDb61Kjwlhh0I+tVz26CUTy8hl4Jxg889Kk&#10;jmC9Rz25qS5hP226i5+WSTH/AH0ait7ZrnzyhA8mF5jnuFxkfXmpa1LUnF6HV+C9Qk+3TWRC+VIh&#10;l+jDA/LkVvWZFnf3VmhxFkSRqT0z1ArkvCjGPWdy4L+S4AJ47V2XkFp/OZ8PjHTrSUeiJc9Xcuru&#10;zyn6014pmn3+aVUHO0U3LnjdnI7CpQjHv065NVy2J5kxrSMruM8n2qm8aXLl3yRnC81eeFSrEE/M&#10;MHFRLIsa4AGBx1pFDIF+zttijJBBxz3qI3LCYOzKB0ANWHlLpwwUg9arPaxPt3byVGPvYoQEq3vz&#10;j96oOOwqSAPd/O05C9N1ZM0TR3MYjSRoyfmwc4q9p0piRkkQjDcZHWh+QXOf+2HB/wBGc5/2qjM5&#10;2hRbOMdPmbNalO6d+vvW3IjLmZiKAGBFm27uWdjTiHcf8eRx77sVr5Azk04uMfeH50cgczMXy3OP&#10;9BTgcfJSbbkHi3we2ErZ3qP4xn60b4x/Gv50coXZjGO9b/lixHbim/Zbo8+Rz0+6tbRmh/56J/31&#10;TTcQZ5mT86OUXMzH+yXmf9UR69O1P+y33HDj/gVapurdesyfnTPtlsP+W6/jT5Q5mZwtL/8A2vf5&#10;6Q2F6epOf+ulaX2+2A5mWmnULYZ/ej8qOULszv7NvfX/AMiUf2XeHuv/AH3WidSth/y0z+FNOqW3&#10;98/lRyhdlAaRdHvHj3aj+xLnpmH86unVoBx85P0qGbVl8srGjbj3JoasGpGPD13IOBGR2yahm0h7&#10;bmeeCMDrwzY/IUo1OMkfO6VaTX0iQ5uiAO3epuirMyBJpqk/8TISFeoigbP64qJ7m0B2xpcSHszb&#10;VH+Nbp1+2nUCQW8oI/5aRikMWkXGJG063Qt0eI7c1Lv0H8jm2nYn5cKKYWIIbJz6k1vy6RpkmPLl&#10;uIvXo2fzph8O27IfK1Jt3/TSLj9KnlkVzJGM00zqAZTtHao3O4jLFse9a8vhy+BAhktpcH/npt/S&#10;q76Fqsec2TMPWNlI/wAal3HzIohC2FA5zzSsjjOemafNa3cHElvMh9WjPamPcJH8u9MkdGbFTcdx&#10;EXGewx0prMNwU9M08TKw+UA59KQ/Mc4ABoGKFBzt6j360FH7j6mpHcNEiEIDGOoHX60hT5RmQgH0&#10;ouA3OAQew9KAoILN6etIUKsRn5PejITOWyM+lIQP84A2genFL5LBe2c00S5bA+6O1PMgQD5RwPWg&#10;AAIXB54phT5sr90dsUpm34YHGKYNzsTuOCO1CGSqoBXcRz2oLrHk5GT70wMu3aOSKrupOc9SaBD3&#10;lZh15FMBlbkk4PoaesOeT6c1M7GJMAAk0XsMhWbyQAMnPXNNWYsCBnjpTzukHI6daVVQAv8Aw07i&#10;HQHaQXfr0qXgggMNx71A8wfAAwT7U3BVvc9aQEiSFWPoD1qUS4JwODyajZFIG5huI4oO5SuOnekM&#10;es2ASTx6UbvNPyjqKgKnG7HJNSIWVTgjnrmiwEoQRYJPbkVHwHyuSx6A1HvIkxkkd+KkVSVz69Oa&#10;BEwQbQWxzStBtUgHg81GgKDc3pzUJmYsQOmOKBki7z8w4QetPyCTleMZPFJEvyKDjk88c0SYj+Qj&#10;OfU0AMwsg2qcA0GNwMA4x1NNEb+Yu3gZyal3LCDuOSTwKAJFQL9591OL71+X5QPeoHnjPG3OKY04&#10;dCp+UHrRYC6rusaOrEEHkinNrF3GwUTMwz3NZ4ndV4fK46Gm+djIIBqldbA9TXvdQ+3zWzFNhjUg&#10;4/i5robG8srhBidI5WAyj8VxEcpJy3Yc0RtM6grxj2rSM2ndkOCasehG3kXooZR0281jaS/N6RjJ&#10;uG6msG31S/tn3R3DqAfwq3purfY3G9A0ckjSPjrk1Tmm0yVBpMv61p39pRKyKFuI+ELNxjuDXO6j&#10;Z3EKWonKMyx+WojJPA6ZrrodbsJ5wgPl7jyzdK1Rbh1DpsdWGcim431QruO5haLLImlQxzJs2DYo&#10;/wBnsa0c/l2NWGiCHlcA+1M2BWxitEQ3cjy2eaUE854P0qQJyRz7U0xg8HPHQ0xCAjdzn6A0vB6Z&#10;x6Ubcjb+XFGw55OCPei4WDn8KOeD2Pf0pehx0NA4PpRcAo/rT1PX170Y5Pb2ouAwj2owOlSAUmBz&#10;z9aLhYZsznnnPc0bfenBenfHY0pXNFxEe3IpNuOnQVMEyOvNJtx3ouMhweaQ8etWNuRTSoAFO4iA&#10;jNBHsakxzQR04/SgZEAetNO4nrzVjZn6ewo8oH1ouKxWKt6/pSxyRxMDLBJL/ukYqx5eO/H1ppRf&#10;UfnQMeZrBphcmCQzAYwVxiue1TS1unUwGRRk53DPHpW2UQ/xgevNNxGM/vUH/AqUkpKzQ02tjG06&#10;xk08SLlnEi4ORiti3uPLld8FWK9x7UpliUczR4z/AHqjNxbd54+feo9kiudjYtckkCiaHB7lWq/M&#10;4EEp5H7tv5VlSPYP96aPI9BTb28jls54Rc5aSNkHymlaw73ZxGMWyHsVBqueD7VoGzuGUAxkccgc&#10;1JDpabXa5ldcD5VRefxrKxpdFG3uJrR/MhleN+5FaMniG7m2BvLyF2E49e9ZR6DPXFN2knjqaFJr&#10;YLHZ3ivHMs6KDlcMP7wpUmkJWBMmOfGP9mrcS/aLdFDYbaMH1pkMM0F0oKpuJO3B9s1s9NSDoPNE&#10;gD45xg+9O3ZH/wBesL+2Qi8WzYA4+cUo1/j/AI9//H6tMzsbyj1xz05qUQFs4K/hXNnxAe0I9/mp&#10;B4inY/LCg/4Ec0P1BI0/EGjzahpLpCoaeJvNjX+8R1H4jNefbTgbsg9wRjFddL4surRPNZUCr6gn&#10;muUlk8yV37uxY/UnP9ayqLqax2IygpQuDQDk9aexVY2zwSOKzKIHO6VF7dTUwB28dTn+VV8Hzdx/&#10;DmrKfdB96AK8hBmYjocU5RUA+8cdKnjPBzSAnX7uO4qtc/eXtkdKsLwM1o6fo0mpbpVjDLGdp3Hj&#10;NJbg3ZCeHNHmu7qK6dSttG27JH3yOgH+NdsyD05rNi0i+wFa6YIOgUGrKaIuRvluG9cHFdEEomLd&#10;2VdZdLWwefy/MYMqqp9ScflXG3V9PLuhkkOxTjb2rvLvQYZLOQLC+9f3isTzlee/0rzu6UtcM6g4&#10;k+deOSDU1H2LprQhIBP0604hVxjtURfA96bu981iWTBhuz2qSR8Q47k1WD9qecsuB26UARykEggf&#10;4UZwBUjOfJZOPmwT+FMXlcdxTAuWdwYZY5MblB+ZfUV2SLa7Emhii8mQ85WuDQlfYiui0G6BaW2Z&#10;mxsyqjkMKpbiZlXyLHqNwqD5RIduKuWcDyRRFQNoUKeazbmRWvJWDggtwc1qacGVI0Rym9dwbGQM&#10;9jSktbDvYJNOvIk3tCducNg5waqorM/y85I7V1CSBVK7m85h1qV7CG7hZ3SP7QuCWU4I9qfKLnOZ&#10;v3P26YY435qrvz9DXTT2ltPlHQh35Egxmqcmi7l3JLGi4x82c0nFjUkYzE9ulN545xWo+i3SthFW&#10;QY6hsUs+jzRwmYMsnTcg60rMOZGeksyZIds9Bg1KL2cIFL7h6EZxUXl7W/ng0hyp2kcj2pXGTx3c&#10;ig8g59RUguN3B53cGqecD2pyt07Yo1GWIp9kqk8AEZxWr/adtsU7nyozyK58Kxye56+1GMnrTTsS&#10;1c6VNQsZImVpMP8Aw8Z69qbL+/eL51Awcc1z4GMY9KUPtPocVXOHLY3oGMLq7qG7YParSusyeaGA&#10;Lelc0LiTjDv19amS9lHBY/iOaFJCaN2Nt2cqrAdcVApw+QW3dME4qgNRk3bsDLdeanTUocnzY257&#10;iqTQWYj6dEtyLjzGSR2yMjis7R/k1dkzjKSIc9D7VqDU4y29Sy4OMY7ViSyC11gyREELLkfQ/wD6&#10;zSkkLUt6c7aXruxOdpaLB9O38hXWHVJWPyIqqe5XOPrXE3UmzUXkQkfPuBrsIYiNpVfMYr6009RP&#10;cmGo3cQVjNuyecJxU51ebZ8kEbkDk7qiFlIzAttTHbOamjs4YmJxuJ65ptNhzWLFvfy3A+Ty/wAQ&#10;TQlvIu7dMNuew9aUcLgcCnDnvT5F1FzNimFD9459OadtUY6H8abhf4qcGjHQHnpTUUTzMUbfbFLk&#10;e3tTDIo/hpN+eg4qrCOMMkh/jb8TSFmx941p/wBlx9PMf24oOlxj+NvypajuZe7/AGjikyTxmtX+&#10;y4+m9unpSjS4+PnenqFzKI96MDrWr/ZcYP33xQNLT++/5UtQuZGPejGB96tc6Sn99/bikGlJzmVv&#10;yoC5kevPWk2nPUVs/wBkx/8APR+fagaRGD/rWx9KAuY+DnG6kx0/xrZ/seL/AJ6vn8KX+xov+esn&#10;SgfMYuw80m3+VbR0aM/8tZPyFKdGjH/LV/yFArmLtPWk2nvj8q2/7JjP/LV/pxR/ZEX/AD1k/SkP&#10;mMMp1pDGD1A5re/seHH35OOvSj+yIP70n50WDmOeNpGTnb9cGmmyU4+Y8dMnpXSjSLf1kz9aP7It&#10;/V/++qXKg5jnI0uYBiOY4PY0nnahGBtk3D0rpP7HgHeTj3pf7Itxzh/f5qOUfOYMGp3EYImhLH1S&#10;r8OrDy97zNEx6BjV/wDsq1BP3vf5qX+y7Un7rn/gVFmHOmVItXDcfaVb2LZqc6iA20w27r/uA0Po&#10;li//ACxzj/apBoVlnd5TAnphz2o16oV4jJm0yU7ptKtWb+8E2mqxsNKkOfIniyf4ZSas3OieeU8u&#10;d48Hpmq58P3IPy6gc+6mpa8hpruQvpWnAErc3K49QDUH9j2zHnUSMesB/wAat/2NqkZyt3C+OxBo&#10;ew1UA/urdwP7r9amy7D5l3Kn9i72+XUrbB6blYUHw9MSdt5ZyH03kVKRfRfNJp0/yj+HBqA3ThX8&#10;y1mjU9SUOaLRHd9wPhzU1KmNbVs+k/8A9ao5vD2sBD/ojOD3R1I/nUo1CEyL8zrgY+7Tv7SjWNyl&#10;1yTxzRyxH7xnnSr6BS0ljcDtwuc/lmoWS4QYaCdB05jYf0rcTVSzxrHdNtxz81XY9RvAGPnPtHTm&#10;ly+YXZyA+U8nk+vFKHUMcMMjrzXZjUrhk/ebHJ6hkFKLuNgoe1t29Mxijk8w5n2OPbe0YA6nrSBG&#10;yE79Olda39nvxLpds3/AKZ9m0Vgf+JWie8ZK/wAqPZsObyOWbCHg5NNkbJOFA/Gun/svRSfliuIx&#10;3/fMf51G+h6W+THeXaex2H+lLkYcxz6KioXbjFMkILZyMVvy+H7Z+U1R/ffEP6VXPhjJ3Lqds3pv&#10;Rh/WlyS7BzIyEUMV4JP0qcbEHz5/GtP/AIR27jjOy4tJD2w5WoH8Paq3WOJh6JKDQ4sfMu5Sxtww&#10;Py5qMSZDJ13VeOi6nGMfY5dp64ZT/Wof7Nv1bJsrkY6AR5/lSsPmRDHEv98465pxTAGHyR05ont7&#10;tRhrW4AP/TF/8KropjB35T13rt/nSsF7kqPMWPIIz0qU4JHIUkdqrJPEpHzoD3w1NlZ2f5Rx1osM&#10;stIqKdueemBUYkeVsFQePWoVZiSCcA+oqTze2AKLCJgCBl2xgcYNV5CrMOee3tSLIRLv7g8cZoAA&#10;++wBz1ppDAfOSAcA+1T/AGb5AxPOKhiyrk9SBUzuVKkNkYpNsCBomXG7OPpUO75uKsHkZDnGcc06&#10;JFHzMvX2p3AjjJBXd90+nWrAfhQpyMZprLuBwwxjGMdKjABySenQ5o3AczBxnt24pJNyHYy9PehF&#10;PJOevNPeMoPX14oASPLxMOwOamt724tmzb3Eke30ao4hsTJOCx6mmvEgOcgH60KTQG7ZeJLyB9s+&#10;JlJ5DVtQa9YXAAkieDPHPIrjFTd8xcEnrxUgVlOd2eeea0VVolwiz0BUjkQGOZJF9jVaR3jJD29w&#10;R6iPOa4n7RIjr5T4O7sa2rTxJd26YYpOB2c1aqpmbp9jWN4vT7NcN7+XTWvuObW4/wC/dNTxLZTx&#10;5nt2if2+YVoxPBcRh4ZkI7jNaXuS01ujON+D1tbn/vika/IHNpcdeOK02ibJ4yB12nNM/PigRmjU&#10;/W1mB9SKY2sEHH2d61CT68fWl/GjUDIbWW/59x067jUR1mYniFPzNbW3qTRgegxRqBjDWZiBmOP8&#10;zTW1i47CMD6VuAAdhg0hRSDlR+VGoXMP+2bk/wDPL/vmmNqt2f8Alome2BW95Sc5RfypDBEf+WSc&#10;f7Io1C5z7atef89h7fKKadTvTj99x7AV0P2aEf8ALGP/AL4FH2aHH+pjwP8AYFF2O5zn9oXb/enf&#10;P1pGu7g/8tpCf96ujFpBz+4j/wC+aT7HbZP7iPP0ouxXOZFxMc5eQ/8AAjR57d3f/vo10hsrU/8A&#10;LvGfwpDp9mT/AMe0f5UrsdznDIzc5P503zOe+a6b+z7P/n2T8qb/AGZZnrbrTuwuc2A7fdOacBnq&#10;BXQ/2VZjP7gfmaX+yrPj9z/48eKWoXOcb5enX6U3Lntz9K6P+yrMkfI3/fZpf7Isz/A+P980xXOb&#10;Ctx1H4UbWBw2cV0f9k2vZZOOvzmgaTbZxiT/AL7pDuc9uwOM1XvXCWcrZOSuBxXUNo1qcffz9ayP&#10;ElhbWmkF0Zg7SIqgnO7mk9hp6nGnk03cFIqxa27XV3DAvJkcKK0Ne0U6Xchoyz20nKsf4fY1ga31&#10;sWtOvZGhjzLtSP5So71utLHDbLMoJiW6Tec/dDAj+ZFcjo91Hb3iidykL8MwH3feu2hgRUktv9ZF&#10;OoIYDrWkdUS9DGY8mNlHXFGxRnjmt0aTbFiW3tz0zUyadZp/y7g4/vnNaGdzmWAJ6inRwFvuru+g&#10;rqkhgTG2FB6AKKeNqt0wT7UWFc43VLWUaVO7wuFVc7ivSsjBAXd/EMjmvQdUs/7Q0u4tA2wyL8pJ&#10;7jkV5/exT28iw3UZimROntWc0aQeguQgzxUeMncTUIYgZGDS73brxWZoWNobnHWmyPsi29yaiRyn&#10;fio5n3Px0/nTEIrhasKM1UUjd9Ksxn5eDzSYFhT09AK7PwkWj0ybDfenJP4ACuMX0Ndn4Xx/ZT/3&#10;vObP6VUPiJnsdB57880C5fj/ABqvu647nrR39PxreyMrstfaTg1Tls7E28qfY4MFXYfJ0bB5p2Pl&#10;P+NOABYA9+tHKh3Z5EqZjVj3UUjLVm4jMM0kRGDG7p9MMRUBFc1tTYFFS/dxxUY4zUykMAO4FICG&#10;QbT/ALJ6UxTyPTFTuuQV9agAwOexpgT4DYzxUkM0lpOksTlHU4BFRA9DTuSw9mB/WgD0BIoY1VpI&#10;YSwAyrKDj1ohKQO0oiiKsT1HK1sQahZagoeSACUDo4B/WllWF1I+zxKvutbWS1MVd6WKUsySQMhj&#10;j27Om0Vk2M8UQ+6wOP8AVsc0rMILmW2hcgq/yBhkcjgfSrQKxwl1Zd4++pHSj0K8ivvkhuDiHzCy&#10;7vl6YoEhMTPsIGcYI+77+9SKSkTAFOfm28YOaW3glknBMirERx7exoegELvcW8KtHGJjjnb1NTq8&#10;IgV8MZCOQe1JI8itIqKGToVptxBIhDfIyMcAg0ARhYJZDlIgF5Py9D6g1TuraG/ucsrZC8yKevuR&#10;V+FPI3XEQHHRVTBqwqSGRnjhlUfxDZ/nNJ2C5ytxELedkTIAGBk1CI044xjvmtLWrKW2lSRg3lv9&#10;1mHNZwBJ9xScUVcfb2MtzIUi2sw6ZOKJLCaGR0lhYFBknHH51raBatczTqrhWVQckda6N9LWWLY7&#10;fL3xUqF9g57aHn5U9D070jIHHvXbP4ZsXfefMHsrYp6eG9OT/lkx9dzmlySD2iOFVMMcE+/pQy4B&#10;Ofrk1366Fpy/8usf1PNTJp1nHjZbRDH+wKfs2L2h54iMxGxC3ptq0lhdyY2W0vPTKYrvxbxpwiKo&#10;9hThHntT9mxe0ZxUPh+9kPziOIHrubNTw+HLNrl4rmSUYXKyICBmuu8r9KPJH4iq9mJzZyV1otna&#10;XakQy3ClQACT971roLMl7ZC8Xlv3T0xV7yVPYU8RgY9qajYlu5WCg/nzxShOev6VZ8sDmjA/CrsB&#10;AEA+lGFAPFTbaNnT0osFyE454pCM84+nFTlR3FIADyRgd6AIdhJ9KdwPf6CiRoRGTgkjpzVBr+OP&#10;OXGR2zUtopRZBn2oDdaiM8WOZFyOfvUhuYP+ei/nVkk+7p6d6Mnnniqxuof+emRQLyIH736UWAs8&#10;0uT0qo1/Fx9/8qYdRjBPyvz7UBYv8cUuTjjrWYdUQY/dt+lIdVAPEP8A49TCzNPJHOOKTOTWWdXb&#10;tCM+5pDq0xGfLjApaBZmt1pwIx/9asT+1rgdBGPwph1S6/2B/wABo0HZm6D+lLWB/ad4f41zn0pD&#10;qN4B/rfx2ijQLHQAClzXN/b7snmZuPQU03t0es0n50roOU6Xj3/KjOexrmTc3JzmaTP+9SfaJx/y&#10;1k/76o0DlOpz7Uf4VyvnTH+N8+u40ebKf43z/vUaBY6se5/WkO0dxj61ye5z3P8A31SYY9c/nRoF&#10;jrMp/fX/AL6pvmxD/lqgyf71crjHUCjHPYmi4WOoNzCOs0eP96k+2Woxm4j/AO+q5jb9Pyp2336H&#10;0ougsdJ9usx/y8J+FNOpWa/8tx+Rrndv0pCAM9KLoLHRHVbP/nox/wCAGmnVrP8AvSfgtc8R7/pS&#10;4x/FRcLI3m1m1HRZf++aT+2LXcT5chJ68VhAZ5z+lKVX/wCtSuOyNZ9UsZPv2rN35C1VkudNkUg6&#10;evpjiqeFH/6qMjHT9KVl2CxKf7KA40xM+700tbA/u4HjP+zKeKjLLgcCpIoXmcJGm4+gpcqHcruZ&#10;3OFncLj1qa10nUrjDpOVTOcyHrW1Z6akADzAPJjgdhWgDwPbpRyC52YbaZqijCzWzH1IIoFhqQQ8&#10;27H8RW5uOaUNT5Bc7MMWepDG6GJhjkiTFL5Fyi8wseOcEVt565FAI645NLkHzMwWWVB80MgB9qpz&#10;38EO7e+GH8OOa6o7ec801oom++ike4pcj6BzHMRatbBd3mAcccVLHqluzf68Z/KtuSwsZWJa0ibj&#10;n5ajGkacoJ+xQ5P+zRyyHzohSfcMo+cjsae9zIE4ZuDSjR9OAIS1jTP9wYom0i1li8v94qk/wSFa&#10;LMXMhFvJto/eN+dRyajdAEblYHpuWmDw9ArBkuLpMD+/mmnRLgtxqD47ZjFGo7xG/bpJeJbe2f6x&#10;ilZbKVcy6XaPk/3RS/2ReI4K3cbDvui/+vTzZXigfLFIM844xS17B7pXa00dmG7S40J67DihtM0d&#10;2ObWdOP4ZmpJYb8ynFrsHPz/AHsY9qpxT6kuRLp0rH2TFTp1Q/mTtomlyvlJ7uIenyn+YpjeHbLb&#10;8moSAZ/5aID/ACxTv7RWEkvDOh90pv8AbUW0DyptoHJKYo90dn3A+GgSPL1KD/gUZz/Omjwtc5O2&#10;9tH/AAYVPHqtlI4HnIuOBuFSLPC8xdZkMeOOaOWI/eRRbwxqQA2fZZMjtNj+lRv4b1jIxa7h/syK&#10;c1swhlBfeTkfLg04NMsTsZJN/YbqOVCvI5ybR9UjI36fcKSeAEzn8s1ENPuoNxe1uR6gwPx+ldYZ&#10;7qOFGSeTcT81IuoXwZQs559RRyLuHMzkHEikbtyd/mBFOWYkY3I3cc9a7U6jeK23zFYY7iov7ReW&#10;Qo9rbyEHHzIKXs/MfMzj1fJ+ULgn1zS8McsT15z2rq2e0lYxy6RbPjvsFQ+RpDNtOjxpz1QkEUez&#10;Yc3kc2yNIp5xRFE6Lg85HBrolsdHKk/ZrlQPS4amPpmlTZH2m9iAHQMmP1FL2bDnRhCNP4nAIXP4&#10;0zZtI459hW5/YGmyE7NUnG4f8tIlP8sUf8I5HkCPVYWI7NCR/Wjkl2DnRhKzsw/ur2zTpLloQNhI&#10;wOoNbB8L3QB2Xlo4xgZcpUTeGtQJ+7ZyAelx/TFJxl2Hzp9R+n67dwKqq29PQ9fzrbg8R20oxcx7&#10;DnBPWufOiavGF22G/wBfLkQj+dM/srVRlnsZwM527c/yqlOa3J91naQy2V4P3M6kntmntbSKvGG+&#10;hrz9oNQilA+x3SkHg+S/88Vft9a1KyALzMVP8MorVVIvclw7M6xkK8EEfWk2557fWsiDxjbyArPF&#10;jnkhga1oL3Tr5A0Uye49Ku99iHFrdBilHB6d/WpmtnK5jYNUbxyL95SB9KBXGjNJjrxyKcpyvP40&#10;q9CKBjMUpz+FKOGPv0obhgfz/pQAwU7rx37UMfTlu1O27lGDTAQjAzSEEZ4p2cjB/GkHHyk89qQh&#10;MYGc84oHIz3xSEbCf7p/SjODx0PWmAm4k+mOtKGB68UvcEHtTWbPrQhi98Z+lLyo5GaYPm470oYj&#10;OfSgB+cD2oLdMHimK3scUpIzkfjxQA4dyD1NY3inB0RwV6yxj6fNWuCp78msHxXIEsLePu8v8hmp&#10;lsOO5zWlQg6zZDJx5ynj25/pXoFzHFdwSQzICjDBrh9Fs2u9SUKSojG/eB909v613YDBRuHI7gfn&#10;UQ2KnueY3dpJYXkltKMNG2PqOx/Gu18Oah9q09YmI8yH5fwqLxNpJvbYXUK5nhHPH319K5/w9d/Z&#10;tTjyeH4BpL3ZDfvI78N0zz6UpIGc8jtTDye4IppJHXrWxmSDHbmgHGMDj9KYD15704jI56UAPDY6&#10;8HtVHUtHs9UVftCFXUfLIhwwq7gHpyAaOe3U9OaW4HDal4XurG3lnjkjlhjXcx+6wHuO9YJZ0PPa&#10;vTdWRpNHvEVdxMLYXPWvNpHR/m7HpxWM48prB3RF5jNRnPTtS4X1p4A7VBQwD5smrK49MVEcfl70&#10;9WwO350AWozXX+FyPsE4/wCmv9BXGI4B6ius8KvmC6xyu9ecd8U4fETPY6TPFIM8cUmAf4iM0mMH&#10;r29a6TEUng+n1pCcDGenSkCg+vNKUHGBnmgZ5/4ihEOu3QHR3EgAPqP8c1kHk1u+Kxt12T3ijI/W&#10;sI8mueej0NlsOp0Z+celRk8U9D8w9c1AyYjP1HSqzjD4qfvkVFLG7zAIrMzdhzTQxF6Cp4fmkjUd&#10;WcL09TUG2RWwyOD6FSK1dH0+5udRhlWB/LhdZWLKQDg9KCW7I6+zspre4QuVKr3FbCl92QNwx61X&#10;z1GKWN2jPy4/3a25DNSZBJpjSXhnwm5h13GnHSt772dd2MA7e1X4p0l46N708gg9OnvVKJLbZRGk&#10;hQcysQRzgCpotNhiH8TD0LVZDNS5NPlQXZEtlCDzGrDtkVMIkAwEXj/Zpev/AOulAIoshCEDr09q&#10;UoD0b9KTBz04o4P/AOuiwGF4pjzpkT5ztm9fUGuRrt/ESBtEm4OUdG/WuH6ZqZrY0jsbvhZiNTkQ&#10;cl4jn8D/APXrrgpHb9a4vw2+zXIhkjejqPy/+tXc54Hzc0oky3IypPbikIbBqXLZHIpd59OParEc&#10;xqGu3Gm6tNbtEkkI2kAnaRxzzVm18SafNgSM0Dd/MHH51i+LRjWw/ZoE/rWLnH0olKzL5UekxyJK&#10;m+NldMfeQ5FO3DivOIZpIWDwyPG/qjYrudAnlvdJSW5cvLvYFm6kZ4pcyJasX8g0Y9qeYQe9N2YP&#10;fNO4rCBV9Digqnr+tNYkEjcKckbOcFenXNFwsB2/3uvTmkKhf4qkkWONeXGf7oPNU2unLEIFUAcH&#10;vQ5WGotkryhBliFGerVC14h6Etz9Kg2hGMk8pwf73elQPKwVISoH8ZqHPsVypbllZmbGOB3Oaimm&#10;HmFBl2x1xxSvZROu6dskd+n6VWl1CCFdkC7jjrjihKUguug6e3adCssgEfcLx+tUR9jtm/cRFn/v&#10;E02aaa4fLPkfTFRFfbmq5UK7e5j7valVx6AH6U00uP5UXAk8zI9s0m/0PFNUrnkd6mDQYOVOT70A&#10;RliT14pwIGaUvGeg/WkDenH40AA2t06/SpEty+dq5P1pgkIPUflTjMRzsFAEn2CQnOOnqaT7C46o&#10;MD1amfaXGO1PF7IMDPFKzAje3Zey/gajKMP4ee3FWBeuOh/SnNdO64Pp60AU9jD196Ta3X0qdiWJ&#10;z2pvY8tjHpQBDhh/+qkw341L7ZP5UBvf9KBkWHz05+tADYqcOO56e1LlCec/lQIrnOf5cUYOOvSp&#10;wqf5FJtUkALz9aYEGCO/Wgg9zU5UDOexpu0EexoAh2578mgq3r3qfauePSgInXP4ZpAQFT1zSjPr&#10;U3lrkc9vWm7B+VAERzkc0GpiigUmzIoAixml/PBqTy/09qQR55oAZx+GaUY9KeY8YpNn50DGZGel&#10;GecCp0geVsIPqTWlbW0Vudxw7/3iOlAmytaaZJNh5fkQ9scmtiKGKFdsSBR3qLzl7mjzx68H2qrE&#10;lrFN3VX81fXn60olB7igCfPPvRx+dQiTjrS+Z70AS59OtGW/CohIp60vmLQBIC1Jk+nFN8xe3WlD&#10;jjmjUBfTg8e9Jnkf1o8wfjS719aYhKduxTQy0pZPUUhi7valD4x8v60wkeoxR8ueo6etAEmR70m9&#10;c5zUZ6jn9aM/pQBICPXOaXOe9RbgT1HFJ5i/n0xQBLtGfw5pQqEDKjjpxUO8Z/8Ar04PkD0pWQWF&#10;eGEgjy0IzyNtMewtpoyklvGVP+zSiQluo6UNI4HGD7UWQEP9k2IXCwKvH8ORULaDaGQujToxH8Mr&#10;Vd8xh6EGgSt0I5o5UF2Uho+Hyt3cbcfdLfrVNtCvVfdFqcmSeS681tedyPTpQ0qkGlyIakzFbTdY&#10;UJtvIJADzuXB/OoxBrkbEpDan/gdb4lGMj8QaFlAyCcn3pcg+dnPsdaiUMdPR2J52PTIpL8P+902&#10;YFhxhl/xrpDKobPfoaN6kGjkDnfYwTceWvNtcLnr+7o3xIgzvUkcblPet8OhByO/50Zj6Y4o5WLn&#10;MFWiCMN6FvrRFt6llwB2NbL2tszA+UhPuKhk02xm+/AhP0pcrHzGU0yRS/O+0t0GanS5JwVkzjp8&#10;2aefD9gZNxEu7HUSmoz4ctAx8qSZA3BAei0iuZEguZMklz+VIbi4J4uJFHpmmDQMEsmoXOSMc4NM&#10;bRLwAhNRJI/vpR7wrxLX266A+Sdh7EmkXVtQ2jftcHsaorpeqQKMTxSKvYg5NMNprCscRRMDycvy&#10;KOZj91modRkZRvggc9w0YqBrq2Zm36VaNj0jFVlh1EnD2ig/7MgqQJcDhrWQevINF2K0S9BqEMeG&#10;Sz2YGCFY/wCNWo9e3Er5Dce9ZBLjrFIP+AUit6gjjuMU+dhyo2DrVq7YeAg55pTewn5lVwOnNYhR&#10;Xl6jJxmr4ZMbQRknijnDlRouW25xyOnNAc56DnrUW92LYGRnuaeD0B6mtErmY9H4IbOQaCQCPQ03&#10;kY4yPWjPTpigBWIxuB6UY3AfpSbgT06GgMQD2GeKBhjPf60vAPPSmkHOf6UHke3aiwhxbb0HHcUh&#10;ySDimZx19aN23p0J5osMdkE9ORSbs/nTSwP1FN3ZHv3pASAkfTtSnjPzVFvI4pvmFfcdxQBN15yK&#10;5LxRcvPqUdsuMQpyM/xN/wDWx+dWbnxJMoeNLbypwcfOelc/cGR2aeR90r8k561E5K1jSMbHV+GL&#10;byNOMzAh5nOeOgHH/wBetrB7Gqlq4W1iA+7sFSeYR05xTjoiXuT5yMg1wWtWaWeryIDlHPmBV42Z&#10;7V1V9q8Nlt3JI7t0Cj09a5d47nV755D8pc8s2cKKmexUdDrNIvPtemxuzksPlORzV7d2xkd6w9D0&#10;+fT0mM0kbCTHyoc4rYGQPlxg9OaqL0Ie+hKCO2MfWjzFHcgntimZy2MgN16UhfJ2n8KoRLuDex9Q&#10;KC7d8Y9cVGMqR3X609W44b60AR3bs1jcLwcxNn8q8vHMafQV6beuFsLlwcMsLn9K8zP3VHTis6nQ&#10;0hsMxyRSnijGPag81kWIPvCl6sfrTT1HtT2HzUAPA59667wdcBY7uDPOVkH8v6VyAOQK6bwgcXd4&#10;c/8ALNP5mqjuiZbHYbsn/wCvRkeowKi34z9OeKQSDJ4Ge/FdBkTA+hyKCTgYHWoPMXijeCPXPvSG&#10;cV4jd31q5DjDKwUD/Zxx/WsbJzXaeI7Bbu0+0o2JLdS2AMlx6Vxh+9xWFRamsXdBinIcH6U3OPpR&#10;vUVIyZSePenZeMrNHkOnzDHqKiR8sABnP6V0sPhybIEk6BfVBk0rPoJtLc6uN0nijl6h1DU7gZql&#10;aKLO1it1Yssa7QfWpjLk5x+ldEVoYkxIx15FJnFRGU5HP6Unm4qhkzEd+9TR3LrgMNy1S80g+xpp&#10;mbv07UCsbEUiyglO3XIpSSBWN55yDuII6HNTR3rfdkP/AAIVSYrGnlh6Ypxc44qiXU8h+O3NG9QP&#10;vdKAL4kJ60CQfhVDzRnqc0eZjP8AjQFh+tAPot7x0hJH4VwB+8frXb3LiSznTb96Nv4q4jOaiexc&#10;di9o7+XrNm3YPjj3BruxIvduled2r+Xdwvj7sin9a7jepP3eaUNxS3LhkQfx/rR5yDJ3cYyKq7wO&#10;NvPpUcl3Gg+Ycg9BV3FYxPFUXmvDcpkqi7G49+K57BIz2NdNq14tzYTxqmOjCubXoPT6VnJ3NEtA&#10;C8//AF66rSdUtoNJtoX3mRAVKge9ct+PWul8OKhtGYRAyiQgtU9RSsacV9NcSYigeJf70h4NXUjl&#10;P+skz9BSCfaSG+8Bnb3o+1eYpUfIT0yMGrs2Tdk25Ij93p6Ux7h2zs4H1qIsr53fPkcgmo5NSgt1&#10;K8EjslHK3sUpBIHZgdrPkdRVV7fUpC/l+XEp+7uXJqGfVppThG2KPQ81XM8jdZXb6tS5O7Hzs1IV&#10;S3AFwylyOSGJok1Eqf3MQOOhasncTnmlDEd6pJIn1Jrh5rly7uee2eKi8j1zxTgW9eKXeRnrz0p3&#10;bAb5LAYwcU0xt6GpBI/qfzpd70hHP4z9KNn+cVdOnS8dPzpp06b1XP1oC6KgQevSnbEUZ3fpVsad&#10;N/eX86Bpkpz860BdFTaB/EPpigEZ6An6Vc/s2Xj94uPpR9gkBP7wUBdFbeFH3FpC+c/J+tWvsDn+&#10;KkOnv/eGO9ILlXzBx8p9+aNyDHynPrmrP9nOP4x+VA06Qj7y/lTAqlkzwD7c0EjsvFWxpz92WkGm&#10;vn74z9KB3RTDY7cnpxShjjg/Srh0+Q4+daQadJ/fWlcLopZPY0YwD1zV3+zpAf8AWr+VL9hkx/rh&#10;QF0UeTnjvQS3r1q79gkP/LVc0f2e/wDz1X8qAuilubHXgcdaUZB9/rV0aex4Lj8qf9gx/EPyoC6M&#10;/eTTgxIHp71f+xAg5Iz64pfsHq4x9KYrmeAT6YoAOPfNXv7PH/PT/wAdpG088APyfRaB3RRzjP04&#10;4pN3firw00k/63j/AHaX+zBwPN/8doFcoF8mk3nmtH+zkx/rT+VKNMTH+sOfpSC5nB2HYdad5jY7&#10;flWidMjz98/lTTpqf89OntTC6KIkdiAKvW9gzYaZsD+6DVmC3jg+4PmPVsVN1+ntQDY0RIoAUAYF&#10;Lsz/APqpSD6frSY5HamITZ1yBSbR6cn0pxAA+9Rj3+lADTEMZ79hmk2c/wD16kIBHvSbB/8AroAY&#10;UA7/AK0FacVyMY4pTQMZg8frTSp96lApMnOe1AhuG9+PakwwPfpUhbFGfXrQMjO8d+RSjdTyQT9K&#10;M8fzoER/OaCH55+nFSfjR3HPIoAi2MB979aXY2f/AK9S47/1oC4A5PNAERUgZ9aUhgMZ4p5UcfMa&#10;XaD0JoAiAPPP1o9DmpQPfvQRnuc0AR80DOP5cVKBgn0oA6iiwERJOPandevQ08qfxpdvNAEQBx9O&#10;tKRyPpT9vzEf06UFeDjnHvQAzrjr+dGWx1PvTwpPPrRswTnODQBHyD3wfalO4jjtUnl00r29OtAD&#10;cnPtS5IP8qXbjnnH1pNv1zSACW4IPIpA7Y60oUcjnigoAeOaYAJGH8f0FG5+obijbwTzigLj8qNQ&#10;E80kEE9euaUzMDyevT0oCc+/fijbkelIBPOfH1FKJ2zSbfXpQy0wD7Q469fXFAnfP3ep70m3cPQ0&#10;mxQvOMUgFEzH+Hv2pTMckFKQonr9KaFToe54oGPEpH8HFBk3YOzp05puxSepxS+WvrRYADqp/wBU&#10;KXzv9n8MU0LwcnilCAd6VgHeeSenP1pDcHjPfrTQqkD1o2gZzTuKwomZVOCT6ZNKZyeFOD9KTYD/&#10;APrpNqg/N1ouMf5zZHP6Uec+ccflUWwAUu1fzoAf5p9sfSgS9OxFNKj1wabgD+LqaAJftDZ6rjtx&#10;R9oyTyPyqEqvPP05pcL7570XCyJBMc9s+4pDKw/iXH0pmzjvQFwKAHeY5HDj8aYXkwfmUH6Uvlkq&#10;eTz6Uuw4HvRcCpcW32kfvVifHqtZk3h9JnJWRY1K4Kqtb2xqNjGocUykyGFZIo0QuMKoHSpQzn+L&#10;FKUfpxj6UpRwR2NUkIZksOTz24p28gdV/KjY3U9qfsb6cUAIHcd/pSEknIOD3pdhH4UGMmgBpcgg&#10;lu3Bpd7DHOR60pjb+9+lBjZe/wBeKYhvmHHDfrQZWPXrTvKyfcUbCOuOaQEF6WksLiPnDRMOnqK8&#10;/Y5/KvR/JyCMjBGK88uYTb3EsDcGJih/CoqFwIjzSGj0o61mWM7+1SZBQevenPF/o8cw7syN7Ef/&#10;AFqj/pQA9fSui8MI/wBpuX/gEaqfXOa5wDmuh8MTbLuaHP30DD8D/wDXpx3FLY6fPXmgHFJuyB65&#10;9KXLY9fwroMhCaUOCMdTQC9Oy3+RSGNBBUggYI6Vy0GjK1zab0cRSby6kdMHha6rDHvx9KArAdwa&#10;Uo3BOxx+v6bHZzRvAgWF1xgdmH+f0rFxXd61befpM2RzGN649q4dhgn0rOUUi4vQlgAyT6DIr0GO&#10;QNGjAn5lBFef25/eAEfe4P4112gT+fpgQn54W2HNOJMjT3Y6Z596C5z1IzTsZUe3pSYPPH4etaXJ&#10;Glj0OaNw+maXBx6H0oK5APp6UAMyeeP1pC2enUe9S7Pf9KNn8+lAEeT7UhJqYpz/ADpMY9OaB3Gp&#10;O8RG3GPQira3KyfwgN3FV/LwP/r0hiOev0poRZ35J7fhS7wP6VAC6j5vmqQc9H5707hYVm3Kwz27&#10;1xjDa5HpXabTkYYflXHXSbLuVf7rmplsVEjBwQR1HIrtDOFj3b+cVxR5FdZZWYntopHYuroCAOBW&#10;d2noN26jJLre+ELE9gvWmLFcPuymw7v4jWtFapGAEAUD2qTy0BOXyScU7N7hzdjJlsFaznyQXCHH&#10;NcuvK13zorI6bBhhgc1wIG3I7g80+WyBMDx+NaukXcsKSIkm0FgSDWVWjpLIJZFdA+V4BNSD2NX7&#10;fPk/vY898g0j6jPHj/Use20VGUQtkAKPrR5afh9K0uSI15NMCGc4PbpUQ7ZzzxU6oo5zz9KR0D8b&#10;iF/ujpRdhcaEUp8vJzUqxDHXn60igKMAfT0p8RhkmEPmxxyn7qyNt3fQ0tQFEa+p9qeI071JLbT2&#10;4zJC6L/exkfnUJbvjinYVyVQueM0EDjio92PWl3k4zmgBwKjvyaTg9z+VID145pfXigLi7uaC2Ol&#10;M2sP89aUZ9OKoQ8NkdentTt2M81GCQenNLnH8PNAEg+tGAfpUYzzx+tKDjtRYB2AKDj2pmc4+vSg&#10;DOfSiwh20c0YHt1pvOPrRjk8UAKFBpPl6c0mPag9/brQMdgH1pCgPc5+lJnij88+4oACg9eTSbcd&#10;6XH/ANej+hosA0rz/wDWpQpP1+lOxgnmjHHXn6UgG4xil2Ef/ro59etH9KdgDacdO9Jsxjjk0uem&#10;eh96DJg/hQAgT9aXaff8qTzM9z+NO3Z/EcYNADRnHQUhyDUgYe9LxjjFFhEPOP8A69CqT2qX8vwp&#10;3SgZFyM8Gk/nU3+elNz2xRYRFg5GD0NLlu1SDmlI496AIstn0pCW/P3qXGe1GB6daLDItx9OKM+1&#10;TbR+IpMA5oERD6UmT2z+VT4A9KMUDIC7D1J7c0oY+9TbRxkfpSHGDSAhLjnnn6UeYo+g9qlAzQVH&#10;THFAEYkFHmCpNg9OKTyxn2phcZux6c0E5xk8DrT9oIyMEfWkEeOw560AIG680mcgnPXpSlO3UZ5p&#10;dh9PpSAaT6HntS5PJzRtG45xgUuF9BQA3fz9BS7qVUUjkUpjQA+h96AGK2V69eRSk5x9ad5an2/G&#10;goMj2680AIG96QOST1/KnhFz1pNi579aAELnB54oMhx1+tO2DBx+BzSBOnQ0AIXYHr0pfMb/ACKR&#10;o/un0PrS7ce/HrQACTt6e1NaRsfToMUpXB+91FIVHTPJoAUyH1/SkMhB7+1G0Y9x1owPxHTmgBfM&#10;zQHz2oyD1/Gg4H5dqQAXzg46e9G8ev60hGcY9e9MKncT2NMZJvwepoJzn1qMpx0NAXIOcjmkIeG9&#10;/wBaCwB+9z9aYAh/i5pAYzn5gPXmgdiUMppNwHf9KiLRjpImCeeaPNiH/LaOgCXjIxxijeD161B5&#10;8K/8tozx1zSi4gPWZPzpgTZ5780uenrVb7XCowZB+VBvIMfe5pBYsEsO/P0oIOevNVvt0JH3nz/u&#10;0fbIgc5fn2pgWce4pOmcc1WN9H12uR9KQ36ZGEfBoAt8NikChQcevaqbagmM7DntzSf2gueEP50r&#10;AXgBnGefrQVGPpWedQyflQZ78006i4ONi/8AfVMLM0wAMcCm5Xn5entVBdQfH3EyD60jahJyNqcU&#10;gsaBOM8ClBBP09qzBqE23+Gk+3z56qP+A0AavXtx9KQE54/lWW19N/fH/fNNN9PniTr7UDsbBPPP&#10;Wk3n+7+lZH26fJ/eH36UNfXO4/vn60Csa+5uOOfpTw3qMc+lYJu7nvK3Sj7XOT/rW9uaNB2N/dnt&#10;QSB+XpXPm4mYj969KJpcHLvn60aBY3/l9KCQRwR+Vc/vlJ++2PTNAMmOWP8A31RoFjeLDHL4/GlL&#10;Lj74/Oufxn+I5+tHXv0NAWN8yL/z0Gab5kfG5xweDmsHH5GlAIwTT0CxutcQqud/Wmi5gKj94ue3&#10;NYq5X8aco3nH8XrSEbP2qHj51B+tOF5EAAHFYrbzgc9eKaQTn/GmM2vt1vz84rkPEqRf2mJ4Wysy&#10;bm9mHB/pWrjHX+dZOtKMxMPQionaw46MxhS8Glx+dGKxNDQSJH8NzMM+ZHdBxxxt24P9KzB+tdDp&#10;kCHSij9JdxIx2rDmgeCZon+8pxnHWm1pcSY0HFamhT+TrELn7pDKfy/+tWV1zVuwOLyEk8buaFuN&#10;7HfxusyZToaeA4ByKxIn8pw4cg+wrUtrtJwATh/StzEnwfTijBAH+NDYPf8AH1peADzxQMAGPX+d&#10;AUkdaQg8jOBmlIGDzTEBj3KVI+Vhzz61wWrWH2C9aEfcIzHz/DXeEZ7muW8VjF3bH1jbn8RUtaDi&#10;9TBjOGH1rb8P3Hk6i0JPEwxz0zWEvBFWoZTFd28q9VZSfzqEWzv8Y9KTB9vzpMjrnvS/Ke5rUyAZ&#10;H1pdhz298U1cDqx/KlJA6H6UDDDZ6jil2sPTpSZA4yeKQkHjmgBwBo28dRSfj+lJk5GORSAeFJHX&#10;rSGL3HtzR83vTdxLDg/lTAk2EdCKY0bMcnqB170u7HOKA3P8WDSAcpdDk4OO4XmuY1MD+0ZznIL5&#10;zXTbz7/lXN6sNt8TnO4Amh7FRKQ7elddpN0Bpdsu1sqm0HFchmuo0Ni2lqp5CuwPtzULcJGkbnJP&#10;yk/jTTMMA7enWmGB8nDEjtxzTSpHU9K0IHvcOV/dkKT361x0o23EinsxrqgB03frXNX42ajOO27i&#10;lLYuJBVzTQWuwueWU4qln8BVqwbbfwkdzisxvY3vssmOqY+tHkS+qfnVgDIH09aCAAPl+vNaozIB&#10;FLjqgz05pfKfj5kP41PtAz9aTZ37E0AQ+WRg/Lz71k6zFyjFRhgR0re2Z7Vla1F/oyN6NQNbmXZ6&#10;lf2H/HrezxDptDZX/vk8VrReJ2c41DTrW4B/5aQ5hf8AwP6Vz54JoNSpvqU4pnWxX+i3ONl5JZue&#10;dt3HwP8Aga8VZaxkWLzE8uaE9JIZA6/mK4oHn8KfFM8Eu+F2jbPJRtufr60+ZMXKdX5Tf3TQY2/u&#10;NxTLVzPbRy5yxXmpgaNyRhJozjr0pcAH+uaXirEID+lKD6HjtRtB5pfL9+9ACH60nQ9aXaMHFKAf&#10;zoAaMYPApdvP0pSDRgntxQAm3/OaAuTTsEH2zQc5Py0BcaVxRg5ApCG9KNxAztPvQAfh+NHX6Ub+&#10;OhpvmLzz0oAd/Skz7DFN8z070FutIYuRx0pD9e1Nwc0oUEDPWmhADjpS7ic+lBXHT+dBB6/1oAXH&#10;+c0m0Z/Q0h47fpS54pDFAUY9xQQMnp0pAXzzjFOwM9f0piAKPy96MfnQRkdaQA0AG3J6UvT1pR70&#10;HnoefpQAmcdOlKDn0zS4xjPPHPFIQCOnNIAJ5NKBnqKNoHfmg4HegB3HPFNLLQOe9AXk80AKMelG&#10;KQ8d/wBaQHP4igBwCmgIKaT+lICxHQ0wHbfTPNG2k3EYpDvP/wCukA/aBn9aTacd6YS4H/16UM46&#10;4FIY7ae4pSv+QajZ2BFAZgc4GaYWF8vI60pjxj5+nY0nmMRwBkUu/wBqAE8tv79GHH8dHmZJXb26&#10;05ZMADbx60CIijZ7ZoMbHtUm/ntTvMH+TSGQhGVcYPFIQR/ezUnmKx6HGeKUyhck8UwK8kiRLucn&#10;aOtQNewb/wCIgDriq17ctcvgcRjpVYJ36AmlcaRo/b4R0D0g1GIA4RuT3qhs647U0qO/Si4WNH+0&#10;oxn5Dj2NN/tULx5WcdTuqgEUjp+RoaNQOlFwsXTqu4ECMYPX5qQ6jn/lkn51S8tfX9KT5RznvxSu&#10;PQvi/kPOxPaj+0Juflj/AO+aohj0HYU4Zxyc5p3AsNqNxzjb/wB80gv7n++M/Sq78d+1AC9zRcCY&#10;3tznh+/pTDd3WM+a1IQDnAwKbg5xSAd9qnJz5jn8aPPmbq7Yz600A55Ixin4GKYBvkP8bH8aGkwO&#10;TzQOnHBppTPp0oEIHI9DmlBJz8oGfakUAHnk1ID+dAxMAKRgVEQGB5wKldWb0x/OkMW0ZyMCkBHs&#10;9+3TFKE6/T1pQ2M449OacWwvXrQAhwoxjt60KM9Tz9aNwHUH3p2QccUABxkUmR60oUE8k8+9IRGp&#10;GMk0AAPp0+tAPOaTegHQ8elPUq2e1ADD8x6EelJtI7cDrU2Fz97ApjOBx1piuMMYPNIUGf8ACnBh&#10;6U7AJOePSkMQLgAUMMfj1yadx+lM3ZPT9KBASMdKTAPbgVIBkdODUZPU+9A0KFTnPehVG32zxmkw&#10;DznmlBAoAUhT/DzTMAnOfrUgIA6UwgnP0oAMLgjPajKDAA4pCOck9etLjPbtxSGLjIJHX3pPm5x/&#10;KnLx7U48fTNMRGctg+nrTljYnIPGe5oByQMcU4Kc+1ADSNjkE0hOCcdKcB03fhzSlVP8XWkMaFJG&#10;R0pwDYA7fWmj5fXFDMc5piH5yD6ntQfmHXmowN3U8GjaPX9KAHbX9eh55pdh6/nxSq23jrxTgT7/&#10;AJ0WBjRHj+L6Vj6ydssQ7bM/rW0Tg8gYPQ1j66MiB+/IqZbDjuYxPNA/TNJ3pf51iaHS6dj+zoAf&#10;7ueKztcjCzwsOrIc1b0ibdamNgCY24z6VW1zkQN7kGtPskLcyP51NC21wfQ1BkVInXnvWZZ1gk3K&#10;rJ0I44pA7Z4HPaobCcNZRccqMGp2kwBwQe1bp3RkaVtqIYBJuGH8WKv53d1K4rnfMY9AMgc1Ztb2&#10;aAhSA8eelMRstnjHp6Uh3nGP5UtvNFcKHQ8jquelSkDHpn3p2ERYYVzfixGMVpIVx8zL+mf6V1GP&#10;UcdqwvFkZbSkfn5Jl/UEUmtCo7nFjg/yqXJBT2P9aixzTpDtA9hmsjRnpADbQT1xzxShWIB4zT4x&#10;uReccDt7U/Z7j861WxiQ7Dj2+lKEJxUmwn6fWlKMM807AR+X+YpNhFOKv0/nShXH/wBaiwXGbc5P&#10;60gB61JtY8YPPtShG9OKLARdvpQFbv3PNTsmAODknkUm0DsR+FAEZ6E9xyOKAgAApzBcYweTxTsK&#10;COwoAbtwDjriud11Al1GegKDtXRSSQhD8wz9K53X5d14o3ZAQbcH86T2KjuZO75sfjW7oUj+VIsc&#10;u11bOw9CKwwvtmtXQWxqO3++hA4rO+o5bHRxXJJCyDy3PHsalbDYDc80GIFcYGD7UiRkIChGB1Xt&#10;WpA1rcrkjJBrl9ZXZqbf7ag9K69XHTJQnoGFc54nj230LkcmPBwKGtGVF6mGev41NbNsuoW7B17e&#10;9Q9KVW2sG7g5FZMo7QRKPU+lHljnjipgoMav3xmnbDx7+9ax2MiuE5I9BShM9h+VTMn8Qzx2o27h&#10;nb19qYyIc5G3nvVPVk3afJ8v3SDWgYx/dPtzSGNHUgj60IDhTw3Xg0lXdXthb6hIkQ2qMEDFUgPr&#10;WUlZ2NROg455pRntTsUAc/U80gOtskVbSPZgLjipyhPGaq6ViTToSRnAx0q5txknpWkdjIrgg0uB&#10;1pu6nA9KsQ4AelGc0mcd+lLuUZ9fpTELupdtGRjtSAnPB5FABjHTr2pcEkdPelJPFG7A6c0AHJpA&#10;B3pRluvAprDJ+9x9KQBgemTilO7Bx1oCE9zz3Ao24bI6n86Yxuxsct+VG1e/XvxTwvrS4X0pARmN&#10;DSCEDpxUpHoD+VGOv9aAIwu30xSfzqQhifT8KTHrQAwAfjS45xj6cUpTPfmm+WVPD0ABHWjGPpTC&#10;GHfpS579vegB+zPOPpR5ZH/16bgnv+tKCR/EM+9AAUNIwwKUknqwFJuVR97gUrgCg4z604AZxTBI&#10;CetIJU3EA84oAeQSevH060YI7fpRvzzk/lQJF9+KYClcjkdaNoI9/pQHU49KUuijOcfhQAFCeT09&#10;qCp/u/Xmk3hh/wDWpQ6jueOlIAMeeopOM4/QUhkG4DsPanFgBQA3bjkUuCemKN4I9hSh1Ax260AI&#10;B9KM5JFLvz0NIH560AAT8z1o25XANJ5gzjnpRuA4wevSiwDtgxSbATj2554pu8EcA/hTt/t196LA&#10;KFUDgcGjZkHGODTVkOcY+WnBwOgoAAmc+v0o2du3emh92RyKdux2PFFgAIvTFHlgn2Ht1oYnsoz9&#10;aduosA0pisy/u8FoUP8Avc1bvLvyItqY8xunNYuwHqx680mNDGfqB0NKEJ5J6+1LhU6Z9zQW/E96&#10;QxwUKOuBmjHv9eaZuYHpS4cr0ye1MBWBHOBn61DkkYz160545GPT9aAmM7hSBCAkjtxSAr65p2zJ&#10;PZad5YxwOBQMaOe3HvUhGc+tM29z+NO4zwKAGiPcfrSsp7LmnrxnHenEhcknk07BchCEHoeakEeK&#10;QPz15+lLvAHPagQhXHJ6D2oyOw7UxpCe3Hajf+WOeKQyQHAPHIpQAV5z+FQs2eM8U4YJABoAk3IF&#10;+6fzphYYJ5B+tIFP4UrIcZoAYWcgnmlySoye9KeQBj6cU3aMD+VADc4PT6U4OD1/lTmj6beKb5TY&#10;7e9AXEDDPFO8wKCAP1pFUc//AKqU4AoC43zMn2pCc98D6U7byeBigpxyO1ADAFOBn6U9VYdh+dAX&#10;Bz37UqlqAEO5RyBSH61Iys4AyOKNvSgLjQMnjg07d60Nk8dhTQAcAnigB/mADHOfrTPz4NB2KVxz&#10;nrRvA7HFAC7sHoetG8flSM4IGfWmcYOKAJdwIbHpUe7P1pyKSCPWlVCO49KAEHNKTg4xTu2aTaMj&#10;1oC40nO4eo9aAM4PNO2Ln3o2mgLjQcHoTTjL7dvWnBGz749Kh6jvmgCTzd3GOaaXJ6GhRg+4pnIb&#10;/PFADixPGeDSDOKTv06e9HPPtQMUEnjNLg++KaoxUiybRjrx60gEHHGOacZOOaUPntwPelKBxnim&#10;Ibv9jzQHbruppXAPXPbihOcAjr7UAP3k9e3Tis/WhvtEJHKv1z61oeW3TI4/WqGrA/YD7OKT2Gtz&#10;AzilFNzntzThWBoaWjyYuXQnhlz+VW9YXfZZxyrCs3TD/wATCMeqkdK1dQUfYJ89VXI/CtI7Evc5&#10;0daepppGDSrWZRuaUd8DoTypq7g9OKy9IJaSRR/dFaxU8dCepraGxD3G9B9Pek3MCMnn2FOIPHXH&#10;1oPPWqJHR3EkTq6MQQeK3LPUo7lQrkJKOox1+lYIXLY/nTtmMcjPai4rHU7gR16Vk+JNr6DOSwBB&#10;QrnuQ1JZ6kVKpcEFf7+OaZ4ojWbRTJu/1Tqy4PXPH9aoFucMTk/jSyAgH/dpDwfpUsQD3kIYcNIg&#10;P03Cudmp6ZEGESeuBnj2pxDdsZoMuFJAzjpjrQrjOSOSOa2WxiA+UYx1pDjaM+tODjn+tIWB5PAA&#10;pgIFx97r9KMcHqKUsucZ60hIb5VO1jQAKufmyeadgnvxRtNByoJ9qYDSpLElenQ5oHA70gOBwDg+&#10;tLnnp9aAEP3gP0p3TscU0D5jmnZ9+lADJArDacjPHvTHtYJeHiRh7rUp5I+bn0xS8g9elK1wKZ0q&#10;yZSDbRHj+7U8FhawuHjhVWx2FSndtOeaav3QQe3FLlQE46+31oQMS2GXrxioefX9aFH3sr34NVYC&#10;0UZvl+U892Fc74ojcC2Zs7eQM81tjk49KyfEMebCN8dHx+lFiovU5o/rQT8p9SKPx4pPSsSztrSa&#10;QWdvIyeYjRqdydvqKspKrEqDnByKr6HLu0a26Hau3n2q3JBHK27mN/7yGtY7GInf2+tNztP3WwTz&#10;z0pGE8YO4eYv95P8KaWLIR2PtTAkJBHemsQDwRkdc96Ypc5B4xS9PTOPzpgc74gXNzHIDwyVjDgV&#10;0PiCM+VC+BhWI4rnh/LpUT3NFsHbinfh3pp4NBOMVmM6fw++6ydO6vWqQPbFc94ffLTR9iA3Wt0N&#10;liCpBB/OtIbGb3K2CTyefrSgEY9KjDe1SA5xzViHDA70m764pO/Xml54+bp7UAB59fzoyew4+tJt&#10;J/iPNLt560AKD68fjSbuvrRt9zTtmfp9aADII/H1pM+nSl8pSfX604JmgCPc3agvgj/CpNopuzJ6&#10;80AIGz/+qnZHr+lGwjv9aQL/AJzQApPvxRjOeaTYxJ5GKMY9KAAGl49abnDY28fSnY+n0xQAY44N&#10;AX1PPekKe9AXHf8ASgBxTPH60wxAfSlz9aNxApWAaABx/WjC5/8Ar0hBbpSYYGgB20AcDj60nlIe&#10;3OaAXB9RTgXI6/rRYBvlKx4HNOMCnp/KgsRj5smgMT3/AFosAwxZPDUeU2ckg5PpUoB/yaMMT1wK&#10;bAi2up6Z9MClw3JZf0qU5/Ae9IATnsMetICIHOOOcelKVGc4ORUmzPpTfL44bGf1oAQDnpk+1KM/&#10;3f0pPLZR1z+FIxZR0/SncB+4AHgfnQcMBkfrUYcA9Mn/AHaPNUHknNK4Em3jtj60uw57VHuBOeSa&#10;A/1/OgCTy+nA460gj3AnH5mmiQ9+lKH4P680WAeExjG2k2Bl696aH3A+n1pwP+c0WAXZ+VIc5wAM&#10;fSkJY55A9aeD24oAZtI7UZOQO/WnM+B2yTxRn6Z70wGBD06+nNR3Ey28Rd+ewHrUzOEQu7AKOc1h&#10;Xl011IeMRj7oIpDWpBNO0kpdjkk96YC747DNLswf/rdaD/KkMcCg69acWHOP5VDnrSgE/UUBYl3c&#10;8dM0m/jH9KaEIA5P50FSf89aAHBwOc5NKfu+1MyEYetNDNg9v60ASFh09Pajdnj8KYGz+FLnAx6U&#10;AKee/FJt9P1pD175PvSHkY9fegY8NjvzTGOT1+tMxn15PrSqVU9zj3oCw9e/GKDg4yPpSCYcf4U7&#10;IIyPSgBFQHoOaURkDqM07JA/+tTC3qe/PFAhrKx6EZJ604Dbn1pQ69M9PanKc9BSHcaCecHBp5bA&#10;6801sjv2pFTPU0xDty5P680hIPTikVQD68Uuc9utACbifrikYkrjPBp+Ccgj601jnr2oAjAIBApx&#10;Dc5/Dmlz3759KTO7/wDVSGISw5/KhCWbLdKd8o98daQ8nigCXePoKAM9+TUW4g9OlOWXA+Y4z04p&#10;iJSNp7UjNycfyqJpckc0R/Ngk/SgCQn5enJ60w85+vWlbk/e6e1I2cdT+VNoQ4RqFBPXHr0qMque&#10;+frTQDk9fanAZJqSgO0DnjHSkDqBzTmh3ZyeaTyeOp5oC5JFh87ewp23P4VXxjIGSBSjI9aaYiZ8&#10;Ko9zSAjJqFm+6Pek3kdqLhYmHfIpd2D/ACqMOeeKa0hz0780XAm3MO/60gYelQBju9z707ryfSkM&#10;m81ATweabgOSe1NIyPr04pvK9eTTAcVA7845pysdpx0qAMTkMPpTozycD9KQDznHcg+lNKE4OcUo&#10;cE96C360AIFlUsNwPoTU0Rbb82PwqA5z3waPu9qEDLG8dOx9KXev+TVffnigNn6HvQFiXzDkjdUF&#10;4onspVzyVyKczKvzMRxUMl1Cik5zgelJjRzuO9GfzpznMjHsWOKaCD1rA0L2lRFrxX/hQZP41s3C&#10;CS3kQ9WQj6VS0wKlruQ53HLZ/lWgGAwRWsFoQ9zlscc8GhetWb+2+zXHyn5H5FVh9azZZo6XKqXB&#10;Qj5pBhTWyxxwetY2mPElxuf7+MITW0A8vCpux04rSGxnLcaM/wB7inGQAc1KlhcyA/u/zqZdIk43&#10;yIM9cVQroqeaO45zTlBkPygkVeXS406szD61BPYtu/cqUwOoahgmiEq8RBG0eu7mm38wuLQQO4Cf&#10;e+XjmmSWV2e5I9xUUllctgsASBj7pqHLsXGxk/2exb5HU/UVbhie3ukjZgCpGDjj61YW1uFbOw8e&#10;1acdkt1HC8w+eOMIOP4R0qNxto2lZnVHBB4zx3pwbrx096rQp5aBR0FSdD710LYxJd49/elDBRjB&#10;xiowD04wadn3/SmA4Op7Y9OKVXUtk4B7GoserY59OtLhvTI70xE24c88GkeTI+V8H6UwDAwFxTSW&#10;3gbOP72aAJRIRjocU4MxHtUHPNG5cjO4EHtRYZKuQDjueaXOMcD2pmUOcdjzRu68ZH0osIUthgdn&#10;GOtODBu3SoXkCc7WP0pynIzu60ATNnadnB7HNNUvgZpMkjvTWJ460DJAx9ee1MHMh6gnrSBmz0GP&#10;rS8+vWgBckZrP1r59Nbg53A8itA9MZ6deKp6gpfTpxwflzQC3OTHQY5o6H8aAaOo/wDrVganR6Iz&#10;iwDRthg5HPQ1sQ3qPIIpUMcx5Azw30NYnh9t0EyjHDc1rSRpKu2RSRWsNjJrU0Q2eoIHb2pGRXz8&#10;vJ74qnDd+U4hmOVfhZD39j71azhu+PrVkkbowwSM/Sm5DDPPPTirKt154PvUUkRALRjknlfX/wCv&#10;SGZWtxbtMYjqrAiuTx8xrs70iexmTnJQ8Ec1xjD5vwqZ7GkNg9aB+vtSZoz0rIo1NCkA1HaejoRX&#10;TOisvXBB4Oa4/TpPL1CFs4G7Brr93pzVwM5blMDFPUZoorREsU4AoC56n8qKKAHYGOlKMelFFCAN&#10;3I4ppc4zjvRRQIBknk0u4gcHvRRQMcoycZ7U7bnHNFFAhCuD60HgDFFFAwXk0uecUUUCAfWlC45z&#10;zRRQMjbgE0D8aKKAELAdFp2Ae1FFDBCHHpTWz68UUUAMx70wsUPFFFJAKWyaXOMd80UUwHLwM07e&#10;RRRQA+MlwO1O7A0UUAIRkH0oAxj0oooAaSTgA4zQy89aKKBEbIvpUWORj9aKKkYuzIznnNO2fNjP&#10;SiimA8LgUc5PaiihAKGwKU9M5oopsAxtHrzzQDj060UUCHL8y7j1p+334oooGZmpynckQ+7jf+NZ&#10;uM9zmiipGNkG3POaizkUUUFCqNxAzUgAx70UUITHBc96idiCU7A0UUMERLyc1JjGO9FFIY7H/wBa&#10;nDg8CiimhCMNtGB09TRRQMjZs4HbNNxkDsKKKQyVEGM0r/KMj0oooQiMMcMcnimD5utFFAdRyqDU&#10;oG1Tg4oooATcTThnPWiimIcvIz3pruR83cUUUxEAlf1qQE9zRRSKFBxk4paKKBCuSFxSImc5J4oo&#10;pMfQCgA7nmkPOOKKKAE2jP40q8LnNFFAC9aXpRRTQDg2e1Ncnn2oopskj5xnPNN8w0UVJRIhOKlK&#10;jGaKKroS9yGRcNjNNxtz3ooqRioct0xikDE0UUDFxyOe9KFBXJNFFCExaaecUUUxgaTqcUUUgBk5&#10;6mneWcfeNFFAADhT9KMbgDRRQAzGcGgpz1oooAq3mQi4J61mOxIIoorOe5a2KxXnrTduTjNFFZlG&#10;tpmRC4zwGrRUe9FFaLYh7kF1Es0O1+eMg+lYfliiipkOJZhhBGd2MYrtLMfukGT93tRRThuTULRi&#10;ST7wPX1pSqqFG3iiitkQHlqemV+hpypxknJoooYAVA4600ovXFFFAAMA4wKfjk9KKKdgF2c46Zpj&#10;jYcdaKKAFBzzigPzjFFFCATzCewpwGSOcfSiimwH446008e9FFIBHGOnFMQsWxuoopsRKFPOWJpx&#10;UEDrzRRQMAOueacn0FFFIBx5A6UxyRnBoopoBoOe1PB4HFFFADs1Wu8PbzKQPuHmiijqNHHMetMB&#10;waKKwZobnh5z5kqY4IB5re5PQkUUVpAye41hvVlf5l6EHvUlqzKzwFiwTGCx5we1FFWSWM9eOPal&#10;ziiimBDdxiSJ3zh1GMjuK4WYYbj1NFFTPY0hsMBo7UUViUPhcrIrDqCK7YD5QaKKqG5E9z//2VBL&#10;AwQUAAYACAAAACEALWJXTeAAAAAPAQAADwAAAGRycy9kb3ducmV2LnhtbEyPQUvDQBCF74L/YRnB&#10;W7ubmkiJ2ZRS1FMRbAXpbZpMk9DsbMhuk/Tfu72otzczjzffy1aTacVAvWssa4jmCgRxYcuGKw1f&#10;+7fZEoTzyCW2lknDlRys8vu7DNPSjvxJw85XIoSwS1FD7X2XSumKmgy6ue2Iw+1ke4M+jH0lyx7H&#10;EG5auVDqWRpsOHyosaNNTcV5dzEa3kcc10/R67A9nzbXwz75+N5GpPXjw7R+AeFp8n9muOEHdMgD&#10;09FeuHSi1TCL4jiU8b/q5lGJCrtjUEm8UCDzTP7vkf8A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QIt&#10;ABQABgAIAAAAIQDa9j37DQEAABQCAAATAAAAAAAAAAAAAAAAAAAAAABbQ29udGVudF9UeXBlc10u&#10;eG1sUEsBAi0AFAAGAAgAAAAhADj9If/WAAAAlAEAAAsAAAAAAAAAAAAAAAAAPgEAAF9yZWxzLy5y&#10;ZWxzUEsBAi0AFAAGAAgAAAAhAHgfI3nNAwAAIQkAAA4AAAAAAAAAAAAAAAAAPQIAAGRycy9lMm9E&#10;b2MueG1sUEsBAi0ACgAAAAAAAAAhAIPmNeYUTAIAFEwCABQAAAAAAAAAAAAAAAAANgYAAGRycy9t&#10;ZWRpYS9pbWFnZTEuanBnUEsBAi0AFAAGAAgAAAAhAC1iV03gAAAADwEAAA8AAAAAAAAAAAAAAAAA&#10;fFICAGRycy9kb3ducmV2LnhtbFBLAQItABQABgAIAAAAIQA3ncEYugAAACEBAAAZAAAAAAAAAAAA&#10;AAAAAIlTAgBkcnMvX3JlbHMvZTJvRG9jLnhtbC5yZWxzUEsFBgAAAAAGAAYAfAEAAHpUAgAAAA==&#10;">
                <v:group id="Group 2" o:spid="_x0000_s1027" style="position:absolute;width:38099;height:53188" coordorigin="6293,2333" coordsize="37152,54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3" o:spid="_x0000_s1028" type="#_x0000_t75" alt="18240-61143.jpg" style="position:absolute;left:6293;top:2333;width:37152;height:3687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JlwgAAANoAAAAPAAAAZHJzL2Rvd25yZXYueG1sRI9Pi8Iw&#10;FMTvwn6H8Ba8abq7+IdqlGXdiidhdfH8aJ5NtXkpTaz12xtB8DjMzG+Y+bKzlWip8aVjBR/DBARx&#10;7nTJhYL/fTaYgvABWWPlmBTcyMNy8dabY6rdlf+o3YVCRAj7FBWYEOpUSp8bsuiHriaO3tE1FkOU&#10;TSF1g9cIt5X8TJKxtFhyXDBY04+h/Ly7WAWHyarIfvdhXflMnsx2Mmq39Uip/nv3PQMRqAuv8LO9&#10;0Qq+4HEl3gC5uAMAAP//AwBQSwECLQAUAAYACAAAACEA2+H2y+4AAACFAQAAEwAAAAAAAAAAAAAA&#10;AAAAAAAAW0NvbnRlbnRfVHlwZXNdLnhtbFBLAQItABQABgAIAAAAIQBa9CxbvwAAABUBAAALAAAA&#10;AAAAAAAAAAAAAB8BAABfcmVscy8ucmVsc1BLAQItABQABgAIAAAAIQDcjcJlwgAAANoAAAAPAAAA&#10;AAAAAAAAAAAAAAcCAABkcnMvZG93bnJldi54bWxQSwUGAAAAAAMAAwC3AAAA9gIAAAAA&#10;">
                    <v:imagedata r:id="rId9" o:title="18240-61143" cropbottom="15959f" cropleft="12702f" cropright="19546f"/>
                  </v:shape>
                  <v:rect id="Rectangle 4" o:spid="_x0000_s1029" style="position:absolute;left:6293;top:39209;width:37152;height:173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qL0xAAAANoAAAAPAAAAZHJzL2Rvd25yZXYueG1sRI9PawIx&#10;FMTvQr9DeAVvNWsVKatRSkHxUvxTEb09Ns/N6uZlu0l19dMboeBxmJnfMKNJY0txptoXjhV0OwkI&#10;4szpgnMFm5/p2wcIH5A1lo5JwZU8TMYvrRGm2l14Red1yEWEsE9RgQmhSqX0mSGLvuMq4ugdXG0x&#10;RFnnUtd4iXBbyvckGUiLBccFgxV9GcpO6z+r4HcpZ9r0jkd93e6+tzeaLvb9rlLt1+ZzCCJQE57h&#10;//ZcK+jD40q8AXJ8BwAA//8DAFBLAQItABQABgAIAAAAIQDb4fbL7gAAAIUBAAATAAAAAAAAAAAA&#10;AAAAAAAAAABbQ29udGVudF9UeXBlc10ueG1sUEsBAi0AFAAGAAgAAAAhAFr0LFu/AAAAFQEAAAsA&#10;AAAAAAAAAAAAAAAAHwEAAF9yZWxzLy5yZWxzUEsBAi0AFAAGAAgAAAAhAAzyovTEAAAA2gAAAA8A&#10;AAAAAAAAAAAAAAAABwIAAGRycy9kb3ducmV2LnhtbFBLBQYAAAAAAwADALcAAAD4AgAAAAA=&#10;" fillcolor="#900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01D1B792" w14:textId="77777777" w:rsidR="003A2F12" w:rsidRDefault="003A2F12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  <w10:wrap anchorx="margin" anchory="margin"/>
              </v:group>
            </w:pict>
          </mc:Fallback>
        </mc:AlternateContent>
      </w:r>
    </w:p>
    <w:p w14:paraId="7747E9BC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59264" behindDoc="1" locked="0" layoutInCell="1" hidden="0" allowOverlap="1" wp14:anchorId="2D5D90E1" wp14:editId="798BC374">
                <wp:simplePos x="0" y="0"/>
                <wp:positionH relativeFrom="page">
                  <wp:posOffset>590550</wp:posOffset>
                </wp:positionH>
                <wp:positionV relativeFrom="page">
                  <wp:posOffset>1133475</wp:posOffset>
                </wp:positionV>
                <wp:extent cx="3790950" cy="83248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41100" y="290150"/>
                          <a:ext cx="3450600" cy="50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243F9F2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5D90E1" id="Rectangle 5" o:spid="_x0000_s1030" style="position:absolute;margin-left:46.5pt;margin-top:89.25pt;width:298.5pt;height:655.5pt;z-index:-25165721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cM1FQIAAEYEAAAOAAAAZHJzL2Uyb0RvYy54bWysU1GP0zAMfkfiP0R5Z23Hener1p3QjSGk&#10;Ezfp4Ad4abpGSpMQZ2v373GycdsBEhKiD6nduJ8/f7YX92Ov2UF6VNbUvJjknEkjbKPMrubfvq7f&#10;3XGGAUwD2hpZ86NEfr98+2YxuEpObWd1Iz0jEIPV4GreheCqLEPRyR5wYp00dNla30Mg1++yxsNA&#10;6L3Opnl+kw3WN85bIRHp6+p0yZcJv22lCE9tizIwXXPiFtLp07mNZ7ZcQLXz4DolzjTgH1j0oAwl&#10;fYFaQQC29+o3qF4Jb9G2YSJsn9m2VUKmGqiaIv+lmucOnEy1kDjoXmTC/wcrvhye3caTDIPDCsmM&#10;VYyt7+Ob+LGx5uWsKHJS71jz6TwvyrNscgxM0PX7WZnfxHtBAWV+e3tHDiFmFyDnMXyStmfRqLmn&#10;viS54PCI4RT6MyTmRatVs1ZaJ8fvtg/aswNQD9fpOaO/CtOGDTWfl9OSiACNUqshkNm7puZodinf&#10;qz/wGjhPz5+AI7EVYHcikBBiGFTe7k2TrE5C89E0LBwdzbihSeeRDPacaUl7QUaKC6D03+NIN21I&#10;vktHohXG7cgU1VJErPhla5vjxjN0Yq2I4yNg2ICn8S0oO4005f2+B09c9GdDMzMvZlGccO34a2d7&#10;7YARnaVNEcFzdnIeQtqcWLuxH/bBtio170LmzJqGNbX/vFhxG679FHVZ/+UPAAAA//8DAFBLAwQU&#10;AAYACAAAACEADjIkf98AAAALAQAADwAAAGRycy9kb3ducmV2LnhtbEyPzU7DMBCE70i8g7VI3KjN&#10;T0OSxqlQBVx6akE9u8kmjhqv09htw9uznMpxZ0cz3xTLyfXijGPoPGl4nCkQSJWvO2o1fH99PKQg&#10;QjRUm94TavjBAMvy9qYwee0vtMHzNraCQyjkRoONccilDJVFZ8LMD0j8a/zoTORzbGU9mguHu14+&#10;KZVIZzriBmsGXFmsDtuT09Cs6bPZrd+nRtnUHjarIybmqPX93fS2ABFxilcz/OEzOpTMtPcnqoPo&#10;NWTPPCWy/prOQbAhyRQre1Ze0mwOsizk/w3lLwAAAP//AwBQSwECLQAUAAYACAAAACEAtoM4kv4A&#10;AADhAQAAEwAAAAAAAAAAAAAAAAAAAAAAW0NvbnRlbnRfVHlwZXNdLnhtbFBLAQItABQABgAIAAAA&#10;IQA4/SH/1gAAAJQBAAALAAAAAAAAAAAAAAAAAC8BAABfcmVscy8ucmVsc1BLAQItABQABgAIAAAA&#10;IQDggcM1FQIAAEYEAAAOAAAAAAAAAAAAAAAAAC4CAABkcnMvZTJvRG9jLnhtbFBLAQItABQABgAI&#10;AAAAIQAOMiR/3wAAAAsBAAAPAAAAAAAAAAAAAAAAAG8EAABkcnMvZG93bnJldi54bWxQSwUGAAAA&#10;AAQABADzAAAAewUAAAAA&#10;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243F9F2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1CDEDA7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C70DDBB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0288" behindDoc="0" locked="0" layoutInCell="1" hidden="0" allowOverlap="1" wp14:anchorId="01D6306E" wp14:editId="110CA609">
                <wp:simplePos x="0" y="0"/>
                <wp:positionH relativeFrom="page">
                  <wp:posOffset>609600</wp:posOffset>
                </wp:positionH>
                <wp:positionV relativeFrom="page">
                  <wp:posOffset>1570676</wp:posOffset>
                </wp:positionV>
                <wp:extent cx="3749469" cy="1500188"/>
                <wp:effectExtent l="0" t="0" r="3810" b="2413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49469" cy="1500188"/>
                          <a:chOff x="992050" y="760700"/>
                          <a:chExt cx="3459477" cy="1372350"/>
                        </a:xfrm>
                      </wpg:grpSpPr>
                      <wps:wsp>
                        <wps:cNvPr id="6" name="Text Box 6"/>
                        <wps:cNvSpPr txBox="1"/>
                        <wps:spPr>
                          <a:xfrm>
                            <a:off x="1001848" y="760700"/>
                            <a:ext cx="3449679" cy="1022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42DC97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/>
                                  <w:sz w:val="80"/>
                                </w:rPr>
                                <w:t>TAB2XML</w:t>
                              </w:r>
                            </w:p>
                            <w:p w14:paraId="0B156AE5" w14:textId="63248780" w:rsidR="003A2F12" w:rsidRDefault="00210763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sz w:val="48"/>
                                </w:rPr>
                                <w:t>Design Docum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992050" y="2015450"/>
                            <a:ext cx="3450600" cy="117600"/>
                          </a:xfrm>
                          <a:prstGeom prst="rect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EA8C283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D6306E" id="Group 12" o:spid="_x0000_s1031" style="position:absolute;margin-left:48pt;margin-top:123.7pt;width:295.25pt;height:118.15pt;z-index:251660288;mso-wrap-distance-top:9pt;mso-wrap-distance-bottom:9pt;mso-position-horizontal-relative:page;mso-position-vertical-relative:page" coordorigin="9920,7607" coordsize="34594,137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Tsa6AIAAIQHAAAOAAAAZHJzL2Uyb0RvYy54bWy8VW1v2yAQ/j5p/wHxffVLnLi26lRb3zSp&#10;6qq1+wEE4xcJAwMSO/9+B3bSpOtWrdOWDwSO8/Hcc8/B2fnQcbRh2rRSFDg6CTFigsqyFXWBvz1e&#10;fzjFyFgiSsKlYAXeMoPPl+/fnfUqZ7FsJC+ZRhBEmLxXBW6sVXkQGNqwjpgTqZiAzUrqjlhY6joo&#10;NekheseDOAwXQS91qbSkzBiwXo6beOnjVxWj9ktVGWYRLzBgs37Ufly5MViekbzWRDUtnWCQN6Do&#10;SCvg0H2oS2IJWuv2p1BdS7U0srInVHaBrKqWMp8DZBOFz7K50XKtfC513tdqTxNQ+4ynN4eld5sb&#10;rR7UvQYmelUDF37lchkq3bl/QIkGT9l2TxkbLKJgnKVJliwyjCjsRfMwjE5PR1JpA8y777IsDufA&#10;PTikizANJ9Jpc7WLkcyzJE2nGLM0noE7wAl2EIIjYL0CqZgnNszfsfHQEMU8ySYHNu41assCLzAS&#10;pAPBPrpMP8kBLRwkdzY4Ob6QHcAMSe/sBowv0BY5ThJog2f57xlMkmyR7hgM43g2S4+yJ7nSxt4w&#10;2SE3KbAGVXuxkc2tsSNROxcHQMjrlnOwk5yLIwMw6izAp8lHuG5mh9Xgk453qaxkuYUMjaLXLRx5&#10;S4y9JxoaI8Koh2YpsPm+JpphxD8L4D+LkngO3XW40IeL1eGCCNpI6EGL0Ti9sL4jHVSjPq4t4Pdp&#10;OXAjlAkzlH2swT+vP6hxrP9XIJuImjPkq3IggEkOvyj7geqhs+fJKGmSP5V9Hi6gF8bGiaAzjjX/&#10;x1U3krelK7ynUderC67RhsC9l2Uh/CZNHblxgXrYn7viUVfWihOoCu0UtIARtVfZ0RfmMLAL+3Jg&#10;J8dLYpoRgI/gzic53Gii9LOGkfJKlMhuFbSZgNcBtAWndiAqBm8JTLyfJS1/3e8VZc/+r7Kp1S9o&#10;W0in7ep32vY3HVz1/vKbniX3lhyufS88PZ7LHwAAAP//AwBQSwMEFAAGAAgAAAAhAD7zFYPiAAAA&#10;CgEAAA8AAABkcnMvZG93bnJldi54bWxMj0Frg0AUhO+F/oflFXprVhNjrHUNIbQ9hUCTQuntRV9U&#10;4r4Vd6Pm33d7ao/DDDPfZOtJt2Kg3jaGFYSzAARxYcqGKwWfx7enBIR1yCW2hknBjSys8/u7DNPS&#10;jPxBw8FVwpewTVFB7VyXSmmLmjTamemIvXc2vUbnZV/JssfRl+tWzoMglhob9gs1drStqbgcrlrB&#10;+4jjZhG+DrvLeXv7Pi73X7uQlHp8mDYvIBxN7i8Mv/geHXLPdDJXLq1oFTzH/opTMI9WEQgfiJN4&#10;CeKkIEoWK5B5Jv9fyH8AAAD//wMAUEsBAi0AFAAGAAgAAAAhALaDOJL+AAAA4QEAABMAAAAAAAAA&#10;AAAAAAAAAAAAAFtDb250ZW50X1R5cGVzXS54bWxQSwECLQAUAAYACAAAACEAOP0h/9YAAACUAQAA&#10;CwAAAAAAAAAAAAAAAAAvAQAAX3JlbHMvLnJlbHNQSwECLQAUAAYACAAAACEAWi07GugCAACEBwAA&#10;DgAAAAAAAAAAAAAAAAAuAgAAZHJzL2Uyb0RvYy54bWxQSwECLQAUAAYACAAAACEAPvMVg+IAAAAK&#10;AQAADwAAAAAAAAAAAAAAAABCBQAAZHJzL2Rvd25yZXYueG1sUEsFBgAAAAAEAAQA8wAAAFEGAAAA&#10;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2" type="#_x0000_t202" style="position:absolute;left:10018;top:7607;width:34497;height:10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JvSwgAAANoAAAAPAAAAZHJzL2Rvd25yZXYueG1sRI9PawIx&#10;FMTvBb9DeAVvNVv/0a5GEXHBo1ovvT02z93o5mVJom776ZuC4HGYmd8w82VnG3EjH4xjBe+DDARx&#10;6bThSsHxq3j7ABEissbGMSn4oQDLRe9ljrl2d97T7RArkSAcclRQx9jmUoayJoth4Fri5J2ctxiT&#10;9JXUHu8Jbhs5zLKptGg4LdTY0rqm8nK4WgXj86+Z7Aqz+bbHYqP9bvI5WrdK9V+71QxEpC4+w4/2&#10;ViuYwv+VdAPk4g8AAP//AwBQSwECLQAUAAYACAAAACEA2+H2y+4AAACFAQAAEwAAAAAAAAAAAAAA&#10;AAAAAAAAW0NvbnRlbnRfVHlwZXNdLnhtbFBLAQItABQABgAIAAAAIQBa9CxbvwAAABUBAAALAAAA&#10;AAAAAAAAAAAAAB8BAABfcmVscy8ucmVsc1BLAQItABQABgAIAAAAIQDY+JvSwgAAANoAAAAPAAAA&#10;AAAAAAAAAAAAAAcCAABkcnMvZG93bnJldi54bWxQSwUGAAAAAAMAAwC3AAAA9gIAAAAA&#10;" filled="f" stroked="f">
                  <v:textbox style="mso-fit-shape-to-text:t" inset="2.53958mm,2.53958mm,2.53958mm,2.53958mm">
                    <w:txbxContent>
                      <w:p w14:paraId="6742DC97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80"/>
                          </w:rPr>
                          <w:t>TAB2XML</w:t>
                        </w:r>
                      </w:p>
                      <w:p w14:paraId="0B156AE5" w14:textId="63248780" w:rsidR="003A2F12" w:rsidRDefault="00210763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color w:val="000000"/>
                            <w:sz w:val="48"/>
                          </w:rPr>
                          <w:t>Design Document</w:t>
                        </w:r>
                      </w:p>
                    </w:txbxContent>
                  </v:textbox>
                </v:shape>
                <v:rect id="Rectangle 7" o:spid="_x0000_s1033" style="position:absolute;left:9920;top:20154;width:34506;height:11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DyDxQAAANoAAAAPAAAAZHJzL2Rvd25yZXYueG1sRI9PawIx&#10;FMTvgt8hPMFbzdqWKlujlILFi/inReztsXluVjcv203U1U/fCILHYWZ+w4wmjS3FiWpfOFbQ7yUg&#10;iDOnC84V/HxPn4YgfEDWWDomBRfyMBm3WyNMtTvzik7rkIsIYZ+iAhNClUrpM0MWfc9VxNHbudpi&#10;iLLOpa7xHOG2lM9J8iYtFhwXDFb0aSg7rI9Wwd9Sfmnzst/ry2Y731xpuvh97SvV7TQf7yACNeER&#10;vrdnWsEAblfiDZDjfwAAAP//AwBQSwECLQAUAAYACAAAACEA2+H2y+4AAACFAQAAEwAAAAAAAAAA&#10;AAAAAAAAAAAAW0NvbnRlbnRfVHlwZXNdLnhtbFBLAQItABQABgAIAAAAIQBa9CxbvwAAABUBAAAL&#10;AAAAAAAAAAAAAAAAAB8BAABfcmVscy8ucmVsc1BLAQItABQABgAIAAAAIQD8IDyDxQAAANoAAAAP&#10;AAAAAAAAAAAAAAAAAAcCAABkcnMvZG93bnJldi54bWxQSwUGAAAAAAMAAwC3AAAA+QIAAAAA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EA8C283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</w:p>
    <w:p w14:paraId="00F70D2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0BF5553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7391CA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50E2827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B270F5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48599F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47136A9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64AAA44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972C760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3576B18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BB43A8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C373452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1312" behindDoc="0" locked="0" layoutInCell="1" hidden="0" allowOverlap="1" wp14:anchorId="2D4A51FC" wp14:editId="1737E932">
                <wp:simplePos x="0" y="0"/>
                <wp:positionH relativeFrom="page">
                  <wp:posOffset>914400</wp:posOffset>
                </wp:positionH>
                <wp:positionV relativeFrom="page">
                  <wp:posOffset>3834101</wp:posOffset>
                </wp:positionV>
                <wp:extent cx="2644775" cy="2234379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8DE0AF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2CF162A1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43619826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216C59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0EA71F41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3C66BB9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C371B1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A51FC" id="Text Box 9" o:spid="_x0000_s1034" type="#_x0000_t202" style="position:absolute;margin-left:1in;margin-top:301.9pt;width:208.25pt;height:175.95pt;z-index:251661312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gQQvQEAAGsDAAAOAAAAZHJzL2Uyb0RvYy54bWysU8tu2zAQvBfoPxC815RcOXYE00HbwEWB&#10;oAmQ9gNoirQISCTLpS3577ukldhtbkUv1L4wO7O7Wt+NfUeOKoBxltNyVlCirHSNsXtOf/7YflhR&#10;AlHYRnTOKk5PCujd5v279eBrNXet6xoVCIJYqAfPaRujrxkD2apewMx5ZTGpXehFRDfsWRPEgOh9&#10;x+ZFccMGFxofnFQAGL0/J+km42utZHzUGlQkHafILeY35HeXXrZZi3ofhG+NnGiIf2DRC2Ox6SvU&#10;vYiCHIJ5A9UbGRw4HWfS9cxpbaTKGlBNWfyl5rkVXmUtOBzwr2OC/wcrvx+f/VMgcfzsRlxgGsjg&#10;oQYMJj2jDn36IlOS8h8X1XKBgzxxuqzKspgmqMZIJObn5eomBYnEgnJVLacKdkHyAeJX5XqSDE4D&#10;rihPThwfIGJ3LH0pSY2t25quy2vq7B8BLEwRdqGbrDjuRmIaTqsXKTvXnFAheLk12PJBQHwSAbdc&#10;UjLg5jmFXwcRFCXdN4ujvS2r+QJP5doJ187u2hFWtg4PKlJyNr/EfF6JKvhPh4j8s6xE7kxl4owb&#10;zWqn60snc+3nqss/svkNAAD//wMAUEsDBBQABgAIAAAAIQCEJi173wAAAAsBAAAPAAAAZHJzL2Rv&#10;d25yZXYueG1sTI/BTsMwEETvSPyDtUjcqAONA03jVKhq7qX0ws2N3cQQryPbbQNfz3Kix9GOZt+r&#10;VpMb2NmEaD1KeJxlwAy2XlvsJOzfm4cXYDEp1GrwaCR8mwir+vamUqX2F3wz513qGI1gLJWEPqWx&#10;5Dy2vXEqzvxokG5HH5xKFEPHdVAXGncDf8qygjtlkT70ajTr3rRfu5OTkH/+WLFt7ObD7ZuNDlux&#10;mK9HKe/vptclsGSm9F+GP3xCh5qYDv6EOrKBcp6TS5JQZHNyoIYoMgHsIGEhxDPwuuLXDvUvAAAA&#10;//8DAFBLAQItABQABgAIAAAAIQC2gziS/gAAAOEBAAATAAAAAAAAAAAAAAAAAAAAAABbQ29udGVu&#10;dF9UeXBlc10ueG1sUEsBAi0AFAAGAAgAAAAhADj9If/WAAAAlAEAAAsAAAAAAAAAAAAAAAAALwEA&#10;AF9yZWxzLy5yZWxzUEsBAi0AFAAGAAgAAAAhAJoWBBC9AQAAawMAAA4AAAAAAAAAAAAAAAAALgIA&#10;AGRycy9lMm9Eb2MueG1sUEsBAi0AFAAGAAgAAAAhAIQmLXvfAAAACwEAAA8AAAAAAAAAAAAAAAAA&#10;FwQAAGRycy9kb3ducmV2LnhtbFBLBQYAAAAABAAEAPMAAAAjBQAAAAA=&#10;" filled="f" stroked="f">
                <v:textbox style="mso-fit-shape-to-text:t" inset="2.53958mm,2.53958mm,2.53958mm,2.53958mm">
                  <w:txbxContent>
                    <w:p w14:paraId="1B8DE0AF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2CF162A1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43619826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216C59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0EA71F41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3C66BB9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C371B1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CDF2CB8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8C35D4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9DEE6E7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2336" behindDoc="0" locked="0" layoutInCell="1" hidden="0" allowOverlap="1" wp14:anchorId="56F9E2ED" wp14:editId="4B838E0A">
                <wp:simplePos x="0" y="0"/>
                <wp:positionH relativeFrom="page">
                  <wp:posOffset>1543050</wp:posOffset>
                </wp:positionH>
                <wp:positionV relativeFrom="page">
                  <wp:posOffset>8630701</wp:posOffset>
                </wp:positionV>
                <wp:extent cx="1905000" cy="5143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256700" y="848925"/>
                          <a:ext cx="1882200" cy="49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DA50C54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40"/>
                              </w:rPr>
                              <w:t>Winter 2022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9E2ED" id="Text Box 8" o:spid="_x0000_s1035" type="#_x0000_t202" style="position:absolute;margin-left:121.5pt;margin-top:679.6pt;width:150pt;height:40.5pt;z-index:25166233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L1luwEAAGoDAAAOAAAAZHJzL2Uyb0RvYy54bWysU9uO0zAQfUfiHyy/06RRt6RR3RWwKkJa&#10;wUoLH+A6TmMpvuCZNunfM3a72wJviBdnbjo+54yzvp/swI46gvFO8Pms5Ew75Vvj9oL/+L59V3MG&#10;KF0rB++04CcN/H7z9s16DI2ufO+HVkdGIA6aMQjeI4amKED12kqY+aAdNTsfrURK475ooxwJ3Q5F&#10;VZbLYvSxDdErDUDVh3OTbzJ+12mF37oONLJBcOKG+Yz53KWz2Kxls48y9EZdaMh/YGGlcXTpK9SD&#10;RMkO0fwFZY2KHnyHM+Vt4bvOKJ01kJp5+Yea514GnbWQORBebYL/B6u+Hp/DU2Q4ffQTLTAZMgZo&#10;gIpJz9RFm77ElKV+dbd8X5KRJ8HrRb2q7s4O6gmZSv26rmgtnCkaWKyqJcWEWFyBQgT8rL1lKRA8&#10;0oaycfL4CHgefRlJ9zq/NcOQtzS43wqEmSrFlW2KcNpNzLSCZ2KpsvPtiQRCUFtDVz5KwCcZaclz&#10;zkZavODw8yCj5mz44sjZ1XxBqhjeJvE22d0m0qne03tCzs7hJ8yvK1GF8OGAxD/LulK5cKaFZmMu&#10;jy+9mNs8T11/kc0vAAAA//8DAFBLAwQUAAYACAAAACEAMdgszt8AAAANAQAADwAAAGRycy9kb3du&#10;cmV2LnhtbEyPzU7DMBCE70i8g7VI3KhDfhANcSpUNffS9sLNjZckEK8j220DT8/CBY47M5r9plrN&#10;dhRn9GFwpOB+kYBAap0ZqFNw2Dd3jyBC1GT06AgVfGKAVX19VenSuAu94HkXO8ElFEqtoI9xKqUM&#10;bY9Wh4WbkNh7c97qyKfvpPH6wuV2lGmSPEirB+IPvZ5w3WP7sTtZBfn711Bsm2Hzag/NxvhtsczW&#10;k1K3N/PzE4iIc/wLww8+o0PNTEd3IhPEqCDNM94S2ciKZQqCI8WvdGQpz5MUZF3J/yvqbwAAAP//&#10;AwBQSwECLQAUAAYACAAAACEAtoM4kv4AAADhAQAAEwAAAAAAAAAAAAAAAAAAAAAAW0NvbnRlbnRf&#10;VHlwZXNdLnhtbFBLAQItABQABgAIAAAAIQA4/SH/1gAAAJQBAAALAAAAAAAAAAAAAAAAAC8BAABf&#10;cmVscy8ucmVsc1BLAQItABQABgAIAAAAIQBzxL1luwEAAGoDAAAOAAAAAAAAAAAAAAAAAC4CAABk&#10;cnMvZTJvRG9jLnhtbFBLAQItABQABgAIAAAAIQAx2CzO3wAAAA0BAAAPAAAAAAAAAAAAAAAAABUE&#10;AABkcnMvZG93bnJldi54bWxQSwUGAAAAAAQABADzAAAAIQUAAAAA&#10;" filled="f" stroked="f">
                <v:textbox style="mso-fit-shape-to-text:t" inset="2.53958mm,2.53958mm,2.53958mm,2.53958mm">
                  <w:txbxContent>
                    <w:p w14:paraId="0DA50C54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40"/>
                        </w:rPr>
                        <w:t>Winter 20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724955">
        <w:rPr>
          <w:rFonts w:asciiTheme="majorBidi" w:eastAsia="Times New Roman" w:hAnsiTheme="majorBidi" w:cstheme="majorBidi"/>
          <w:noProof/>
        </w:rPr>
        <w:drawing>
          <wp:anchor distT="114300" distB="114300" distL="114300" distR="114300" simplePos="0" relativeHeight="251663360" behindDoc="0" locked="0" layoutInCell="1" hidden="0" allowOverlap="1" wp14:anchorId="10ECFDB6" wp14:editId="6ECDEE0E">
            <wp:simplePos x="0" y="0"/>
            <wp:positionH relativeFrom="page">
              <wp:posOffset>5372100</wp:posOffset>
            </wp:positionH>
            <wp:positionV relativeFrom="page">
              <wp:posOffset>9248775</wp:posOffset>
            </wp:positionV>
            <wp:extent cx="1771650" cy="1085850"/>
            <wp:effectExtent l="0" t="0" r="0" b="0"/>
            <wp:wrapNone/>
            <wp:docPr id="13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10"/>
                    <a:srcRect t="14911" b="23815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085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724955">
        <w:rPr>
          <w:rFonts w:asciiTheme="majorBidi" w:hAnsiTheme="majorBidi" w:cstheme="majorBidi"/>
        </w:rPr>
        <w:br w:type="page"/>
      </w:r>
    </w:p>
    <w:p w14:paraId="374D11E5" w14:textId="1BAA40F2" w:rsidR="003A2F12" w:rsidRPr="00724955" w:rsidRDefault="000F1A32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4384" behindDoc="1" locked="0" layoutInCell="1" hidden="0" allowOverlap="1" wp14:anchorId="6D327F1A" wp14:editId="1A59D4A6">
                <wp:simplePos x="0" y="0"/>
                <wp:positionH relativeFrom="column">
                  <wp:posOffset>-878840</wp:posOffset>
                </wp:positionH>
                <wp:positionV relativeFrom="page">
                  <wp:posOffset>919480</wp:posOffset>
                </wp:positionV>
                <wp:extent cx="4508500" cy="2667000"/>
                <wp:effectExtent l="0" t="0" r="2540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08500" cy="2667000"/>
                          <a:chOff x="962667" y="1839007"/>
                          <a:chExt cx="4685700" cy="2634437"/>
                        </a:xfrm>
                      </wpg:grpSpPr>
                      <wps:wsp>
                        <wps:cNvPr id="11" name="Flowchart: Off-page Connector 11"/>
                        <wps:cNvSpPr/>
                        <wps:spPr>
                          <a:xfrm rot="-5400000">
                            <a:off x="2697754" y="103920"/>
                            <a:ext cx="1215525" cy="4685700"/>
                          </a:xfrm>
                          <a:prstGeom prst="flowChartOffpageConnector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B45B4F1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1197900" y="2123499"/>
                            <a:ext cx="3352479" cy="2349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C8F989B" w14:textId="77777777" w:rsidR="003A2F12" w:rsidRDefault="00E038B6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b/>
                                  <w:color w:val="F3F3F3"/>
                                  <w:sz w:val="60"/>
                                </w:rPr>
                                <w:t>Table of Cont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27F1A" id="Group 10" o:spid="_x0000_s1036" style="position:absolute;margin-left:-69.2pt;margin-top:72.4pt;width:355pt;height:210pt;z-index:-251652096;mso-wrap-distance-top:9pt;mso-wrap-distance-bottom:9pt;mso-position-vertical-relative:page;mso-width-relative:margin;mso-height-relative:margin" coordorigin="9626,18390" coordsize="46857,26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fu5GgMAAMMHAAAOAAAAZHJzL2Uyb0RvYy54bWy8Vdlu2zAQfC/QfyD0nuiwZFtC7KB14qBA&#10;0QZI+gG0RB2ARLIkbTl/3yFl2U56BEjRvkhacrmcnZ1dXV3vu5bsmNKN4AsvvAw8wnguioZXC+/b&#10;4/pi7hFtKC9oKzhbeE9Me9fL9++uepmxSNSiLZgiCMJ11suFVxsjM9/Xec06qi+FZBybpVAdNTBV&#10;5ReK9ojetX4UBFO/F6qQSuRMa6zeDJve0sUvS5abr2WpmSHtwgM2457KPTf26S+vaFYpKusmP8Cg&#10;b0DR0Ybj0mOoG2oo2armp1BdkyuhRWkuc9H5oiybnLkckE0YvMjmTomtdLlUWV/JI02g9gVPbw6b&#10;f9ndKfkg7xWY6GUFLpxlc9mXqrNvoCR7R9nTkTK2NyTHYpwE8yQAszn2oul0FsBwpOY1mLfn0qld&#10;9wgcwvkkDYLZ6HA7BpnOExwcg0zieOJ8/BGD/wxZL6EVfaJD/x0dDzWVzLGsM9Bxr0hTAGroEU47&#10;SHbdij6vqTIZQUYXklaMrATn0JZQBH6OOXf2yKPONCgdSSRKQHgXSQxykOYZp9E0nc2SeCAnmKTR&#10;gbyR3jAKkyRKBmbiA02478gMzaTS5o6JjtiPhVcC7cqiBVYL9YjUXUt3n7UZzo/nLBot2qZYN23r&#10;DFVtVq0iO4qeSVGvoaK48plby0mP/QEdReuWLTUA2kmwp3nl7nt2Qp8HtmF/HdgCu6G6HgC4CINg&#10;0A28cNqqGS1ueUHMk0SBOCaLZ8HoziMtwxzCh/MztGlf90NmLQenVldD2eyX2W/2TgnTscAbUTxB&#10;HVrm6wYYP1Nt7qnCuIBUeowQ3Pt9SxWwtJ84RJmGsS2dOTfUubE5NyjPa4HJlBvlkcFYGTepbFG4&#10;+LA1omxc8Sy8AcwBNbrBdu//aAtodWiLR6vRj2JPwngkCN1jO4CYPdYtLSjCidSxmY8DJQzTGeTl&#10;xB+F0SRO06Fso/onkySKZ+lhLtj9OLEev1e/QlP+SehcWJU7bdiSW14PC6+IwM2jE+//WgRopLdI&#10;wM1J/CkcRYe/mv0VndtOMqd/7/IHAAAA//8DAFBLAwQUAAYACAAAACEAd45o6uIAAAAMAQAADwAA&#10;AGRycy9kb3ducmV2LnhtbEyPQUvDQBCF74L/YRnBW7tZm8YSsymlqKci2AribZtMk9DsbMhuk/Tf&#10;O57sbWbe4833svVkWzFg7xtHGtQ8AoFUuLKhSsPX4W22AuGDodK0jlDDFT2s8/u7zKSlG+kTh32o&#10;BIeQT42GOoQuldIXNVrj565DYu3kemsCr30ly96MHG5b+RRFibSmIf5Qmw63NRbn/cVqeB/NuFmo&#10;12F3Pm2vP4flx/dOodaPD9PmBUTAKfyb4Q+f0SFnpqO7UOlFq2GmFquYvazEMZdgy/JZJSCOPCR8&#10;kXkmb0vkvwAAAP//AwBQSwECLQAUAAYACAAAACEAtoM4kv4AAADhAQAAEwAAAAAAAAAAAAAAAAAA&#10;AAAAW0NvbnRlbnRfVHlwZXNdLnhtbFBLAQItABQABgAIAAAAIQA4/SH/1gAAAJQBAAALAAAAAAAA&#10;AAAAAAAAAC8BAABfcmVscy8ucmVsc1BLAQItABQABgAIAAAAIQDjQfu5GgMAAMMHAAAOAAAAAAAA&#10;AAAAAAAAAC4CAABkcnMvZTJvRG9jLnhtbFBLAQItABQABgAIAAAAIQB3jmjq4gAAAAwBAAAPAAAA&#10;AAAAAAAAAAAAAHQFAABkcnMvZG93bnJldi54bWxQSwUGAAAAAAQABADzAAAAgwYAAAAA&#10;">
                <v:shapetype id="_x0000_t177" coordsize="21600,21600" o:spt="177" path="m,l21600,r,17255l10800,21600,,17255xe">
                  <v:stroke joinstyle="miter"/>
                  <v:path gradientshapeok="t" o:connecttype="rect" textboxrect="0,0,21600,17255"/>
                </v:shapetype>
                <v:shape id="Flowchart: Off-page Connector 11" o:spid="_x0000_s1037" type="#_x0000_t177" style="position:absolute;left:26977;top:1039;width:12155;height:46857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tIKwAAAANsAAAAPAAAAZHJzL2Rvd25yZXYueG1sRE/NasJA&#10;EL4LfYdlCr1I3diC2OgqoWApHgrGPMCQHbOh2dmQHWP69l2h0Nt8fL+z3U++UyMNsQ1sYLnIQBHX&#10;wbbcGKjOh+c1qCjIFrvAZOCHIux3D7Mt5jbc+ERjKY1KIRxzNOBE+lzrWDvyGBehJ07cJQweJcGh&#10;0XbAWwr3nX7JspX22HJqcNjTu6P6u7x6A6+ydh9zKSp8O41f8bjKiIvKmKfHqdiAEprkX/zn/rRp&#10;/hLuv6QD9O4XAAD//wMAUEsBAi0AFAAGAAgAAAAhANvh9svuAAAAhQEAABMAAAAAAAAAAAAAAAAA&#10;AAAAAFtDb250ZW50X1R5cGVzXS54bWxQSwECLQAUAAYACAAAACEAWvQsW78AAAAVAQAACwAAAAAA&#10;AAAAAAAAAAAfAQAAX3JlbHMvLnJlbHNQSwECLQAUAAYACAAAACEACmLSCsAAAADbAAAADwAAAAAA&#10;AAAAAAAAAAAHAgAAZHJzL2Rvd25yZXYueG1sUEsFBgAAAAADAAMAtwAAAPQCAAAAAA==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B45B4F1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Text Box 14" o:spid="_x0000_s1038" type="#_x0000_t202" style="position:absolute;left:11979;top:21234;width:33524;height:23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jkXxQAAANsAAAAPAAAAZHJzL2Rvd25yZXYueG1sRE/fS8Mw&#10;EH4X/B/CCb6ISzdkzG7ZkMHGGAyxE9G3o7k2mc2la+JW/esXQfDtPr6fN1v0rhEn6oL1rGA4yEAQ&#10;l15brhW87lf3ExAhImtsPJOCbwqwmF9fzTDX/swvdCpiLVIIhxwVmBjbXMpQGnIYBr4lTlzlO4cx&#10;wa6WusNzCneNHGXZWDq0nBoMtrQ0VH4WX07B49v7XfVhzU+9fj6Mq02xs8ftTqnbm/5pCiJSH//F&#10;f+6NTvMf4PeXdICcXwAAAP//AwBQSwECLQAUAAYACAAAACEA2+H2y+4AAACFAQAAEwAAAAAAAAAA&#10;AAAAAAAAAAAAW0NvbnRlbnRfVHlwZXNdLnhtbFBLAQItABQABgAIAAAAIQBa9CxbvwAAABUBAAAL&#10;AAAAAAAAAAAAAAAAAB8BAABfcmVscy8ucmVsc1BLAQItABQABgAIAAAAIQAdxjkXxQAAANsAAAAP&#10;AAAAAAAAAAAAAAAAAAcCAABkcnMvZG93bnJldi54bWxQSwUGAAAAAAMAAwC3AAAA+QIAAAAA&#10;" filled="f" stroked="f">
                  <v:textbox inset="2.53958mm,2.53958mm,2.53958mm,2.53958mm">
                    <w:txbxContent>
                      <w:p w14:paraId="0C8F989B" w14:textId="77777777" w:rsidR="003A2F12" w:rsidRDefault="00E038B6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b/>
                            <w:color w:val="F3F3F3"/>
                            <w:sz w:val="60"/>
                          </w:rPr>
                          <w:t>Table of Content</w:t>
                        </w: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</w:p>
    <w:p w14:paraId="22B46033" w14:textId="58D5C31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CDB4E7A" w14:textId="0B5F9289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45EA93E" w14:textId="2AFA747F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E8F5A02" w14:textId="379B498B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C7CD832" w14:textId="6C69F7CC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C7EA4F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18C9245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8D42D6C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EDF3F3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589A0B7" w14:textId="7286BEF4" w:rsidR="003A2F12" w:rsidRPr="00724955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sdt>
      <w:sdtPr>
        <w:rPr>
          <w:rFonts w:asciiTheme="majorBidi" w:hAnsiTheme="majorBidi" w:cstheme="majorBidi"/>
        </w:rPr>
        <w:id w:val="-1737000273"/>
        <w:docPartObj>
          <w:docPartGallery w:val="Table of Contents"/>
          <w:docPartUnique/>
        </w:docPartObj>
      </w:sdtPr>
      <w:sdtEndPr/>
      <w:sdtContent>
        <w:p w14:paraId="2D887688" w14:textId="7D929138" w:rsidR="00130644" w:rsidRDefault="00E038B6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r w:rsidRPr="00724955">
            <w:rPr>
              <w:rFonts w:asciiTheme="majorBidi" w:hAnsiTheme="majorBidi" w:cstheme="majorBidi"/>
            </w:rPr>
            <w:fldChar w:fldCharType="begin"/>
          </w:r>
          <w:r w:rsidRPr="00724955">
            <w:rPr>
              <w:rFonts w:asciiTheme="majorBidi" w:hAnsiTheme="majorBidi" w:cstheme="majorBidi"/>
            </w:rPr>
            <w:instrText xml:space="preserve"> TOC \h \u \z </w:instrText>
          </w:r>
          <w:r w:rsidRPr="00724955">
            <w:rPr>
              <w:rFonts w:asciiTheme="majorBidi" w:hAnsiTheme="majorBidi" w:cstheme="majorBidi"/>
            </w:rPr>
            <w:fldChar w:fldCharType="separate"/>
          </w:r>
          <w:hyperlink w:anchor="_Toc99491845" w:history="1">
            <w:r w:rsidR="00130644" w:rsidRPr="006519F2">
              <w:rPr>
                <w:rStyle w:val="Hyperlink"/>
                <w:b/>
                <w:noProof/>
              </w:rPr>
              <w:t>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Visualization of MusicXML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5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7381A5E" w14:textId="663308D5" w:rsidR="00130644" w:rsidRDefault="00B17D47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6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Guitar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6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E58759E" w14:textId="648ED934" w:rsidR="00130644" w:rsidRDefault="00B17D47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7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1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Sequence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7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2A516B3" w14:textId="0AF8180D" w:rsidR="00130644" w:rsidRDefault="00B17D47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8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2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UML Class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8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7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2264A4E0" w14:textId="5821D319" w:rsidR="00130644" w:rsidRDefault="00B17D47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9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Dru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9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8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A15E2AC" w14:textId="785C7E55" w:rsidR="00130644" w:rsidRDefault="00B17D47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0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Bass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0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0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4A583EE" w14:textId="1FAD7404" w:rsidR="00130644" w:rsidRDefault="00B17D47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1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Playing the tablature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1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1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CC2F1B7" w14:textId="161F8989" w:rsidR="00130644" w:rsidRDefault="00B17D47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2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Activity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2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1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3DBFD26C" w14:textId="1EF250CA" w:rsidR="00130644" w:rsidRDefault="00B17D47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3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Guitar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3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2F84404" w14:textId="6F1A5117" w:rsidR="00130644" w:rsidRDefault="00B17D47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4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Dru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4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9560B93" w14:textId="55AB364C" w:rsidR="00130644" w:rsidRDefault="00B17D47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5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4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Bass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5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4506A9C5" w14:textId="04655B27" w:rsidR="00130644" w:rsidRDefault="00B17D47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6" w:history="1"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Printing the Music sheet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6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4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2BABD136" w14:textId="04EA178B" w:rsidR="00130644" w:rsidRDefault="00B17D47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7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3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Sequence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7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4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7985C953" w14:textId="1883D3B4" w:rsidR="00130644" w:rsidRDefault="00B17D47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8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3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Activity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8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5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1C8964A6" w14:textId="202A9C0C" w:rsidR="00130644" w:rsidRDefault="00B17D47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9" w:history="1"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4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Go to measure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9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6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DE6F292" w14:textId="59C6F256" w:rsidR="00130644" w:rsidRDefault="00B17D47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60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4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[Name]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60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6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D5396DA" w14:textId="7FF4A2B4" w:rsidR="003A2F12" w:rsidRPr="00724955" w:rsidRDefault="00E038B6">
          <w:pPr>
            <w:tabs>
              <w:tab w:val="right" w:pos="9025"/>
            </w:tabs>
            <w:spacing w:before="200" w:after="80" w:line="240" w:lineRule="auto"/>
            <w:rPr>
              <w:rFonts w:asciiTheme="majorBidi" w:eastAsia="Times New Roman" w:hAnsiTheme="majorBidi" w:cstheme="majorBidi"/>
              <w:b/>
              <w:sz w:val="24"/>
              <w:szCs w:val="24"/>
            </w:rPr>
          </w:pPr>
          <w:r w:rsidRPr="00724955">
            <w:rPr>
              <w:rFonts w:asciiTheme="majorBidi" w:hAnsiTheme="majorBidi" w:cstheme="majorBidi"/>
            </w:rPr>
            <w:fldChar w:fldCharType="end"/>
          </w:r>
        </w:p>
      </w:sdtContent>
    </w:sdt>
    <w:p w14:paraId="3ACF2773" w14:textId="77777777" w:rsidR="003A2F12" w:rsidRPr="00724955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3829432A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2027AA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428FF36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3D39595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71E3C3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DF9B219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3C63D1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72199B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F136BA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714F16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97CF3AC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FFC4A96" w14:textId="77777777" w:rsidR="00C37152" w:rsidRDefault="00C37152">
      <w:pPr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br w:type="page"/>
      </w:r>
    </w:p>
    <w:p w14:paraId="5A456F55" w14:textId="18F52795" w:rsidR="003A2F12" w:rsidRPr="00724955" w:rsidRDefault="009562F7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5408" behindDoc="1" locked="1" layoutInCell="1" hidden="0" allowOverlap="1" wp14:anchorId="3520378A" wp14:editId="065197E3">
                <wp:simplePos x="0" y="0"/>
                <wp:positionH relativeFrom="page">
                  <wp:align>left</wp:align>
                </wp:positionH>
                <wp:positionV relativeFrom="margin">
                  <wp:posOffset>-1631315</wp:posOffset>
                </wp:positionV>
                <wp:extent cx="1216660" cy="4510405"/>
                <wp:effectExtent l="0" t="8573" r="13018" b="13017"/>
                <wp:wrapNone/>
                <wp:docPr id="15" name="Flowchart: Off-page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4ACB73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0378A" id="Flowchart: Off-page Connector 15" o:spid="_x0000_s1039" type="#_x0000_t177" style="position:absolute;margin-left:0;margin-top:-128.45pt;width:95.8pt;height:355.15pt;rotation:-90;z-index:-251651072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E6OJwIAAGAEAAAOAAAAZHJzL2Uyb0RvYy54bWysVF2r2zAMfR/sPxi/r2lKW25L08to1zG4&#10;bIW7/QDVcRKDY3uy26T/frLT24/tYTCWB2NZ9tHRkZTVc99qdpLolTUFz0djzqQRtlSmLviP77sP&#10;T5z5AKYEbY0s+Fl6/rx+/27VuaWc2MbqUiIjEOOXnSt4E4JbZpkXjWzBj6yThpyVxRYCmVhnJUJH&#10;6K3OJuPxPOsslg6tkN7T6XZw8nXCryopwreq8jIwXXDiFtKKaT3ENVuvYFkjuEaJCw34BxYtKENB&#10;r1BbCMCOqP6AapVA620VRsK2ma0qJWTKgbLJx79l89qAkykXEse7q0z+/8GKr6dXt0eSoXN+6Wkb&#10;s+grbBlaUiufk8r0peSILuuTduerdrIPTNBhPsnn8zlJLMg3neXj6XgW1c0GtIjq0IfP0rYsbgpe&#10;adttGsBYIQe13FhjqF4WUyw4vfgwvH97FzG81arcKa2TgfVho5GdgKq7WCSew5OHa9qwjvyzyYzY&#10;ATVZpSHQtnVlwb2pU7yHF/4eOOWfOoVyebgWiW3BNwOB5BoaCu3RlMQElo2E8pMpWTg76n5DM8Aj&#10;Gd9ypiVNDG3SvQBK//0eEdCGNL3VKu5Cf+iZolyeIlY8OdjyvEfmndgp4vgCPuwBqbFzik7NTnF/&#10;HgGJi/5iqJsW+TSKE+4NvDcO9wYY0ViaIRGQs8HYhDRTMWNjPx6DrVQq3o3MhTW1ceqJy8jFObm3&#10;063bj2H9CwAA//8DAFBLAwQUAAYACAAAACEAjb0um98AAAAKAQAADwAAAGRycy9kb3ducmV2Lnht&#10;bEyPQU7DMBBF90jcwRokNqi1G5KqSeNUERIsWCC15ABuPMRR43EUu2m4PWYFy9F/+v9NeVjswGac&#10;fO9IwmYtgCG1TvfUSWg+X1c7YD4o0mpwhBK+0cOhur8rVaHdjY44n0LHYgn5QkkwIYwF5741aJVf&#10;uxEpZl9usirEc+q4ntQtltuBJ0JsuVU9xQWjRnwx2F5OVyvhOezM21OoG5Uf5w//vhVIdSPl48NS&#10;74EFXMIfDL/6UR2q6HR2V9KeDRJWSZankZWQZMAikGYiB3aOZJ5ugFcl//9C9QMAAP//AwBQSwEC&#10;LQAUAAYACAAAACEAtoM4kv4AAADhAQAAEwAAAAAAAAAAAAAAAAAAAAAAW0NvbnRlbnRfVHlwZXNd&#10;LnhtbFBLAQItABQABgAIAAAAIQA4/SH/1gAAAJQBAAALAAAAAAAAAAAAAAAAAC8BAABfcmVscy8u&#10;cmVsc1BLAQItABQABgAIAAAAIQDMTE6OJwIAAGAEAAAOAAAAAAAAAAAAAAAAAC4CAABkcnMvZTJv&#10;RG9jLnhtbFBLAQItABQABgAIAAAAIQCNvS6b3wAAAAo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64ACB73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34CD0179" w14:textId="4E41965D" w:rsidR="003A2F12" w:rsidRPr="00724955" w:rsidRDefault="00210763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bookmarkStart w:id="0" w:name="_Toc99491845"/>
      <w:r w:rsidRPr="00724955">
        <w:rPr>
          <w:rFonts w:asciiTheme="majorBidi" w:eastAsia="Times New Roman" w:hAnsiTheme="majorBidi" w:cstheme="majorBidi"/>
          <w:b/>
          <w:color w:val="FFFFFF" w:themeColor="background1"/>
        </w:rPr>
        <w:t>Visualization of MusicXML</w:t>
      </w:r>
      <w:bookmarkEnd w:id="0"/>
    </w:p>
    <w:p w14:paraId="45325EC7" w14:textId="386ACED6" w:rsidR="00210763" w:rsidRPr="00724955" w:rsidRDefault="00210763" w:rsidP="00210763">
      <w:pPr>
        <w:rPr>
          <w:rFonts w:asciiTheme="majorBidi" w:hAnsiTheme="majorBidi" w:cstheme="majorBidi"/>
        </w:rPr>
      </w:pPr>
    </w:p>
    <w:p w14:paraId="748DB9B6" w14:textId="7C1A7060" w:rsidR="00210763" w:rsidRPr="00724955" w:rsidRDefault="00210763" w:rsidP="00210763">
      <w:pPr>
        <w:rPr>
          <w:rFonts w:asciiTheme="majorBidi" w:hAnsiTheme="majorBidi" w:cstheme="majorBidi"/>
        </w:rPr>
      </w:pPr>
    </w:p>
    <w:p w14:paraId="1D561D6B" w14:textId="0C71DC0C" w:rsidR="00210763" w:rsidRPr="00724955" w:rsidRDefault="00210763" w:rsidP="00210763">
      <w:pPr>
        <w:rPr>
          <w:rFonts w:asciiTheme="majorBidi" w:hAnsiTheme="majorBidi" w:cstheme="majorBidi"/>
        </w:rPr>
      </w:pPr>
    </w:p>
    <w:p w14:paraId="6FD22449" w14:textId="77777777" w:rsidR="00A13984" w:rsidRPr="00724955" w:rsidRDefault="00A13984" w:rsidP="00210763">
      <w:pPr>
        <w:rPr>
          <w:rFonts w:asciiTheme="majorBidi" w:hAnsiTheme="majorBidi" w:cstheme="majorBidi"/>
        </w:rPr>
      </w:pPr>
    </w:p>
    <w:p w14:paraId="0713773A" w14:textId="315A952D" w:rsidR="00210763" w:rsidRPr="00724955" w:rsidRDefault="00210763" w:rsidP="00E61A95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Based on the instrument specified in the input tablature, </w:t>
      </w:r>
      <w:r w:rsidR="00A13984" w:rsidRPr="00724955">
        <w:rPr>
          <w:rFonts w:asciiTheme="majorBidi" w:hAnsiTheme="majorBidi" w:cstheme="majorBidi"/>
        </w:rPr>
        <w:t xml:space="preserve">three different objects are created: </w:t>
      </w:r>
      <w:r w:rsidR="00E61A95" w:rsidRPr="00724955">
        <w:rPr>
          <w:rFonts w:asciiTheme="majorBidi" w:hAnsiTheme="majorBidi" w:cstheme="majorBidi"/>
          <w:i/>
          <w:iCs/>
        </w:rPr>
        <w:t>G</w:t>
      </w:r>
      <w:r w:rsidR="00A13984" w:rsidRPr="00724955">
        <w:rPr>
          <w:rFonts w:asciiTheme="majorBidi" w:hAnsiTheme="majorBidi" w:cstheme="majorBidi"/>
          <w:i/>
          <w:iCs/>
        </w:rPr>
        <w:t>uitar</w:t>
      </w:r>
      <w:r w:rsidR="00A13984" w:rsidRPr="00724955">
        <w:rPr>
          <w:rFonts w:asciiTheme="majorBidi" w:hAnsiTheme="majorBidi" w:cstheme="majorBidi"/>
        </w:rPr>
        <w:t xml:space="preserve">, </w:t>
      </w:r>
      <w:r w:rsidR="00E61A95" w:rsidRPr="00724955">
        <w:rPr>
          <w:rFonts w:asciiTheme="majorBidi" w:hAnsiTheme="majorBidi" w:cstheme="majorBidi"/>
          <w:i/>
          <w:iCs/>
        </w:rPr>
        <w:t>D</w:t>
      </w:r>
      <w:r w:rsidR="00A13984" w:rsidRPr="00724955">
        <w:rPr>
          <w:rFonts w:asciiTheme="majorBidi" w:hAnsiTheme="majorBidi" w:cstheme="majorBidi"/>
          <w:i/>
          <w:iCs/>
        </w:rPr>
        <w:t>rum</w:t>
      </w:r>
      <w:r w:rsidR="00A13984" w:rsidRPr="00724955">
        <w:rPr>
          <w:rFonts w:asciiTheme="majorBidi" w:hAnsiTheme="majorBidi" w:cstheme="majorBidi"/>
        </w:rPr>
        <w:t xml:space="preserve">, and </w:t>
      </w:r>
      <w:r w:rsidR="00A13984" w:rsidRPr="00724955">
        <w:rPr>
          <w:rFonts w:asciiTheme="majorBidi" w:hAnsiTheme="majorBidi" w:cstheme="majorBidi"/>
          <w:i/>
          <w:iCs/>
        </w:rPr>
        <w:t>Bass</w:t>
      </w:r>
      <w:r w:rsidR="00A13984" w:rsidRPr="00724955">
        <w:rPr>
          <w:rFonts w:asciiTheme="majorBidi" w:hAnsiTheme="majorBidi" w:cstheme="majorBidi"/>
        </w:rPr>
        <w:t>. In the following section</w:t>
      </w:r>
      <w:r w:rsidR="00D247C4">
        <w:rPr>
          <w:rFonts w:asciiTheme="majorBidi" w:hAnsiTheme="majorBidi" w:cstheme="majorBidi"/>
        </w:rPr>
        <w:t>,</w:t>
      </w:r>
      <w:r w:rsidR="00A13984" w:rsidRPr="00724955">
        <w:rPr>
          <w:rFonts w:asciiTheme="majorBidi" w:hAnsiTheme="majorBidi" w:cstheme="majorBidi"/>
        </w:rPr>
        <w:t xml:space="preserve"> we look at different diagrams related to </w:t>
      </w:r>
      <w:r w:rsidR="00D247C4">
        <w:rPr>
          <w:rFonts w:asciiTheme="majorBidi" w:hAnsiTheme="majorBidi" w:cstheme="majorBidi"/>
        </w:rPr>
        <w:t xml:space="preserve">the </w:t>
      </w:r>
      <w:r w:rsidR="00A13984" w:rsidRPr="00724955">
        <w:rPr>
          <w:rFonts w:asciiTheme="majorBidi" w:hAnsiTheme="majorBidi" w:cstheme="majorBidi"/>
        </w:rPr>
        <w:t xml:space="preserve">creation and relationships of these classes. </w:t>
      </w:r>
    </w:p>
    <w:p w14:paraId="42327DCB" w14:textId="77777777" w:rsidR="008F6AC0" w:rsidRPr="00724955" w:rsidRDefault="008F6AC0" w:rsidP="00210763">
      <w:pPr>
        <w:rPr>
          <w:rFonts w:asciiTheme="majorBidi" w:hAnsiTheme="majorBidi" w:cstheme="majorBidi"/>
        </w:rPr>
      </w:pPr>
    </w:p>
    <w:p w14:paraId="5C5CEE73" w14:textId="743488D7" w:rsidR="00207F75" w:rsidRPr="00724955" w:rsidRDefault="00207F75" w:rsidP="00210763">
      <w:pPr>
        <w:rPr>
          <w:rFonts w:asciiTheme="majorBidi" w:hAnsiTheme="majorBidi" w:cstheme="majorBidi"/>
        </w:rPr>
      </w:pPr>
    </w:p>
    <w:p w14:paraId="1E72A2DC" w14:textId="58CE98C1" w:rsidR="00207F75" w:rsidRPr="00724955" w:rsidRDefault="000E2112" w:rsidP="000512EC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08C7073F" wp14:editId="68D2D0D5">
            <wp:extent cx="3991708" cy="6082834"/>
            <wp:effectExtent l="0" t="0" r="8890" b="0"/>
            <wp:docPr id="34" name="Picture 3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Dia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9182" cy="6094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7E989" w14:textId="50B54921" w:rsidR="00A13984" w:rsidRPr="00724955" w:rsidRDefault="00207F75" w:rsidP="008F6AC0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>1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Overall activity diagram of the visualizing</w:t>
      </w:r>
      <w:r w:rsidR="000512EC" w:rsidRPr="00724955">
        <w:rPr>
          <w:rFonts w:asciiTheme="majorBidi" w:hAnsiTheme="majorBidi" w:cstheme="majorBidi"/>
          <w:sz w:val="18"/>
          <w:szCs w:val="18"/>
        </w:rPr>
        <w:t xml:space="preserve"> a tablature as a music sheet.</w:t>
      </w:r>
    </w:p>
    <w:p w14:paraId="3DC96C86" w14:textId="41A3F2EF" w:rsidR="009C79DA" w:rsidRPr="00724955" w:rsidRDefault="00210763" w:rsidP="00984063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000000" w:themeColor="text1"/>
        </w:rPr>
      </w:pPr>
      <w:bookmarkStart w:id="1" w:name="_Toc99491846"/>
      <w:r w:rsidRPr="00724955">
        <w:rPr>
          <w:rFonts w:asciiTheme="majorBidi" w:hAnsiTheme="majorBidi" w:cstheme="majorBidi"/>
          <w:b/>
          <w:bCs/>
          <w:color w:val="000000" w:themeColor="text1"/>
        </w:rPr>
        <w:t xml:space="preserve">Instrument: </w:t>
      </w:r>
      <w:r w:rsidRPr="00724955">
        <w:rPr>
          <w:rFonts w:asciiTheme="majorBidi" w:hAnsiTheme="majorBidi" w:cstheme="majorBidi"/>
          <w:b/>
          <w:bCs/>
          <w:i/>
          <w:iCs/>
          <w:color w:val="000000" w:themeColor="text1"/>
        </w:rPr>
        <w:t>Guitar</w:t>
      </w:r>
      <w:bookmarkEnd w:id="1"/>
    </w:p>
    <w:p w14:paraId="52E2E709" w14:textId="77777777" w:rsidR="008801A0" w:rsidRPr="00724955" w:rsidRDefault="008801A0" w:rsidP="006863B7">
      <w:pPr>
        <w:jc w:val="both"/>
        <w:rPr>
          <w:rFonts w:asciiTheme="majorBidi" w:hAnsiTheme="majorBidi" w:cstheme="majorBidi"/>
        </w:rPr>
      </w:pPr>
    </w:p>
    <w:p w14:paraId="594DCDB1" w14:textId="0EDC7738" w:rsidR="00A32F99" w:rsidRPr="00724955" w:rsidRDefault="008105A9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If the input tablature is a guitar tablature, then a </w:t>
      </w:r>
      <w:r w:rsidRPr="00724955">
        <w:rPr>
          <w:rFonts w:asciiTheme="majorBidi" w:hAnsiTheme="majorBidi" w:cstheme="majorBidi"/>
          <w:i/>
          <w:iCs/>
        </w:rPr>
        <w:t>Guitar</w:t>
      </w:r>
      <w:r w:rsidRPr="00724955">
        <w:rPr>
          <w:rFonts w:asciiTheme="majorBidi" w:hAnsiTheme="majorBidi" w:cstheme="majorBidi"/>
        </w:rPr>
        <w:t xml:space="preserve"> class is instantiated. The creation and displaying </w:t>
      </w:r>
      <w:r w:rsidR="00D247C4">
        <w:rPr>
          <w:rFonts w:asciiTheme="majorBidi" w:hAnsiTheme="majorBidi" w:cstheme="majorBidi"/>
        </w:rPr>
        <w:t xml:space="preserve">of </w:t>
      </w:r>
      <w:r w:rsidRPr="00724955">
        <w:rPr>
          <w:rFonts w:asciiTheme="majorBidi" w:hAnsiTheme="majorBidi" w:cstheme="majorBidi"/>
        </w:rPr>
        <w:t xml:space="preserve">the elements of the tablature in form of </w:t>
      </w:r>
      <w:r w:rsidR="00D247C4">
        <w:rPr>
          <w:rFonts w:asciiTheme="majorBidi" w:hAnsiTheme="majorBidi" w:cstheme="majorBidi"/>
        </w:rPr>
        <w:t xml:space="preserve">a </w:t>
      </w:r>
      <w:r w:rsidRPr="00724955">
        <w:rPr>
          <w:rFonts w:asciiTheme="majorBidi" w:hAnsiTheme="majorBidi" w:cstheme="majorBidi"/>
        </w:rPr>
        <w:t xml:space="preserve">music sheet </w:t>
      </w:r>
      <w:r w:rsidR="00D247C4">
        <w:rPr>
          <w:rFonts w:asciiTheme="majorBidi" w:hAnsiTheme="majorBidi" w:cstheme="majorBidi"/>
        </w:rPr>
        <w:t>are</w:t>
      </w:r>
      <w:r w:rsidRPr="00724955">
        <w:rPr>
          <w:rFonts w:asciiTheme="majorBidi" w:hAnsiTheme="majorBidi" w:cstheme="majorBidi"/>
        </w:rPr>
        <w:t xml:space="preserve"> done through the </w:t>
      </w:r>
      <w:r w:rsidRPr="00724955">
        <w:rPr>
          <w:rFonts w:asciiTheme="majorBidi" w:hAnsiTheme="majorBidi" w:cstheme="majorBidi"/>
          <w:i/>
          <w:iCs/>
        </w:rPr>
        <w:t>drawGuitar</w:t>
      </w:r>
      <w:r w:rsidRPr="00724955">
        <w:rPr>
          <w:rFonts w:asciiTheme="majorBidi" w:hAnsiTheme="majorBidi" w:cstheme="majorBidi"/>
        </w:rPr>
        <w:t xml:space="preserve"> method. </w:t>
      </w:r>
    </w:p>
    <w:p w14:paraId="563C5BA4" w14:textId="77777777" w:rsidR="00A32F99" w:rsidRPr="00724955" w:rsidRDefault="00A32F99" w:rsidP="006863B7">
      <w:pPr>
        <w:jc w:val="both"/>
        <w:rPr>
          <w:rFonts w:asciiTheme="majorBidi" w:hAnsiTheme="majorBidi" w:cstheme="majorBidi"/>
        </w:rPr>
      </w:pPr>
    </w:p>
    <w:p w14:paraId="26E2C8A0" w14:textId="4A485E91" w:rsidR="00A13984" w:rsidRPr="00724955" w:rsidRDefault="008105A9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In section </w:t>
      </w:r>
      <w:r w:rsidR="009C79DA" w:rsidRPr="00724955">
        <w:rPr>
          <w:rFonts w:asciiTheme="majorBidi" w:hAnsiTheme="majorBidi" w:cstheme="majorBidi"/>
        </w:rPr>
        <w:t xml:space="preserve">1.1.1 </w:t>
      </w:r>
      <w:r w:rsidR="00A32F99" w:rsidRPr="00724955">
        <w:rPr>
          <w:rFonts w:asciiTheme="majorBidi" w:hAnsiTheme="majorBidi" w:cstheme="majorBidi"/>
        </w:rPr>
        <w:t>the sequence diagrams depicting the sequence of events taken to visualize guitar notes can be found. The Diagrams are broken down in</w:t>
      </w:r>
      <w:r w:rsidR="00D247C4">
        <w:rPr>
          <w:rFonts w:asciiTheme="majorBidi" w:hAnsiTheme="majorBidi" w:cstheme="majorBidi"/>
        </w:rPr>
        <w:t>to</w:t>
      </w:r>
      <w:r w:rsidR="00A32F99" w:rsidRPr="00724955">
        <w:rPr>
          <w:rFonts w:asciiTheme="majorBidi" w:hAnsiTheme="majorBidi" w:cstheme="majorBidi"/>
        </w:rPr>
        <w:t xml:space="preserve"> parts to ease the understanding and visualization</w:t>
      </w:r>
      <w:r w:rsidR="00F321FA" w:rsidRPr="00724955">
        <w:rPr>
          <w:rFonts w:asciiTheme="majorBidi" w:hAnsiTheme="majorBidi" w:cstheme="majorBidi"/>
        </w:rPr>
        <w:t>.</w:t>
      </w:r>
    </w:p>
    <w:p w14:paraId="3FACA428" w14:textId="77777777" w:rsidR="00FE50F6" w:rsidRPr="00724955" w:rsidRDefault="00FE50F6" w:rsidP="006863B7">
      <w:pPr>
        <w:jc w:val="both"/>
        <w:rPr>
          <w:rFonts w:asciiTheme="majorBidi" w:hAnsiTheme="majorBidi" w:cstheme="majorBidi"/>
        </w:rPr>
      </w:pPr>
    </w:p>
    <w:p w14:paraId="7D52A045" w14:textId="5560B2B9" w:rsidR="008801A0" w:rsidRPr="00724955" w:rsidRDefault="009C79DA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>In section 1.1.2</w:t>
      </w:r>
      <w:r w:rsidR="00312A91" w:rsidRPr="00724955">
        <w:rPr>
          <w:rFonts w:asciiTheme="majorBidi" w:hAnsiTheme="majorBidi" w:cstheme="majorBidi"/>
        </w:rPr>
        <w:t xml:space="preserve"> </w:t>
      </w:r>
      <w:r w:rsidRPr="00724955">
        <w:rPr>
          <w:rFonts w:asciiTheme="majorBidi" w:hAnsiTheme="majorBidi" w:cstheme="majorBidi"/>
        </w:rPr>
        <w:t xml:space="preserve">UML Class diagram </w:t>
      </w:r>
      <w:r w:rsidR="00312A91" w:rsidRPr="00724955">
        <w:rPr>
          <w:rFonts w:asciiTheme="majorBidi" w:hAnsiTheme="majorBidi" w:cstheme="majorBidi"/>
        </w:rPr>
        <w:t xml:space="preserve">is included to show the interactions between the </w:t>
      </w:r>
      <w:r w:rsidR="00312A91" w:rsidRPr="00724955">
        <w:rPr>
          <w:rFonts w:asciiTheme="majorBidi" w:hAnsiTheme="majorBidi" w:cstheme="majorBidi"/>
          <w:i/>
          <w:iCs/>
        </w:rPr>
        <w:t xml:space="preserve">Guitar </w:t>
      </w:r>
      <w:r w:rsidR="00312A91" w:rsidRPr="00724955">
        <w:rPr>
          <w:rFonts w:asciiTheme="majorBidi" w:hAnsiTheme="majorBidi" w:cstheme="majorBidi"/>
        </w:rPr>
        <w:t xml:space="preserve">class and other classes that result in displaying the musical elements on the screen. </w:t>
      </w:r>
    </w:p>
    <w:p w14:paraId="40B2EC9C" w14:textId="452A6823" w:rsidR="008801A0" w:rsidRPr="00724955" w:rsidRDefault="00A13984" w:rsidP="00984063">
      <w:pPr>
        <w:pStyle w:val="Heading4"/>
        <w:numPr>
          <w:ilvl w:val="2"/>
          <w:numId w:val="11"/>
        </w:numPr>
        <w:rPr>
          <w:rFonts w:asciiTheme="majorBidi" w:hAnsiTheme="majorBidi" w:cstheme="majorBidi"/>
          <w:b/>
          <w:bCs/>
          <w:color w:val="auto"/>
        </w:rPr>
      </w:pPr>
      <w:bookmarkStart w:id="2" w:name="_Toc99491847"/>
      <w:r w:rsidRPr="00724955">
        <w:rPr>
          <w:rFonts w:asciiTheme="majorBidi" w:hAnsiTheme="majorBidi" w:cstheme="majorBidi"/>
          <w:b/>
          <w:bCs/>
          <w:color w:val="auto"/>
        </w:rPr>
        <w:t xml:space="preserve">Sequence </w:t>
      </w:r>
      <w:r w:rsidR="008105A9" w:rsidRPr="00724955">
        <w:rPr>
          <w:rFonts w:asciiTheme="majorBidi" w:hAnsiTheme="majorBidi" w:cstheme="majorBidi"/>
          <w:b/>
          <w:bCs/>
          <w:color w:val="auto"/>
        </w:rPr>
        <w:t>D</w:t>
      </w:r>
      <w:r w:rsidRPr="00724955">
        <w:rPr>
          <w:rFonts w:asciiTheme="majorBidi" w:hAnsiTheme="majorBidi" w:cstheme="majorBidi"/>
          <w:b/>
          <w:bCs/>
          <w:color w:val="auto"/>
        </w:rPr>
        <w:t>iagram</w:t>
      </w:r>
      <w:bookmarkEnd w:id="2"/>
    </w:p>
    <w:p w14:paraId="00DC147B" w14:textId="77777777" w:rsidR="00A13984" w:rsidRPr="00724955" w:rsidRDefault="00A13984" w:rsidP="00A13984">
      <w:pPr>
        <w:rPr>
          <w:rFonts w:asciiTheme="majorBidi" w:hAnsiTheme="majorBidi" w:cstheme="majorBidi"/>
        </w:rPr>
      </w:pPr>
    </w:p>
    <w:p w14:paraId="2A5F6927" w14:textId="5684DCFE" w:rsidR="00A13984" w:rsidRPr="00724955" w:rsidRDefault="00C16A6D" w:rsidP="00984063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421EF07D" wp14:editId="49CF5D45">
            <wp:extent cx="3727938" cy="2070392"/>
            <wp:effectExtent l="0" t="0" r="6350" b="6350"/>
            <wp:docPr id="35" name="Picture 3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screenshot of a computer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090" cy="2073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AD128" w14:textId="51CF36A3" w:rsidR="00F60084" w:rsidRPr="00724955" w:rsidRDefault="00A13984" w:rsidP="00A13984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>Figure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 2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8801A0" w:rsidRPr="00724955">
        <w:rPr>
          <w:rFonts w:asciiTheme="majorBidi" w:hAnsiTheme="majorBidi" w:cstheme="majorBidi"/>
          <w:sz w:val="18"/>
          <w:szCs w:val="18"/>
        </w:rPr>
        <w:t xml:space="preserve">Overall </w:t>
      </w:r>
      <w:r w:rsidRPr="00724955">
        <w:rPr>
          <w:rFonts w:asciiTheme="majorBidi" w:hAnsiTheme="majorBidi" w:cstheme="majorBidi"/>
          <w:sz w:val="18"/>
          <w:szCs w:val="18"/>
        </w:rPr>
        <w:t>Sequence diagram of displaying guitar tablature.</w:t>
      </w:r>
    </w:p>
    <w:p w14:paraId="58EB72FA" w14:textId="77777777" w:rsidR="00984063" w:rsidRPr="00724955" w:rsidRDefault="00984063" w:rsidP="003F20A5">
      <w:pPr>
        <w:rPr>
          <w:rFonts w:asciiTheme="majorBidi" w:hAnsiTheme="majorBidi" w:cstheme="majorBidi"/>
          <w:sz w:val="18"/>
          <w:szCs w:val="18"/>
        </w:rPr>
      </w:pPr>
    </w:p>
    <w:p w14:paraId="222E8C68" w14:textId="438B1DF3" w:rsidR="00A32F99" w:rsidRPr="00724955" w:rsidRDefault="003F20A5" w:rsidP="00A13984">
      <w:pPr>
        <w:jc w:val="center"/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noProof/>
          <w:sz w:val="18"/>
          <w:szCs w:val="18"/>
        </w:rPr>
        <w:drawing>
          <wp:inline distT="0" distB="0" distL="0" distR="0" wp14:anchorId="4B08CF97" wp14:editId="66CF42B7">
            <wp:extent cx="4172495" cy="3636433"/>
            <wp:effectExtent l="0" t="0" r="0" b="2540"/>
            <wp:docPr id="39" name="Picture 3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3356" cy="3645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C5753" w14:textId="273E37E8" w:rsidR="009659B2" w:rsidRPr="006B5DF5" w:rsidRDefault="0097084E" w:rsidP="006B5DF5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>3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984063" w:rsidRPr="00724955">
        <w:rPr>
          <w:rFonts w:asciiTheme="majorBidi" w:hAnsiTheme="majorBidi" w:cstheme="majorBidi"/>
          <w:sz w:val="18"/>
          <w:szCs w:val="18"/>
        </w:rPr>
        <w:t>Sequence diagram</w:t>
      </w:r>
      <w:r w:rsidRPr="00724955">
        <w:rPr>
          <w:rFonts w:asciiTheme="majorBidi" w:hAnsiTheme="majorBidi" w:cstheme="majorBidi"/>
          <w:sz w:val="18"/>
          <w:szCs w:val="18"/>
        </w:rPr>
        <w:t xml:space="preserve"> describing the events taken in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>drawGuitar</w:t>
      </w:r>
      <w:r w:rsidRPr="00724955">
        <w:rPr>
          <w:rFonts w:asciiTheme="majorBidi" w:hAnsiTheme="majorBidi" w:cstheme="majorBidi"/>
          <w:sz w:val="18"/>
          <w:szCs w:val="18"/>
        </w:rPr>
        <w:t xml:space="preserve"> method of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 xml:space="preserve"> Guitar</w:t>
      </w:r>
      <w:r w:rsidRPr="00724955">
        <w:rPr>
          <w:rFonts w:asciiTheme="majorBidi" w:hAnsiTheme="majorBidi" w:cstheme="majorBidi"/>
          <w:sz w:val="18"/>
          <w:szCs w:val="18"/>
        </w:rPr>
        <w:t xml:space="preserve"> class. </w:t>
      </w:r>
      <w:r w:rsidR="009659B2" w:rsidRPr="00724955">
        <w:rPr>
          <w:rFonts w:asciiTheme="majorBidi" w:hAnsiTheme="majorBidi" w:cstheme="majorBidi"/>
          <w:b/>
          <w:bCs/>
        </w:rPr>
        <w:br w:type="page"/>
      </w:r>
    </w:p>
    <w:p w14:paraId="379E1227" w14:textId="465E3537" w:rsidR="00A74083" w:rsidRPr="00724955" w:rsidRDefault="00A74083" w:rsidP="00A74083">
      <w:pPr>
        <w:pStyle w:val="Heading4"/>
        <w:numPr>
          <w:ilvl w:val="2"/>
          <w:numId w:val="11"/>
        </w:numPr>
        <w:rPr>
          <w:rFonts w:asciiTheme="majorBidi" w:hAnsiTheme="majorBidi" w:cstheme="majorBidi"/>
          <w:b/>
          <w:bCs/>
          <w:color w:val="auto"/>
        </w:rPr>
      </w:pPr>
      <w:bookmarkStart w:id="3" w:name="_Toc99491848"/>
      <w:r w:rsidRPr="00724955">
        <w:rPr>
          <w:rFonts w:asciiTheme="majorBidi" w:hAnsiTheme="majorBidi" w:cstheme="majorBidi"/>
          <w:b/>
          <w:bCs/>
          <w:color w:val="auto"/>
        </w:rPr>
        <w:t>UML Class diagram</w:t>
      </w:r>
      <w:bookmarkEnd w:id="3"/>
    </w:p>
    <w:p w14:paraId="2699AC93" w14:textId="77777777" w:rsidR="00F60084" w:rsidRPr="00724955" w:rsidRDefault="00F60084" w:rsidP="00F60084">
      <w:pPr>
        <w:rPr>
          <w:rFonts w:asciiTheme="majorBidi" w:hAnsiTheme="majorBidi" w:cstheme="majorBidi"/>
        </w:rPr>
      </w:pPr>
    </w:p>
    <w:p w14:paraId="0D3D7817" w14:textId="0CE6E2FE" w:rsidR="00F60084" w:rsidRPr="00724955" w:rsidRDefault="000E2112" w:rsidP="0002683D">
      <w:p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noProof/>
          <w:sz w:val="20"/>
          <w:szCs w:val="20"/>
        </w:rPr>
        <w:drawing>
          <wp:inline distT="0" distB="0" distL="0" distR="0" wp14:anchorId="109ED822" wp14:editId="4BA88828">
            <wp:extent cx="5919788" cy="4236756"/>
            <wp:effectExtent l="0" t="0" r="5080" b="0"/>
            <wp:docPr id="19" name="Picture 1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screenshot of a computer&#10;&#10;Description automatically generated with medium confidenc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3833" cy="4239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4F6A8" w14:textId="3E61C552" w:rsidR="00742E49" w:rsidRPr="00724955" w:rsidRDefault="00F60084" w:rsidP="0002683D">
      <w:pPr>
        <w:jc w:val="both"/>
        <w:rPr>
          <w:rFonts w:asciiTheme="majorBidi" w:hAnsiTheme="majorBidi" w:cstheme="majorBidi"/>
          <w:sz w:val="20"/>
          <w:szCs w:val="20"/>
        </w:rPr>
      </w:pPr>
      <w:r w:rsidRPr="00724955">
        <w:rPr>
          <w:rFonts w:asciiTheme="majorBidi" w:hAnsiTheme="majorBidi" w:cstheme="majorBidi"/>
          <w:b/>
          <w:bCs/>
          <w:sz w:val="20"/>
          <w:szCs w:val="20"/>
        </w:rPr>
        <w:t xml:space="preserve">Figure </w:t>
      </w:r>
      <w:r w:rsidR="005A1FC2">
        <w:rPr>
          <w:rFonts w:asciiTheme="majorBidi" w:hAnsiTheme="majorBidi" w:cstheme="majorBidi"/>
          <w:b/>
          <w:bCs/>
          <w:sz w:val="20"/>
          <w:szCs w:val="20"/>
        </w:rPr>
        <w:t>4</w:t>
      </w:r>
      <w:r w:rsidRPr="00724955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724955">
        <w:rPr>
          <w:rFonts w:asciiTheme="majorBidi" w:hAnsiTheme="majorBidi" w:cstheme="majorBidi"/>
          <w:sz w:val="20"/>
          <w:szCs w:val="20"/>
        </w:rPr>
        <w:t xml:space="preserve"> Class diagram of the </w:t>
      </w:r>
      <w:r w:rsidRPr="00724955">
        <w:rPr>
          <w:rFonts w:asciiTheme="majorBidi" w:hAnsiTheme="majorBidi" w:cstheme="majorBidi"/>
          <w:i/>
          <w:iCs/>
          <w:sz w:val="20"/>
          <w:szCs w:val="20"/>
        </w:rPr>
        <w:t>Guitar</w:t>
      </w:r>
      <w:r w:rsidRPr="00724955">
        <w:rPr>
          <w:rFonts w:asciiTheme="majorBidi" w:hAnsiTheme="majorBidi" w:cstheme="majorBidi"/>
          <w:sz w:val="20"/>
          <w:szCs w:val="20"/>
        </w:rPr>
        <w:t xml:space="preserve"> class and it</w:t>
      </w:r>
      <w:r w:rsidR="00D95AD6" w:rsidRPr="00724955">
        <w:rPr>
          <w:rFonts w:asciiTheme="majorBidi" w:hAnsiTheme="majorBidi" w:cstheme="majorBidi"/>
          <w:sz w:val="20"/>
          <w:szCs w:val="20"/>
        </w:rPr>
        <w:t>s</w:t>
      </w:r>
      <w:r w:rsidRPr="00724955">
        <w:rPr>
          <w:rFonts w:asciiTheme="majorBidi" w:hAnsiTheme="majorBidi" w:cstheme="majorBidi"/>
          <w:sz w:val="20"/>
          <w:szCs w:val="20"/>
        </w:rPr>
        <w:t xml:space="preserve"> interactions.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The green coloured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 xml:space="preserve">Guitar 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class belongs to </w:t>
      </w:r>
      <w:r w:rsidR="00D247C4">
        <w:rPr>
          <w:rFonts w:asciiTheme="majorBidi" w:hAnsiTheme="majorBidi" w:cstheme="majorBidi"/>
          <w:sz w:val="20"/>
          <w:szCs w:val="20"/>
        </w:rPr>
        <w:t xml:space="preserve">the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>instrument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package while the blue classes belong to </w:t>
      </w:r>
      <w:r w:rsidR="00D247C4">
        <w:rPr>
          <w:rFonts w:asciiTheme="majorBidi" w:hAnsiTheme="majorBidi" w:cstheme="majorBidi"/>
          <w:sz w:val="20"/>
          <w:szCs w:val="20"/>
        </w:rPr>
        <w:t xml:space="preserve">the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>GUI.draw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package. </w:t>
      </w:r>
      <w:r w:rsidR="00A20101" w:rsidRPr="00724955">
        <w:rPr>
          <w:rFonts w:asciiTheme="majorBidi" w:hAnsiTheme="majorBidi" w:cstheme="majorBidi"/>
          <w:sz w:val="20"/>
          <w:szCs w:val="20"/>
        </w:rPr>
        <w:t xml:space="preserve">The public, private, protected attributes and operations are denoted by “+”, “-”, and “#” respectively. </w:t>
      </w:r>
    </w:p>
    <w:p w14:paraId="0460AF99" w14:textId="6E1007BA" w:rsidR="00742E49" w:rsidRPr="00724955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auto"/>
        </w:rPr>
      </w:pPr>
      <w:bookmarkStart w:id="4" w:name="_Toc99491849"/>
      <w:r w:rsidRPr="00724955">
        <w:rPr>
          <w:rFonts w:asciiTheme="majorBidi" w:hAnsiTheme="majorBidi" w:cstheme="majorBidi"/>
          <w:b/>
          <w:bCs/>
          <w:color w:val="auto"/>
        </w:rPr>
        <w:t xml:space="preserve">Instrument: </w:t>
      </w:r>
      <w:r w:rsidRPr="005079C8">
        <w:rPr>
          <w:rFonts w:asciiTheme="majorBidi" w:hAnsiTheme="majorBidi" w:cstheme="majorBidi"/>
          <w:b/>
          <w:bCs/>
          <w:i/>
          <w:iCs/>
          <w:color w:val="auto"/>
        </w:rPr>
        <w:t>Drum</w:t>
      </w:r>
      <w:bookmarkEnd w:id="4"/>
    </w:p>
    <w:p w14:paraId="7C6D1576" w14:textId="40B909CE" w:rsidR="000E3987" w:rsidRDefault="00FB20EC" w:rsidP="000E3987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31BE78C0" wp14:editId="4E720E13">
            <wp:extent cx="5732990" cy="6303818"/>
            <wp:effectExtent l="0" t="0" r="1270" b="0"/>
            <wp:docPr id="25" name="Graphic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Graphic 25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7057" cy="630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09A12" w14:textId="77777777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15BA0578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23E2A68B" w14:textId="26D37756" w:rsidR="0034486B" w:rsidRDefault="0034486B" w:rsidP="000E3987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6A00F5D6" wp14:editId="678BE4A6">
            <wp:extent cx="5733415" cy="5360670"/>
            <wp:effectExtent l="0" t="0" r="635" b="0"/>
            <wp:docPr id="26" name="Graphic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Graphic 26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536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48250" w14:textId="77777777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1995ED12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41D387C4" w14:textId="52F8086F" w:rsidR="00EB0AA0" w:rsidRDefault="00212A5C" w:rsidP="000E3987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02874AFD" wp14:editId="7B7369D2">
            <wp:extent cx="5731994" cy="3609109"/>
            <wp:effectExtent l="0" t="0" r="2540" b="0"/>
            <wp:docPr id="29" name="Graphic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Graphic 29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994" cy="3609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89F9A" w14:textId="77777777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.</w:t>
      </w:r>
      <w:r w:rsidRPr="008F4AAF">
        <w:rPr>
          <w:rFonts w:asciiTheme="majorBidi" w:hAnsiTheme="majorBidi" w:cstheme="majorBidi"/>
          <w:sz w:val="18"/>
          <w:szCs w:val="18"/>
        </w:rPr>
        <w:t xml:space="preserve"> description</w:t>
      </w:r>
    </w:p>
    <w:p w14:paraId="10686E35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3EE27086" w14:textId="4070B48F" w:rsidR="00742E49" w:rsidRPr="00724955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auto"/>
        </w:rPr>
      </w:pPr>
      <w:bookmarkStart w:id="5" w:name="_Toc99491850"/>
      <w:r w:rsidRPr="00724955">
        <w:rPr>
          <w:rFonts w:asciiTheme="majorBidi" w:hAnsiTheme="majorBidi" w:cstheme="majorBidi"/>
          <w:b/>
          <w:bCs/>
          <w:color w:val="auto"/>
        </w:rPr>
        <w:t xml:space="preserve">Instrument: </w:t>
      </w:r>
      <w:r w:rsidRPr="005079C8">
        <w:rPr>
          <w:rFonts w:asciiTheme="majorBidi" w:hAnsiTheme="majorBidi" w:cstheme="majorBidi"/>
          <w:b/>
          <w:bCs/>
          <w:i/>
          <w:iCs/>
          <w:color w:val="auto"/>
        </w:rPr>
        <w:t>Bass</w:t>
      </w:r>
      <w:bookmarkEnd w:id="5"/>
    </w:p>
    <w:p w14:paraId="22FC29F5" w14:textId="77777777" w:rsidR="00742E49" w:rsidRPr="00724955" w:rsidRDefault="00742E49" w:rsidP="00742E49">
      <w:pPr>
        <w:rPr>
          <w:rFonts w:asciiTheme="majorBidi" w:hAnsiTheme="majorBidi" w:cstheme="majorBidi"/>
        </w:rPr>
      </w:pPr>
    </w:p>
    <w:p w14:paraId="5B7DD378" w14:textId="05268654" w:rsidR="00724955" w:rsidRPr="00724955" w:rsidRDefault="00724955" w:rsidP="00724955">
      <w:pPr>
        <w:rPr>
          <w:rFonts w:asciiTheme="majorBidi" w:eastAsia="Times New Roman" w:hAnsiTheme="majorBidi" w:cstheme="majorBidi"/>
          <w:b/>
          <w:sz w:val="40"/>
          <w:szCs w:val="40"/>
        </w:rPr>
      </w:pPr>
      <w:r w:rsidRPr="00724955">
        <w:rPr>
          <w:rFonts w:asciiTheme="majorBidi" w:eastAsia="Times New Roman" w:hAnsiTheme="majorBidi" w:cstheme="majorBidi"/>
          <w:b/>
        </w:rPr>
        <w:br w:type="page"/>
      </w:r>
    </w:p>
    <w:p w14:paraId="475A3767" w14:textId="77777777" w:rsidR="00724955" w:rsidRPr="00724955" w:rsidRDefault="00724955" w:rsidP="00724955">
      <w:pPr>
        <w:rPr>
          <w:rFonts w:asciiTheme="majorBidi" w:hAnsiTheme="majorBidi" w:cstheme="majorBidi"/>
        </w:rPr>
      </w:pPr>
    </w:p>
    <w:p w14:paraId="65E469EB" w14:textId="642C7126" w:rsidR="00742E49" w:rsidRPr="00724955" w:rsidRDefault="00724955" w:rsidP="00724955">
      <w:pPr>
        <w:pStyle w:val="Heading1"/>
        <w:numPr>
          <w:ilvl w:val="0"/>
          <w:numId w:val="12"/>
        </w:numPr>
        <w:rPr>
          <w:rFonts w:asciiTheme="majorBidi" w:hAnsiTheme="majorBidi" w:cstheme="majorBidi"/>
          <w:b/>
          <w:bCs/>
          <w:color w:val="FFFFFF" w:themeColor="background1"/>
        </w:rPr>
      </w:pPr>
      <w:bookmarkStart w:id="6" w:name="_Toc99491851"/>
      <w:r w:rsidRPr="00724955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2576" behindDoc="1" locked="1" layoutInCell="1" hidden="0" allowOverlap="1" wp14:anchorId="79FD3F58" wp14:editId="65221565">
                <wp:simplePos x="0" y="0"/>
                <wp:positionH relativeFrom="page">
                  <wp:align>left</wp:align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37" name="Flowchart: Off-page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9E901A8" w14:textId="77777777" w:rsidR="00724955" w:rsidRDefault="00724955" w:rsidP="00724955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FD3F58" id="Flowchart: Off-page Connector 37" o:spid="_x0000_s1040" type="#_x0000_t177" style="position:absolute;left:0;text-align:left;margin-left:0;margin-top:0;width:95.8pt;height:355.15pt;rotation:-90;z-index:-251643904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c0BJwIAAGA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bKMWPFkb+vzCzLvxE4Rx2fw4QWQGrug6NTsFPfH&#10;AZC46M+GumlZzKI44d7Ae2N/b4ARnaUZEgE5G41NSDMVMzb2wyHYRqXi3chcWFMbp564jFyck3s7&#10;3br9GNY/AQAA//8DAFBLAwQUAAYACAAAACEAL3ffCt8AAAAMAQAADwAAAGRycy9kb3ducmV2Lnht&#10;bEyPwU7DMAyG75N4h8hIXKYt2dimtTSdKiQ4cEDa6AN4jWkrGqdqsq68PZk4wO23/On35+ww2U6M&#10;NPjWsYbVUoEgrpxpudZQfrws9iB8QDbYOSYN3+ThkN/NMkyNu/KRxlOoRSxhn6KGJoQ+ldJXDVn0&#10;S9cTx92nGyyGOA61NANeY7nt5FqpnbTYcrzQYE/PDVVfp4vV8Bj2zes8FCUmx/Hdv+0UcVFq/XA/&#10;FU8gAk3hD4abflSHPDqd3YWNF52GxXqbbCKr4TdEZLNVCYjzLawUyDyT/5/IfwAAAP//AwBQSwEC&#10;LQAUAAYACAAAACEAtoM4kv4AAADhAQAAEwAAAAAAAAAAAAAAAAAAAAAAW0NvbnRlbnRfVHlwZXNd&#10;LnhtbFBLAQItABQABgAIAAAAIQA4/SH/1gAAAJQBAAALAAAAAAAAAAAAAAAAAC8BAABfcmVscy8u&#10;cmVsc1BLAQItABQABgAIAAAAIQBE2c0BJwIAAGAEAAAOAAAAAAAAAAAAAAAAAC4CAABkcnMvZTJv&#10;RG9jLnhtbFBLAQItABQABgAIAAAAIQAvd98K3wAAAAw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9E901A8" w14:textId="77777777" w:rsidR="00724955" w:rsidRDefault="00724955" w:rsidP="00724955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724955">
        <w:rPr>
          <w:rFonts w:asciiTheme="majorBidi" w:hAnsiTheme="majorBidi" w:cstheme="majorBidi"/>
          <w:b/>
          <w:bCs/>
          <w:color w:val="FFFFFF" w:themeColor="background1"/>
        </w:rPr>
        <w:t>Playing the tablature</w:t>
      </w:r>
      <w:bookmarkEnd w:id="6"/>
    </w:p>
    <w:p w14:paraId="38556964" w14:textId="123A463E" w:rsidR="00724955" w:rsidRDefault="00724955" w:rsidP="00724955">
      <w:pPr>
        <w:rPr>
          <w:rFonts w:asciiTheme="majorBidi" w:hAnsiTheme="majorBidi" w:cstheme="majorBidi"/>
        </w:rPr>
      </w:pPr>
    </w:p>
    <w:p w14:paraId="60A5846D" w14:textId="48D62383" w:rsidR="00724955" w:rsidRDefault="00724955" w:rsidP="00724955">
      <w:pPr>
        <w:rPr>
          <w:rFonts w:asciiTheme="majorBidi" w:hAnsiTheme="majorBidi" w:cstheme="majorBidi"/>
        </w:rPr>
      </w:pPr>
    </w:p>
    <w:p w14:paraId="5A1D313B" w14:textId="6C0A2480" w:rsidR="00724955" w:rsidRDefault="00724955" w:rsidP="00724955">
      <w:pPr>
        <w:rPr>
          <w:rFonts w:asciiTheme="majorBidi" w:hAnsiTheme="majorBidi" w:cstheme="majorBidi"/>
        </w:rPr>
      </w:pPr>
    </w:p>
    <w:p w14:paraId="5C274699" w14:textId="177581A4" w:rsidR="00724955" w:rsidRPr="00724955" w:rsidRDefault="008F4AAF" w:rsidP="00E11B4E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In this section, we will cover the design diagrams related to </w:t>
      </w:r>
      <w:r w:rsidR="00D247C4">
        <w:rPr>
          <w:rFonts w:asciiTheme="majorBidi" w:hAnsiTheme="majorBidi" w:cstheme="majorBidi"/>
        </w:rPr>
        <w:t xml:space="preserve">the </w:t>
      </w:r>
      <w:r>
        <w:rPr>
          <w:rFonts w:asciiTheme="majorBidi" w:hAnsiTheme="majorBidi" w:cstheme="majorBidi"/>
        </w:rPr>
        <w:t>Play functionality of the system. In section 2.1 a</w:t>
      </w:r>
      <w:r w:rsidR="00E11B4E">
        <w:rPr>
          <w:rFonts w:asciiTheme="majorBidi" w:hAnsiTheme="majorBidi" w:cstheme="majorBidi"/>
        </w:rPr>
        <w:t>n</w:t>
      </w:r>
      <w:r>
        <w:rPr>
          <w:rFonts w:asciiTheme="majorBidi" w:hAnsiTheme="majorBidi" w:cstheme="majorBidi"/>
        </w:rPr>
        <w:t xml:space="preserve"> Activity diagram describing the overall events taken to play the notes is included. In the following sections, UML class diagrams </w:t>
      </w:r>
      <w:r w:rsidR="00E11B4E">
        <w:rPr>
          <w:rFonts w:asciiTheme="majorBidi" w:hAnsiTheme="majorBidi" w:cstheme="majorBidi"/>
        </w:rPr>
        <w:t xml:space="preserve">depicting the specific methods of </w:t>
      </w:r>
      <w:r w:rsidR="00E11B4E" w:rsidRPr="00E11B4E">
        <w:rPr>
          <w:rFonts w:asciiTheme="majorBidi" w:hAnsiTheme="majorBidi" w:cstheme="majorBidi"/>
          <w:i/>
          <w:iCs/>
        </w:rPr>
        <w:t>MusicPlayer</w:t>
      </w:r>
      <w:r w:rsidR="00E11B4E">
        <w:rPr>
          <w:rFonts w:asciiTheme="majorBidi" w:hAnsiTheme="majorBidi" w:cstheme="majorBidi"/>
        </w:rPr>
        <w:t xml:space="preserve"> class used for each instrument can be found. </w:t>
      </w:r>
    </w:p>
    <w:p w14:paraId="731F95A8" w14:textId="610046F5" w:rsidR="00724955" w:rsidRDefault="00724955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7" w:name="_Toc99491852"/>
      <w:r>
        <w:rPr>
          <w:rFonts w:asciiTheme="majorBidi" w:hAnsiTheme="majorBidi" w:cstheme="majorBidi"/>
          <w:b/>
          <w:bCs/>
          <w:color w:val="auto"/>
        </w:rPr>
        <w:t>Activity Diagram</w:t>
      </w:r>
      <w:bookmarkEnd w:id="7"/>
    </w:p>
    <w:p w14:paraId="62AF1CD0" w14:textId="6CC785E9" w:rsidR="00724955" w:rsidRPr="009F234F" w:rsidRDefault="00DA2B8B" w:rsidP="009F234F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DA2B8B">
        <w:rPr>
          <w:noProof/>
          <w:lang w:val="en-CA" w:eastAsia="zh-CN"/>
        </w:rPr>
        <w:drawing>
          <wp:inline distT="0" distB="0" distL="0" distR="0" wp14:anchorId="65065E8F" wp14:editId="78382562">
            <wp:extent cx="3543312" cy="6002594"/>
            <wp:effectExtent l="0" t="0" r="0" b="0"/>
            <wp:docPr id="17" name="Picture 17" descr="A screenshot of a cell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cell phon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0788" cy="6150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731B1" w14:textId="47E143CB" w:rsidR="00724955" w:rsidRPr="0018597E" w:rsidRDefault="008F4AAF" w:rsidP="0018597E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332E16">
        <w:rPr>
          <w:rFonts w:asciiTheme="majorBidi" w:hAnsiTheme="majorBidi" w:cstheme="majorBidi"/>
          <w:sz w:val="18"/>
          <w:szCs w:val="18"/>
        </w:rPr>
        <w:t>Activity diagram of play music note function for guitar and drum</w:t>
      </w:r>
    </w:p>
    <w:p w14:paraId="61E1D320" w14:textId="2F22420B" w:rsidR="00F81C9B" w:rsidRPr="00724955" w:rsidRDefault="0061682F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8" w:name="_Toc99491853"/>
      <w:r w:rsidRPr="00724955">
        <w:rPr>
          <w:rFonts w:asciiTheme="majorBidi" w:hAnsiTheme="majorBidi" w:cstheme="majorBidi"/>
          <w:b/>
          <w:bCs/>
        </w:rPr>
        <w:t>UML class diagram</w:t>
      </w:r>
      <w:r w:rsidR="00F81C9B" w:rsidRPr="00724955">
        <w:rPr>
          <w:rFonts w:asciiTheme="majorBidi" w:hAnsiTheme="majorBidi" w:cstheme="majorBidi"/>
          <w:b/>
          <w:bCs/>
          <w:color w:val="auto"/>
        </w:rPr>
        <w:t xml:space="preserve">: </w:t>
      </w:r>
      <w:r w:rsidR="00F81C9B" w:rsidRPr="005079C8">
        <w:rPr>
          <w:rFonts w:asciiTheme="majorBidi" w:hAnsiTheme="majorBidi" w:cstheme="majorBidi"/>
          <w:b/>
          <w:bCs/>
          <w:i/>
          <w:iCs/>
          <w:color w:val="auto"/>
        </w:rPr>
        <w:t>Guitar</w:t>
      </w:r>
      <w:bookmarkEnd w:id="8"/>
    </w:p>
    <w:p w14:paraId="2A903549" w14:textId="3CC7B640" w:rsidR="009F234F" w:rsidRPr="009F234F" w:rsidRDefault="009F234F" w:rsidP="009F234F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9F234F">
        <w:rPr>
          <w:noProof/>
          <w:lang w:val="en-CA" w:eastAsia="zh-CN"/>
        </w:rPr>
        <w:drawing>
          <wp:inline distT="0" distB="0" distL="0" distR="0" wp14:anchorId="6025F0B5" wp14:editId="3E6060FA">
            <wp:extent cx="4645742" cy="3530229"/>
            <wp:effectExtent l="0" t="0" r="0" b="0"/>
            <wp:docPr id="18" name="Picture 18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1783" cy="3565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F99FF9" w14:textId="1CFF13EB" w:rsidR="00265C75" w:rsidRPr="00C67C40" w:rsidRDefault="00265C75" w:rsidP="0018597E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</w:p>
    <w:p w14:paraId="0E7C9C42" w14:textId="20BBB601" w:rsidR="009B0A3D" w:rsidRPr="006B162D" w:rsidRDefault="0061682F" w:rsidP="006B162D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5A1608" w:rsidRPr="00724955">
        <w:rPr>
          <w:rFonts w:asciiTheme="majorBidi" w:hAnsiTheme="majorBidi" w:cstheme="majorBidi"/>
          <w:sz w:val="20"/>
          <w:szCs w:val="20"/>
        </w:rPr>
        <w:t>The public, private, protected attributes and operations are denoted by “+”, “-”, and “</w:t>
      </w:r>
      <w:r w:rsidR="005A1608">
        <w:rPr>
          <w:rFonts w:asciiTheme="majorBidi" w:hAnsiTheme="majorBidi" w:cstheme="majorBidi"/>
          <w:sz w:val="20"/>
          <w:szCs w:val="20"/>
        </w:rPr>
        <w:t>~</w:t>
      </w:r>
      <w:r w:rsidR="005A1608" w:rsidRPr="00724955">
        <w:rPr>
          <w:rFonts w:asciiTheme="majorBidi" w:hAnsiTheme="majorBidi" w:cstheme="majorBidi"/>
          <w:sz w:val="20"/>
          <w:szCs w:val="20"/>
        </w:rPr>
        <w:t>” respectively.</w:t>
      </w:r>
    </w:p>
    <w:p w14:paraId="644BE692" w14:textId="26F90E59" w:rsidR="00F81C9B" w:rsidRPr="00724955" w:rsidRDefault="0061682F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9" w:name="_Toc99491854"/>
      <w:r w:rsidRPr="00724955">
        <w:rPr>
          <w:rFonts w:asciiTheme="majorBidi" w:hAnsiTheme="majorBidi" w:cstheme="majorBidi"/>
          <w:b/>
          <w:bCs/>
        </w:rPr>
        <w:t>UML class diagram</w:t>
      </w:r>
      <w:r w:rsidR="00F81C9B" w:rsidRPr="00724955">
        <w:rPr>
          <w:rFonts w:asciiTheme="majorBidi" w:hAnsiTheme="majorBidi" w:cstheme="majorBidi"/>
          <w:b/>
          <w:bCs/>
          <w:color w:val="auto"/>
        </w:rPr>
        <w:t xml:space="preserve">: </w:t>
      </w:r>
      <w:r w:rsidR="00F81C9B" w:rsidRPr="005079C8">
        <w:rPr>
          <w:rFonts w:asciiTheme="majorBidi" w:hAnsiTheme="majorBidi" w:cstheme="majorBidi"/>
          <w:b/>
          <w:bCs/>
          <w:i/>
          <w:iCs/>
          <w:color w:val="auto"/>
        </w:rPr>
        <w:t>Drum</w:t>
      </w:r>
      <w:bookmarkEnd w:id="9"/>
    </w:p>
    <w:p w14:paraId="6EF78053" w14:textId="492382B0" w:rsidR="009F234F" w:rsidRPr="009F234F" w:rsidRDefault="009F234F" w:rsidP="009F234F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9F234F">
        <w:rPr>
          <w:noProof/>
          <w:lang w:val="en-CA" w:eastAsia="zh-CN"/>
        </w:rPr>
        <w:drawing>
          <wp:inline distT="0" distB="0" distL="0" distR="0" wp14:anchorId="7A42C7CA" wp14:editId="03ED20B7">
            <wp:extent cx="4792632" cy="3652464"/>
            <wp:effectExtent l="0" t="0" r="0" b="0"/>
            <wp:docPr id="24" name="Picture 24" descr="A picture containing text, monitor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picture containing text, monitor, screensho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546" cy="36950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A93C1A" w14:textId="0BAAF5C1" w:rsidR="00265C75" w:rsidRPr="00C67C40" w:rsidRDefault="00265C75" w:rsidP="0018597E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</w:p>
    <w:p w14:paraId="5C698FDB" w14:textId="342DBEAA" w:rsidR="00E54F6D" w:rsidRDefault="0061682F" w:rsidP="00495317">
      <w:pPr>
        <w:jc w:val="center"/>
        <w:rPr>
          <w:rFonts w:asciiTheme="majorBidi" w:hAnsiTheme="majorBidi" w:cstheme="majorBidi"/>
          <w:sz w:val="20"/>
          <w:szCs w:val="20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530651" w:rsidRPr="00724955">
        <w:rPr>
          <w:rFonts w:asciiTheme="majorBidi" w:hAnsiTheme="majorBidi" w:cstheme="majorBidi"/>
          <w:sz w:val="20"/>
          <w:szCs w:val="20"/>
        </w:rPr>
        <w:t>The public, private, protected attributes and operations are denoted by “+”, “-”, and “</w:t>
      </w:r>
      <w:r w:rsidR="00530651">
        <w:rPr>
          <w:rFonts w:asciiTheme="majorBidi" w:hAnsiTheme="majorBidi" w:cstheme="majorBidi"/>
          <w:sz w:val="20"/>
          <w:szCs w:val="20"/>
        </w:rPr>
        <w:t>~</w:t>
      </w:r>
      <w:r w:rsidR="00530651" w:rsidRPr="00724955">
        <w:rPr>
          <w:rFonts w:asciiTheme="majorBidi" w:hAnsiTheme="majorBidi" w:cstheme="majorBidi"/>
          <w:sz w:val="20"/>
          <w:szCs w:val="20"/>
        </w:rPr>
        <w:t>” respectively.</w:t>
      </w:r>
    </w:p>
    <w:p w14:paraId="7A46D263" w14:textId="371DDAD2" w:rsidR="00495317" w:rsidRDefault="00495317" w:rsidP="00495317">
      <w:pPr>
        <w:jc w:val="center"/>
        <w:rPr>
          <w:rFonts w:asciiTheme="majorBidi" w:hAnsiTheme="majorBidi" w:cstheme="majorBidi"/>
          <w:sz w:val="20"/>
          <w:szCs w:val="20"/>
        </w:rPr>
      </w:pPr>
    </w:p>
    <w:p w14:paraId="0F6082B5" w14:textId="77777777" w:rsidR="00495317" w:rsidRPr="00495317" w:rsidRDefault="00495317" w:rsidP="00495317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1C17BD3F" w14:textId="02EC35B5" w:rsidR="00742E49" w:rsidRPr="00724955" w:rsidRDefault="00E54F6D" w:rsidP="00E54F6D">
      <w:pPr>
        <w:pStyle w:val="Heading1"/>
        <w:numPr>
          <w:ilvl w:val="0"/>
          <w:numId w:val="12"/>
        </w:numPr>
        <w:rPr>
          <w:rFonts w:asciiTheme="majorBidi" w:eastAsia="Times New Roman" w:hAnsiTheme="majorBidi" w:cstheme="majorBidi"/>
          <w:b/>
        </w:rPr>
      </w:pPr>
      <w:bookmarkStart w:id="10" w:name="_Toc99491856"/>
      <w:r w:rsidRPr="00E54F6D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4624" behindDoc="1" locked="1" layoutInCell="1" hidden="0" allowOverlap="1" wp14:anchorId="04BD25B3" wp14:editId="3AD522FE">
                <wp:simplePos x="0" y="0"/>
                <wp:positionH relativeFrom="page">
                  <wp:posOffset>1655445</wp:posOffset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38" name="Flowchart: Off-page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8C09F25" w14:textId="77777777" w:rsidR="00E54F6D" w:rsidRDefault="00E54F6D" w:rsidP="00E54F6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BD25B3" id="Flowchart: Off-page Connector 38" o:spid="_x0000_s1041" type="#_x0000_t177" style="position:absolute;left:0;text-align:left;margin-left:130.35pt;margin-top:0;width:95.8pt;height:355.15pt;rotation:-90;z-index:-251641856;visibility:visible;mso-wrap-style:square;mso-width-percent:0;mso-height-percent:0;mso-wrap-distance-left:9pt;mso-wrap-distance-top:9pt;mso-wrap-distance-right:9pt;mso-wrap-distance-bottom:9pt;mso-position-horizontal:absolute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7ZcJwIAAGEEAAAOAAAAZHJzL2Uyb0RvYy54bWysVN2u0zAMvkfiHaLcs7bTNrFq3RHaGEI6&#10;giMdeAAvTdtIaRKcbN3eHicd+4ELJEQvIjt27M+f7a6eTr1mR4leWVPxYpJzJo2wtTJtxb9/2717&#10;z5kPYGrQ1siKn6XnT+u3b1aDK+XUdlbXEhkFMb4cXMW7EFyZZV50sgc/sU4aMjYWewikYpvVCANF&#10;73U2zfNFNlisHVohvafb7Wjk6xS/aaQIX5vGy8B0xQlbSCemcx/PbL2CskVwnRIXGPAPKHpQhpJe&#10;Q20hADug+iNUrwRab5swEbbPbNMoIVMNVE2R/1bNawdOplqIHO+uNPn/F1Z8Ob66FyQaBudLT2Ks&#10;4tRgz9ASW8WCWKYvFUdw2Slxd75yJ0+BCbospsVisSCKBdlm8yKf5fPIbjZGi1Ed+vBJ2p5FoeKN&#10;tsOmA4wdctDKjTWG+mUx5YLjsw/j+1/vYgxvtap3SuukYLvfaGRHoO4ulwnn+OTBTRs2kH0+nRM6&#10;oCFrNAQSe1dX3Js25Xt44e8Dp/rTpFAtD24R2BZ8NwJIpnGg0B5MTUig7CTUH03NwtnR9BvaAR7B&#10;+J4zLWljSEh+AZT+ux8B0IY4vfUqSuG0PzFFtRQJZbza2/r8gsw7sVME8hl8eAGkyS4oPU07Jf5x&#10;ACQw+rOhcVoWs8hOuFfwXtnfK2BEZ2mJREDORmUT0lLFko39cAi2Ual7NzAX2DTHaSguOxcX5V5P&#10;Xrc/w/onAAAA//8DAFBLAwQUAAYACAAAACEADIxRkN4AAAAJAQAADwAAAGRycy9kb3ducmV2Lnht&#10;bEyPzU7DMBCE70i8g7VIXBB10p/QhjhVhAQHDkgteYBtvMQR8TqK3TS8PeZEj6MZzXxT7Gfbi4lG&#10;3zlWkC4SEMSN0x23CurP18ctCB+QNfaOScEPediXtzcF5tpd+EDTMbQilrDPUYEJYcil9I0hi37h&#10;BuLofbnRYohybKUe8RLLbS+XSZJJix3HBYMDvRhqvo9nq2AVtubtIVQ17g7Th3/PEuKqVur+bq6e&#10;QQSaw38Y/vAjOpSR6eTOrL3oo17FoILlZrcGEf2nNM1AnBSsN2kCsizk9YPyFwAA//8DAFBLAQIt&#10;ABQABgAIAAAAIQC2gziS/gAAAOEBAAATAAAAAAAAAAAAAAAAAAAAAABbQ29udGVudF9UeXBlc10u&#10;eG1sUEsBAi0AFAAGAAgAAAAhADj9If/WAAAAlAEAAAsAAAAAAAAAAAAAAAAALwEAAF9yZWxzLy5y&#10;ZWxzUEsBAi0AFAAGAAgAAAAhAD4ztlwnAgAAYQQAAA4AAAAAAAAAAAAAAAAALgIAAGRycy9lMm9E&#10;b2MueG1sUEsBAi0AFAAGAAgAAAAhAAyMUZDeAAAACQEAAA8AAAAAAAAAAAAAAAAAgQQAAGRycy9k&#10;b3ducmV2LnhtbFBLBQYAAAAABAAEAPMAAACMBQAAAAA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58C09F25" w14:textId="77777777" w:rsidR="00E54F6D" w:rsidRDefault="00E54F6D" w:rsidP="00E54F6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E54F6D">
        <w:rPr>
          <w:rFonts w:asciiTheme="majorBidi" w:eastAsia="Times New Roman" w:hAnsiTheme="majorBidi" w:cstheme="majorBidi"/>
          <w:b/>
          <w:color w:val="FFFFFF" w:themeColor="background1"/>
        </w:rPr>
        <w:t>Printing the Music sheet</w:t>
      </w:r>
      <w:bookmarkEnd w:id="10"/>
    </w:p>
    <w:p w14:paraId="0E625B4D" w14:textId="77FC1EEB" w:rsidR="00E54F6D" w:rsidRDefault="00E54F6D" w:rsidP="00A751EF">
      <w:pPr>
        <w:jc w:val="center"/>
        <w:rPr>
          <w:rFonts w:asciiTheme="majorBidi" w:hAnsiTheme="majorBidi" w:cstheme="majorBidi"/>
        </w:rPr>
      </w:pPr>
    </w:p>
    <w:p w14:paraId="1E3B1017" w14:textId="77777777" w:rsidR="000E7F1E" w:rsidRDefault="000E7F1E" w:rsidP="00A751EF">
      <w:pPr>
        <w:jc w:val="center"/>
        <w:rPr>
          <w:rFonts w:asciiTheme="majorBidi" w:hAnsiTheme="majorBidi" w:cstheme="majorBidi"/>
        </w:rPr>
      </w:pPr>
    </w:p>
    <w:p w14:paraId="5C9024D9" w14:textId="77777777" w:rsidR="00E54F6D" w:rsidRDefault="00E54F6D" w:rsidP="00A751EF">
      <w:pPr>
        <w:jc w:val="center"/>
        <w:rPr>
          <w:rFonts w:asciiTheme="majorBidi" w:hAnsiTheme="majorBidi" w:cstheme="majorBidi"/>
        </w:rPr>
      </w:pPr>
    </w:p>
    <w:p w14:paraId="2DBA1B1A" w14:textId="07591ECB" w:rsidR="00E54F6D" w:rsidRDefault="000E7F1E" w:rsidP="000E7F1E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ome description…</w:t>
      </w:r>
    </w:p>
    <w:p w14:paraId="1DA5F0EE" w14:textId="517FFFFD" w:rsidR="00A751EF" w:rsidRDefault="00A751EF" w:rsidP="00720121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11" w:name="_Toc99491857"/>
      <w:r w:rsidRPr="00720121">
        <w:rPr>
          <w:rFonts w:asciiTheme="majorBidi" w:hAnsiTheme="majorBidi" w:cstheme="majorBidi"/>
          <w:b/>
          <w:bCs/>
          <w:color w:val="auto"/>
        </w:rPr>
        <w:t>Sequence Diagram</w:t>
      </w:r>
      <w:bookmarkEnd w:id="11"/>
    </w:p>
    <w:p w14:paraId="368C634E" w14:textId="77777777" w:rsidR="006037CA" w:rsidRPr="006037CA" w:rsidRDefault="006037CA" w:rsidP="006037CA"/>
    <w:p w14:paraId="0DC646E9" w14:textId="77777777" w:rsidR="00A751EF" w:rsidRPr="00724955" w:rsidRDefault="00A751EF" w:rsidP="00A751EF">
      <w:pPr>
        <w:jc w:val="center"/>
        <w:rPr>
          <w:rFonts w:asciiTheme="majorBidi" w:hAnsiTheme="majorBidi" w:cstheme="majorBidi"/>
        </w:rPr>
      </w:pPr>
    </w:p>
    <w:p w14:paraId="5DFB60B6" w14:textId="2FBF57A1" w:rsidR="00A751EF" w:rsidRDefault="00196048" w:rsidP="006037CA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5A917FBF" wp14:editId="7A32E6A3">
            <wp:extent cx="6019847" cy="2628900"/>
            <wp:effectExtent l="0" t="0" r="0" b="0"/>
            <wp:docPr id="22" name="Picture 2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Diagram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2810" cy="2656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B7AF8" w14:textId="77777777" w:rsidR="006037CA" w:rsidRDefault="006037CA" w:rsidP="00720121">
      <w:pPr>
        <w:jc w:val="center"/>
        <w:rPr>
          <w:rFonts w:asciiTheme="majorBidi" w:hAnsiTheme="majorBidi" w:cstheme="majorBidi"/>
          <w:b/>
          <w:bCs/>
          <w:sz w:val="18"/>
          <w:szCs w:val="18"/>
        </w:rPr>
      </w:pPr>
    </w:p>
    <w:p w14:paraId="1FFE6384" w14:textId="3A7CA1CB" w:rsidR="00720121" w:rsidRPr="008F4AAF" w:rsidRDefault="00720121" w:rsidP="00720121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6037CA">
        <w:rPr>
          <w:rFonts w:asciiTheme="majorBidi" w:hAnsiTheme="majorBidi" w:cstheme="majorBidi"/>
          <w:sz w:val="18"/>
          <w:szCs w:val="18"/>
        </w:rPr>
        <w:t>Sequence diagram for print function.</w:t>
      </w:r>
    </w:p>
    <w:p w14:paraId="5077D39F" w14:textId="77777777" w:rsidR="00720121" w:rsidRPr="00724955" w:rsidRDefault="00720121" w:rsidP="00A751EF">
      <w:pPr>
        <w:jc w:val="center"/>
        <w:rPr>
          <w:rFonts w:asciiTheme="majorBidi" w:hAnsiTheme="majorBidi" w:cstheme="majorBidi"/>
        </w:rPr>
      </w:pPr>
    </w:p>
    <w:p w14:paraId="252B24A8" w14:textId="77777777" w:rsidR="00720121" w:rsidRDefault="00720121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</w:rPr>
        <w:br w:type="page"/>
      </w:r>
    </w:p>
    <w:p w14:paraId="5D9D5A76" w14:textId="0834B386" w:rsidR="00720121" w:rsidRPr="00720121" w:rsidRDefault="00720121" w:rsidP="00720121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12" w:name="_Toc99491858"/>
      <w:r>
        <w:rPr>
          <w:rFonts w:asciiTheme="majorBidi" w:hAnsiTheme="majorBidi" w:cstheme="majorBidi"/>
          <w:b/>
          <w:bCs/>
          <w:color w:val="auto"/>
        </w:rPr>
        <w:t>Activity Diagram</w:t>
      </w:r>
      <w:bookmarkEnd w:id="12"/>
    </w:p>
    <w:p w14:paraId="798AD1BE" w14:textId="77777777" w:rsidR="00720121" w:rsidRPr="00724955" w:rsidRDefault="00720121" w:rsidP="00D5526F">
      <w:pPr>
        <w:rPr>
          <w:rFonts w:asciiTheme="majorBidi" w:hAnsiTheme="majorBidi" w:cstheme="majorBidi"/>
        </w:rPr>
      </w:pPr>
    </w:p>
    <w:p w14:paraId="320F0C26" w14:textId="77777777" w:rsidR="00A751EF" w:rsidRPr="00724955" w:rsidRDefault="00A751EF" w:rsidP="00A751EF">
      <w:pPr>
        <w:jc w:val="center"/>
        <w:rPr>
          <w:rFonts w:asciiTheme="majorBidi" w:hAnsiTheme="majorBidi" w:cstheme="majorBidi"/>
        </w:rPr>
      </w:pPr>
    </w:p>
    <w:p w14:paraId="5F4A8FC5" w14:textId="00021BF7" w:rsidR="00A751EF" w:rsidRDefault="006037CA" w:rsidP="00A751EF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6BF7762B" wp14:editId="37170D00">
            <wp:extent cx="5733415" cy="4622800"/>
            <wp:effectExtent l="0" t="0" r="635" b="6350"/>
            <wp:docPr id="21" name="Picture 2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Diagram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462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B67C0" w14:textId="77777777" w:rsidR="006037CA" w:rsidRDefault="006037CA" w:rsidP="00673EB5">
      <w:pPr>
        <w:jc w:val="center"/>
        <w:rPr>
          <w:rFonts w:asciiTheme="majorBidi" w:hAnsiTheme="majorBidi" w:cstheme="majorBidi"/>
          <w:b/>
          <w:bCs/>
          <w:sz w:val="18"/>
          <w:szCs w:val="18"/>
        </w:rPr>
      </w:pPr>
    </w:p>
    <w:p w14:paraId="7EF668EE" w14:textId="11FDCD0A" w:rsidR="00673EB5" w:rsidRPr="008F4AAF" w:rsidRDefault="00673EB5" w:rsidP="00673EB5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.</w:t>
      </w:r>
      <w:r w:rsidRPr="008F4AAF">
        <w:rPr>
          <w:rFonts w:asciiTheme="majorBidi" w:hAnsiTheme="majorBidi" w:cstheme="majorBidi"/>
          <w:sz w:val="18"/>
          <w:szCs w:val="18"/>
        </w:rPr>
        <w:t xml:space="preserve"> </w:t>
      </w:r>
      <w:r w:rsidR="006037CA">
        <w:rPr>
          <w:rFonts w:asciiTheme="majorBidi" w:hAnsiTheme="majorBidi" w:cstheme="majorBidi"/>
          <w:sz w:val="18"/>
          <w:szCs w:val="18"/>
        </w:rPr>
        <w:t>Activity diagram for print function.</w:t>
      </w:r>
    </w:p>
    <w:p w14:paraId="374220F0" w14:textId="77777777" w:rsidR="00673EB5" w:rsidRPr="00724955" w:rsidRDefault="00673EB5" w:rsidP="00A751EF">
      <w:pPr>
        <w:jc w:val="center"/>
        <w:rPr>
          <w:rFonts w:asciiTheme="majorBidi" w:hAnsiTheme="majorBidi" w:cstheme="majorBidi"/>
        </w:rPr>
      </w:pPr>
    </w:p>
    <w:p w14:paraId="74298F7F" w14:textId="77777777" w:rsidR="00D5526F" w:rsidRPr="00724955" w:rsidRDefault="00D5526F">
      <w:pPr>
        <w:rPr>
          <w:rFonts w:asciiTheme="majorBidi" w:eastAsia="Times New Roman" w:hAnsiTheme="majorBidi" w:cstheme="majorBidi"/>
          <w:b/>
          <w:sz w:val="40"/>
          <w:szCs w:val="40"/>
        </w:rPr>
      </w:pPr>
      <w:r w:rsidRPr="00724955">
        <w:rPr>
          <w:rFonts w:asciiTheme="majorBidi" w:eastAsia="Times New Roman" w:hAnsiTheme="majorBidi" w:cstheme="majorBidi"/>
          <w:b/>
        </w:rPr>
        <w:br w:type="page"/>
      </w:r>
    </w:p>
    <w:p w14:paraId="414CDB53" w14:textId="77777777" w:rsidR="00673EB5" w:rsidRDefault="00673EB5" w:rsidP="00673EB5"/>
    <w:p w14:paraId="44AE2A14" w14:textId="0321C345" w:rsidR="00742E49" w:rsidRPr="00673EB5" w:rsidRDefault="00673EB5" w:rsidP="00E54F6D">
      <w:pPr>
        <w:pStyle w:val="Heading1"/>
        <w:numPr>
          <w:ilvl w:val="0"/>
          <w:numId w:val="12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bookmarkStart w:id="13" w:name="_Toc99491859"/>
      <w:r w:rsidRPr="00673EB5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6672" behindDoc="1" locked="1" layoutInCell="1" hidden="0" allowOverlap="1" wp14:anchorId="71F1E8FE" wp14:editId="29559BFF">
                <wp:simplePos x="0" y="0"/>
                <wp:positionH relativeFrom="page">
                  <wp:align>left</wp:align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40" name="Flowchart: Off-page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DAC33A2" w14:textId="77777777" w:rsidR="00673EB5" w:rsidRDefault="00673EB5" w:rsidP="00673EB5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F1E8FE" id="Flowchart: Off-page Connector 40" o:spid="_x0000_s1042" type="#_x0000_t177" style="position:absolute;left:0;text-align:left;margin-left:0;margin-top:0;width:95.8pt;height:355.15pt;rotation:-90;z-index:-251639808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jXTKAIAAGE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VIUESwe7W19fkHmndgpIvkMPrwAUmcXFJ66nQL/&#10;OAASGf3ZUDsti1lUJ9wbeG/s7w0worM0RCIgZ6OxCWmoYsrGfjgE26hUvRuZC23q49QUl5mLg3Jv&#10;p1u3P8P6JwAAAP//AwBQSwMEFAAGAAgAAAAhAC933wrfAAAADAEAAA8AAABkcnMvZG93bnJldi54&#10;bWxMj8FOwzAMhu+TeIfISFymLdnYprU0nSokOHBA2ugDeI1pKxqnarKuvD2ZOMDtt/zp9+fsMNlO&#10;jDT41rGG1VKBIK6cabnWUH68LPYgfEA22DkmDd/k4ZDfzTJMjbvykcZTqEUsYZ+ihiaEPpXSVw1Z&#10;9EvXE8fdpxsshjgOtTQDXmO57eRaqZ202HK80GBPzw1VX6eL1fAY9s3rPBQlJsfx3b/tFHFRav1w&#10;PxVPIAJN4Q+Gm35Uhzw6nd2FjRedhsV6m2wiq+E3RGSzVQmI8y2sFMg8k/+fyH8AAAD//wMAUEsB&#10;Ai0AFAAGAAgAAAAhALaDOJL+AAAA4QEAABMAAAAAAAAAAAAAAAAAAAAAAFtDb250ZW50X1R5cGVz&#10;XS54bWxQSwECLQAUAAYACAAAACEAOP0h/9YAAACUAQAACwAAAAAAAAAAAAAAAAAvAQAAX3JlbHMv&#10;LnJlbHNQSwECLQAUAAYACAAAACEAtqY10ygCAABhBAAADgAAAAAAAAAAAAAAAAAuAgAAZHJzL2Uy&#10;b0RvYy54bWxQSwECLQAUAAYACAAAACEAL3ffCt8AAAAMAQAADwAAAAAAAAAAAAAAAACCBAAAZHJz&#10;L2Rvd25yZXYueG1sUEsFBgAAAAAEAAQA8wAAAI4FAAAAAA=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DAC33A2" w14:textId="77777777" w:rsidR="00673EB5" w:rsidRDefault="00673EB5" w:rsidP="00673EB5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673EB5">
        <w:rPr>
          <w:rFonts w:asciiTheme="majorBidi" w:eastAsia="Times New Roman" w:hAnsiTheme="majorBidi" w:cstheme="majorBidi"/>
          <w:b/>
          <w:color w:val="FFFFFF" w:themeColor="background1"/>
        </w:rPr>
        <w:t>Go to measure</w:t>
      </w:r>
      <w:bookmarkEnd w:id="13"/>
      <w:r w:rsidR="00742E49" w:rsidRPr="00673EB5">
        <w:rPr>
          <w:rFonts w:asciiTheme="majorBidi" w:hAnsiTheme="majorBidi" w:cstheme="majorBidi"/>
          <w:color w:val="FFFFFF" w:themeColor="background1"/>
        </w:rPr>
        <w:t xml:space="preserve"> </w:t>
      </w:r>
    </w:p>
    <w:p w14:paraId="790B240B" w14:textId="3CB4A3CA" w:rsidR="00F60084" w:rsidRPr="00724955" w:rsidRDefault="00F60084" w:rsidP="00742E49">
      <w:pPr>
        <w:rPr>
          <w:rFonts w:asciiTheme="majorBidi" w:hAnsiTheme="majorBidi" w:cstheme="majorBidi"/>
          <w:sz w:val="20"/>
          <w:szCs w:val="20"/>
        </w:rPr>
      </w:pPr>
    </w:p>
    <w:p w14:paraId="02476104" w14:textId="77777777" w:rsidR="00210763" w:rsidRPr="00724955" w:rsidRDefault="00210763">
      <w:pPr>
        <w:rPr>
          <w:rFonts w:asciiTheme="majorBidi" w:eastAsia="Times New Roman" w:hAnsiTheme="majorBidi" w:cstheme="majorBidi"/>
        </w:rPr>
      </w:pPr>
    </w:p>
    <w:p w14:paraId="18BE05A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4644DB0" w14:textId="7A105992" w:rsidR="003A2F12" w:rsidRPr="00673EB5" w:rsidRDefault="00673EB5" w:rsidP="00673EB5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r w:rsidRPr="00673EB5">
        <w:rPr>
          <w:rFonts w:asciiTheme="majorBidi" w:hAnsiTheme="majorBidi" w:cstheme="majorBidi"/>
          <w:b/>
          <w:bCs/>
          <w:color w:val="auto"/>
        </w:rPr>
        <w:t xml:space="preserve"> </w:t>
      </w:r>
      <w:bookmarkStart w:id="14" w:name="_Toc99491860"/>
      <w:r w:rsidRPr="00673EB5">
        <w:rPr>
          <w:rFonts w:asciiTheme="majorBidi" w:hAnsiTheme="majorBidi" w:cstheme="majorBidi"/>
          <w:b/>
          <w:bCs/>
          <w:color w:val="auto"/>
        </w:rPr>
        <w:t>[Name] Diagram</w:t>
      </w:r>
      <w:bookmarkEnd w:id="14"/>
    </w:p>
    <w:p w14:paraId="04D6797F" w14:textId="1DED3DFA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32FF9FAE" w14:textId="4BE06B37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139DA5F0" w14:textId="11FC075C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21F3A5DB" w14:textId="6490E300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38F62899" w14:textId="77777777" w:rsidR="003A2F12" w:rsidRPr="00724955" w:rsidRDefault="00E038B6" w:rsidP="00796771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70528" behindDoc="0" locked="0" layoutInCell="1" hidden="0" allowOverlap="1" wp14:anchorId="735B5852" wp14:editId="12582E37">
                <wp:simplePos x="0" y="0"/>
                <wp:positionH relativeFrom="page">
                  <wp:posOffset>1828800</wp:posOffset>
                </wp:positionH>
                <wp:positionV relativeFrom="page">
                  <wp:posOffset>12543579</wp:posOffset>
                </wp:positionV>
                <wp:extent cx="2644775" cy="2234379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95EE000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17C41FFE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5A0C0B6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B1DFD6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688F3ED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5A6AC9EC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DD13A53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5B5852" id="Text Box 16" o:spid="_x0000_s1043" type="#_x0000_t202" style="position:absolute;left:0;text-align:left;margin-left:2in;margin-top:987.7pt;width:208.25pt;height:175.95pt;z-index:251670528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llgvQEAAGwDAAAOAAAAZHJzL2Uyb0RvYy54bWysU9tuEzEQfUfiHyy/k72QNOkqmwqogpAq&#10;WqnwAY7XzlryDY+T3fw9Y2fbBPqGePHOTWfOmZld341Gk6MIoJxtaTUrKRGWu07ZfUt//th+WFEC&#10;kdmOaWdFS08C6N3m/bv14BtRu97pTgSCIBaawbe0j9E3RQG8F4bBzHlhMSldMCyiG/ZFF9iA6EYX&#10;dVneFIMLnQ+OCwCM3p+TdJPxpRQ8PkoJIhLdUuQW8xvyu0tvsVmzZh+Y7xWfaLB/YGGYstj0Feqe&#10;RUYOQb2BMooHB07GGXemcFIqLrIGVFOVf6l57pkXWQsOB/zrmOD/wfLvx2f/FEgcP7sRF5gGMnho&#10;AINJzyiDSV9kSlL+42K+XOAgTy1dzquqnCYoxkg45utqdZOChGNBtZovp4riguQDxK/CGZKMlgZc&#10;UZ4cOz5AxO5Y+lKSGlu3VVrnNWn7RwALU6S40E1WHHcjUR12r1+07Fx3Qong+VZhzwcG8YkFXHNF&#10;yYCrbyn8OrAgKNHfLM72tprXC7yVaydcO7trh1neO7yoSMnZ/BLzfSWu4D8dIgrIuhK7M5WJNK40&#10;y53OL93MtZ+rLj/J5jcAAAD//wMAUEsDBBQABgAIAAAAIQDeC50z4QAAAA0BAAAPAAAAZHJzL2Rv&#10;d25yZXYueG1sTI/LTsMwEEX3SPyDNUjsqEMeJE3jVKhq9qV0w86Nh8QltqPYbQNfz7Ciy9G5unNu&#10;tZ7NwC44ee2sgOdFBAxt65S2nYDDe/NUAPNBWiUHZ1HAN3pY1/d3lSyVu9o3vOxDx6jE+lIK6EMY&#10;S85926ORfuFGtMQ+3WRkoHPquJrklcrNwOMoeuFGaksfejnipsf2a382AtLTj852jd5+mEOzVdMu&#10;WyabUYjHh/l1BSzgHP7D8KdP6lCT09GdrfJsEBAXBW0JBJZ5lgKjSB6lGbAjsSTOE+B1xW9X1L8A&#10;AAD//wMAUEsBAi0AFAAGAAgAAAAhALaDOJL+AAAA4QEAABMAAAAAAAAAAAAAAAAAAAAAAFtDb250&#10;ZW50X1R5cGVzXS54bWxQSwECLQAUAAYACAAAACEAOP0h/9YAAACUAQAACwAAAAAAAAAAAAAAAAAv&#10;AQAAX3JlbHMvLnJlbHNQSwECLQAUAAYACAAAACEAosJZYL0BAABsAwAADgAAAAAAAAAAAAAAAAAu&#10;AgAAZHJzL2Uyb0RvYy54bWxQSwECLQAUAAYACAAAACEA3gudM+EAAAANAQAADwAAAAAAAAAAAAAA&#10;AAAXBAAAZHJzL2Rvd25yZXYueG1sUEsFBgAAAAAEAAQA8wAAACUFAAAAAA==&#10;" filled="f" stroked="f">
                <v:textbox style="mso-fit-shape-to-text:t" inset="2.53958mm,2.53958mm,2.53958mm,2.53958mm">
                  <w:txbxContent>
                    <w:p w14:paraId="095EE000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17C41FFE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5A0C0B6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B1DFD6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688F3ED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5A6AC9EC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DD13A53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3A2F12" w:rsidRPr="00724955">
      <w:headerReference w:type="default" r:id="rId26"/>
      <w:footerReference w:type="default" r:id="rId27"/>
      <w:pgSz w:w="11909" w:h="16834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134675" w14:textId="77777777" w:rsidR="00B17D47" w:rsidRDefault="00B17D47">
      <w:pPr>
        <w:spacing w:line="240" w:lineRule="auto"/>
      </w:pPr>
      <w:r>
        <w:separator/>
      </w:r>
    </w:p>
  </w:endnote>
  <w:endnote w:type="continuationSeparator" w:id="0">
    <w:p w14:paraId="0188B3C9" w14:textId="77777777" w:rsidR="00B17D47" w:rsidRDefault="00B17D4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3D450" w14:textId="77777777" w:rsidR="003A2F12" w:rsidRDefault="00E038B6">
    <w:pPr>
      <w:jc w:val="right"/>
    </w:pPr>
    <w:r>
      <w:fldChar w:fldCharType="begin"/>
    </w:r>
    <w:r>
      <w:instrText>PAGE</w:instrText>
    </w:r>
    <w:r>
      <w:fldChar w:fldCharType="separate"/>
    </w:r>
    <w:r w:rsidR="009562F7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8FCB1A" w14:textId="77777777" w:rsidR="00B17D47" w:rsidRDefault="00B17D47">
      <w:pPr>
        <w:spacing w:line="240" w:lineRule="auto"/>
      </w:pPr>
      <w:r>
        <w:separator/>
      </w:r>
    </w:p>
  </w:footnote>
  <w:footnote w:type="continuationSeparator" w:id="0">
    <w:p w14:paraId="4D79D815" w14:textId="77777777" w:rsidR="00B17D47" w:rsidRDefault="00B17D4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165FE" w14:textId="07FC80ED" w:rsidR="003A2F12" w:rsidRDefault="00E038B6">
    <w:r>
      <w:t xml:space="preserve">TAB2XML: </w:t>
    </w:r>
    <w:r w:rsidR="002A3286">
      <w:t>Design</w:t>
    </w:r>
    <w:r>
      <w:t xml:space="preserve"> Document</w:t>
    </w:r>
    <w:r>
      <w:tab/>
    </w:r>
    <w:r>
      <w:tab/>
    </w:r>
    <w:r>
      <w:tab/>
    </w:r>
    <w:r>
      <w:tab/>
    </w:r>
    <w:r>
      <w:tab/>
    </w:r>
    <w:r>
      <w:tab/>
    </w:r>
    <w:r>
      <w:tab/>
      <w:t>Group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74F5F"/>
    <w:multiLevelType w:val="multilevel"/>
    <w:tmpl w:val="84C60CBC"/>
    <w:lvl w:ilvl="0">
      <w:start w:val="1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1C383B05"/>
    <w:multiLevelType w:val="multilevel"/>
    <w:tmpl w:val="ECE220CE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  <w:color w:val="FFFFFF" w:themeColor="background1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1E2A6CD2"/>
    <w:multiLevelType w:val="multilevel"/>
    <w:tmpl w:val="FA7E6D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FFA7F91"/>
    <w:multiLevelType w:val="multilevel"/>
    <w:tmpl w:val="61DCD114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B3603C6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5" w15:restartNumberingAfterBreak="0">
    <w:nsid w:val="32716535"/>
    <w:multiLevelType w:val="multilevel"/>
    <w:tmpl w:val="DE70FB78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4CC3AC6"/>
    <w:multiLevelType w:val="multilevel"/>
    <w:tmpl w:val="08BC7158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7" w15:restartNumberingAfterBreak="0">
    <w:nsid w:val="3F166B71"/>
    <w:multiLevelType w:val="multilevel"/>
    <w:tmpl w:val="4A3401F0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3031B8E"/>
    <w:multiLevelType w:val="multilevel"/>
    <w:tmpl w:val="BC2A49E6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ECD5A53"/>
    <w:multiLevelType w:val="multilevel"/>
    <w:tmpl w:val="C120817E"/>
    <w:lvl w:ilvl="0">
      <w:start w:val="1"/>
      <w:numFmt w:val="decimal"/>
      <w:lvlText w:val="%1."/>
      <w:lvlJc w:val="left"/>
      <w:pPr>
        <w:ind w:left="-566" w:firstLine="141"/>
      </w:pPr>
      <w:rPr>
        <w:rFonts w:ascii="Arial" w:eastAsia="Arial" w:hAnsi="Arial" w:cs="Arial"/>
        <w:b/>
        <w:color w:val="F3F3F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63FC0536"/>
    <w:multiLevelType w:val="multilevel"/>
    <w:tmpl w:val="46FA398E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BA328FE"/>
    <w:multiLevelType w:val="multilevel"/>
    <w:tmpl w:val="A5C61762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0E101A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9"/>
  </w:num>
  <w:num w:numId="2">
    <w:abstractNumId w:val="2"/>
  </w:num>
  <w:num w:numId="3">
    <w:abstractNumId w:val="3"/>
  </w:num>
  <w:num w:numId="4">
    <w:abstractNumId w:val="7"/>
  </w:num>
  <w:num w:numId="5">
    <w:abstractNumId w:val="11"/>
  </w:num>
  <w:num w:numId="6">
    <w:abstractNumId w:val="6"/>
  </w:num>
  <w:num w:numId="7">
    <w:abstractNumId w:val="10"/>
  </w:num>
  <w:num w:numId="8">
    <w:abstractNumId w:val="4"/>
  </w:num>
  <w:num w:numId="9">
    <w:abstractNumId w:val="5"/>
  </w:num>
  <w:num w:numId="10">
    <w:abstractNumId w:val="0"/>
  </w:num>
  <w:num w:numId="11">
    <w:abstractNumId w:val="8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MDcwMTawMLUwM7JQ0lEKTi0uzszPAykwqwUAquDUliwAAAA="/>
  </w:docVars>
  <w:rsids>
    <w:rsidRoot w:val="003A2F12"/>
    <w:rsid w:val="0002683D"/>
    <w:rsid w:val="000512EC"/>
    <w:rsid w:val="00051951"/>
    <w:rsid w:val="00070255"/>
    <w:rsid w:val="000756A8"/>
    <w:rsid w:val="000D13B0"/>
    <w:rsid w:val="000E2112"/>
    <w:rsid w:val="000E3987"/>
    <w:rsid w:val="000E7F1E"/>
    <w:rsid w:val="000F1A32"/>
    <w:rsid w:val="00130644"/>
    <w:rsid w:val="0014761B"/>
    <w:rsid w:val="00167A48"/>
    <w:rsid w:val="0018597E"/>
    <w:rsid w:val="00196048"/>
    <w:rsid w:val="001A2CEA"/>
    <w:rsid w:val="001F4107"/>
    <w:rsid w:val="00207F75"/>
    <w:rsid w:val="00210763"/>
    <w:rsid w:val="00212A5C"/>
    <w:rsid w:val="00265C75"/>
    <w:rsid w:val="002956A1"/>
    <w:rsid w:val="002A3286"/>
    <w:rsid w:val="002B4F51"/>
    <w:rsid w:val="002E7746"/>
    <w:rsid w:val="002F334B"/>
    <w:rsid w:val="00312A91"/>
    <w:rsid w:val="00312ED3"/>
    <w:rsid w:val="00332E16"/>
    <w:rsid w:val="0034486B"/>
    <w:rsid w:val="003712A6"/>
    <w:rsid w:val="003754B0"/>
    <w:rsid w:val="003A2F12"/>
    <w:rsid w:val="003B130F"/>
    <w:rsid w:val="003E3E5A"/>
    <w:rsid w:val="003F20A5"/>
    <w:rsid w:val="00451F50"/>
    <w:rsid w:val="00467E00"/>
    <w:rsid w:val="00495317"/>
    <w:rsid w:val="004A1A56"/>
    <w:rsid w:val="004B0B92"/>
    <w:rsid w:val="005079C8"/>
    <w:rsid w:val="00516CE0"/>
    <w:rsid w:val="00530651"/>
    <w:rsid w:val="005325C0"/>
    <w:rsid w:val="0058163E"/>
    <w:rsid w:val="005A1608"/>
    <w:rsid w:val="005A1FC2"/>
    <w:rsid w:val="005A2D0D"/>
    <w:rsid w:val="005D08F8"/>
    <w:rsid w:val="005E63E6"/>
    <w:rsid w:val="006037CA"/>
    <w:rsid w:val="0061682F"/>
    <w:rsid w:val="00632CB9"/>
    <w:rsid w:val="00643AB0"/>
    <w:rsid w:val="00673EB5"/>
    <w:rsid w:val="00682078"/>
    <w:rsid w:val="006863B7"/>
    <w:rsid w:val="006B162D"/>
    <w:rsid w:val="006B5DF5"/>
    <w:rsid w:val="006C13D2"/>
    <w:rsid w:val="00720121"/>
    <w:rsid w:val="00724955"/>
    <w:rsid w:val="00742E49"/>
    <w:rsid w:val="00765A01"/>
    <w:rsid w:val="007667C8"/>
    <w:rsid w:val="007738D8"/>
    <w:rsid w:val="00775988"/>
    <w:rsid w:val="00796771"/>
    <w:rsid w:val="007A7508"/>
    <w:rsid w:val="007A7BCD"/>
    <w:rsid w:val="007B1430"/>
    <w:rsid w:val="007B4898"/>
    <w:rsid w:val="008105A9"/>
    <w:rsid w:val="00836FF2"/>
    <w:rsid w:val="008433BF"/>
    <w:rsid w:val="0084505F"/>
    <w:rsid w:val="008801A0"/>
    <w:rsid w:val="00884933"/>
    <w:rsid w:val="00893239"/>
    <w:rsid w:val="008C2CE5"/>
    <w:rsid w:val="008C32D5"/>
    <w:rsid w:val="008E6649"/>
    <w:rsid w:val="008F25B1"/>
    <w:rsid w:val="008F4AAF"/>
    <w:rsid w:val="008F6AC0"/>
    <w:rsid w:val="0093774E"/>
    <w:rsid w:val="009562F7"/>
    <w:rsid w:val="009659B2"/>
    <w:rsid w:val="0097084E"/>
    <w:rsid w:val="00984063"/>
    <w:rsid w:val="009B0A3D"/>
    <w:rsid w:val="009C79DA"/>
    <w:rsid w:val="009F234F"/>
    <w:rsid w:val="00A031A5"/>
    <w:rsid w:val="00A13984"/>
    <w:rsid w:val="00A20101"/>
    <w:rsid w:val="00A32F99"/>
    <w:rsid w:val="00A40063"/>
    <w:rsid w:val="00A443A3"/>
    <w:rsid w:val="00A74083"/>
    <w:rsid w:val="00A751EF"/>
    <w:rsid w:val="00A77F8D"/>
    <w:rsid w:val="00B01A0E"/>
    <w:rsid w:val="00B17D47"/>
    <w:rsid w:val="00B8125C"/>
    <w:rsid w:val="00B82DD8"/>
    <w:rsid w:val="00B936A5"/>
    <w:rsid w:val="00BE7F2F"/>
    <w:rsid w:val="00C16A6D"/>
    <w:rsid w:val="00C37152"/>
    <w:rsid w:val="00C67C40"/>
    <w:rsid w:val="00C728C6"/>
    <w:rsid w:val="00CB0C33"/>
    <w:rsid w:val="00CB14CA"/>
    <w:rsid w:val="00CD1958"/>
    <w:rsid w:val="00CE1C99"/>
    <w:rsid w:val="00CF11D2"/>
    <w:rsid w:val="00D033B7"/>
    <w:rsid w:val="00D15B13"/>
    <w:rsid w:val="00D247C4"/>
    <w:rsid w:val="00D439AE"/>
    <w:rsid w:val="00D5526F"/>
    <w:rsid w:val="00D634A6"/>
    <w:rsid w:val="00D95AD6"/>
    <w:rsid w:val="00DA2B8B"/>
    <w:rsid w:val="00DE142E"/>
    <w:rsid w:val="00DE58D0"/>
    <w:rsid w:val="00DF099A"/>
    <w:rsid w:val="00E038B6"/>
    <w:rsid w:val="00E0747B"/>
    <w:rsid w:val="00E11B4E"/>
    <w:rsid w:val="00E5277D"/>
    <w:rsid w:val="00E54F6D"/>
    <w:rsid w:val="00E61A95"/>
    <w:rsid w:val="00E94F80"/>
    <w:rsid w:val="00EB0AA0"/>
    <w:rsid w:val="00EE24A8"/>
    <w:rsid w:val="00F321FA"/>
    <w:rsid w:val="00F42C18"/>
    <w:rsid w:val="00F522C1"/>
    <w:rsid w:val="00F60084"/>
    <w:rsid w:val="00F81C9B"/>
    <w:rsid w:val="00F87017"/>
    <w:rsid w:val="00F918EF"/>
    <w:rsid w:val="00FB20EC"/>
    <w:rsid w:val="00FE1898"/>
    <w:rsid w:val="00FE5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F8A83"/>
  <w15:docId w15:val="{F44321FB-3F9C-4B42-B81C-6CB4CD15A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OC1">
    <w:name w:val="toc 1"/>
    <w:basedOn w:val="Normal"/>
    <w:next w:val="Normal"/>
    <w:autoRedefine/>
    <w:uiPriority w:val="39"/>
    <w:unhideWhenUsed/>
    <w:rsid w:val="00E5277D"/>
    <w:pPr>
      <w:spacing w:after="100"/>
    </w:pPr>
  </w:style>
  <w:style w:type="paragraph" w:styleId="TOC4">
    <w:name w:val="toc 4"/>
    <w:basedOn w:val="Normal"/>
    <w:next w:val="Normal"/>
    <w:autoRedefine/>
    <w:uiPriority w:val="39"/>
    <w:unhideWhenUsed/>
    <w:rsid w:val="00E5277D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unhideWhenUsed/>
    <w:rsid w:val="00E5277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5277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139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A328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286"/>
  </w:style>
  <w:style w:type="paragraph" w:styleId="Footer">
    <w:name w:val="footer"/>
    <w:basedOn w:val="Normal"/>
    <w:link w:val="FooterChar"/>
    <w:uiPriority w:val="99"/>
    <w:unhideWhenUsed/>
    <w:rsid w:val="002A328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2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34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8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95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24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0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0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18" Type="http://schemas.openxmlformats.org/officeDocument/2006/relationships/image" Target="media/image11.sv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svg"/><Relationship Id="rId20" Type="http://schemas.openxmlformats.org/officeDocument/2006/relationships/image" Target="media/image13.sv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jp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183827-1F2C-4B45-86B1-62B3C683D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1</TotalTime>
  <Pages>1</Pages>
  <Words>602</Words>
  <Characters>343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rsa Nasir</cp:lastModifiedBy>
  <cp:revision>107</cp:revision>
  <cp:lastPrinted>2022-03-04T22:56:00Z</cp:lastPrinted>
  <dcterms:created xsi:type="dcterms:W3CDTF">2022-03-04T22:21:00Z</dcterms:created>
  <dcterms:modified xsi:type="dcterms:W3CDTF">2022-03-30T22:51:00Z</dcterms:modified>
</cp:coreProperties>
</file>